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A6170" w14:textId="7D79506F" w:rsidR="001973FB" w:rsidRDefault="0B7B0E58" w:rsidP="001973FB">
      <w:pPr>
        <w:jc w:val="center"/>
        <w:rPr>
          <w:b/>
          <w:bCs/>
        </w:rPr>
      </w:pPr>
      <w:r w:rsidRPr="0B7B0E58">
        <w:rPr>
          <w:b/>
          <w:bCs/>
        </w:rPr>
        <w:t>FILOLOGIA ANGIELSKA – STUDIA NIESTACJONARNE – SEMESTR LETNI - 2020/2021</w:t>
      </w:r>
    </w:p>
    <w:p w14:paraId="1D5351B0" w14:textId="0EDCC420" w:rsidR="001B3946" w:rsidRPr="009F59FC" w:rsidRDefault="001B3946">
      <w:pPr>
        <w:rPr>
          <w:b/>
          <w:bCs/>
        </w:rPr>
      </w:pPr>
      <w:r w:rsidRPr="009F59FC">
        <w:rPr>
          <w:b/>
          <w:bCs/>
        </w:rPr>
        <w:t xml:space="preserve">I ZJAZD </w:t>
      </w:r>
      <w:r w:rsidR="00721C95">
        <w:rPr>
          <w:b/>
          <w:bCs/>
        </w:rPr>
        <w:t>26</w:t>
      </w:r>
      <w:r w:rsidRPr="009F59FC">
        <w:rPr>
          <w:b/>
          <w:bCs/>
        </w:rPr>
        <w:t>.</w:t>
      </w:r>
      <w:r w:rsidR="00721C95">
        <w:rPr>
          <w:b/>
          <w:bCs/>
        </w:rPr>
        <w:t>02</w:t>
      </w:r>
      <w:r w:rsidRPr="009F59FC">
        <w:rPr>
          <w:b/>
          <w:bCs/>
        </w:rPr>
        <w:t>.202</w:t>
      </w:r>
      <w:r w:rsidR="00721C95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FF6082" w:rsidRPr="009F59FC" w14:paraId="56FF5405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1CAE166C" w14:textId="734CBFE3" w:rsidR="00FF6082" w:rsidRPr="009F59FC" w:rsidRDefault="00835BF8" w:rsidP="0047522B">
            <w:pPr>
              <w:rPr>
                <w:b/>
                <w:bCs/>
              </w:rPr>
            </w:pPr>
            <w:bookmarkStart w:id="0" w:name="_Hlk54800704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5D9EE282" w14:textId="2D202656" w:rsidR="00FF6082" w:rsidRPr="009F59FC" w:rsidRDefault="00835BF8" w:rsidP="0047522B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336474B0" w14:textId="02CBCC46" w:rsidR="00FF6082" w:rsidRPr="009F59FC" w:rsidRDefault="00835BF8" w:rsidP="0047522B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2FDD4726" w14:textId="06CB6C39" w:rsidR="00FF6082" w:rsidRPr="009F59FC" w:rsidRDefault="6A9DF74A" w:rsidP="0047522B">
            <w:pPr>
              <w:rPr>
                <w:b/>
                <w:bCs/>
              </w:rPr>
            </w:pPr>
            <w:r w:rsidRPr="6A9DF74A">
              <w:rPr>
                <w:b/>
                <w:bCs/>
              </w:rPr>
              <w:t>wykładowca</w:t>
            </w:r>
            <w:bookmarkEnd w:id="0"/>
          </w:p>
        </w:tc>
      </w:tr>
      <w:tr w:rsidR="007B143A" w14:paraId="148F1AA0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53C57491" w14:textId="721C3336" w:rsidR="007B143A" w:rsidRDefault="6A9DF74A" w:rsidP="0047522B">
            <w:bookmarkStart w:id="1" w:name="_Hlk63683281"/>
            <w:r>
              <w:t>IISPS</w:t>
            </w:r>
          </w:p>
        </w:tc>
        <w:tc>
          <w:tcPr>
            <w:tcW w:w="1417" w:type="dxa"/>
            <w:vAlign w:val="center"/>
          </w:tcPr>
          <w:p w14:paraId="5915B43E" w14:textId="42A95D62" w:rsidR="007B143A" w:rsidRDefault="082DE3BB" w:rsidP="082DE3BB">
            <w:pPr>
              <w:spacing w:line="259" w:lineRule="auto"/>
            </w:pPr>
            <w:r>
              <w:t>15:30-18:30</w:t>
            </w:r>
          </w:p>
        </w:tc>
        <w:tc>
          <w:tcPr>
            <w:tcW w:w="8363" w:type="dxa"/>
            <w:vAlign w:val="center"/>
          </w:tcPr>
          <w:p w14:paraId="30B098FF" w14:textId="4BAA2FF0" w:rsidR="007B143A" w:rsidRDefault="007B143A" w:rsidP="0047522B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01EA4CC0" w14:textId="287DD6C9" w:rsidR="007B143A" w:rsidRDefault="082DE3BB" w:rsidP="0047522B">
            <w:r>
              <w:t>Mgr Kamila Anflink</w:t>
            </w:r>
          </w:p>
        </w:tc>
      </w:tr>
      <w:tr w:rsidR="0B7B0E58" w14:paraId="7A1DDF04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4D21466E" w14:textId="1AE031C0" w:rsidR="0B7B0E58" w:rsidRDefault="0B7B0E58" w:rsidP="0B7B0E58">
            <w:r>
              <w:t>IISPS</w:t>
            </w:r>
          </w:p>
        </w:tc>
        <w:tc>
          <w:tcPr>
            <w:tcW w:w="1417" w:type="dxa"/>
            <w:vAlign w:val="center"/>
          </w:tcPr>
          <w:p w14:paraId="192636D4" w14:textId="4A8A2843" w:rsidR="0B7B0E58" w:rsidRDefault="0B7B0E58" w:rsidP="0B7B0E58">
            <w:pPr>
              <w:spacing w:line="259" w:lineRule="auto"/>
            </w:pPr>
            <w:r>
              <w:t>18:45-20:15</w:t>
            </w:r>
          </w:p>
        </w:tc>
        <w:tc>
          <w:tcPr>
            <w:tcW w:w="8363" w:type="dxa"/>
            <w:vAlign w:val="center"/>
          </w:tcPr>
          <w:p w14:paraId="5567B33F" w14:textId="2B1CA678" w:rsidR="0B7B0E58" w:rsidRDefault="0B7B0E58" w:rsidP="0B7B0E58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70CB456F" w14:textId="08B718FD" w:rsidR="0B7B0E58" w:rsidRDefault="0B7B0E58" w:rsidP="0B7B0E58">
            <w:r>
              <w:t>Dr Klaudiusz Bobowski</w:t>
            </w:r>
          </w:p>
        </w:tc>
      </w:tr>
      <w:tr w:rsidR="00D06F1C" w:rsidRPr="000E36A0" w14:paraId="33176DCD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59646F0B" w14:textId="77777777" w:rsidR="00D06F1C" w:rsidRDefault="00D06F1C" w:rsidP="00D06F1C">
            <w:r>
              <w:t>IIISPS</w:t>
            </w:r>
          </w:p>
        </w:tc>
        <w:tc>
          <w:tcPr>
            <w:tcW w:w="1417" w:type="dxa"/>
            <w:vAlign w:val="center"/>
          </w:tcPr>
          <w:p w14:paraId="7D04F1ED" w14:textId="58A7B152" w:rsidR="00D06F1C" w:rsidRDefault="00EF0515" w:rsidP="00D06F1C">
            <w:r>
              <w:t>17:00</w:t>
            </w:r>
            <w:r w:rsidR="00D06F1C">
              <w:t>-18:30</w:t>
            </w:r>
          </w:p>
        </w:tc>
        <w:tc>
          <w:tcPr>
            <w:tcW w:w="8363" w:type="dxa"/>
            <w:vAlign w:val="center"/>
          </w:tcPr>
          <w:p w14:paraId="41C217BE" w14:textId="77777777" w:rsidR="00D06F1C" w:rsidRDefault="00D06F1C" w:rsidP="00D06F1C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4E15BD99" w14:textId="77777777" w:rsidR="00D06F1C" w:rsidRDefault="00D06F1C" w:rsidP="00D06F1C">
            <w:r>
              <w:t>Dr Klaudiusz Bobowski</w:t>
            </w:r>
          </w:p>
        </w:tc>
      </w:tr>
      <w:tr w:rsidR="00FF6082" w14:paraId="79E8BBFF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77E780D3" w14:textId="7EDAA9A4" w:rsidR="00FF6082" w:rsidRDefault="45F3D425" w:rsidP="0047522B">
            <w:bookmarkStart w:id="2" w:name="_Hlk51928386"/>
            <w:bookmarkStart w:id="3" w:name="_Hlk54541861"/>
            <w:bookmarkEnd w:id="1"/>
            <w:bookmarkEnd w:id="2"/>
            <w:r>
              <w:t>IIISPS</w:t>
            </w:r>
            <w:r w:rsidR="00C330F5">
              <w:t xml:space="preserve"> KwM</w:t>
            </w:r>
          </w:p>
        </w:tc>
        <w:tc>
          <w:tcPr>
            <w:tcW w:w="1417" w:type="dxa"/>
            <w:vAlign w:val="center"/>
          </w:tcPr>
          <w:p w14:paraId="074622AE" w14:textId="0B75AE45" w:rsidR="00FF6082" w:rsidRDefault="45F3D425" w:rsidP="0047522B">
            <w:r>
              <w:t>18:45-21:00</w:t>
            </w:r>
          </w:p>
        </w:tc>
        <w:tc>
          <w:tcPr>
            <w:tcW w:w="8363" w:type="dxa"/>
            <w:vAlign w:val="center"/>
          </w:tcPr>
          <w:p w14:paraId="28AD22C9" w14:textId="34CCD078" w:rsidR="00FF6082" w:rsidRDefault="45F3D425" w:rsidP="0047522B">
            <w:r>
              <w:t>Język filmu i literatury</w:t>
            </w:r>
          </w:p>
        </w:tc>
        <w:tc>
          <w:tcPr>
            <w:tcW w:w="4253" w:type="dxa"/>
            <w:vAlign w:val="center"/>
          </w:tcPr>
          <w:p w14:paraId="151C4DFE" w14:textId="52DAEAF4" w:rsidR="00FF6082" w:rsidRDefault="45F3D425" w:rsidP="0047522B">
            <w:r>
              <w:t>Mgr Kamila Anflink</w:t>
            </w:r>
          </w:p>
        </w:tc>
      </w:tr>
      <w:bookmarkEnd w:id="3"/>
    </w:tbl>
    <w:p w14:paraId="1C647FEA" w14:textId="2618F5C1" w:rsidR="00AE237F" w:rsidRDefault="00AE237F"/>
    <w:p w14:paraId="2698A6BC" w14:textId="78E6097A" w:rsidR="001B3946" w:rsidRPr="009F59FC" w:rsidRDefault="00721C95">
      <w:pPr>
        <w:rPr>
          <w:b/>
          <w:bCs/>
        </w:rPr>
      </w:pPr>
      <w:r>
        <w:rPr>
          <w:b/>
          <w:bCs/>
        </w:rPr>
        <w:t>27</w:t>
      </w:r>
      <w:r w:rsidR="001B3946" w:rsidRPr="009F59FC">
        <w:rPr>
          <w:b/>
          <w:bCs/>
        </w:rPr>
        <w:t>.</w:t>
      </w:r>
      <w:r>
        <w:rPr>
          <w:b/>
          <w:bCs/>
        </w:rPr>
        <w:t>02</w:t>
      </w:r>
      <w:r w:rsidR="001B3946"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F59FC" w:rsidRPr="009F59FC" w14:paraId="2E5237B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91033B1" w14:textId="59A28E05" w:rsidR="009F59FC" w:rsidRPr="009F59FC" w:rsidRDefault="009F59FC" w:rsidP="00AE237F">
            <w:pPr>
              <w:rPr>
                <w:b/>
                <w:bCs/>
              </w:rPr>
            </w:pPr>
            <w:bookmarkStart w:id="4" w:name="_Hlk52351045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D9BF85F" w14:textId="470DBE2C" w:rsidR="009F59FC" w:rsidRPr="009F59FC" w:rsidRDefault="009F59FC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63944414" w14:textId="2FA99F77" w:rsidR="009F59FC" w:rsidRPr="009F59FC" w:rsidRDefault="009F59FC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A049EF0" w14:textId="3945F1E4" w:rsidR="009F59FC" w:rsidRPr="009F59FC" w:rsidRDefault="1CF27CFA" w:rsidP="00AE237F">
            <w:pPr>
              <w:rPr>
                <w:b/>
                <w:bCs/>
              </w:rPr>
            </w:pPr>
            <w:r w:rsidRPr="1CF27CFA">
              <w:rPr>
                <w:b/>
                <w:bCs/>
              </w:rPr>
              <w:t>wykładowca</w:t>
            </w:r>
            <w:bookmarkEnd w:id="4"/>
          </w:p>
        </w:tc>
      </w:tr>
      <w:tr w:rsidR="0B7B0E58" w14:paraId="3C5538D5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64BE8A6" w14:textId="164EAC20" w:rsidR="0B7B0E58" w:rsidRDefault="0B7B0E58" w:rsidP="0B7B0E58">
            <w:r>
              <w:t>ISPS</w:t>
            </w:r>
          </w:p>
        </w:tc>
        <w:tc>
          <w:tcPr>
            <w:tcW w:w="1417" w:type="dxa"/>
            <w:vAlign w:val="center"/>
          </w:tcPr>
          <w:p w14:paraId="4C97ED49" w14:textId="7ADC104E" w:rsidR="0B7B0E58" w:rsidRDefault="0B7B0E58" w:rsidP="0B7B0E58">
            <w:r>
              <w:t>08:00-09:30</w:t>
            </w:r>
          </w:p>
        </w:tc>
        <w:tc>
          <w:tcPr>
            <w:tcW w:w="8363" w:type="dxa"/>
            <w:vAlign w:val="center"/>
          </w:tcPr>
          <w:p w14:paraId="49B6D4D3" w14:textId="666F1FD6" w:rsidR="0B7B0E58" w:rsidRDefault="0B7B0E58" w:rsidP="0B7B0E58"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7856A8A7" w14:textId="0D5B5344" w:rsidR="0B7B0E58" w:rsidRDefault="0B7B0E58" w:rsidP="0B7B0E58">
            <w:r>
              <w:t>Mgr Adrian Giersz</w:t>
            </w:r>
          </w:p>
        </w:tc>
      </w:tr>
      <w:tr w:rsidR="00A71659" w14:paraId="174801C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AB42CD0" w14:textId="2EEF6728" w:rsidR="00A71659" w:rsidRDefault="1CF27CFA" w:rsidP="0047522B">
            <w:bookmarkStart w:id="5" w:name="_Hlk63687679"/>
            <w:bookmarkStart w:id="6" w:name="_Hlk54543775"/>
            <w:r>
              <w:t>ISPS</w:t>
            </w:r>
          </w:p>
        </w:tc>
        <w:tc>
          <w:tcPr>
            <w:tcW w:w="1417" w:type="dxa"/>
            <w:vAlign w:val="center"/>
          </w:tcPr>
          <w:p w14:paraId="3D27D4BF" w14:textId="2B923DAC" w:rsidR="00A71659" w:rsidRDefault="0B7B0E58" w:rsidP="0047522B">
            <w:r>
              <w:t>09:45-12:00</w:t>
            </w:r>
          </w:p>
        </w:tc>
        <w:tc>
          <w:tcPr>
            <w:tcW w:w="8363" w:type="dxa"/>
            <w:vAlign w:val="center"/>
          </w:tcPr>
          <w:p w14:paraId="3C196B2B" w14:textId="3DB7A622" w:rsidR="00A71659" w:rsidRDefault="0068728A" w:rsidP="0047522B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36312AE9" w14:textId="6C164E21" w:rsidR="00A71659" w:rsidRDefault="0068728A" w:rsidP="0047522B">
            <w:r>
              <w:t>Mgr Jagoda Mikołajczak-Kędzierska</w:t>
            </w:r>
          </w:p>
        </w:tc>
      </w:tr>
      <w:tr w:rsidR="00A65620" w14:paraId="4EB21697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2E4ABFF" w14:textId="1D9775A9" w:rsidR="00A65620" w:rsidRDefault="00A65620" w:rsidP="0047522B">
            <w:r>
              <w:t>ISPS</w:t>
            </w:r>
          </w:p>
        </w:tc>
        <w:tc>
          <w:tcPr>
            <w:tcW w:w="1417" w:type="dxa"/>
            <w:vAlign w:val="center"/>
          </w:tcPr>
          <w:p w14:paraId="49A750AB" w14:textId="4E8BB268" w:rsidR="00A65620" w:rsidRDefault="0B7B0E58" w:rsidP="0047522B">
            <w:r>
              <w:t>12:15-15:15</w:t>
            </w:r>
          </w:p>
        </w:tc>
        <w:tc>
          <w:tcPr>
            <w:tcW w:w="8363" w:type="dxa"/>
            <w:vAlign w:val="center"/>
          </w:tcPr>
          <w:p w14:paraId="32CE93DA" w14:textId="4C3D79BB" w:rsidR="00A65620" w:rsidRDefault="00A65620" w:rsidP="0047522B"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3A0AE2F8" w14:textId="49A346C0" w:rsidR="00A65620" w:rsidRDefault="00A65620" w:rsidP="0047522B">
            <w:r>
              <w:t>Mgr Łukasz Żuk</w:t>
            </w:r>
          </w:p>
        </w:tc>
      </w:tr>
      <w:tr w:rsidR="0068728A" w14:paraId="648C18F3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7D85930" w14:textId="63B1C319" w:rsidR="0068728A" w:rsidRDefault="37F39029" w:rsidP="0047522B">
            <w:bookmarkStart w:id="7" w:name="_Hlk64451769"/>
            <w:r>
              <w:t>IISPS N</w:t>
            </w:r>
          </w:p>
        </w:tc>
        <w:tc>
          <w:tcPr>
            <w:tcW w:w="1417" w:type="dxa"/>
            <w:vAlign w:val="center"/>
          </w:tcPr>
          <w:p w14:paraId="11E2442E" w14:textId="3FA1BBB9" w:rsidR="0068728A" w:rsidRDefault="37F39029" w:rsidP="0047522B">
            <w:r>
              <w:t>08:00-08:45</w:t>
            </w:r>
          </w:p>
        </w:tc>
        <w:tc>
          <w:tcPr>
            <w:tcW w:w="8363" w:type="dxa"/>
            <w:vAlign w:val="center"/>
          </w:tcPr>
          <w:p w14:paraId="305E65F7" w14:textId="3B7BB175" w:rsidR="0068728A" w:rsidRDefault="37F39029" w:rsidP="0047522B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307A729F" w14:textId="703445B7" w:rsidR="0068728A" w:rsidRDefault="37F39029" w:rsidP="0047522B">
            <w:r>
              <w:t>Dr Z. Piwoński</w:t>
            </w:r>
          </w:p>
        </w:tc>
      </w:tr>
      <w:tr w:rsidR="0068728A" w14:paraId="5A1C5507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362C157" w14:textId="288A3368" w:rsidR="0068728A" w:rsidRDefault="37F39029" w:rsidP="0047522B">
            <w:r>
              <w:t>IISPS N</w:t>
            </w:r>
          </w:p>
        </w:tc>
        <w:tc>
          <w:tcPr>
            <w:tcW w:w="1417" w:type="dxa"/>
            <w:vAlign w:val="center"/>
          </w:tcPr>
          <w:p w14:paraId="2EA02EC0" w14:textId="66B7D3AA" w:rsidR="0068728A" w:rsidRDefault="37F39029" w:rsidP="0047522B">
            <w:r>
              <w:t>08:50-09:35</w:t>
            </w:r>
          </w:p>
        </w:tc>
        <w:tc>
          <w:tcPr>
            <w:tcW w:w="8363" w:type="dxa"/>
            <w:vAlign w:val="center"/>
          </w:tcPr>
          <w:p w14:paraId="522E573D" w14:textId="04B96EB0" w:rsidR="0068728A" w:rsidRDefault="37F39029" w:rsidP="0047522B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56D590AE" w14:textId="5301DF46" w:rsidR="0068728A" w:rsidRDefault="37F39029" w:rsidP="0047522B">
            <w:r>
              <w:t>Dr Z. Piwoński</w:t>
            </w:r>
          </w:p>
        </w:tc>
      </w:tr>
      <w:tr w:rsidR="0068728A" w14:paraId="18852E17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42669CAE" w14:textId="4C081AC3" w:rsidR="0068728A" w:rsidRDefault="37F39029" w:rsidP="0047522B">
            <w:r>
              <w:t>IISPS N</w:t>
            </w:r>
          </w:p>
        </w:tc>
        <w:tc>
          <w:tcPr>
            <w:tcW w:w="1417" w:type="dxa"/>
            <w:vAlign w:val="center"/>
          </w:tcPr>
          <w:p w14:paraId="75959813" w14:textId="7B5E685B" w:rsidR="0068728A" w:rsidRDefault="37F39029" w:rsidP="0047522B">
            <w:r>
              <w:t>09:40-10:25</w:t>
            </w:r>
          </w:p>
        </w:tc>
        <w:tc>
          <w:tcPr>
            <w:tcW w:w="8363" w:type="dxa"/>
            <w:vAlign w:val="center"/>
          </w:tcPr>
          <w:p w14:paraId="06F7FB14" w14:textId="02B94788" w:rsidR="0068728A" w:rsidRDefault="37F39029" w:rsidP="0047522B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7267F093" w14:textId="3E09ADEA" w:rsidR="0068728A" w:rsidRDefault="37F39029" w:rsidP="0047522B">
            <w:r>
              <w:t>Dr Z. Piwoński</w:t>
            </w:r>
          </w:p>
        </w:tc>
      </w:tr>
      <w:tr w:rsidR="37F39029" w14:paraId="2D2CA57F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4925F2E" w14:textId="5CCC30FF" w:rsidR="37F39029" w:rsidRDefault="37F39029" w:rsidP="37F39029">
            <w:r>
              <w:t>IISPS N</w:t>
            </w:r>
          </w:p>
        </w:tc>
        <w:tc>
          <w:tcPr>
            <w:tcW w:w="1417" w:type="dxa"/>
            <w:vAlign w:val="center"/>
          </w:tcPr>
          <w:p w14:paraId="10D11B4A" w14:textId="66F3ACCB" w:rsidR="37F39029" w:rsidRDefault="37F39029" w:rsidP="37F39029">
            <w:r>
              <w:t>10:30-11:15</w:t>
            </w:r>
          </w:p>
        </w:tc>
        <w:tc>
          <w:tcPr>
            <w:tcW w:w="8363" w:type="dxa"/>
            <w:vAlign w:val="center"/>
          </w:tcPr>
          <w:p w14:paraId="1FB4527E" w14:textId="056CF0D5" w:rsidR="37F39029" w:rsidRDefault="37F39029" w:rsidP="37F39029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26F11EB1" w14:textId="14A6501A" w:rsidR="37F39029" w:rsidRDefault="37F39029" w:rsidP="37F39029">
            <w:r>
              <w:t>Dr Z. Piwoński</w:t>
            </w:r>
          </w:p>
        </w:tc>
      </w:tr>
      <w:tr w:rsidR="37F39029" w14:paraId="0D05E486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70EEE20" w14:textId="444DCAB0" w:rsidR="37F39029" w:rsidRDefault="37F39029" w:rsidP="37F39029">
            <w:r>
              <w:t>IISPS N</w:t>
            </w:r>
          </w:p>
        </w:tc>
        <w:tc>
          <w:tcPr>
            <w:tcW w:w="1417" w:type="dxa"/>
            <w:vAlign w:val="center"/>
          </w:tcPr>
          <w:p w14:paraId="536C4AC9" w14:textId="05325AC1" w:rsidR="37F39029" w:rsidRDefault="37F39029" w:rsidP="37F39029">
            <w:r>
              <w:t>11:20-12:05</w:t>
            </w:r>
          </w:p>
        </w:tc>
        <w:tc>
          <w:tcPr>
            <w:tcW w:w="8363" w:type="dxa"/>
            <w:vAlign w:val="center"/>
          </w:tcPr>
          <w:p w14:paraId="565E264F" w14:textId="6B301228" w:rsidR="37F39029" w:rsidRDefault="37F39029" w:rsidP="37F39029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5FA9B286" w14:textId="2D6F4376" w:rsidR="37F39029" w:rsidRDefault="37F39029" w:rsidP="37F39029">
            <w:r>
              <w:t>Dr Z. Piwoński</w:t>
            </w:r>
          </w:p>
        </w:tc>
      </w:tr>
      <w:tr w:rsidR="37F39029" w14:paraId="07254470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D517DEA" w14:textId="6EA5AF7C" w:rsidR="37F39029" w:rsidRDefault="37F39029" w:rsidP="37F39029">
            <w:r>
              <w:lastRenderedPageBreak/>
              <w:t>IISPS N</w:t>
            </w:r>
          </w:p>
        </w:tc>
        <w:tc>
          <w:tcPr>
            <w:tcW w:w="1417" w:type="dxa"/>
            <w:vAlign w:val="center"/>
          </w:tcPr>
          <w:p w14:paraId="1C52B779" w14:textId="24F57F00" w:rsidR="37F39029" w:rsidRDefault="37F39029" w:rsidP="37F39029">
            <w:r>
              <w:t>12:10-12:55</w:t>
            </w:r>
          </w:p>
        </w:tc>
        <w:tc>
          <w:tcPr>
            <w:tcW w:w="8363" w:type="dxa"/>
            <w:vAlign w:val="center"/>
          </w:tcPr>
          <w:p w14:paraId="7694074F" w14:textId="040328A3" w:rsidR="37F39029" w:rsidRDefault="37F39029" w:rsidP="37F39029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2C8AB110" w14:textId="5188B037" w:rsidR="37F39029" w:rsidRDefault="37F39029" w:rsidP="37F39029">
            <w:r>
              <w:t>Mgr A. Kwiczała</w:t>
            </w:r>
          </w:p>
        </w:tc>
      </w:tr>
      <w:tr w:rsidR="37F39029" w14:paraId="15794C79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9D96689" w14:textId="578080EB" w:rsidR="37F39029" w:rsidRDefault="37F39029" w:rsidP="37F39029">
            <w:r>
              <w:t>IISPS N</w:t>
            </w:r>
          </w:p>
        </w:tc>
        <w:tc>
          <w:tcPr>
            <w:tcW w:w="1417" w:type="dxa"/>
            <w:vAlign w:val="center"/>
          </w:tcPr>
          <w:p w14:paraId="594A3295" w14:textId="0DB22296" w:rsidR="37F39029" w:rsidRDefault="37F39029" w:rsidP="37F39029">
            <w:r>
              <w:t>13:00-13:45</w:t>
            </w:r>
          </w:p>
        </w:tc>
        <w:tc>
          <w:tcPr>
            <w:tcW w:w="8363" w:type="dxa"/>
            <w:vAlign w:val="center"/>
          </w:tcPr>
          <w:p w14:paraId="7E564D89" w14:textId="38807281" w:rsidR="37F39029" w:rsidRDefault="37F39029" w:rsidP="37F39029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3A0A462F" w14:textId="4F46D748" w:rsidR="37F39029" w:rsidRDefault="37F39029" w:rsidP="37F39029">
            <w:r>
              <w:t>Mgr A. Kwiczała</w:t>
            </w:r>
          </w:p>
        </w:tc>
      </w:tr>
      <w:tr w:rsidR="598DB756" w14:paraId="7648E4FE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87ED3EA" w14:textId="6BF8EB09" w:rsidR="598DB756" w:rsidRDefault="598DB756" w:rsidP="598DB756">
            <w:r>
              <w:t>IISPS T</w:t>
            </w:r>
          </w:p>
        </w:tc>
        <w:tc>
          <w:tcPr>
            <w:tcW w:w="1417" w:type="dxa"/>
            <w:vAlign w:val="center"/>
          </w:tcPr>
          <w:p w14:paraId="3E589C94" w14:textId="751994D0" w:rsidR="598DB756" w:rsidRDefault="598DB756" w:rsidP="598DB756">
            <w:r>
              <w:t>09:45-12:00</w:t>
            </w:r>
          </w:p>
        </w:tc>
        <w:tc>
          <w:tcPr>
            <w:tcW w:w="8363" w:type="dxa"/>
            <w:vAlign w:val="center"/>
          </w:tcPr>
          <w:p w14:paraId="0B43D805" w14:textId="6DE5FFB7" w:rsidR="598DB756" w:rsidRDefault="598DB756" w:rsidP="598DB756">
            <w:r>
              <w:t>Tłumaczenie użytkowe</w:t>
            </w:r>
          </w:p>
        </w:tc>
        <w:tc>
          <w:tcPr>
            <w:tcW w:w="4253" w:type="dxa"/>
            <w:vAlign w:val="center"/>
          </w:tcPr>
          <w:p w14:paraId="35C32E8D" w14:textId="7FC7CEBB" w:rsidR="598DB756" w:rsidRDefault="598DB756" w:rsidP="598DB756">
            <w:r>
              <w:t>Mgr Tomasz Kowalski</w:t>
            </w:r>
          </w:p>
        </w:tc>
      </w:tr>
      <w:tr w:rsidR="598DB756" w14:paraId="20E1410C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2D24BC5" w14:textId="215EE834" w:rsidR="598DB756" w:rsidRDefault="598DB756" w:rsidP="598DB756">
            <w:r>
              <w:t>IISPS T</w:t>
            </w:r>
          </w:p>
        </w:tc>
        <w:tc>
          <w:tcPr>
            <w:tcW w:w="1417" w:type="dxa"/>
            <w:vAlign w:val="center"/>
          </w:tcPr>
          <w:p w14:paraId="2E7BA2A5" w14:textId="3B89E225" w:rsidR="598DB756" w:rsidRDefault="598DB756" w:rsidP="598DB756">
            <w:r>
              <w:t>12:15-13:45</w:t>
            </w:r>
          </w:p>
        </w:tc>
        <w:tc>
          <w:tcPr>
            <w:tcW w:w="8363" w:type="dxa"/>
            <w:vAlign w:val="center"/>
          </w:tcPr>
          <w:p w14:paraId="594C74A9" w14:textId="3A85FA04" w:rsidR="598DB756" w:rsidRDefault="598DB756" w:rsidP="598DB756">
            <w:r>
              <w:t>Tłumaczenia audiowizualne</w:t>
            </w:r>
          </w:p>
        </w:tc>
        <w:tc>
          <w:tcPr>
            <w:tcW w:w="4253" w:type="dxa"/>
            <w:vAlign w:val="center"/>
          </w:tcPr>
          <w:p w14:paraId="15D3B0D2" w14:textId="4652E828" w:rsidR="598DB756" w:rsidRDefault="598DB756" w:rsidP="598DB756">
            <w:r>
              <w:t>Mgr Paulina Pawłuszek</w:t>
            </w:r>
          </w:p>
        </w:tc>
      </w:tr>
      <w:tr w:rsidR="598DB756" w14:paraId="27EDA8DB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7A9B6BD" w14:textId="358AF5CD" w:rsidR="598DB756" w:rsidRDefault="598DB756" w:rsidP="598DB756">
            <w:r>
              <w:t>IISPS</w:t>
            </w:r>
          </w:p>
        </w:tc>
        <w:tc>
          <w:tcPr>
            <w:tcW w:w="1417" w:type="dxa"/>
            <w:vAlign w:val="center"/>
          </w:tcPr>
          <w:p w14:paraId="7E434D7F" w14:textId="6E1C160E" w:rsidR="598DB756" w:rsidRDefault="598DB756" w:rsidP="598DB756">
            <w:r>
              <w:t>14:00-16:15</w:t>
            </w:r>
          </w:p>
        </w:tc>
        <w:tc>
          <w:tcPr>
            <w:tcW w:w="8363" w:type="dxa"/>
            <w:vAlign w:val="center"/>
          </w:tcPr>
          <w:p w14:paraId="30242980" w14:textId="762806DB" w:rsidR="598DB756" w:rsidRDefault="082DE3BB" w:rsidP="598DB756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6A3A87D0" w14:textId="7A48CDAA" w:rsidR="598DB756" w:rsidRDefault="598DB756" w:rsidP="598DB756">
            <w:r>
              <w:t>Dr Klaudiusz Bobowski</w:t>
            </w:r>
          </w:p>
        </w:tc>
      </w:tr>
      <w:tr w:rsidR="082DE3BB" w14:paraId="34B71531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818BA32" w14:textId="46252140" w:rsidR="082DE3BB" w:rsidRDefault="082DE3BB" w:rsidP="082DE3BB">
            <w:r>
              <w:t>IISPS</w:t>
            </w:r>
          </w:p>
        </w:tc>
        <w:tc>
          <w:tcPr>
            <w:tcW w:w="1417" w:type="dxa"/>
            <w:vAlign w:val="center"/>
          </w:tcPr>
          <w:p w14:paraId="4E1B44DD" w14:textId="24C8C43D" w:rsidR="082DE3BB" w:rsidRDefault="082DE3BB" w:rsidP="082DE3BB">
            <w:r>
              <w:t>16:30-18:00</w:t>
            </w:r>
          </w:p>
        </w:tc>
        <w:tc>
          <w:tcPr>
            <w:tcW w:w="8363" w:type="dxa"/>
            <w:vAlign w:val="center"/>
          </w:tcPr>
          <w:p w14:paraId="2EF4BDD7" w14:textId="209D3E89" w:rsidR="082DE3BB" w:rsidRDefault="082DE3BB" w:rsidP="082DE3BB"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1ACA9257" w14:textId="737DE5B7" w:rsidR="082DE3BB" w:rsidRDefault="082DE3BB" w:rsidP="082DE3BB">
            <w:r>
              <w:t>Mgr Bartosz Łukaszczyk</w:t>
            </w:r>
          </w:p>
        </w:tc>
      </w:tr>
      <w:tr w:rsidR="598DB756" w14:paraId="2CBE2511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EFDB917" w14:textId="51ED0095" w:rsidR="598DB756" w:rsidRDefault="598DB756" w:rsidP="598DB756">
            <w:r>
              <w:t>IISPS</w:t>
            </w:r>
          </w:p>
        </w:tc>
        <w:tc>
          <w:tcPr>
            <w:tcW w:w="1417" w:type="dxa"/>
            <w:vAlign w:val="center"/>
          </w:tcPr>
          <w:p w14:paraId="498B4BAC" w14:textId="0BFDB39F" w:rsidR="598DB756" w:rsidRDefault="082DE3BB" w:rsidP="082DE3BB">
            <w:pPr>
              <w:spacing w:line="259" w:lineRule="auto"/>
            </w:pPr>
            <w:r>
              <w:t>18:15-20:30</w:t>
            </w:r>
          </w:p>
        </w:tc>
        <w:tc>
          <w:tcPr>
            <w:tcW w:w="8363" w:type="dxa"/>
            <w:vAlign w:val="center"/>
          </w:tcPr>
          <w:p w14:paraId="2B72A4C2" w14:textId="3E1F8D93" w:rsidR="598DB756" w:rsidRDefault="598DB756" w:rsidP="598DB756"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56051DFF" w14:textId="07BADE54" w:rsidR="598DB756" w:rsidRDefault="598DB756" w:rsidP="598DB756">
            <w:r>
              <w:t>Dr Klaudiusz Bobowski</w:t>
            </w:r>
          </w:p>
        </w:tc>
      </w:tr>
      <w:bookmarkEnd w:id="7"/>
      <w:tr w:rsidR="00BD5FE0" w14:paraId="2CA610EF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54C2795" w14:textId="77777777" w:rsidR="00BD5FE0" w:rsidRDefault="00B132F1" w:rsidP="00AE237F">
            <w:r>
              <w:t>IIISPS</w:t>
            </w:r>
          </w:p>
          <w:p w14:paraId="283371E2" w14:textId="248A8683" w:rsidR="00B132F1" w:rsidRDefault="00B132F1" w:rsidP="00AE237F">
            <w:r>
              <w:t>KwM</w:t>
            </w:r>
          </w:p>
        </w:tc>
        <w:tc>
          <w:tcPr>
            <w:tcW w:w="1417" w:type="dxa"/>
            <w:vAlign w:val="center"/>
          </w:tcPr>
          <w:p w14:paraId="58A4BAD3" w14:textId="316BF815" w:rsidR="00BD5FE0" w:rsidRDefault="082DE3BB" w:rsidP="082DE3BB">
            <w:pPr>
              <w:spacing w:line="259" w:lineRule="auto"/>
            </w:pPr>
            <w:r>
              <w:t>08:00-10:15</w:t>
            </w:r>
          </w:p>
        </w:tc>
        <w:tc>
          <w:tcPr>
            <w:tcW w:w="8363" w:type="dxa"/>
            <w:vAlign w:val="center"/>
          </w:tcPr>
          <w:p w14:paraId="42A014AF" w14:textId="7A85AB80" w:rsidR="00BD5FE0" w:rsidRDefault="00B132F1" w:rsidP="00AE237F">
            <w:r>
              <w:t>Analiza treści politycznych</w:t>
            </w:r>
          </w:p>
        </w:tc>
        <w:tc>
          <w:tcPr>
            <w:tcW w:w="4253" w:type="dxa"/>
            <w:vAlign w:val="center"/>
          </w:tcPr>
          <w:p w14:paraId="124643DC" w14:textId="3E26C199" w:rsidR="00BD5FE0" w:rsidRDefault="598DB756" w:rsidP="00AE237F">
            <w:r>
              <w:t>Mgr Maciej Meszyński</w:t>
            </w:r>
            <w:bookmarkEnd w:id="5"/>
          </w:p>
        </w:tc>
      </w:tr>
      <w:tr w:rsidR="082DE3BB" w14:paraId="6DA6ECCB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303BFEE1" w14:textId="171FF70F" w:rsidR="082DE3BB" w:rsidRDefault="082DE3BB" w:rsidP="082DE3BB">
            <w:r>
              <w:t>IIISPS</w:t>
            </w:r>
          </w:p>
        </w:tc>
        <w:tc>
          <w:tcPr>
            <w:tcW w:w="1417" w:type="dxa"/>
            <w:vAlign w:val="center"/>
          </w:tcPr>
          <w:p w14:paraId="49CAFCF8" w14:textId="51CB5547" w:rsidR="082DE3BB" w:rsidRDefault="082DE3BB" w:rsidP="082DE3BB">
            <w:pPr>
              <w:spacing w:line="259" w:lineRule="auto"/>
            </w:pPr>
            <w:r>
              <w:t>10:30-12:00</w:t>
            </w:r>
          </w:p>
        </w:tc>
        <w:tc>
          <w:tcPr>
            <w:tcW w:w="8363" w:type="dxa"/>
            <w:vAlign w:val="center"/>
          </w:tcPr>
          <w:p w14:paraId="58AA3E51" w14:textId="5C8D34AD" w:rsidR="082DE3BB" w:rsidRDefault="082DE3BB" w:rsidP="082DE3BB">
            <w:r>
              <w:t>Pisanie akademickie</w:t>
            </w:r>
          </w:p>
        </w:tc>
        <w:tc>
          <w:tcPr>
            <w:tcW w:w="4253" w:type="dxa"/>
            <w:vAlign w:val="center"/>
          </w:tcPr>
          <w:p w14:paraId="7014742C" w14:textId="044AD971" w:rsidR="082DE3BB" w:rsidRDefault="082DE3BB" w:rsidP="082DE3BB">
            <w:r>
              <w:t>Mgr Piotr Sulik</w:t>
            </w:r>
          </w:p>
        </w:tc>
      </w:tr>
      <w:tr w:rsidR="082DE3BB" w14:paraId="7C7362C5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099B1D6" w14:textId="4A7EFFC9" w:rsidR="082DE3BB" w:rsidRDefault="082DE3BB" w:rsidP="082DE3BB">
            <w:r>
              <w:t>IIISPS</w:t>
            </w:r>
          </w:p>
        </w:tc>
        <w:tc>
          <w:tcPr>
            <w:tcW w:w="1417" w:type="dxa"/>
            <w:vAlign w:val="center"/>
          </w:tcPr>
          <w:p w14:paraId="33AA9A44" w14:textId="732A6E5A" w:rsidR="082DE3BB" w:rsidRDefault="082DE3BB" w:rsidP="082DE3BB">
            <w:pPr>
              <w:spacing w:line="259" w:lineRule="auto"/>
            </w:pPr>
            <w:r>
              <w:t>12:15-13:45</w:t>
            </w:r>
          </w:p>
        </w:tc>
        <w:tc>
          <w:tcPr>
            <w:tcW w:w="8363" w:type="dxa"/>
            <w:vAlign w:val="center"/>
          </w:tcPr>
          <w:p w14:paraId="3D4D9495" w14:textId="45EC851D" w:rsidR="082DE3BB" w:rsidRDefault="082DE3BB" w:rsidP="082DE3BB">
            <w:r>
              <w:t>Praca z tekstem akademickim</w:t>
            </w:r>
          </w:p>
        </w:tc>
        <w:tc>
          <w:tcPr>
            <w:tcW w:w="4253" w:type="dxa"/>
            <w:vAlign w:val="center"/>
          </w:tcPr>
          <w:p w14:paraId="28CC944B" w14:textId="70EFFF1B" w:rsidR="082DE3BB" w:rsidRDefault="082DE3BB" w:rsidP="082DE3BB">
            <w:r>
              <w:t>Mgr Piotr Sulik</w:t>
            </w:r>
          </w:p>
        </w:tc>
      </w:tr>
      <w:tr w:rsidR="082DE3BB" w14:paraId="27E33B9D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FE46465" w14:textId="14FA7C46" w:rsidR="082DE3BB" w:rsidRDefault="082DE3BB" w:rsidP="082DE3BB">
            <w:r>
              <w:t>IIISPS</w:t>
            </w:r>
          </w:p>
        </w:tc>
        <w:tc>
          <w:tcPr>
            <w:tcW w:w="1417" w:type="dxa"/>
            <w:vAlign w:val="center"/>
          </w:tcPr>
          <w:p w14:paraId="5D33725A" w14:textId="149D6F98" w:rsidR="082DE3BB" w:rsidRDefault="082DE3BB" w:rsidP="082DE3BB">
            <w:pPr>
              <w:spacing w:line="259" w:lineRule="auto"/>
            </w:pPr>
            <w:r>
              <w:t>14:00-16:15</w:t>
            </w:r>
          </w:p>
        </w:tc>
        <w:tc>
          <w:tcPr>
            <w:tcW w:w="8363" w:type="dxa"/>
            <w:vAlign w:val="center"/>
          </w:tcPr>
          <w:p w14:paraId="2BA494A1" w14:textId="3B736952" w:rsidR="082DE3BB" w:rsidRDefault="082DE3BB" w:rsidP="082DE3BB"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628CC616" w14:textId="0BC0D103" w:rsidR="082DE3BB" w:rsidRDefault="082DE3BB" w:rsidP="082DE3BB">
            <w:r>
              <w:t>Mgr Piotr Sulik</w:t>
            </w:r>
          </w:p>
        </w:tc>
      </w:tr>
      <w:tr w:rsidR="003C2312" w14:paraId="237540DE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02F2440" w14:textId="0EA67D81" w:rsidR="003C2312" w:rsidRDefault="598DB756" w:rsidP="00AE237F">
            <w:r>
              <w:t>IIISPS</w:t>
            </w:r>
          </w:p>
        </w:tc>
        <w:tc>
          <w:tcPr>
            <w:tcW w:w="1417" w:type="dxa"/>
            <w:vAlign w:val="center"/>
          </w:tcPr>
          <w:p w14:paraId="4B8E7AAC" w14:textId="468D963E" w:rsidR="003C2312" w:rsidRDefault="082DE3BB" w:rsidP="082DE3BB">
            <w:pPr>
              <w:spacing w:line="259" w:lineRule="auto"/>
            </w:pPr>
            <w:r>
              <w:t>16:30-18:00</w:t>
            </w:r>
          </w:p>
        </w:tc>
        <w:tc>
          <w:tcPr>
            <w:tcW w:w="8363" w:type="dxa"/>
            <w:vAlign w:val="center"/>
          </w:tcPr>
          <w:p w14:paraId="34050701" w14:textId="5742B9A4" w:rsidR="003C2312" w:rsidRDefault="598DB756" w:rsidP="00AE237F"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3FEA8821" w14:textId="757FF4C1" w:rsidR="003C2312" w:rsidRDefault="598DB756" w:rsidP="00AE237F">
            <w:r>
              <w:t>Dr Klaudiusz Bobowski</w:t>
            </w:r>
          </w:p>
        </w:tc>
      </w:tr>
      <w:bookmarkEnd w:id="6"/>
    </w:tbl>
    <w:p w14:paraId="084019A5" w14:textId="11F3B3C4" w:rsidR="00F11915" w:rsidRDefault="00F11915"/>
    <w:p w14:paraId="4D442285" w14:textId="77777777" w:rsidR="001973FB" w:rsidRDefault="001973FB"/>
    <w:p w14:paraId="6825E6E0" w14:textId="67263C8A" w:rsidR="001B3946" w:rsidRPr="009F59FC" w:rsidRDefault="00721C95">
      <w:pPr>
        <w:rPr>
          <w:b/>
          <w:bCs/>
        </w:rPr>
      </w:pPr>
      <w:r>
        <w:rPr>
          <w:b/>
          <w:bCs/>
        </w:rPr>
        <w:t>28</w:t>
      </w:r>
      <w:r w:rsidR="001B3946" w:rsidRPr="009F59FC">
        <w:rPr>
          <w:b/>
          <w:bCs/>
        </w:rPr>
        <w:t>.</w:t>
      </w:r>
      <w:r>
        <w:rPr>
          <w:b/>
          <w:bCs/>
        </w:rPr>
        <w:t>02</w:t>
      </w:r>
      <w:r w:rsidR="001B3946"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121475" w:rsidRPr="009F59FC" w14:paraId="77FB901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B1F4706" w14:textId="77777777" w:rsidR="00121475" w:rsidRPr="009F59FC" w:rsidRDefault="00121475" w:rsidP="00AE237F">
            <w:pPr>
              <w:rPr>
                <w:b/>
                <w:bCs/>
              </w:rPr>
            </w:pPr>
            <w:bookmarkStart w:id="8" w:name="_Hlk52351069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19F46F73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51644014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0DFB2D0A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A71659" w:rsidRPr="00A71659" w14:paraId="4DED6B41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50E904E" w14:textId="2451E9B9" w:rsidR="00A71659" w:rsidRPr="00A71659" w:rsidRDefault="00A71659" w:rsidP="00AE237F">
            <w:r w:rsidRPr="00A71659">
              <w:t>ISPS</w:t>
            </w:r>
          </w:p>
        </w:tc>
        <w:tc>
          <w:tcPr>
            <w:tcW w:w="1417" w:type="dxa"/>
            <w:vAlign w:val="center"/>
          </w:tcPr>
          <w:p w14:paraId="6AC2BE60" w14:textId="2AF8D503" w:rsidR="00A71659" w:rsidRPr="00A71659" w:rsidRDefault="0B7B0E58" w:rsidP="0B7B0E58">
            <w:pPr>
              <w:spacing w:line="259" w:lineRule="auto"/>
            </w:pPr>
            <w:r>
              <w:t>10:35-12:05</w:t>
            </w:r>
          </w:p>
        </w:tc>
        <w:tc>
          <w:tcPr>
            <w:tcW w:w="8363" w:type="dxa"/>
            <w:vAlign w:val="center"/>
          </w:tcPr>
          <w:p w14:paraId="4C0E5200" w14:textId="4843045B" w:rsidR="00A71659" w:rsidRPr="00A71659" w:rsidRDefault="00A71659" w:rsidP="00AE237F">
            <w:r w:rsidRPr="00A71659">
              <w:t>Gramatyka preskryptywna</w:t>
            </w:r>
          </w:p>
        </w:tc>
        <w:tc>
          <w:tcPr>
            <w:tcW w:w="4253" w:type="dxa"/>
            <w:vAlign w:val="center"/>
          </w:tcPr>
          <w:p w14:paraId="5C6C9DC5" w14:textId="2FE8409E" w:rsidR="00A71659" w:rsidRPr="00A71659" w:rsidRDefault="00A71659" w:rsidP="00AE237F">
            <w:r w:rsidRPr="00A71659">
              <w:t>Mgr Paulina Pawłuszek</w:t>
            </w:r>
          </w:p>
        </w:tc>
      </w:tr>
      <w:tr w:rsidR="00A71659" w:rsidRPr="00A71659" w14:paraId="757942BB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7004652" w14:textId="119250B9" w:rsidR="00A71659" w:rsidRPr="00A71659" w:rsidRDefault="00A71659" w:rsidP="00AE237F">
            <w:r w:rsidRPr="00A71659">
              <w:t>ISPS</w:t>
            </w:r>
          </w:p>
        </w:tc>
        <w:tc>
          <w:tcPr>
            <w:tcW w:w="1417" w:type="dxa"/>
            <w:vAlign w:val="center"/>
          </w:tcPr>
          <w:p w14:paraId="6096B1C5" w14:textId="40B51D73" w:rsidR="00A71659" w:rsidRPr="00A71659" w:rsidRDefault="0B7B0E58" w:rsidP="0B7B0E58">
            <w:pPr>
              <w:spacing w:line="259" w:lineRule="auto"/>
            </w:pPr>
            <w:r>
              <w:t>12:20-13:50</w:t>
            </w:r>
          </w:p>
        </w:tc>
        <w:tc>
          <w:tcPr>
            <w:tcW w:w="8363" w:type="dxa"/>
            <w:vAlign w:val="center"/>
          </w:tcPr>
          <w:p w14:paraId="102EC7AF" w14:textId="2463D458" w:rsidR="00A71659" w:rsidRPr="00A71659" w:rsidRDefault="00A71659" w:rsidP="00AE237F">
            <w:r w:rsidRPr="00A71659">
              <w:t>Kreatywne mówienie</w:t>
            </w:r>
          </w:p>
        </w:tc>
        <w:tc>
          <w:tcPr>
            <w:tcW w:w="4253" w:type="dxa"/>
            <w:vAlign w:val="center"/>
          </w:tcPr>
          <w:p w14:paraId="6DAF3460" w14:textId="03AF2958" w:rsidR="00A71659" w:rsidRPr="00A71659" w:rsidRDefault="00A71659" w:rsidP="00AE237F">
            <w:r w:rsidRPr="00A71659">
              <w:t>Mgr Agata Sobiczewska</w:t>
            </w:r>
          </w:p>
        </w:tc>
      </w:tr>
      <w:tr w:rsidR="00A71659" w:rsidRPr="00A71659" w14:paraId="09B91D48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72389525" w14:textId="5768CC52" w:rsidR="00A71659" w:rsidRPr="00A71659" w:rsidRDefault="00A71659" w:rsidP="006A69CC">
            <w:r w:rsidRPr="00A71659">
              <w:lastRenderedPageBreak/>
              <w:t>ISPS</w:t>
            </w:r>
          </w:p>
        </w:tc>
        <w:tc>
          <w:tcPr>
            <w:tcW w:w="1417" w:type="dxa"/>
            <w:vAlign w:val="center"/>
          </w:tcPr>
          <w:p w14:paraId="7FBE9197" w14:textId="750460B2" w:rsidR="00A71659" w:rsidRPr="00A71659" w:rsidRDefault="0B7B0E58" w:rsidP="006A69CC">
            <w:pPr>
              <w:spacing w:line="259" w:lineRule="auto"/>
            </w:pPr>
            <w:r>
              <w:t>14:05-15:35</w:t>
            </w:r>
          </w:p>
        </w:tc>
        <w:tc>
          <w:tcPr>
            <w:tcW w:w="8363" w:type="dxa"/>
            <w:vAlign w:val="center"/>
          </w:tcPr>
          <w:p w14:paraId="4CE45673" w14:textId="30D23B85" w:rsidR="00A71659" w:rsidRPr="00A71659" w:rsidRDefault="00A71659" w:rsidP="006A69CC">
            <w:r w:rsidRPr="00A71659">
              <w:t>Rozumienie tekstu słuchanego</w:t>
            </w:r>
          </w:p>
        </w:tc>
        <w:tc>
          <w:tcPr>
            <w:tcW w:w="4253" w:type="dxa"/>
            <w:vAlign w:val="center"/>
          </w:tcPr>
          <w:p w14:paraId="6ED558B5" w14:textId="2BF8278D" w:rsidR="00A71659" w:rsidRPr="00A71659" w:rsidRDefault="00A71659" w:rsidP="006A69CC">
            <w:r w:rsidRPr="00A71659">
              <w:t>Mgr Agata Sobiczewska</w:t>
            </w:r>
          </w:p>
        </w:tc>
      </w:tr>
      <w:tr w:rsidR="000551B3" w14:paraId="0B870224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31F066CB" w14:textId="77777777" w:rsidR="000551B3" w:rsidRDefault="000551B3" w:rsidP="006A69CC">
            <w:bookmarkStart w:id="9" w:name="_Hlk64452114"/>
            <w:r>
              <w:t>IISPS N</w:t>
            </w:r>
          </w:p>
        </w:tc>
        <w:tc>
          <w:tcPr>
            <w:tcW w:w="1417" w:type="dxa"/>
            <w:vAlign w:val="center"/>
          </w:tcPr>
          <w:p w14:paraId="6EA4438C" w14:textId="77777777" w:rsidR="000551B3" w:rsidRDefault="000551B3" w:rsidP="006A69CC">
            <w:r>
              <w:t>08:00-08:45</w:t>
            </w:r>
          </w:p>
        </w:tc>
        <w:tc>
          <w:tcPr>
            <w:tcW w:w="8363" w:type="dxa"/>
            <w:vAlign w:val="center"/>
          </w:tcPr>
          <w:p w14:paraId="2EC04ED7" w14:textId="77777777" w:rsidR="000551B3" w:rsidRDefault="000551B3" w:rsidP="006A69CC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229D670C" w14:textId="77777777" w:rsidR="000551B3" w:rsidRDefault="000551B3" w:rsidP="006A69CC">
            <w:r>
              <w:t>Dr Z. Piwoński</w:t>
            </w:r>
          </w:p>
        </w:tc>
      </w:tr>
      <w:tr w:rsidR="000551B3" w14:paraId="0567CD07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5569DD31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595790E4" w14:textId="77777777" w:rsidR="000551B3" w:rsidRDefault="000551B3" w:rsidP="006A69CC">
            <w:r>
              <w:t>08:50-09:35</w:t>
            </w:r>
          </w:p>
        </w:tc>
        <w:tc>
          <w:tcPr>
            <w:tcW w:w="8363" w:type="dxa"/>
            <w:vAlign w:val="center"/>
          </w:tcPr>
          <w:p w14:paraId="0F5E70D8" w14:textId="77777777" w:rsidR="000551B3" w:rsidRDefault="000551B3" w:rsidP="006A69CC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351BC52B" w14:textId="77777777" w:rsidR="000551B3" w:rsidRDefault="000551B3" w:rsidP="006A69CC">
            <w:r>
              <w:t>Dr Z. Piwoński</w:t>
            </w:r>
          </w:p>
        </w:tc>
      </w:tr>
      <w:tr w:rsidR="000551B3" w14:paraId="1E9A496A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7A31472D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4F848E0C" w14:textId="77777777" w:rsidR="000551B3" w:rsidRDefault="000551B3" w:rsidP="006A69CC">
            <w:r>
              <w:t>09:40-10:25</w:t>
            </w:r>
          </w:p>
        </w:tc>
        <w:tc>
          <w:tcPr>
            <w:tcW w:w="8363" w:type="dxa"/>
            <w:vAlign w:val="center"/>
          </w:tcPr>
          <w:p w14:paraId="2B4A3036" w14:textId="77777777" w:rsidR="000551B3" w:rsidRDefault="000551B3" w:rsidP="006A69CC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582856E4" w14:textId="77777777" w:rsidR="000551B3" w:rsidRDefault="000551B3" w:rsidP="006A69CC">
            <w:r>
              <w:t>Dr Z. Piwoński</w:t>
            </w:r>
          </w:p>
        </w:tc>
      </w:tr>
      <w:tr w:rsidR="000551B3" w14:paraId="2A4EC6E5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1FFF2028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19815E4C" w14:textId="77777777" w:rsidR="000551B3" w:rsidRDefault="000551B3" w:rsidP="006A69CC">
            <w:r>
              <w:t>10:30-11:15</w:t>
            </w:r>
          </w:p>
        </w:tc>
        <w:tc>
          <w:tcPr>
            <w:tcW w:w="8363" w:type="dxa"/>
            <w:vAlign w:val="center"/>
          </w:tcPr>
          <w:p w14:paraId="130B5331" w14:textId="77777777" w:rsidR="000551B3" w:rsidRDefault="000551B3" w:rsidP="006A69CC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34834084" w14:textId="77777777" w:rsidR="000551B3" w:rsidRDefault="000551B3" w:rsidP="006A69CC">
            <w:r>
              <w:t>Dr Z. Piwoński</w:t>
            </w:r>
          </w:p>
        </w:tc>
      </w:tr>
      <w:tr w:rsidR="000551B3" w14:paraId="71C63E86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2B3108D9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132D3584" w14:textId="77777777" w:rsidR="000551B3" w:rsidRDefault="000551B3" w:rsidP="006A69CC">
            <w:r>
              <w:t>11:20-12:05</w:t>
            </w:r>
          </w:p>
        </w:tc>
        <w:tc>
          <w:tcPr>
            <w:tcW w:w="8363" w:type="dxa"/>
            <w:vAlign w:val="center"/>
          </w:tcPr>
          <w:p w14:paraId="486AC3C6" w14:textId="77777777" w:rsidR="000551B3" w:rsidRDefault="000551B3" w:rsidP="006A69CC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42E54CF6" w14:textId="77777777" w:rsidR="000551B3" w:rsidRDefault="000551B3" w:rsidP="006A69CC">
            <w:r>
              <w:t>Dr Z. Piwoński</w:t>
            </w:r>
          </w:p>
        </w:tc>
      </w:tr>
      <w:tr w:rsidR="000551B3" w14:paraId="5270674D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5D598D9E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4F9AD8D0" w14:textId="77777777" w:rsidR="000551B3" w:rsidRDefault="000551B3" w:rsidP="006A69CC">
            <w:r>
              <w:t>12:10-12:55</w:t>
            </w:r>
          </w:p>
        </w:tc>
        <w:tc>
          <w:tcPr>
            <w:tcW w:w="8363" w:type="dxa"/>
            <w:vAlign w:val="center"/>
          </w:tcPr>
          <w:p w14:paraId="027C8B6B" w14:textId="77777777" w:rsidR="000551B3" w:rsidRDefault="000551B3" w:rsidP="006A69CC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7EFD31E7" w14:textId="77777777" w:rsidR="000551B3" w:rsidRDefault="000551B3" w:rsidP="006A69CC">
            <w:r>
              <w:t>Mgr A. Kwiczała</w:t>
            </w:r>
          </w:p>
        </w:tc>
      </w:tr>
      <w:tr w:rsidR="000551B3" w14:paraId="794FAE1F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3D37D39C" w14:textId="7777777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21BDCAF6" w14:textId="77777777" w:rsidR="000551B3" w:rsidRDefault="000551B3" w:rsidP="006A69CC">
            <w:r>
              <w:t>13:00-13:45</w:t>
            </w:r>
          </w:p>
        </w:tc>
        <w:tc>
          <w:tcPr>
            <w:tcW w:w="8363" w:type="dxa"/>
            <w:vAlign w:val="center"/>
          </w:tcPr>
          <w:p w14:paraId="091FF731" w14:textId="77777777" w:rsidR="000551B3" w:rsidRDefault="000551B3" w:rsidP="006A69CC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2A5AD2A4" w14:textId="77777777" w:rsidR="000551B3" w:rsidRDefault="000551B3" w:rsidP="006A69CC">
            <w:r>
              <w:t>Mgr A. Kwiczała</w:t>
            </w:r>
          </w:p>
        </w:tc>
      </w:tr>
      <w:tr w:rsidR="000551B3" w14:paraId="48F7FA7C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03603B28" w14:textId="3F6C0747" w:rsidR="000551B3" w:rsidRDefault="000551B3" w:rsidP="006A69CC">
            <w:r>
              <w:t>IISPS N</w:t>
            </w:r>
          </w:p>
        </w:tc>
        <w:tc>
          <w:tcPr>
            <w:tcW w:w="1417" w:type="dxa"/>
            <w:vAlign w:val="center"/>
          </w:tcPr>
          <w:p w14:paraId="1DCA3072" w14:textId="1645806C" w:rsidR="000551B3" w:rsidRDefault="000551B3" w:rsidP="006A69CC">
            <w:r>
              <w:t>13:50-14:35</w:t>
            </w:r>
          </w:p>
        </w:tc>
        <w:tc>
          <w:tcPr>
            <w:tcW w:w="8363" w:type="dxa"/>
            <w:vAlign w:val="center"/>
          </w:tcPr>
          <w:p w14:paraId="70B140C1" w14:textId="7480E500" w:rsidR="000551B3" w:rsidRDefault="000551B3" w:rsidP="006A69CC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5B0E26EB" w14:textId="6F584485" w:rsidR="000551B3" w:rsidRDefault="000551B3" w:rsidP="006A69CC">
            <w:r>
              <w:t>Mgr A. Kwiczała</w:t>
            </w:r>
          </w:p>
        </w:tc>
      </w:tr>
      <w:tr w:rsidR="0B7B0E58" w14:paraId="2CE9C51B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0599FCBA" w14:textId="65054754" w:rsidR="0B7B0E58" w:rsidRDefault="0B7B0E58" w:rsidP="006A69CC">
            <w:r>
              <w:t>IISPS T</w:t>
            </w:r>
          </w:p>
        </w:tc>
        <w:tc>
          <w:tcPr>
            <w:tcW w:w="1417" w:type="dxa"/>
            <w:vAlign w:val="center"/>
          </w:tcPr>
          <w:p w14:paraId="0D0D9FFC" w14:textId="1FFEB6A3" w:rsidR="0B7B0E58" w:rsidRDefault="0B7B0E58" w:rsidP="006A69CC">
            <w:r>
              <w:t>12:20-14:35</w:t>
            </w:r>
          </w:p>
        </w:tc>
        <w:tc>
          <w:tcPr>
            <w:tcW w:w="8363" w:type="dxa"/>
            <w:vAlign w:val="center"/>
          </w:tcPr>
          <w:p w14:paraId="14594875" w14:textId="30B028FE" w:rsidR="0B7B0E58" w:rsidRDefault="0B7B0E58" w:rsidP="006A69CC">
            <w:r>
              <w:t>Tłumaczenia audiowizualne</w:t>
            </w:r>
          </w:p>
        </w:tc>
        <w:tc>
          <w:tcPr>
            <w:tcW w:w="4253" w:type="dxa"/>
            <w:vAlign w:val="center"/>
          </w:tcPr>
          <w:p w14:paraId="15B03320" w14:textId="6C2C99E2" w:rsidR="0B7B0E58" w:rsidRDefault="0B7B0E58" w:rsidP="006A69CC">
            <w:r>
              <w:t>Mgr Paulina Pawłuszek</w:t>
            </w:r>
          </w:p>
        </w:tc>
      </w:tr>
      <w:tr w:rsidR="598DB756" w14:paraId="6C234641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085654BF" w14:textId="0823F14F" w:rsidR="598DB756" w:rsidRDefault="598DB756" w:rsidP="006A69CC">
            <w:r>
              <w:t>IISPS</w:t>
            </w:r>
          </w:p>
        </w:tc>
        <w:tc>
          <w:tcPr>
            <w:tcW w:w="1417" w:type="dxa"/>
            <w:vAlign w:val="center"/>
          </w:tcPr>
          <w:p w14:paraId="7D1E6D53" w14:textId="7DA2A608" w:rsidR="598DB756" w:rsidRDefault="598DB756" w:rsidP="006A69CC">
            <w:r>
              <w:t>14:50-16:20</w:t>
            </w:r>
          </w:p>
        </w:tc>
        <w:tc>
          <w:tcPr>
            <w:tcW w:w="8363" w:type="dxa"/>
            <w:vAlign w:val="center"/>
          </w:tcPr>
          <w:p w14:paraId="3AC6686C" w14:textId="3F0C9F82" w:rsidR="598DB756" w:rsidRDefault="598DB756" w:rsidP="006A69CC">
            <w:r>
              <w:t>Akwizycja języka</w:t>
            </w:r>
          </w:p>
        </w:tc>
        <w:tc>
          <w:tcPr>
            <w:tcW w:w="4253" w:type="dxa"/>
            <w:vAlign w:val="center"/>
          </w:tcPr>
          <w:p w14:paraId="32567E10" w14:textId="14AE50D5" w:rsidR="598DB756" w:rsidRDefault="598DB756" w:rsidP="006A69CC">
            <w:r>
              <w:t>Dr Małgorzata Ekiert</w:t>
            </w:r>
          </w:p>
        </w:tc>
      </w:tr>
      <w:bookmarkEnd w:id="9"/>
      <w:tr w:rsidR="00A71659" w:rsidRPr="00A71659" w14:paraId="4BB68E16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0D81E957" w14:textId="0886B39F" w:rsidR="00A71659" w:rsidRPr="00A71659" w:rsidRDefault="00A71659" w:rsidP="006A69CC">
            <w:r>
              <w:t>IISPS</w:t>
            </w:r>
          </w:p>
        </w:tc>
        <w:tc>
          <w:tcPr>
            <w:tcW w:w="1417" w:type="dxa"/>
            <w:vAlign w:val="center"/>
          </w:tcPr>
          <w:p w14:paraId="4BE179C2" w14:textId="5F5A8A24" w:rsidR="00A71659" w:rsidRPr="00A71659" w:rsidRDefault="598DB756" w:rsidP="006A69CC">
            <w:r>
              <w:t>16:35-18:05</w:t>
            </w:r>
          </w:p>
        </w:tc>
        <w:tc>
          <w:tcPr>
            <w:tcW w:w="8363" w:type="dxa"/>
            <w:vAlign w:val="center"/>
          </w:tcPr>
          <w:p w14:paraId="2408E870" w14:textId="718DD4F2" w:rsidR="00A71659" w:rsidRPr="00A71659" w:rsidRDefault="00A71659" w:rsidP="006A69CC"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04C9C5D1" w14:textId="5DF19F54" w:rsidR="00A71659" w:rsidRPr="00A71659" w:rsidRDefault="00A71659" w:rsidP="006A69CC">
            <w:r>
              <w:t>Mgr Adrian Giersz</w:t>
            </w:r>
          </w:p>
        </w:tc>
      </w:tr>
      <w:bookmarkEnd w:id="8"/>
      <w:tr w:rsidR="001B3946" w:rsidRPr="001B3946" w14:paraId="13D4C742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44020005" w14:textId="3D82F90C" w:rsidR="00A71659" w:rsidRPr="001B3946" w:rsidRDefault="001140BB" w:rsidP="006A69CC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1BC7A3C6" w14:textId="133255D2" w:rsidR="001B3946" w:rsidRPr="001B3946" w:rsidRDefault="598DB756" w:rsidP="006A69CC">
            <w:pPr>
              <w:spacing w:after="160" w:line="259" w:lineRule="auto"/>
            </w:pPr>
            <w:r>
              <w:t>09:50-12:05</w:t>
            </w:r>
          </w:p>
        </w:tc>
        <w:tc>
          <w:tcPr>
            <w:tcW w:w="8363" w:type="dxa"/>
            <w:vAlign w:val="center"/>
          </w:tcPr>
          <w:p w14:paraId="54E2A23E" w14:textId="2435C6E2" w:rsidR="001B3946" w:rsidRPr="001B3946" w:rsidRDefault="00A71659" w:rsidP="006A69CC">
            <w:pPr>
              <w:spacing w:after="160" w:line="259" w:lineRule="auto"/>
            </w:pPr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15771106" w14:textId="30A77B66" w:rsidR="001B3946" w:rsidRPr="001B3946" w:rsidRDefault="00A71659" w:rsidP="006A69CC">
            <w:pPr>
              <w:spacing w:after="160" w:line="259" w:lineRule="auto"/>
            </w:pPr>
            <w:r>
              <w:t>Dr Marta Gierczyńska-Kolas</w:t>
            </w:r>
          </w:p>
        </w:tc>
      </w:tr>
      <w:tr w:rsidR="001B3946" w:rsidRPr="001B3946" w14:paraId="6C9D55C9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64ECEBAB" w14:textId="4A916485" w:rsidR="00A71659" w:rsidRPr="001B3946" w:rsidRDefault="00A71659" w:rsidP="006A69CC">
            <w:pPr>
              <w:spacing w:after="160" w:line="259" w:lineRule="auto"/>
            </w:pPr>
            <w:r>
              <w:t>IIISPS</w:t>
            </w:r>
            <w:r w:rsidR="00065452">
              <w:t xml:space="preserve"> </w:t>
            </w:r>
            <w:r>
              <w:t>KwM</w:t>
            </w:r>
          </w:p>
        </w:tc>
        <w:tc>
          <w:tcPr>
            <w:tcW w:w="1417" w:type="dxa"/>
            <w:vAlign w:val="center"/>
          </w:tcPr>
          <w:p w14:paraId="7019DDE7" w14:textId="113777E2" w:rsidR="001B3946" w:rsidRPr="001B3946" w:rsidRDefault="598DB756" w:rsidP="006A69CC">
            <w:pPr>
              <w:spacing w:after="160" w:line="259" w:lineRule="auto"/>
            </w:pPr>
            <w:r>
              <w:t>12:20-14:35</w:t>
            </w:r>
          </w:p>
        </w:tc>
        <w:tc>
          <w:tcPr>
            <w:tcW w:w="8363" w:type="dxa"/>
            <w:vAlign w:val="center"/>
          </w:tcPr>
          <w:p w14:paraId="2B62DE81" w14:textId="487D7D15" w:rsidR="001B3946" w:rsidRPr="001B3946" w:rsidRDefault="00A71659" w:rsidP="006A69CC">
            <w:pPr>
              <w:spacing w:after="160" w:line="259" w:lineRule="auto"/>
            </w:pPr>
            <w:r>
              <w:t>Elementy multimodalne w reklamie</w:t>
            </w:r>
          </w:p>
        </w:tc>
        <w:tc>
          <w:tcPr>
            <w:tcW w:w="4253" w:type="dxa"/>
            <w:vAlign w:val="center"/>
          </w:tcPr>
          <w:p w14:paraId="0AFED0CF" w14:textId="06D1C07B" w:rsidR="001B3946" w:rsidRPr="001B3946" w:rsidRDefault="00A71659" w:rsidP="006A69CC">
            <w:pPr>
              <w:spacing w:after="160" w:line="259" w:lineRule="auto"/>
            </w:pPr>
            <w:r>
              <w:t>Mgr Katarzyna Zychowicz</w:t>
            </w:r>
          </w:p>
        </w:tc>
      </w:tr>
      <w:tr w:rsidR="00926BE3" w14:paraId="1D07F72D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49F22075" w14:textId="5EEBA1A3" w:rsidR="00926BE3" w:rsidRDefault="00A71659" w:rsidP="006A69CC">
            <w:r>
              <w:t>II</w:t>
            </w:r>
            <w:r w:rsidR="0068728A">
              <w:t>I</w:t>
            </w:r>
            <w:r>
              <w:t>SPS N</w:t>
            </w:r>
          </w:p>
        </w:tc>
        <w:tc>
          <w:tcPr>
            <w:tcW w:w="1417" w:type="dxa"/>
            <w:vAlign w:val="center"/>
          </w:tcPr>
          <w:p w14:paraId="68D41406" w14:textId="11E39B59" w:rsidR="00926BE3" w:rsidRDefault="598DB756" w:rsidP="006A69CC">
            <w:r>
              <w:t>12:20-14:35</w:t>
            </w:r>
          </w:p>
        </w:tc>
        <w:tc>
          <w:tcPr>
            <w:tcW w:w="8363" w:type="dxa"/>
            <w:vAlign w:val="center"/>
          </w:tcPr>
          <w:p w14:paraId="2B111D1F" w14:textId="2EBEFEB0" w:rsidR="00926BE3" w:rsidRDefault="00A71659" w:rsidP="006A69CC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4A96FA2A" w14:textId="60503E69" w:rsidR="00926BE3" w:rsidRDefault="00A71659" w:rsidP="006A69CC">
            <w:r>
              <w:t>Dr Małgorzata Ekiert</w:t>
            </w:r>
          </w:p>
        </w:tc>
      </w:tr>
    </w:tbl>
    <w:p w14:paraId="4FABEEC4" w14:textId="2E0F110A" w:rsidR="001973FB" w:rsidRDefault="001973FB">
      <w:pPr>
        <w:rPr>
          <w:b/>
          <w:bCs/>
        </w:rPr>
      </w:pPr>
      <w:bookmarkStart w:id="10" w:name="_Hlk51849840"/>
      <w:bookmarkEnd w:id="10"/>
    </w:p>
    <w:p w14:paraId="130D6BE0" w14:textId="04F02F8B" w:rsidR="00FC5D4A" w:rsidRDefault="00FC5D4A">
      <w:pPr>
        <w:rPr>
          <w:b/>
          <w:bCs/>
        </w:rPr>
      </w:pPr>
    </w:p>
    <w:p w14:paraId="0D5C9FB2" w14:textId="35672BFB" w:rsidR="00FC5D4A" w:rsidRDefault="00FC5D4A">
      <w:pPr>
        <w:rPr>
          <w:b/>
          <w:bCs/>
        </w:rPr>
      </w:pPr>
    </w:p>
    <w:p w14:paraId="520F1E7D" w14:textId="77777777" w:rsidR="00FC5D4A" w:rsidRDefault="00FC5D4A">
      <w:pPr>
        <w:rPr>
          <w:b/>
          <w:bCs/>
        </w:rPr>
      </w:pPr>
    </w:p>
    <w:p w14:paraId="6B11B2FF" w14:textId="76609201" w:rsidR="001B3946" w:rsidRPr="009F59FC" w:rsidRDefault="001973FB">
      <w:pPr>
        <w:rPr>
          <w:b/>
          <w:bCs/>
        </w:rPr>
      </w:pPr>
      <w:r>
        <w:rPr>
          <w:b/>
          <w:bCs/>
        </w:rPr>
        <w:lastRenderedPageBreak/>
        <w:t>I</w:t>
      </w:r>
      <w:r w:rsidR="009F59FC">
        <w:rPr>
          <w:b/>
          <w:bCs/>
        </w:rPr>
        <w:t>I ZJAZD</w:t>
      </w:r>
      <w:r w:rsidR="000E36A0" w:rsidRPr="009F59FC">
        <w:rPr>
          <w:b/>
          <w:bCs/>
        </w:rPr>
        <w:t xml:space="preserve"> </w:t>
      </w:r>
      <w:r w:rsidR="00721C95">
        <w:rPr>
          <w:b/>
          <w:bCs/>
        </w:rPr>
        <w:t>12</w:t>
      </w:r>
      <w:r w:rsidR="000E36A0" w:rsidRPr="009F59FC">
        <w:rPr>
          <w:b/>
          <w:bCs/>
        </w:rPr>
        <w:t>.</w:t>
      </w:r>
      <w:r w:rsidR="00721C95">
        <w:rPr>
          <w:b/>
          <w:bCs/>
        </w:rPr>
        <w:t>03</w:t>
      </w:r>
      <w:r w:rsidR="000E36A0" w:rsidRPr="009F59FC">
        <w:rPr>
          <w:b/>
          <w:bCs/>
        </w:rPr>
        <w:t>.202</w:t>
      </w:r>
      <w:r w:rsidR="00721C95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121475" w:rsidRPr="009F59FC" w14:paraId="5E5F8FD6" w14:textId="77777777" w:rsidTr="082DE3BB">
        <w:trPr>
          <w:trHeight w:val="567"/>
        </w:trPr>
        <w:tc>
          <w:tcPr>
            <w:tcW w:w="988" w:type="dxa"/>
            <w:vAlign w:val="center"/>
          </w:tcPr>
          <w:p w14:paraId="483BE013" w14:textId="77777777" w:rsidR="00121475" w:rsidRPr="009F59FC" w:rsidRDefault="00121475" w:rsidP="00AE237F">
            <w:pPr>
              <w:rPr>
                <w:b/>
                <w:bCs/>
              </w:rPr>
            </w:pPr>
            <w:bookmarkStart w:id="11" w:name="_Hlk52351089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3C1020FA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51CDFC1F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664E2147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7B143A" w14:paraId="5C4F086C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27C7E53C" w14:textId="77777777" w:rsidR="007B143A" w:rsidRDefault="007B143A" w:rsidP="006A69CC">
            <w:r>
              <w:t>ISPS</w:t>
            </w:r>
          </w:p>
        </w:tc>
        <w:tc>
          <w:tcPr>
            <w:tcW w:w="1417" w:type="dxa"/>
            <w:vAlign w:val="center"/>
          </w:tcPr>
          <w:p w14:paraId="3AB1EEA3" w14:textId="77777777" w:rsidR="007B143A" w:rsidRDefault="007B143A" w:rsidP="006A69CC">
            <w:r>
              <w:t>17:00-18:30</w:t>
            </w:r>
          </w:p>
        </w:tc>
        <w:tc>
          <w:tcPr>
            <w:tcW w:w="8363" w:type="dxa"/>
            <w:vAlign w:val="center"/>
          </w:tcPr>
          <w:p w14:paraId="571CB3C3" w14:textId="77777777" w:rsidR="007B143A" w:rsidRDefault="007B143A" w:rsidP="006A69CC">
            <w:r>
              <w:t>Etyczno-kulturowe aspekty komunikacji</w:t>
            </w:r>
          </w:p>
        </w:tc>
        <w:tc>
          <w:tcPr>
            <w:tcW w:w="4253" w:type="dxa"/>
            <w:vAlign w:val="center"/>
          </w:tcPr>
          <w:p w14:paraId="032923CC" w14:textId="77777777" w:rsidR="007B143A" w:rsidRDefault="007B143A" w:rsidP="006A69CC">
            <w:r>
              <w:t>Prof. Hubert Mikołajczyk</w:t>
            </w:r>
          </w:p>
        </w:tc>
      </w:tr>
      <w:tr w:rsidR="007B143A" w14:paraId="3B8F6D57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5F0303BB" w14:textId="77777777" w:rsidR="007B143A" w:rsidRDefault="007B143A" w:rsidP="006A69CC">
            <w:r>
              <w:t>ISPS</w:t>
            </w:r>
          </w:p>
        </w:tc>
        <w:tc>
          <w:tcPr>
            <w:tcW w:w="1417" w:type="dxa"/>
            <w:vAlign w:val="center"/>
          </w:tcPr>
          <w:p w14:paraId="11B30E61" w14:textId="717873BE" w:rsidR="007B143A" w:rsidRDefault="082DE3BB" w:rsidP="006A69CC">
            <w:r>
              <w:t>18:45-21:00</w:t>
            </w:r>
          </w:p>
        </w:tc>
        <w:tc>
          <w:tcPr>
            <w:tcW w:w="8363" w:type="dxa"/>
            <w:vAlign w:val="center"/>
          </w:tcPr>
          <w:p w14:paraId="1D3B52DE" w14:textId="77777777" w:rsidR="007B143A" w:rsidRDefault="007B143A" w:rsidP="006A69CC">
            <w:r>
              <w:t>Wstęp do literaturoznawstwa ang.</w:t>
            </w:r>
          </w:p>
        </w:tc>
        <w:tc>
          <w:tcPr>
            <w:tcW w:w="4253" w:type="dxa"/>
            <w:vAlign w:val="center"/>
          </w:tcPr>
          <w:p w14:paraId="07E6C7E6" w14:textId="77777777" w:rsidR="007B143A" w:rsidRDefault="007B143A" w:rsidP="006A69CC">
            <w:r>
              <w:t>Dr Idalia Smoczyk-Jackowiak</w:t>
            </w:r>
          </w:p>
        </w:tc>
      </w:tr>
      <w:tr w:rsidR="001020C6" w14:paraId="77175FFA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3938F7C5" w14:textId="2D8BBBC5" w:rsidR="001020C6" w:rsidRDefault="001020C6" w:rsidP="006A69CC">
            <w:r>
              <w:t>IISPS</w:t>
            </w:r>
            <w:r w:rsidR="00235A77">
              <w:t xml:space="preserve"> N</w:t>
            </w:r>
          </w:p>
        </w:tc>
        <w:tc>
          <w:tcPr>
            <w:tcW w:w="1417" w:type="dxa"/>
            <w:vAlign w:val="center"/>
          </w:tcPr>
          <w:p w14:paraId="598608CC" w14:textId="51D21D59" w:rsidR="001020C6" w:rsidRDefault="082DE3BB" w:rsidP="006A69CC">
            <w:pPr>
              <w:spacing w:line="259" w:lineRule="auto"/>
            </w:pPr>
            <w:r>
              <w:t>15:30-19:15</w:t>
            </w:r>
          </w:p>
        </w:tc>
        <w:tc>
          <w:tcPr>
            <w:tcW w:w="8363" w:type="dxa"/>
            <w:vAlign w:val="center"/>
          </w:tcPr>
          <w:p w14:paraId="060C57D9" w14:textId="77777777" w:rsidR="001020C6" w:rsidRDefault="001020C6" w:rsidP="006A69CC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2292DC3A" w14:textId="77777777" w:rsidR="001020C6" w:rsidRDefault="001020C6" w:rsidP="006A69CC">
            <w:r>
              <w:t>Prof. Dorota Werbińska</w:t>
            </w:r>
          </w:p>
        </w:tc>
      </w:tr>
      <w:tr w:rsidR="007B143A" w14:paraId="6ACE79EC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797CFD42" w14:textId="77777777" w:rsidR="007B143A" w:rsidRDefault="007B143A" w:rsidP="006A69CC">
            <w:r>
              <w:t>IIISPS</w:t>
            </w:r>
          </w:p>
        </w:tc>
        <w:tc>
          <w:tcPr>
            <w:tcW w:w="1417" w:type="dxa"/>
            <w:vAlign w:val="center"/>
          </w:tcPr>
          <w:p w14:paraId="4B0CB8B9" w14:textId="2EE159D4" w:rsidR="007B143A" w:rsidRDefault="00D06F1C" w:rsidP="006A69CC">
            <w:r>
              <w:t>15:30</w:t>
            </w:r>
            <w:r w:rsidR="007B143A">
              <w:t>-18:30</w:t>
            </w:r>
          </w:p>
        </w:tc>
        <w:tc>
          <w:tcPr>
            <w:tcW w:w="8363" w:type="dxa"/>
            <w:vAlign w:val="center"/>
          </w:tcPr>
          <w:p w14:paraId="421772D7" w14:textId="77777777" w:rsidR="007B143A" w:rsidRDefault="007B143A" w:rsidP="006A69CC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189D6F96" w14:textId="77777777" w:rsidR="007B143A" w:rsidRDefault="007B143A" w:rsidP="006A69CC">
            <w:r>
              <w:t>Dr Idalia Smoczyk-Jackowiak</w:t>
            </w:r>
          </w:p>
        </w:tc>
      </w:tr>
      <w:tr w:rsidR="007B143A" w14:paraId="7042E977" w14:textId="77777777" w:rsidTr="006A69CC">
        <w:trPr>
          <w:trHeight w:val="567"/>
        </w:trPr>
        <w:tc>
          <w:tcPr>
            <w:tcW w:w="988" w:type="dxa"/>
            <w:vAlign w:val="center"/>
          </w:tcPr>
          <w:p w14:paraId="0E2847ED" w14:textId="59208D5D" w:rsidR="007B143A" w:rsidRDefault="082DE3BB" w:rsidP="006A69CC">
            <w:r>
              <w:t>IIISPS KwM</w:t>
            </w:r>
          </w:p>
        </w:tc>
        <w:tc>
          <w:tcPr>
            <w:tcW w:w="1417" w:type="dxa"/>
            <w:vAlign w:val="center"/>
          </w:tcPr>
          <w:p w14:paraId="3A5C05DF" w14:textId="2ACFDC0A" w:rsidR="007B143A" w:rsidRDefault="082DE3BB" w:rsidP="006A69CC">
            <w:pPr>
              <w:spacing w:line="259" w:lineRule="auto"/>
            </w:pPr>
            <w:r>
              <w:t>18:45-21:00</w:t>
            </w:r>
          </w:p>
        </w:tc>
        <w:tc>
          <w:tcPr>
            <w:tcW w:w="8363" w:type="dxa"/>
            <w:vAlign w:val="center"/>
          </w:tcPr>
          <w:p w14:paraId="775A0D61" w14:textId="77777777" w:rsidR="007B143A" w:rsidRDefault="007B143A" w:rsidP="006A69CC">
            <w:r>
              <w:t>Język filmu i literatury</w:t>
            </w:r>
          </w:p>
        </w:tc>
        <w:tc>
          <w:tcPr>
            <w:tcW w:w="4253" w:type="dxa"/>
            <w:vAlign w:val="center"/>
          </w:tcPr>
          <w:p w14:paraId="54C04C7B" w14:textId="77777777" w:rsidR="007B143A" w:rsidRDefault="007B143A" w:rsidP="006A69CC">
            <w:r>
              <w:t>Mgr Kamila Anflink</w:t>
            </w:r>
          </w:p>
        </w:tc>
      </w:tr>
      <w:bookmarkEnd w:id="11"/>
    </w:tbl>
    <w:p w14:paraId="7DD41185" w14:textId="38E4266F" w:rsidR="000E36A0" w:rsidRDefault="000E36A0"/>
    <w:p w14:paraId="23A347C5" w14:textId="7E319663" w:rsidR="000E36A0" w:rsidRPr="009F59FC" w:rsidRDefault="00721C95">
      <w:pPr>
        <w:rPr>
          <w:b/>
          <w:bCs/>
        </w:rPr>
      </w:pPr>
      <w:r>
        <w:rPr>
          <w:b/>
          <w:bCs/>
        </w:rPr>
        <w:t>13</w:t>
      </w:r>
      <w:r w:rsidR="000E36A0" w:rsidRPr="009F59FC">
        <w:rPr>
          <w:b/>
          <w:bCs/>
        </w:rPr>
        <w:t>.</w:t>
      </w:r>
      <w:r>
        <w:rPr>
          <w:b/>
          <w:bCs/>
        </w:rPr>
        <w:t>0</w:t>
      </w:r>
      <w:r w:rsidR="00B17BC2">
        <w:rPr>
          <w:b/>
          <w:bCs/>
        </w:rPr>
        <w:t>3</w:t>
      </w:r>
      <w:r w:rsidR="000E36A0"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121475" w:rsidRPr="009F59FC" w14:paraId="11893B8D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D8DF067" w14:textId="77777777" w:rsidR="00121475" w:rsidRPr="009F59FC" w:rsidRDefault="00121475" w:rsidP="00AE237F">
            <w:pPr>
              <w:rPr>
                <w:b/>
                <w:bCs/>
              </w:rPr>
            </w:pPr>
            <w:bookmarkStart w:id="12" w:name="_Hlk52351105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194C44A9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1DF2C570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058D1C74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B132F1" w14:paraId="69B09BE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6780C62" w14:textId="77777777" w:rsidR="00B132F1" w:rsidRDefault="00B132F1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67FCCB6" w14:textId="66256A19" w:rsidR="00B132F1" w:rsidRDefault="598DB756" w:rsidP="00235A77">
            <w:r>
              <w:t>09:15-10:45</w:t>
            </w:r>
          </w:p>
        </w:tc>
        <w:tc>
          <w:tcPr>
            <w:tcW w:w="8363" w:type="dxa"/>
            <w:vAlign w:val="center"/>
          </w:tcPr>
          <w:p w14:paraId="4FDD5C66" w14:textId="77777777" w:rsidR="00B132F1" w:rsidRDefault="00B132F1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7A2E9FAD" w14:textId="77777777" w:rsidR="00B132F1" w:rsidRDefault="00B132F1" w:rsidP="00235A77">
            <w:r>
              <w:t>Mgr Paulina Ogórek</w:t>
            </w:r>
          </w:p>
        </w:tc>
      </w:tr>
      <w:tr w:rsidR="0099133D" w14:paraId="6A2228F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E4EE7A9" w14:textId="2F57872B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41A0222" w14:textId="371BDA00" w:rsidR="0099133D" w:rsidRDefault="598DB756" w:rsidP="00235A77">
            <w:r>
              <w:t>11:00-14:00</w:t>
            </w:r>
          </w:p>
        </w:tc>
        <w:tc>
          <w:tcPr>
            <w:tcW w:w="8363" w:type="dxa"/>
            <w:vAlign w:val="center"/>
          </w:tcPr>
          <w:p w14:paraId="14D08D9F" w14:textId="47FB42B1" w:rsidR="0099133D" w:rsidRDefault="0099133D" w:rsidP="00235A77">
            <w:r>
              <w:t>Wstęp do językoznawstwa</w:t>
            </w:r>
          </w:p>
        </w:tc>
        <w:tc>
          <w:tcPr>
            <w:tcW w:w="4253" w:type="dxa"/>
            <w:vAlign w:val="center"/>
          </w:tcPr>
          <w:p w14:paraId="1FD5DA3D" w14:textId="2314F48C" w:rsidR="0099133D" w:rsidRDefault="0099133D" w:rsidP="00235A77">
            <w:r>
              <w:t>Prof. Adriana Biedroń</w:t>
            </w:r>
          </w:p>
        </w:tc>
      </w:tr>
      <w:tr w:rsidR="598DB756" w14:paraId="0CE1647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086C466" w14:textId="6BF94F06" w:rsidR="598DB756" w:rsidRDefault="598DB756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A2AA31D" w14:textId="230EB7E6" w:rsidR="598DB756" w:rsidRDefault="598DB756" w:rsidP="00235A77">
            <w:pPr>
              <w:spacing w:line="259" w:lineRule="auto"/>
            </w:pPr>
            <w:r>
              <w:t>14:1</w:t>
            </w:r>
            <w:r w:rsidR="004C74C3">
              <w:t>5</w:t>
            </w:r>
            <w:r>
              <w:t>-15:4</w:t>
            </w:r>
            <w:r w:rsidR="004C74C3">
              <w:t>5</w:t>
            </w:r>
          </w:p>
        </w:tc>
        <w:tc>
          <w:tcPr>
            <w:tcW w:w="8363" w:type="dxa"/>
            <w:vAlign w:val="center"/>
          </w:tcPr>
          <w:p w14:paraId="4100F43F" w14:textId="61DE7EDF" w:rsidR="598DB756" w:rsidRDefault="598DB756" w:rsidP="00235A77"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270AF33C" w14:textId="5C899929" w:rsidR="598DB756" w:rsidRDefault="598DB756" w:rsidP="00235A77">
            <w:r>
              <w:t>Mgr Łukasz Żuk</w:t>
            </w:r>
          </w:p>
        </w:tc>
      </w:tr>
      <w:tr w:rsidR="0099133D" w14:paraId="092A32E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FBCEEC8" w14:textId="24AC2A69" w:rsidR="0099133D" w:rsidRDefault="598DB756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E215049" w14:textId="435C5AD6" w:rsidR="0099133D" w:rsidRDefault="004C74C3" w:rsidP="00235A77">
            <w:r>
              <w:t>16:00</w:t>
            </w:r>
            <w:r w:rsidR="598DB756">
              <w:t>-17:</w:t>
            </w:r>
            <w:r>
              <w:t>30</w:t>
            </w:r>
          </w:p>
        </w:tc>
        <w:tc>
          <w:tcPr>
            <w:tcW w:w="8363" w:type="dxa"/>
            <w:vAlign w:val="center"/>
          </w:tcPr>
          <w:p w14:paraId="0F11F45D" w14:textId="5DA40E02" w:rsidR="0099133D" w:rsidRDefault="598DB756" w:rsidP="00235A77"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3ED8405E" w14:textId="1BEEB05B" w:rsidR="0099133D" w:rsidRDefault="598DB756" w:rsidP="00235A77">
            <w:r>
              <w:t>Mgr Adrian Giersz</w:t>
            </w:r>
          </w:p>
        </w:tc>
      </w:tr>
      <w:tr w:rsidR="000551B3" w14:paraId="1EC6F7C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00ECA84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727BECA3" w14:textId="77777777" w:rsidR="000551B3" w:rsidRDefault="000551B3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17321C62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7877961E" w14:textId="77777777" w:rsidR="000551B3" w:rsidRDefault="000551B3" w:rsidP="00235A77">
            <w:r>
              <w:t>Dr Z. Piwoński</w:t>
            </w:r>
          </w:p>
        </w:tc>
      </w:tr>
      <w:tr w:rsidR="000551B3" w14:paraId="0AC2CFB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21C894C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BCC1A0D" w14:textId="77777777" w:rsidR="000551B3" w:rsidRDefault="000551B3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50103EB6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1A42ABBA" w14:textId="77777777" w:rsidR="000551B3" w:rsidRDefault="000551B3" w:rsidP="00235A77">
            <w:r>
              <w:t>Dr Z. Piwoński</w:t>
            </w:r>
          </w:p>
        </w:tc>
      </w:tr>
      <w:tr w:rsidR="000551B3" w14:paraId="4AF982F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EA794D1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E050100" w14:textId="77777777" w:rsidR="000551B3" w:rsidRDefault="000551B3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11042635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673A847C" w14:textId="77777777" w:rsidR="000551B3" w:rsidRDefault="000551B3" w:rsidP="00235A77">
            <w:r>
              <w:t>Dr Z. Piwoński</w:t>
            </w:r>
          </w:p>
        </w:tc>
      </w:tr>
      <w:tr w:rsidR="000551B3" w14:paraId="4F1D111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121B8C9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5BAD14E" w14:textId="77777777" w:rsidR="000551B3" w:rsidRDefault="000551B3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4AFC98D1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577F70F3" w14:textId="77777777" w:rsidR="000551B3" w:rsidRDefault="000551B3" w:rsidP="00235A77">
            <w:r>
              <w:t>Dr Z. Piwoński</w:t>
            </w:r>
          </w:p>
        </w:tc>
      </w:tr>
      <w:tr w:rsidR="000551B3" w14:paraId="5B6B219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9266286" w14:textId="77777777" w:rsidR="000551B3" w:rsidRDefault="000551B3" w:rsidP="00235A77">
            <w:r>
              <w:lastRenderedPageBreak/>
              <w:t>IISPS N</w:t>
            </w:r>
          </w:p>
        </w:tc>
        <w:tc>
          <w:tcPr>
            <w:tcW w:w="1417" w:type="dxa"/>
            <w:vAlign w:val="center"/>
          </w:tcPr>
          <w:p w14:paraId="409E721E" w14:textId="77777777" w:rsidR="000551B3" w:rsidRDefault="000551B3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198CAEA9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451540FE" w14:textId="77777777" w:rsidR="000551B3" w:rsidRDefault="000551B3" w:rsidP="00235A77">
            <w:r>
              <w:t>Dr Z. Piwoński</w:t>
            </w:r>
          </w:p>
        </w:tc>
      </w:tr>
      <w:tr w:rsidR="000551B3" w14:paraId="71AB729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7F3BAF3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C57DF1C" w14:textId="77777777" w:rsidR="000551B3" w:rsidRDefault="000551B3" w:rsidP="00235A77">
            <w:r>
              <w:t>12:10-12:55</w:t>
            </w:r>
          </w:p>
        </w:tc>
        <w:tc>
          <w:tcPr>
            <w:tcW w:w="8363" w:type="dxa"/>
            <w:vAlign w:val="center"/>
          </w:tcPr>
          <w:p w14:paraId="7216FF0C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7743734E" w14:textId="77777777" w:rsidR="000551B3" w:rsidRDefault="000551B3" w:rsidP="00235A77">
            <w:r>
              <w:t>Mgr A. Kwiczała</w:t>
            </w:r>
          </w:p>
        </w:tc>
      </w:tr>
      <w:tr w:rsidR="000551B3" w14:paraId="2E3EDF8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958036A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087DD64" w14:textId="77777777" w:rsidR="000551B3" w:rsidRDefault="000551B3" w:rsidP="00235A77">
            <w:r>
              <w:t>13:00-13:45</w:t>
            </w:r>
          </w:p>
        </w:tc>
        <w:tc>
          <w:tcPr>
            <w:tcW w:w="8363" w:type="dxa"/>
            <w:vAlign w:val="center"/>
          </w:tcPr>
          <w:p w14:paraId="1744FDAD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4CC4A01A" w14:textId="77777777" w:rsidR="000551B3" w:rsidRDefault="000551B3" w:rsidP="00235A77">
            <w:r>
              <w:t>Mgr A. Kwiczała</w:t>
            </w:r>
          </w:p>
        </w:tc>
      </w:tr>
      <w:tr w:rsidR="598DB756" w14:paraId="640EEEA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3E1796B" w14:textId="5EBC6D35" w:rsidR="598DB756" w:rsidRDefault="598DB756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1558F9EA" w14:textId="40A02900" w:rsidR="598DB756" w:rsidRDefault="598DB756" w:rsidP="00235A77">
            <w:r>
              <w:t>09:45-12:00</w:t>
            </w:r>
          </w:p>
        </w:tc>
        <w:tc>
          <w:tcPr>
            <w:tcW w:w="8363" w:type="dxa"/>
            <w:vAlign w:val="center"/>
          </w:tcPr>
          <w:p w14:paraId="2A32DCC2" w14:textId="73C44B6B" w:rsidR="598DB756" w:rsidRDefault="598DB756" w:rsidP="00235A77">
            <w:r>
              <w:t>Tłumaczenie użytkowe</w:t>
            </w:r>
          </w:p>
        </w:tc>
        <w:tc>
          <w:tcPr>
            <w:tcW w:w="4253" w:type="dxa"/>
            <w:vAlign w:val="center"/>
          </w:tcPr>
          <w:p w14:paraId="29E000D1" w14:textId="254DB03A" w:rsidR="598DB756" w:rsidRDefault="598DB756" w:rsidP="00235A77">
            <w:r>
              <w:t>Mgr Tomasz Kowalski</w:t>
            </w:r>
          </w:p>
        </w:tc>
      </w:tr>
      <w:tr w:rsidR="598DB756" w14:paraId="0D14A2B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52E685F" w14:textId="262686C4" w:rsidR="598DB756" w:rsidRDefault="598DB756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54F611FC" w14:textId="156CEBC5" w:rsidR="598DB756" w:rsidRDefault="598DB756" w:rsidP="00235A77">
            <w:r>
              <w:t>12:15-13:45</w:t>
            </w:r>
          </w:p>
        </w:tc>
        <w:tc>
          <w:tcPr>
            <w:tcW w:w="8363" w:type="dxa"/>
            <w:vAlign w:val="center"/>
          </w:tcPr>
          <w:p w14:paraId="14BFF445" w14:textId="0454CD54" w:rsidR="598DB756" w:rsidRDefault="598DB756" w:rsidP="00235A77">
            <w:r>
              <w:t>Tłumaczenia audiowizualne</w:t>
            </w:r>
          </w:p>
        </w:tc>
        <w:tc>
          <w:tcPr>
            <w:tcW w:w="4253" w:type="dxa"/>
            <w:vAlign w:val="center"/>
          </w:tcPr>
          <w:p w14:paraId="2AEAA918" w14:textId="673FC3EA" w:rsidR="598DB756" w:rsidRDefault="598DB756" w:rsidP="00235A77">
            <w:r>
              <w:t>Mgr Paulina Pawłuszek</w:t>
            </w:r>
          </w:p>
        </w:tc>
      </w:tr>
      <w:tr w:rsidR="598DB756" w14:paraId="72CFB58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56C4F6A" w14:textId="29E6A1B7" w:rsidR="598DB756" w:rsidRDefault="598DB756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42841004" w14:textId="030E67D4" w:rsidR="598DB756" w:rsidRDefault="0B7B0E58" w:rsidP="00235A77">
            <w:r>
              <w:t>14:00-17:00</w:t>
            </w:r>
          </w:p>
        </w:tc>
        <w:tc>
          <w:tcPr>
            <w:tcW w:w="8363" w:type="dxa"/>
            <w:vAlign w:val="center"/>
          </w:tcPr>
          <w:p w14:paraId="6FC4053A" w14:textId="4387114F" w:rsidR="598DB756" w:rsidRDefault="082DE3BB" w:rsidP="00235A77">
            <w:pPr>
              <w:spacing w:line="259" w:lineRule="auto"/>
            </w:pPr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0573FA88" w14:textId="30A1E167" w:rsidR="598DB756" w:rsidRDefault="082DE3BB" w:rsidP="00235A77">
            <w:pPr>
              <w:spacing w:line="259" w:lineRule="auto"/>
            </w:pPr>
            <w:r>
              <w:t>Mgr Jagoda Mikołajczak-Kędzierska</w:t>
            </w:r>
          </w:p>
        </w:tc>
      </w:tr>
      <w:tr w:rsidR="598DB756" w14:paraId="193A487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A475FB9" w14:textId="339835F6" w:rsidR="598DB756" w:rsidRDefault="598DB756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03434289" w14:textId="2F86FDE3" w:rsidR="004C74C3" w:rsidRDefault="0B7B0E58" w:rsidP="00235A77">
            <w:r>
              <w:t>17:15-20:15</w:t>
            </w:r>
          </w:p>
        </w:tc>
        <w:tc>
          <w:tcPr>
            <w:tcW w:w="8363" w:type="dxa"/>
            <w:vAlign w:val="center"/>
          </w:tcPr>
          <w:p w14:paraId="5649BCE1" w14:textId="23722BF4" w:rsidR="598DB756" w:rsidRDefault="598DB756" w:rsidP="00235A77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66CD593B" w14:textId="5A01A0BD" w:rsidR="598DB756" w:rsidRDefault="598DB756" w:rsidP="00235A77">
            <w:r>
              <w:t>Dr Klaudiusz Bobowski</w:t>
            </w:r>
          </w:p>
        </w:tc>
      </w:tr>
      <w:tr w:rsidR="00B132F1" w14:paraId="66DEBDD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1D5CCB1" w14:textId="77777777" w:rsidR="00B132F1" w:rsidRDefault="00B132F1" w:rsidP="00235A77">
            <w:r>
              <w:t xml:space="preserve">IIISPS </w:t>
            </w:r>
          </w:p>
          <w:p w14:paraId="37597755" w14:textId="07409EFF" w:rsidR="00B132F1" w:rsidRDefault="00B132F1" w:rsidP="00235A77">
            <w:r>
              <w:t>KwM</w:t>
            </w:r>
          </w:p>
        </w:tc>
        <w:tc>
          <w:tcPr>
            <w:tcW w:w="1417" w:type="dxa"/>
            <w:vAlign w:val="center"/>
          </w:tcPr>
          <w:p w14:paraId="7E43DB3B" w14:textId="77777777" w:rsidR="00B132F1" w:rsidRDefault="00B132F1" w:rsidP="00235A77">
            <w:r>
              <w:t>08:00-10:15</w:t>
            </w:r>
          </w:p>
        </w:tc>
        <w:tc>
          <w:tcPr>
            <w:tcW w:w="8363" w:type="dxa"/>
            <w:vAlign w:val="center"/>
          </w:tcPr>
          <w:p w14:paraId="0C3E6118" w14:textId="77777777" w:rsidR="00B132F1" w:rsidRDefault="00B132F1" w:rsidP="00235A77">
            <w:r>
              <w:t>Analiza treści politycznych</w:t>
            </w:r>
          </w:p>
        </w:tc>
        <w:tc>
          <w:tcPr>
            <w:tcW w:w="4253" w:type="dxa"/>
            <w:vAlign w:val="center"/>
          </w:tcPr>
          <w:p w14:paraId="501F9688" w14:textId="77777777" w:rsidR="00B132F1" w:rsidRDefault="00B132F1" w:rsidP="00235A77">
            <w:r>
              <w:t>Mgr Maciej Meszyński</w:t>
            </w:r>
          </w:p>
        </w:tc>
      </w:tr>
      <w:tr w:rsidR="082DE3BB" w14:paraId="33E5942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2B56EA0" w14:textId="6F4D0F42" w:rsidR="082DE3BB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4D534067" w14:textId="1A17C40F" w:rsidR="082DE3BB" w:rsidRDefault="082DE3BB" w:rsidP="00235A77">
            <w:r>
              <w:t>10:30-12:00</w:t>
            </w:r>
          </w:p>
        </w:tc>
        <w:tc>
          <w:tcPr>
            <w:tcW w:w="8363" w:type="dxa"/>
            <w:vAlign w:val="center"/>
          </w:tcPr>
          <w:p w14:paraId="583F1EBF" w14:textId="3952E531" w:rsidR="082DE3BB" w:rsidRDefault="082DE3BB" w:rsidP="00235A77"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16137736" w14:textId="76D371BD" w:rsidR="082DE3BB" w:rsidRDefault="082DE3BB" w:rsidP="00235A77">
            <w:r>
              <w:t>Mgr Piotr Sulik</w:t>
            </w:r>
          </w:p>
        </w:tc>
      </w:tr>
      <w:tr w:rsidR="082DE3BB" w14:paraId="70EF578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1C046E3" w14:textId="591E9130" w:rsidR="082DE3BB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4D387749" w14:textId="66C40A50" w:rsidR="082DE3BB" w:rsidRDefault="082DE3BB" w:rsidP="00235A77">
            <w:r>
              <w:t>12:15-13:45</w:t>
            </w:r>
          </w:p>
        </w:tc>
        <w:tc>
          <w:tcPr>
            <w:tcW w:w="8363" w:type="dxa"/>
            <w:vAlign w:val="center"/>
          </w:tcPr>
          <w:p w14:paraId="39B34128" w14:textId="7FA9544A" w:rsidR="082DE3BB" w:rsidRDefault="082DE3BB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1E70A84C" w14:textId="204A7E5A" w:rsidR="082DE3BB" w:rsidRDefault="082DE3BB" w:rsidP="00235A77">
            <w:r>
              <w:t>Mgr Piotr Sulik</w:t>
            </w:r>
          </w:p>
        </w:tc>
      </w:tr>
      <w:bookmarkEnd w:id="12"/>
      <w:tr w:rsidR="000E36A0" w:rsidRPr="000E36A0" w14:paraId="28CD6AA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40B220D" w14:textId="31D5FB5D" w:rsidR="000E36A0" w:rsidRPr="000E36A0" w:rsidRDefault="598DB756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1A26437D" w14:textId="04A0A0E6" w:rsidR="000E36A0" w:rsidRPr="000E36A0" w:rsidRDefault="0B7B0E58" w:rsidP="00235A77">
            <w:pPr>
              <w:spacing w:after="160" w:line="259" w:lineRule="auto"/>
            </w:pPr>
            <w:r>
              <w:t>14:00-17:00</w:t>
            </w:r>
          </w:p>
        </w:tc>
        <w:tc>
          <w:tcPr>
            <w:tcW w:w="8363" w:type="dxa"/>
            <w:vAlign w:val="center"/>
          </w:tcPr>
          <w:p w14:paraId="48F7C210" w14:textId="7FE8D4F2" w:rsidR="000E36A0" w:rsidRPr="000E36A0" w:rsidRDefault="598DB756" w:rsidP="00235A77">
            <w:pPr>
              <w:spacing w:after="160" w:line="259" w:lineRule="auto"/>
            </w:pPr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63DCCDBB" w14:textId="70E9BEA2" w:rsidR="000E36A0" w:rsidRPr="000E36A0" w:rsidRDefault="598DB756" w:rsidP="00235A77">
            <w:pPr>
              <w:spacing w:after="160" w:line="259" w:lineRule="auto"/>
            </w:pPr>
            <w:r>
              <w:t>Dr Klaudiusz Bobowski</w:t>
            </w:r>
          </w:p>
        </w:tc>
      </w:tr>
    </w:tbl>
    <w:p w14:paraId="1832FC9A" w14:textId="766293A9" w:rsidR="000E36A0" w:rsidRDefault="000E36A0">
      <w:bookmarkStart w:id="13" w:name="_Hlk54542502"/>
      <w:bookmarkEnd w:id="13"/>
    </w:p>
    <w:p w14:paraId="3EC7B19B" w14:textId="79C8B9C7" w:rsidR="000E36A0" w:rsidRPr="009F59FC" w:rsidRDefault="00B17BC2">
      <w:pPr>
        <w:rPr>
          <w:b/>
          <w:bCs/>
        </w:rPr>
      </w:pPr>
      <w:r>
        <w:rPr>
          <w:b/>
          <w:bCs/>
        </w:rPr>
        <w:t>14</w:t>
      </w:r>
      <w:r w:rsidR="000E36A0" w:rsidRPr="009F59FC">
        <w:rPr>
          <w:b/>
          <w:bCs/>
        </w:rPr>
        <w:t>.0</w:t>
      </w:r>
      <w:r>
        <w:rPr>
          <w:b/>
          <w:bCs/>
        </w:rPr>
        <w:t>3</w:t>
      </w:r>
      <w:r w:rsidR="000E36A0" w:rsidRPr="009F59FC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4"/>
        <w:gridCol w:w="4252"/>
      </w:tblGrid>
      <w:tr w:rsidR="00121475" w:rsidRPr="009F59FC" w14:paraId="3DA7A43A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4EB25D9" w14:textId="77777777" w:rsidR="00121475" w:rsidRPr="009F59FC" w:rsidRDefault="00121475" w:rsidP="00AE237F">
            <w:pPr>
              <w:rPr>
                <w:b/>
                <w:bCs/>
              </w:rPr>
            </w:pPr>
            <w:bookmarkStart w:id="14" w:name="_Hlk54800733"/>
            <w:bookmarkStart w:id="15" w:name="_Hlk54456783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4C17BBD1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4" w:type="dxa"/>
            <w:vAlign w:val="center"/>
          </w:tcPr>
          <w:p w14:paraId="458D0D6D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2" w:type="dxa"/>
            <w:vAlign w:val="center"/>
          </w:tcPr>
          <w:p w14:paraId="4F48F9E5" w14:textId="77777777" w:rsidR="00121475" w:rsidRPr="009F59FC" w:rsidRDefault="00121475" w:rsidP="00AE237F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2A4002" w:rsidRPr="009F59FC" w14:paraId="07C5068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BA923E7" w14:textId="40390C1C" w:rsidR="002A4002" w:rsidRPr="009F59FC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32D3350D" w14:textId="4F76B96C" w:rsidR="002A4002" w:rsidRPr="009F59FC" w:rsidRDefault="0B7B0E58" w:rsidP="00235A77">
            <w:r>
              <w:t>08:50-10:20</w:t>
            </w:r>
          </w:p>
        </w:tc>
        <w:tc>
          <w:tcPr>
            <w:tcW w:w="8364" w:type="dxa"/>
            <w:vAlign w:val="center"/>
          </w:tcPr>
          <w:p w14:paraId="6BA70F48" w14:textId="7F91D289" w:rsidR="002A4002" w:rsidRPr="009F59FC" w:rsidRDefault="082DE3BB" w:rsidP="00235A77">
            <w:r>
              <w:t>Rozumienie tekstu słuchanego</w:t>
            </w:r>
          </w:p>
        </w:tc>
        <w:tc>
          <w:tcPr>
            <w:tcW w:w="4252" w:type="dxa"/>
            <w:vAlign w:val="center"/>
          </w:tcPr>
          <w:p w14:paraId="03023C04" w14:textId="4A9BCF5A" w:rsidR="002A4002" w:rsidRPr="009F59FC" w:rsidRDefault="082DE3BB" w:rsidP="00235A77">
            <w:r>
              <w:t>Mgr Agata Sobiczewska</w:t>
            </w:r>
          </w:p>
        </w:tc>
      </w:tr>
      <w:tr w:rsidR="598DB756" w14:paraId="072981E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E28C60F" w14:textId="3DF18AE5" w:rsidR="598DB756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759510CC" w14:textId="528EC643" w:rsidR="598DB756" w:rsidRDefault="082DE3BB" w:rsidP="00235A77">
            <w:r>
              <w:t>10:35-12:05</w:t>
            </w:r>
          </w:p>
        </w:tc>
        <w:tc>
          <w:tcPr>
            <w:tcW w:w="8364" w:type="dxa"/>
            <w:vAlign w:val="center"/>
          </w:tcPr>
          <w:p w14:paraId="412EE15D" w14:textId="6FDCE197" w:rsidR="598DB756" w:rsidRDefault="082DE3BB" w:rsidP="00235A77">
            <w:r>
              <w:t>Kreatywne mówienie</w:t>
            </w:r>
          </w:p>
        </w:tc>
        <w:tc>
          <w:tcPr>
            <w:tcW w:w="4252" w:type="dxa"/>
            <w:vAlign w:val="center"/>
          </w:tcPr>
          <w:p w14:paraId="1450DE34" w14:textId="6AD37014" w:rsidR="598DB756" w:rsidRDefault="082DE3BB" w:rsidP="00235A77">
            <w:r>
              <w:t>Mgr Agata Sobiczewska</w:t>
            </w:r>
          </w:p>
        </w:tc>
      </w:tr>
      <w:tr w:rsidR="006E30CA" w:rsidRPr="009F59FC" w14:paraId="7963BC0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0192058" w14:textId="2844F046" w:rsidR="006E30CA" w:rsidRPr="006E30CA" w:rsidRDefault="598DB756" w:rsidP="00235A77">
            <w:bookmarkStart w:id="16" w:name="_Hlk54542215"/>
            <w:bookmarkEnd w:id="14"/>
            <w:r>
              <w:t>ISPS</w:t>
            </w:r>
          </w:p>
        </w:tc>
        <w:tc>
          <w:tcPr>
            <w:tcW w:w="1417" w:type="dxa"/>
            <w:vAlign w:val="center"/>
          </w:tcPr>
          <w:p w14:paraId="6EFAAC94" w14:textId="10623AFE" w:rsidR="006E30CA" w:rsidRPr="006E30CA" w:rsidRDefault="000D6AA6" w:rsidP="00235A77">
            <w:r>
              <w:t>12</w:t>
            </w:r>
            <w:r w:rsidR="00B263FD">
              <w:t>:20</w:t>
            </w:r>
            <w:r w:rsidR="598DB756">
              <w:t>-14:35</w:t>
            </w:r>
          </w:p>
        </w:tc>
        <w:tc>
          <w:tcPr>
            <w:tcW w:w="8364" w:type="dxa"/>
            <w:vAlign w:val="center"/>
          </w:tcPr>
          <w:p w14:paraId="21BB9717" w14:textId="672AE2B3" w:rsidR="006E30CA" w:rsidRPr="006E30CA" w:rsidRDefault="598DB756" w:rsidP="00235A77">
            <w:r>
              <w:t>Rozumienie tekstu czytanego</w:t>
            </w:r>
          </w:p>
        </w:tc>
        <w:tc>
          <w:tcPr>
            <w:tcW w:w="4252" w:type="dxa"/>
            <w:vAlign w:val="center"/>
          </w:tcPr>
          <w:p w14:paraId="34A0016F" w14:textId="15D34346" w:rsidR="006E30CA" w:rsidRPr="006E30CA" w:rsidRDefault="598DB756" w:rsidP="00235A77">
            <w:r>
              <w:t>Mgr Jagoda Mikołajczak-Kędzierska</w:t>
            </w:r>
          </w:p>
        </w:tc>
      </w:tr>
      <w:tr w:rsidR="00E23EB6" w:rsidRPr="000E36A0" w14:paraId="140F328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F52F507" w14:textId="3ACDE69F" w:rsidR="00E23EB6" w:rsidRPr="000E36A0" w:rsidRDefault="598DB756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5C8EFC10" w14:textId="47280BAF" w:rsidR="00E23EB6" w:rsidRPr="000E36A0" w:rsidRDefault="598DB756" w:rsidP="00235A77">
            <w:pPr>
              <w:spacing w:after="160" w:line="259" w:lineRule="auto"/>
            </w:pPr>
            <w:r>
              <w:t>14:50-16:20</w:t>
            </w:r>
          </w:p>
        </w:tc>
        <w:tc>
          <w:tcPr>
            <w:tcW w:w="8364" w:type="dxa"/>
            <w:vAlign w:val="center"/>
          </w:tcPr>
          <w:p w14:paraId="7468C8A7" w14:textId="7C4422AE" w:rsidR="00E23EB6" w:rsidRPr="000E36A0" w:rsidRDefault="598DB756" w:rsidP="00235A77">
            <w:pPr>
              <w:spacing w:after="160" w:line="259" w:lineRule="auto"/>
            </w:pPr>
            <w:r>
              <w:t>Krytyczna analiza tekstu literackiego</w:t>
            </w:r>
          </w:p>
        </w:tc>
        <w:tc>
          <w:tcPr>
            <w:tcW w:w="4252" w:type="dxa"/>
            <w:vAlign w:val="center"/>
          </w:tcPr>
          <w:p w14:paraId="72E69C83" w14:textId="166689E7" w:rsidR="00E23EB6" w:rsidRPr="000E36A0" w:rsidRDefault="598DB756" w:rsidP="00235A77">
            <w:pPr>
              <w:spacing w:after="160" w:line="259" w:lineRule="auto"/>
            </w:pPr>
            <w:r>
              <w:t>Mgr Katarzyna Zychowicz</w:t>
            </w:r>
          </w:p>
        </w:tc>
      </w:tr>
      <w:tr w:rsidR="000551B3" w14:paraId="63EDA87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7B1A718" w14:textId="77777777" w:rsidR="000551B3" w:rsidRDefault="000551B3" w:rsidP="00235A77">
            <w:r>
              <w:lastRenderedPageBreak/>
              <w:t>IISPS N</w:t>
            </w:r>
          </w:p>
        </w:tc>
        <w:tc>
          <w:tcPr>
            <w:tcW w:w="1417" w:type="dxa"/>
            <w:vAlign w:val="center"/>
          </w:tcPr>
          <w:p w14:paraId="4563E8BC" w14:textId="77777777" w:rsidR="000551B3" w:rsidRDefault="000551B3" w:rsidP="00235A77">
            <w:r>
              <w:t>08:00-08:45</w:t>
            </w:r>
          </w:p>
        </w:tc>
        <w:tc>
          <w:tcPr>
            <w:tcW w:w="8364" w:type="dxa"/>
            <w:vAlign w:val="center"/>
          </w:tcPr>
          <w:p w14:paraId="24E443CC" w14:textId="77777777" w:rsidR="000551B3" w:rsidRDefault="000551B3" w:rsidP="00235A77">
            <w:r>
              <w:t>Podstawy dydaktyki (wykład)</w:t>
            </w:r>
          </w:p>
        </w:tc>
        <w:tc>
          <w:tcPr>
            <w:tcW w:w="4252" w:type="dxa"/>
            <w:vAlign w:val="center"/>
          </w:tcPr>
          <w:p w14:paraId="6409B83B" w14:textId="77777777" w:rsidR="000551B3" w:rsidRDefault="000551B3" w:rsidP="00235A77">
            <w:r>
              <w:t>Dr Z. Piwoński</w:t>
            </w:r>
          </w:p>
        </w:tc>
      </w:tr>
      <w:tr w:rsidR="000551B3" w14:paraId="0AD42BE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F63DE4E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554155A" w14:textId="77777777" w:rsidR="000551B3" w:rsidRDefault="000551B3" w:rsidP="00235A77">
            <w:r>
              <w:t>08:50-09:35</w:t>
            </w:r>
          </w:p>
        </w:tc>
        <w:tc>
          <w:tcPr>
            <w:tcW w:w="8364" w:type="dxa"/>
            <w:vAlign w:val="center"/>
          </w:tcPr>
          <w:p w14:paraId="25C3EE52" w14:textId="77777777" w:rsidR="000551B3" w:rsidRDefault="000551B3" w:rsidP="00235A77">
            <w:r>
              <w:t>Podstawy dydaktyki (wykład)</w:t>
            </w:r>
          </w:p>
        </w:tc>
        <w:tc>
          <w:tcPr>
            <w:tcW w:w="4252" w:type="dxa"/>
            <w:vAlign w:val="center"/>
          </w:tcPr>
          <w:p w14:paraId="689A8459" w14:textId="77777777" w:rsidR="000551B3" w:rsidRDefault="000551B3" w:rsidP="00235A77">
            <w:r>
              <w:t>Dr Z. Piwoński</w:t>
            </w:r>
          </w:p>
        </w:tc>
      </w:tr>
      <w:tr w:rsidR="000551B3" w14:paraId="115EAD4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8A49057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C420A29" w14:textId="77777777" w:rsidR="000551B3" w:rsidRDefault="000551B3" w:rsidP="00235A77">
            <w:r>
              <w:t>09:40-10:25</w:t>
            </w:r>
          </w:p>
        </w:tc>
        <w:tc>
          <w:tcPr>
            <w:tcW w:w="8364" w:type="dxa"/>
            <w:vAlign w:val="center"/>
          </w:tcPr>
          <w:p w14:paraId="7C8C9557" w14:textId="77777777" w:rsidR="000551B3" w:rsidRDefault="000551B3" w:rsidP="00235A77">
            <w:r>
              <w:t>Podstawy dydaktyki (wykład)</w:t>
            </w:r>
          </w:p>
        </w:tc>
        <w:tc>
          <w:tcPr>
            <w:tcW w:w="4252" w:type="dxa"/>
            <w:vAlign w:val="center"/>
          </w:tcPr>
          <w:p w14:paraId="384A31A1" w14:textId="77777777" w:rsidR="000551B3" w:rsidRDefault="000551B3" w:rsidP="00235A77">
            <w:r>
              <w:t>Dr Z. Piwoński</w:t>
            </w:r>
          </w:p>
        </w:tc>
      </w:tr>
      <w:tr w:rsidR="000551B3" w14:paraId="5ED7A43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8296031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65C1FE0" w14:textId="77777777" w:rsidR="000551B3" w:rsidRDefault="000551B3" w:rsidP="00235A77">
            <w:r>
              <w:t>10:30-11:15</w:t>
            </w:r>
          </w:p>
        </w:tc>
        <w:tc>
          <w:tcPr>
            <w:tcW w:w="8364" w:type="dxa"/>
            <w:vAlign w:val="center"/>
          </w:tcPr>
          <w:p w14:paraId="773FB9C0" w14:textId="77777777" w:rsidR="000551B3" w:rsidRDefault="000551B3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62C5F1BC" w14:textId="77777777" w:rsidR="000551B3" w:rsidRDefault="000551B3" w:rsidP="00235A77">
            <w:r>
              <w:t>Dr Z. Piwoński</w:t>
            </w:r>
          </w:p>
        </w:tc>
      </w:tr>
      <w:tr w:rsidR="000551B3" w14:paraId="5ADA772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1C3D9E7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18B396D" w14:textId="77777777" w:rsidR="000551B3" w:rsidRDefault="000551B3" w:rsidP="00235A77">
            <w:r>
              <w:t>11:20-12:05</w:t>
            </w:r>
          </w:p>
        </w:tc>
        <w:tc>
          <w:tcPr>
            <w:tcW w:w="8364" w:type="dxa"/>
            <w:vAlign w:val="center"/>
          </w:tcPr>
          <w:p w14:paraId="7526E183" w14:textId="77777777" w:rsidR="000551B3" w:rsidRDefault="000551B3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6FA65367" w14:textId="77777777" w:rsidR="000551B3" w:rsidRDefault="000551B3" w:rsidP="00235A77">
            <w:r>
              <w:t>Dr Z. Piwoński</w:t>
            </w:r>
          </w:p>
        </w:tc>
      </w:tr>
      <w:tr w:rsidR="000551B3" w14:paraId="7E433CD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19D9D4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CC65882" w14:textId="77777777" w:rsidR="000551B3" w:rsidRDefault="000551B3" w:rsidP="00235A77">
            <w:r>
              <w:t>12:10-12:55</w:t>
            </w:r>
          </w:p>
        </w:tc>
        <w:tc>
          <w:tcPr>
            <w:tcW w:w="8364" w:type="dxa"/>
            <w:vAlign w:val="center"/>
          </w:tcPr>
          <w:p w14:paraId="003E3970" w14:textId="77777777" w:rsidR="000551B3" w:rsidRDefault="000551B3" w:rsidP="00235A77">
            <w:r>
              <w:t>Emisja głosu (CW)</w:t>
            </w:r>
          </w:p>
        </w:tc>
        <w:tc>
          <w:tcPr>
            <w:tcW w:w="4252" w:type="dxa"/>
            <w:vAlign w:val="center"/>
          </w:tcPr>
          <w:p w14:paraId="6E2E38BA" w14:textId="77777777" w:rsidR="000551B3" w:rsidRDefault="000551B3" w:rsidP="00235A77">
            <w:r>
              <w:t>Mgr A. Kwiczała</w:t>
            </w:r>
          </w:p>
        </w:tc>
      </w:tr>
      <w:tr w:rsidR="000551B3" w14:paraId="791EDD4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482FE44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0616D03" w14:textId="77777777" w:rsidR="000551B3" w:rsidRDefault="000551B3" w:rsidP="00235A77">
            <w:r>
              <w:t>13:00-13:45</w:t>
            </w:r>
          </w:p>
        </w:tc>
        <w:tc>
          <w:tcPr>
            <w:tcW w:w="8364" w:type="dxa"/>
            <w:vAlign w:val="center"/>
          </w:tcPr>
          <w:p w14:paraId="14A0051A" w14:textId="77777777" w:rsidR="000551B3" w:rsidRDefault="000551B3" w:rsidP="00235A77">
            <w:r>
              <w:t>Emisja głosu (CW)</w:t>
            </w:r>
          </w:p>
        </w:tc>
        <w:tc>
          <w:tcPr>
            <w:tcW w:w="4252" w:type="dxa"/>
            <w:vAlign w:val="center"/>
          </w:tcPr>
          <w:p w14:paraId="59F07755" w14:textId="77777777" w:rsidR="000551B3" w:rsidRDefault="000551B3" w:rsidP="00235A77">
            <w:r>
              <w:t>Mgr A. Kwiczała</w:t>
            </w:r>
          </w:p>
        </w:tc>
      </w:tr>
      <w:tr w:rsidR="000551B3" w14:paraId="717B7BF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01AFD9A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67FC182" w14:textId="77777777" w:rsidR="000551B3" w:rsidRDefault="000551B3" w:rsidP="00235A77">
            <w:r>
              <w:t>13:50-14:35</w:t>
            </w:r>
          </w:p>
        </w:tc>
        <w:tc>
          <w:tcPr>
            <w:tcW w:w="8364" w:type="dxa"/>
            <w:vAlign w:val="center"/>
          </w:tcPr>
          <w:p w14:paraId="3E2F536C" w14:textId="77777777" w:rsidR="000551B3" w:rsidRDefault="000551B3" w:rsidP="00235A77">
            <w:r>
              <w:t>Emisja głosu (CW)</w:t>
            </w:r>
          </w:p>
        </w:tc>
        <w:tc>
          <w:tcPr>
            <w:tcW w:w="4252" w:type="dxa"/>
            <w:vAlign w:val="center"/>
          </w:tcPr>
          <w:p w14:paraId="38A01CBE" w14:textId="77777777" w:rsidR="000551B3" w:rsidRDefault="000551B3" w:rsidP="00235A77">
            <w:r>
              <w:t>Mgr A. Kwiczała</w:t>
            </w:r>
          </w:p>
        </w:tc>
      </w:tr>
      <w:tr w:rsidR="00E23EB6" w:rsidRPr="000E36A0" w14:paraId="2CDBC35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611E592" w14:textId="2D4CF5B1" w:rsidR="00E23EB6" w:rsidRPr="000E36A0" w:rsidRDefault="598DB756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17A0CFEF" w14:textId="48749FFA" w:rsidR="00E23EB6" w:rsidRPr="000E36A0" w:rsidRDefault="598DB756" w:rsidP="00235A77">
            <w:pPr>
              <w:spacing w:after="160" w:line="259" w:lineRule="auto"/>
            </w:pPr>
            <w:r>
              <w:t>14:50-17:05</w:t>
            </w:r>
          </w:p>
        </w:tc>
        <w:tc>
          <w:tcPr>
            <w:tcW w:w="8364" w:type="dxa"/>
            <w:vAlign w:val="center"/>
          </w:tcPr>
          <w:p w14:paraId="0F55B8A7" w14:textId="19DA395D" w:rsidR="00E23EB6" w:rsidRPr="000E36A0" w:rsidRDefault="598DB756" w:rsidP="00235A77">
            <w:pPr>
              <w:spacing w:after="160" w:line="259" w:lineRule="auto"/>
            </w:pPr>
            <w:r>
              <w:t>Akwizycja języka</w:t>
            </w:r>
          </w:p>
        </w:tc>
        <w:tc>
          <w:tcPr>
            <w:tcW w:w="4252" w:type="dxa"/>
            <w:vAlign w:val="center"/>
          </w:tcPr>
          <w:p w14:paraId="66999451" w14:textId="71D160F6" w:rsidR="00E23EB6" w:rsidRPr="000E36A0" w:rsidRDefault="598DB756" w:rsidP="00235A77">
            <w:pPr>
              <w:spacing w:after="160" w:line="259" w:lineRule="auto"/>
            </w:pPr>
            <w:r>
              <w:t>Dr Małgorzata Ekiert</w:t>
            </w:r>
          </w:p>
        </w:tc>
      </w:tr>
      <w:tr w:rsidR="004C74C3" w:rsidRPr="000E36A0" w14:paraId="340301B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0B38266" w14:textId="2DE87664" w:rsidR="004C74C3" w:rsidRDefault="004C74C3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519E388E" w14:textId="7D7B7336" w:rsidR="004C74C3" w:rsidRDefault="004C74C3" w:rsidP="00235A77">
            <w:r>
              <w:t>17:20-18:50</w:t>
            </w:r>
          </w:p>
        </w:tc>
        <w:tc>
          <w:tcPr>
            <w:tcW w:w="8364" w:type="dxa"/>
            <w:vAlign w:val="center"/>
          </w:tcPr>
          <w:p w14:paraId="3DEC6D96" w14:textId="43911595" w:rsidR="004C74C3" w:rsidRDefault="004C74C3" w:rsidP="00235A77">
            <w:r>
              <w:t>Praktyczna nauka języka drugiego</w:t>
            </w:r>
          </w:p>
        </w:tc>
        <w:tc>
          <w:tcPr>
            <w:tcW w:w="4252" w:type="dxa"/>
            <w:vAlign w:val="center"/>
          </w:tcPr>
          <w:p w14:paraId="3234F0B4" w14:textId="550CB7FB" w:rsidR="004C74C3" w:rsidRDefault="004C74C3" w:rsidP="00235A77">
            <w:r>
              <w:t>Mgr Adrian Giersz</w:t>
            </w:r>
          </w:p>
        </w:tc>
      </w:tr>
      <w:tr w:rsidR="00E23EB6" w:rsidRPr="000E36A0" w14:paraId="5223225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5E29BC2" w14:textId="1698D5A5" w:rsidR="00E23EB6" w:rsidRPr="000E36A0" w:rsidRDefault="00F8407E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617E1434" w14:textId="0258D5DC" w:rsidR="00E23EB6" w:rsidRPr="000E36A0" w:rsidRDefault="00A223B6" w:rsidP="00235A77">
            <w:pPr>
              <w:spacing w:after="160" w:line="259" w:lineRule="auto"/>
            </w:pPr>
            <w:r>
              <w:t>10:35-</w:t>
            </w:r>
            <w:r w:rsidR="00AB5874">
              <w:t>12:05</w:t>
            </w:r>
          </w:p>
        </w:tc>
        <w:tc>
          <w:tcPr>
            <w:tcW w:w="8364" w:type="dxa"/>
            <w:vAlign w:val="center"/>
          </w:tcPr>
          <w:p w14:paraId="3CD9E79B" w14:textId="7AEBE6F0" w:rsidR="00E23EB6" w:rsidRPr="000E36A0" w:rsidRDefault="00112FF1" w:rsidP="00235A77">
            <w:pPr>
              <w:spacing w:after="160" w:line="259" w:lineRule="auto"/>
            </w:pPr>
            <w:r>
              <w:t>Seminarium licencjackie</w:t>
            </w:r>
          </w:p>
        </w:tc>
        <w:tc>
          <w:tcPr>
            <w:tcW w:w="4252" w:type="dxa"/>
            <w:vAlign w:val="center"/>
          </w:tcPr>
          <w:p w14:paraId="0E97018C" w14:textId="6BE4C971" w:rsidR="00E23EB6" w:rsidRPr="000E36A0" w:rsidRDefault="00112FF1" w:rsidP="00235A77">
            <w:pPr>
              <w:spacing w:after="160" w:line="259" w:lineRule="auto"/>
            </w:pPr>
            <w:r>
              <w:t>Dr Marta Gierczyńska-Kolas</w:t>
            </w:r>
          </w:p>
        </w:tc>
      </w:tr>
      <w:bookmarkEnd w:id="16"/>
      <w:tr w:rsidR="004944AF" w:rsidRPr="000E36A0" w14:paraId="04D232A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ED1FAC5" w14:textId="6CF3F0F4" w:rsidR="004944AF" w:rsidRDefault="598DB756" w:rsidP="00235A77">
            <w:r>
              <w:t xml:space="preserve">IIISPS </w:t>
            </w:r>
            <w:r w:rsidR="00F77101">
              <w:t>KwM</w:t>
            </w:r>
          </w:p>
        </w:tc>
        <w:tc>
          <w:tcPr>
            <w:tcW w:w="1417" w:type="dxa"/>
            <w:vAlign w:val="center"/>
          </w:tcPr>
          <w:p w14:paraId="188E3754" w14:textId="2F4DFAC1" w:rsidR="004944AF" w:rsidRDefault="598DB756" w:rsidP="00235A77">
            <w:r>
              <w:t>12:20-14:35</w:t>
            </w:r>
          </w:p>
        </w:tc>
        <w:tc>
          <w:tcPr>
            <w:tcW w:w="8364" w:type="dxa"/>
            <w:vAlign w:val="center"/>
          </w:tcPr>
          <w:p w14:paraId="22ED4A3D" w14:textId="1126A399" w:rsidR="004944AF" w:rsidRDefault="598DB756" w:rsidP="00235A77">
            <w:r>
              <w:t>Elementy multimodalne w reklamie</w:t>
            </w:r>
          </w:p>
        </w:tc>
        <w:tc>
          <w:tcPr>
            <w:tcW w:w="4252" w:type="dxa"/>
            <w:vAlign w:val="center"/>
          </w:tcPr>
          <w:p w14:paraId="0445CCE5" w14:textId="5D93D762" w:rsidR="004944AF" w:rsidRPr="000E36A0" w:rsidRDefault="598DB756" w:rsidP="00235A77">
            <w:r>
              <w:t>Mgr Katarzyna Zychowicz</w:t>
            </w:r>
          </w:p>
        </w:tc>
      </w:tr>
      <w:tr w:rsidR="004944AF" w:rsidRPr="000E36A0" w14:paraId="5BDE2B6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68C3FCE" w14:textId="40CFD8C8" w:rsidR="004944AF" w:rsidRDefault="00F77101" w:rsidP="00235A77">
            <w:r>
              <w:t>IIISPS N</w:t>
            </w:r>
          </w:p>
        </w:tc>
        <w:tc>
          <w:tcPr>
            <w:tcW w:w="1417" w:type="dxa"/>
            <w:vAlign w:val="center"/>
          </w:tcPr>
          <w:p w14:paraId="6D787742" w14:textId="0CE80045" w:rsidR="004944AF" w:rsidRDefault="007400C3" w:rsidP="00235A77">
            <w:r>
              <w:t>12:20-14:35</w:t>
            </w:r>
          </w:p>
        </w:tc>
        <w:tc>
          <w:tcPr>
            <w:tcW w:w="8364" w:type="dxa"/>
            <w:vAlign w:val="center"/>
          </w:tcPr>
          <w:p w14:paraId="41840C5F" w14:textId="796D6DAF" w:rsidR="004944AF" w:rsidRDefault="00926F1D" w:rsidP="00235A77"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2" w:type="dxa"/>
            <w:vAlign w:val="center"/>
          </w:tcPr>
          <w:p w14:paraId="01DB79D9" w14:textId="7590746C" w:rsidR="004944AF" w:rsidRPr="000E36A0" w:rsidRDefault="00926F1D" w:rsidP="00235A77">
            <w:r>
              <w:t>Dr Małgorzata Ekiert</w:t>
            </w:r>
          </w:p>
        </w:tc>
      </w:tr>
    </w:tbl>
    <w:p w14:paraId="31D79063" w14:textId="5D5D1BC6" w:rsidR="004C1801" w:rsidRDefault="004C1801">
      <w:bookmarkStart w:id="17" w:name="_Hlk54541606"/>
      <w:bookmarkStart w:id="18" w:name="_Hlk54456813"/>
      <w:bookmarkEnd w:id="15"/>
      <w:bookmarkEnd w:id="17"/>
      <w:bookmarkEnd w:id="18"/>
    </w:p>
    <w:p w14:paraId="0E077609" w14:textId="10AF1421" w:rsidR="004C1801" w:rsidRPr="00FF4B28" w:rsidRDefault="004C1801">
      <w:pPr>
        <w:rPr>
          <w:b/>
          <w:bCs/>
        </w:rPr>
      </w:pPr>
      <w:r w:rsidRPr="00FF4B28">
        <w:rPr>
          <w:b/>
          <w:bCs/>
        </w:rPr>
        <w:t xml:space="preserve">III ZJAZD </w:t>
      </w:r>
      <w:r w:rsidR="00B17BC2">
        <w:rPr>
          <w:b/>
          <w:bCs/>
        </w:rPr>
        <w:t>2</w:t>
      </w:r>
      <w:r w:rsidR="00AE237F" w:rsidRPr="00FF4B28">
        <w:rPr>
          <w:b/>
          <w:bCs/>
        </w:rPr>
        <w:t>6</w:t>
      </w:r>
      <w:r w:rsidRPr="00FF4B28">
        <w:rPr>
          <w:b/>
          <w:bCs/>
        </w:rPr>
        <w:t>.</w:t>
      </w:r>
      <w:r w:rsidR="00B17BC2">
        <w:rPr>
          <w:b/>
          <w:bCs/>
        </w:rPr>
        <w:t>03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395"/>
        <w:gridCol w:w="8385"/>
        <w:gridCol w:w="4253"/>
      </w:tblGrid>
      <w:tr w:rsidR="001016D9" w:rsidRPr="009F59FC" w14:paraId="3B18ABB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B288EFA" w14:textId="77777777" w:rsidR="001016D9" w:rsidRPr="009F59FC" w:rsidRDefault="001016D9" w:rsidP="001016D9">
            <w:pPr>
              <w:rPr>
                <w:b/>
                <w:bCs/>
              </w:rPr>
            </w:pPr>
            <w:bookmarkStart w:id="19" w:name="_Hlk54800779"/>
            <w:r w:rsidRPr="009F59FC">
              <w:rPr>
                <w:b/>
                <w:bCs/>
              </w:rPr>
              <w:t>rok</w:t>
            </w:r>
          </w:p>
        </w:tc>
        <w:tc>
          <w:tcPr>
            <w:tcW w:w="1395" w:type="dxa"/>
            <w:vAlign w:val="center"/>
          </w:tcPr>
          <w:p w14:paraId="4E01CB9C" w14:textId="77777777" w:rsidR="001016D9" w:rsidRPr="009F59FC" w:rsidRDefault="001016D9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85" w:type="dxa"/>
            <w:vAlign w:val="center"/>
          </w:tcPr>
          <w:p w14:paraId="35ED01C1" w14:textId="77777777" w:rsidR="001016D9" w:rsidRPr="009F59FC" w:rsidRDefault="001016D9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60691A09" w14:textId="77777777" w:rsidR="001016D9" w:rsidRPr="009F59FC" w:rsidRDefault="001016D9" w:rsidP="001016D9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7B143A" w14:paraId="0797531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068AA50" w14:textId="77777777" w:rsidR="007B143A" w:rsidRDefault="0B7B0E58" w:rsidP="00235A77">
            <w:bookmarkStart w:id="20" w:name="_Hlk63683373"/>
            <w:r>
              <w:t>ISPS</w:t>
            </w:r>
          </w:p>
        </w:tc>
        <w:tc>
          <w:tcPr>
            <w:tcW w:w="1395" w:type="dxa"/>
            <w:vAlign w:val="center"/>
          </w:tcPr>
          <w:p w14:paraId="4A5A680C" w14:textId="7706D628" w:rsidR="007B143A" w:rsidRDefault="00F82A47" w:rsidP="00235A77">
            <w:pPr>
              <w:spacing w:line="259" w:lineRule="auto"/>
            </w:pPr>
            <w:r>
              <w:t>18:00-20:15</w:t>
            </w:r>
          </w:p>
        </w:tc>
        <w:tc>
          <w:tcPr>
            <w:tcW w:w="8385" w:type="dxa"/>
            <w:vAlign w:val="center"/>
          </w:tcPr>
          <w:p w14:paraId="09567BEA" w14:textId="77777777" w:rsidR="007B143A" w:rsidRDefault="007B143A" w:rsidP="00235A77">
            <w:r>
              <w:t>Wstęp do literaturoznawstwa ang.</w:t>
            </w:r>
          </w:p>
        </w:tc>
        <w:tc>
          <w:tcPr>
            <w:tcW w:w="4253" w:type="dxa"/>
            <w:vAlign w:val="center"/>
          </w:tcPr>
          <w:p w14:paraId="55DC82EB" w14:textId="77777777" w:rsidR="007B143A" w:rsidRDefault="007B143A" w:rsidP="00235A77">
            <w:r>
              <w:t>Dr Idalia Smoczyk-Jackowiak</w:t>
            </w:r>
          </w:p>
        </w:tc>
      </w:tr>
      <w:tr w:rsidR="007B143A" w14:paraId="064DAF2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35AFAB5" w14:textId="77777777" w:rsidR="007B143A" w:rsidRDefault="007B143A" w:rsidP="00235A77">
            <w:r>
              <w:t>IISPS</w:t>
            </w:r>
          </w:p>
        </w:tc>
        <w:tc>
          <w:tcPr>
            <w:tcW w:w="1395" w:type="dxa"/>
            <w:vAlign w:val="center"/>
          </w:tcPr>
          <w:p w14:paraId="6450E6CA" w14:textId="10C2B893" w:rsidR="007B143A" w:rsidRDefault="1CF27CFA" w:rsidP="00235A77">
            <w:pPr>
              <w:spacing w:line="259" w:lineRule="auto"/>
            </w:pPr>
            <w:r>
              <w:t>15:30-17:00</w:t>
            </w:r>
          </w:p>
        </w:tc>
        <w:tc>
          <w:tcPr>
            <w:tcW w:w="8385" w:type="dxa"/>
            <w:vAlign w:val="center"/>
          </w:tcPr>
          <w:p w14:paraId="0EB2C8F3" w14:textId="77777777" w:rsidR="007B143A" w:rsidRDefault="007B143A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7BD3C586" w14:textId="77777777" w:rsidR="007B143A" w:rsidRDefault="007B143A" w:rsidP="00235A77">
            <w:r>
              <w:t>Mgr Kamila Anflink</w:t>
            </w:r>
          </w:p>
        </w:tc>
      </w:tr>
      <w:tr w:rsidR="001020C6" w14:paraId="57988CF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B5BB81A" w14:textId="303DED0C" w:rsidR="001020C6" w:rsidRDefault="001020C6" w:rsidP="00235A77">
            <w:r>
              <w:lastRenderedPageBreak/>
              <w:t>IISPS</w:t>
            </w:r>
            <w:r w:rsidR="00235A77">
              <w:t xml:space="preserve"> N</w:t>
            </w:r>
          </w:p>
        </w:tc>
        <w:tc>
          <w:tcPr>
            <w:tcW w:w="1395" w:type="dxa"/>
            <w:vAlign w:val="center"/>
          </w:tcPr>
          <w:p w14:paraId="08B2B303" w14:textId="514BEF67" w:rsidR="001020C6" w:rsidRDefault="082DE3BB" w:rsidP="00235A77">
            <w:r>
              <w:t>17:15-21:00</w:t>
            </w:r>
          </w:p>
        </w:tc>
        <w:tc>
          <w:tcPr>
            <w:tcW w:w="8385" w:type="dxa"/>
            <w:vAlign w:val="center"/>
          </w:tcPr>
          <w:p w14:paraId="4A8A2D6A" w14:textId="77777777" w:rsidR="001020C6" w:rsidRDefault="001020C6" w:rsidP="00235A77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31FD259C" w14:textId="77777777" w:rsidR="001020C6" w:rsidRDefault="001020C6" w:rsidP="00235A77">
            <w:r>
              <w:t>Prof. Dorota Werbińska</w:t>
            </w:r>
          </w:p>
        </w:tc>
      </w:tr>
      <w:tr w:rsidR="007B143A" w14:paraId="4F6292E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D4610CF" w14:textId="77777777" w:rsidR="007B143A" w:rsidRDefault="007B143A" w:rsidP="00235A77">
            <w:r>
              <w:t>IIISPS</w:t>
            </w:r>
          </w:p>
        </w:tc>
        <w:tc>
          <w:tcPr>
            <w:tcW w:w="1395" w:type="dxa"/>
            <w:vAlign w:val="center"/>
          </w:tcPr>
          <w:p w14:paraId="33FFCFA2" w14:textId="73AA55F5" w:rsidR="007B143A" w:rsidRDefault="0B7B0E58" w:rsidP="00235A77">
            <w:r>
              <w:t>15:30-17:00</w:t>
            </w:r>
          </w:p>
        </w:tc>
        <w:tc>
          <w:tcPr>
            <w:tcW w:w="8385" w:type="dxa"/>
            <w:vAlign w:val="center"/>
          </w:tcPr>
          <w:p w14:paraId="77CD4C32" w14:textId="77777777" w:rsidR="007B143A" w:rsidRDefault="007B143A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19F10BE8" w14:textId="77777777" w:rsidR="007B143A" w:rsidRDefault="007B143A" w:rsidP="00235A77">
            <w:r>
              <w:t>Dr Idalia Smoczyk-Jackowiak</w:t>
            </w:r>
          </w:p>
        </w:tc>
      </w:tr>
      <w:tr w:rsidR="00F82A47" w14:paraId="256141A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12E1B53" w14:textId="07523021" w:rsidR="00F82A47" w:rsidRDefault="00F82A47" w:rsidP="00235A77">
            <w:r>
              <w:t>IIISPS KwM</w:t>
            </w:r>
          </w:p>
        </w:tc>
        <w:tc>
          <w:tcPr>
            <w:tcW w:w="1395" w:type="dxa"/>
            <w:vAlign w:val="center"/>
          </w:tcPr>
          <w:p w14:paraId="60DB0030" w14:textId="6EFCF8B6" w:rsidR="00F82A47" w:rsidRDefault="00F82A47" w:rsidP="00235A77">
            <w:r>
              <w:t>17:05-17:50</w:t>
            </w:r>
          </w:p>
        </w:tc>
        <w:tc>
          <w:tcPr>
            <w:tcW w:w="8385" w:type="dxa"/>
            <w:vAlign w:val="center"/>
          </w:tcPr>
          <w:p w14:paraId="4CA324C1" w14:textId="66CC92BD" w:rsidR="00F82A47" w:rsidRDefault="00F82A47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29C5D3F6" w14:textId="1F5E07D0" w:rsidR="00F82A47" w:rsidRDefault="00F82A47" w:rsidP="00235A77">
            <w:r>
              <w:t>Dr Idalia Smoczyk-Jackowiak</w:t>
            </w:r>
          </w:p>
        </w:tc>
      </w:tr>
      <w:bookmarkEnd w:id="19"/>
      <w:bookmarkEnd w:id="20"/>
    </w:tbl>
    <w:p w14:paraId="171615F1" w14:textId="77777777" w:rsidR="004C1801" w:rsidRDefault="004C1801"/>
    <w:p w14:paraId="7274B495" w14:textId="03AB4442" w:rsidR="004C1801" w:rsidRPr="00FF4B28" w:rsidRDefault="00B17BC2">
      <w:pPr>
        <w:rPr>
          <w:b/>
          <w:bCs/>
        </w:rPr>
      </w:pPr>
      <w:r>
        <w:rPr>
          <w:b/>
          <w:bCs/>
        </w:rPr>
        <w:t>27.03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1016D9" w:rsidRPr="009F59FC" w14:paraId="60C726E3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B59E389" w14:textId="77777777" w:rsidR="001016D9" w:rsidRPr="009F59FC" w:rsidRDefault="001016D9" w:rsidP="00B97F4C">
            <w:pPr>
              <w:rPr>
                <w:b/>
                <w:bCs/>
              </w:rPr>
            </w:pPr>
            <w:bookmarkStart w:id="21" w:name="_Hlk54540610"/>
            <w:bookmarkStart w:id="22" w:name="_Hlk54547620"/>
            <w:r w:rsidRPr="009F59F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227AE486" w14:textId="77777777" w:rsidR="001016D9" w:rsidRPr="009F59FC" w:rsidRDefault="001016D9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5F9DB5C8" w14:textId="77777777" w:rsidR="001016D9" w:rsidRPr="009F59FC" w:rsidRDefault="001016D9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0538FF9" w14:textId="77777777" w:rsidR="001016D9" w:rsidRPr="009F59FC" w:rsidRDefault="001016D9" w:rsidP="00B97F4C">
            <w:pPr>
              <w:rPr>
                <w:b/>
                <w:bCs/>
              </w:rPr>
            </w:pPr>
            <w:r w:rsidRPr="009F59FC">
              <w:rPr>
                <w:b/>
                <w:bCs/>
              </w:rPr>
              <w:t>wykładowca</w:t>
            </w:r>
          </w:p>
        </w:tc>
      </w:tr>
      <w:tr w:rsidR="001E5B23" w14:paraId="69AF4D1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F5907B7" w14:textId="56C8BF53" w:rsidR="001E5B23" w:rsidRDefault="007F0F82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589A602" w14:textId="49DE160E" w:rsidR="001E5B23" w:rsidRDefault="082DE3BB" w:rsidP="00235A77">
            <w:pPr>
              <w:spacing w:line="259" w:lineRule="auto"/>
            </w:pPr>
            <w:r>
              <w:t>09:00-11:15</w:t>
            </w:r>
          </w:p>
        </w:tc>
        <w:tc>
          <w:tcPr>
            <w:tcW w:w="8363" w:type="dxa"/>
            <w:vAlign w:val="center"/>
          </w:tcPr>
          <w:p w14:paraId="6CB29335" w14:textId="17449AF6" w:rsidR="001E5B23" w:rsidRDefault="082DE3BB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19C65B75" w14:textId="6B0B4C6E" w:rsidR="001E5B23" w:rsidRDefault="082DE3BB" w:rsidP="00235A77">
            <w:r>
              <w:t>Mgr Paulina Ogórek</w:t>
            </w:r>
          </w:p>
        </w:tc>
      </w:tr>
      <w:tr w:rsidR="008A3E2D" w14:paraId="4C399F7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9829C29" w14:textId="5F77A324" w:rsidR="008A3E2D" w:rsidRDefault="007F0F82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2ADAA10" w14:textId="7CC7FFAB" w:rsidR="008A3E2D" w:rsidRDefault="0032271A" w:rsidP="00235A77">
            <w:r>
              <w:t>11:30-</w:t>
            </w:r>
            <w:r w:rsidR="00976757">
              <w:t>13:00</w:t>
            </w:r>
          </w:p>
        </w:tc>
        <w:tc>
          <w:tcPr>
            <w:tcW w:w="8363" w:type="dxa"/>
            <w:vAlign w:val="center"/>
          </w:tcPr>
          <w:p w14:paraId="2B61E122" w14:textId="2D0D19DE" w:rsidR="008A3E2D" w:rsidRDefault="00C142F6" w:rsidP="00235A77">
            <w:r>
              <w:t>Rozumienie tekstu słuchanego</w:t>
            </w:r>
          </w:p>
        </w:tc>
        <w:tc>
          <w:tcPr>
            <w:tcW w:w="4253" w:type="dxa"/>
            <w:vAlign w:val="center"/>
          </w:tcPr>
          <w:p w14:paraId="6506AD77" w14:textId="40E1AFF9" w:rsidR="008A3E2D" w:rsidRDefault="00C142F6" w:rsidP="00235A77">
            <w:r>
              <w:t>Mgr Agata Sobiczewska</w:t>
            </w:r>
          </w:p>
        </w:tc>
      </w:tr>
      <w:tr w:rsidR="008A3E2D" w14:paraId="196E13B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969B07A" w14:textId="4AE4FCE9" w:rsidR="008A3E2D" w:rsidRDefault="007F0F82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6A42231" w14:textId="1BA854A4" w:rsidR="008A3E2D" w:rsidRDefault="00064665" w:rsidP="00235A77">
            <w:r>
              <w:t>1</w:t>
            </w:r>
            <w:r w:rsidR="00992BAB">
              <w:t>3:15</w:t>
            </w:r>
            <w:r>
              <w:t>-</w:t>
            </w:r>
            <w:r w:rsidR="000D309B">
              <w:t>14:</w:t>
            </w:r>
            <w:r w:rsidR="00992BAB">
              <w:t>45</w:t>
            </w:r>
          </w:p>
        </w:tc>
        <w:tc>
          <w:tcPr>
            <w:tcW w:w="8363" w:type="dxa"/>
            <w:vAlign w:val="center"/>
          </w:tcPr>
          <w:p w14:paraId="41C0A4F7" w14:textId="4574C7C8" w:rsidR="008A3E2D" w:rsidRDefault="00DF7E9E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1685788A" w14:textId="54D82893" w:rsidR="008A3E2D" w:rsidRDefault="00DF7E9E" w:rsidP="00235A77">
            <w:r>
              <w:t>Mgr Agata Sobiczewska</w:t>
            </w:r>
          </w:p>
        </w:tc>
      </w:tr>
      <w:tr w:rsidR="00B132F1" w14:paraId="38A5F33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3C318E4" w14:textId="5F446D19" w:rsidR="00B132F1" w:rsidRDefault="008A3E2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E9EE4C2" w14:textId="3E570C82" w:rsidR="00B132F1" w:rsidRDefault="00E414AD" w:rsidP="00235A77">
            <w:r>
              <w:t>1</w:t>
            </w:r>
            <w:r w:rsidR="0066665A">
              <w:t>5:00-</w:t>
            </w:r>
            <w:r w:rsidR="005C4EFA">
              <w:t>17:15</w:t>
            </w:r>
          </w:p>
        </w:tc>
        <w:tc>
          <w:tcPr>
            <w:tcW w:w="8363" w:type="dxa"/>
            <w:vAlign w:val="center"/>
          </w:tcPr>
          <w:p w14:paraId="50BA98C1" w14:textId="64F568FE" w:rsidR="00B132F1" w:rsidRDefault="005C4EFA" w:rsidP="00235A77">
            <w:r>
              <w:t>Praktyczna nauka</w:t>
            </w:r>
            <w:r w:rsidR="00C330F5">
              <w:t xml:space="preserve"> języka</w:t>
            </w:r>
            <w:r>
              <w:t xml:space="preserve"> drugiego</w:t>
            </w:r>
          </w:p>
        </w:tc>
        <w:tc>
          <w:tcPr>
            <w:tcW w:w="4253" w:type="dxa"/>
            <w:vAlign w:val="center"/>
          </w:tcPr>
          <w:p w14:paraId="2182F962" w14:textId="790DFF21" w:rsidR="00B132F1" w:rsidRDefault="005C4EFA" w:rsidP="00235A77">
            <w:r>
              <w:t>Mgr Adrian Giersz</w:t>
            </w:r>
          </w:p>
        </w:tc>
      </w:tr>
      <w:tr w:rsidR="000551B3" w14:paraId="42AF0C2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AE890A2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7017E68" w14:textId="77777777" w:rsidR="000551B3" w:rsidRDefault="000551B3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7F5B104D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638D66D6" w14:textId="77777777" w:rsidR="000551B3" w:rsidRDefault="000551B3" w:rsidP="00235A77">
            <w:r>
              <w:t>Dr Z. Piwoński</w:t>
            </w:r>
          </w:p>
        </w:tc>
      </w:tr>
      <w:tr w:rsidR="000551B3" w14:paraId="33F940B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0727ABA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2DB18BF" w14:textId="77777777" w:rsidR="000551B3" w:rsidRDefault="000551B3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3A5135CC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5889A7DA" w14:textId="77777777" w:rsidR="000551B3" w:rsidRDefault="000551B3" w:rsidP="00235A77">
            <w:r>
              <w:t>Dr Z. Piwoński</w:t>
            </w:r>
          </w:p>
        </w:tc>
      </w:tr>
      <w:tr w:rsidR="000551B3" w14:paraId="7A86517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C359E19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FFF268F" w14:textId="77777777" w:rsidR="000551B3" w:rsidRDefault="000551B3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6A7710FE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74D3C054" w14:textId="77777777" w:rsidR="000551B3" w:rsidRDefault="000551B3" w:rsidP="00235A77">
            <w:r>
              <w:t>Dr Z. Piwoński</w:t>
            </w:r>
          </w:p>
        </w:tc>
      </w:tr>
      <w:tr w:rsidR="000551B3" w14:paraId="5A70397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DF06BA6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B5E66F1" w14:textId="77777777" w:rsidR="000551B3" w:rsidRDefault="000551B3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4FA008C3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497CF92E" w14:textId="77777777" w:rsidR="000551B3" w:rsidRDefault="000551B3" w:rsidP="00235A77">
            <w:r>
              <w:t>Dr Z. Piwoński</w:t>
            </w:r>
          </w:p>
        </w:tc>
      </w:tr>
      <w:tr w:rsidR="000551B3" w14:paraId="2B7EC00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E598FAE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CE9CCF1" w14:textId="77777777" w:rsidR="000551B3" w:rsidRDefault="000551B3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6068255F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166E960A" w14:textId="77777777" w:rsidR="000551B3" w:rsidRDefault="000551B3" w:rsidP="00235A77">
            <w:r>
              <w:t>Dr Z. Piwoński</w:t>
            </w:r>
          </w:p>
        </w:tc>
      </w:tr>
      <w:tr w:rsidR="000551B3" w14:paraId="703F5E2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899571C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DAF9819" w14:textId="77777777" w:rsidR="000551B3" w:rsidRDefault="000551B3" w:rsidP="00235A77">
            <w:r>
              <w:t>12:10-12:55</w:t>
            </w:r>
          </w:p>
        </w:tc>
        <w:tc>
          <w:tcPr>
            <w:tcW w:w="8363" w:type="dxa"/>
            <w:vAlign w:val="center"/>
          </w:tcPr>
          <w:p w14:paraId="046AE980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148C9511" w14:textId="77777777" w:rsidR="000551B3" w:rsidRDefault="000551B3" w:rsidP="00235A77">
            <w:r>
              <w:t>Mgr A. Kwiczała</w:t>
            </w:r>
          </w:p>
        </w:tc>
      </w:tr>
      <w:tr w:rsidR="000551B3" w14:paraId="19A2C3E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A0CDC9B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A7814AD" w14:textId="77777777" w:rsidR="000551B3" w:rsidRDefault="000551B3" w:rsidP="00235A77">
            <w:r>
              <w:t>13:00-13:45</w:t>
            </w:r>
          </w:p>
        </w:tc>
        <w:tc>
          <w:tcPr>
            <w:tcW w:w="8363" w:type="dxa"/>
            <w:vAlign w:val="center"/>
          </w:tcPr>
          <w:p w14:paraId="1BBE200B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67E00EC0" w14:textId="77777777" w:rsidR="000551B3" w:rsidRDefault="000551B3" w:rsidP="00235A77">
            <w:r>
              <w:t>Mgr A. Kwiczała</w:t>
            </w:r>
          </w:p>
        </w:tc>
      </w:tr>
      <w:tr w:rsidR="004C1801" w:rsidRPr="004C1801" w14:paraId="5BA3229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F720585" w14:textId="343799AC" w:rsidR="004C1801" w:rsidRPr="004C1801" w:rsidRDefault="00685871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544ABC5F" w14:textId="6E4159D5" w:rsidR="004C1801" w:rsidRPr="004C1801" w:rsidRDefault="00511E49" w:rsidP="00235A77">
            <w:pPr>
              <w:spacing w:after="160" w:line="259" w:lineRule="auto"/>
            </w:pPr>
            <w:r>
              <w:t>14:00</w:t>
            </w:r>
            <w:r w:rsidR="00E16C87">
              <w:t>-</w:t>
            </w:r>
            <w:r w:rsidR="00785F00">
              <w:t>15:30</w:t>
            </w:r>
          </w:p>
        </w:tc>
        <w:tc>
          <w:tcPr>
            <w:tcW w:w="8363" w:type="dxa"/>
            <w:vAlign w:val="center"/>
          </w:tcPr>
          <w:p w14:paraId="5229687E" w14:textId="62957DFF" w:rsidR="004C1801" w:rsidRPr="004C1801" w:rsidRDefault="00785F00" w:rsidP="00235A77">
            <w:pPr>
              <w:spacing w:after="160" w:line="259" w:lineRule="auto"/>
            </w:pPr>
            <w:r>
              <w:t xml:space="preserve">Rozumienie tekstu </w:t>
            </w:r>
            <w:r w:rsidR="00D80229">
              <w:t>czytanego</w:t>
            </w:r>
          </w:p>
        </w:tc>
        <w:tc>
          <w:tcPr>
            <w:tcW w:w="4253" w:type="dxa"/>
            <w:vAlign w:val="center"/>
          </w:tcPr>
          <w:p w14:paraId="199A9DC4" w14:textId="466F5755" w:rsidR="004C1801" w:rsidRPr="004C1801" w:rsidRDefault="00685871" w:rsidP="00235A77">
            <w:pPr>
              <w:spacing w:after="160" w:line="259" w:lineRule="auto"/>
            </w:pPr>
            <w:r>
              <w:t>Dr Klaudiusz Bobowski</w:t>
            </w:r>
          </w:p>
        </w:tc>
      </w:tr>
      <w:bookmarkEnd w:id="21"/>
      <w:tr w:rsidR="00340729" w:rsidRPr="009F59FC" w14:paraId="1A353CF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8CD8488" w14:textId="592B429B" w:rsidR="00340729" w:rsidRPr="006E30CA" w:rsidRDefault="008B7CFD" w:rsidP="00235A77">
            <w:r>
              <w:lastRenderedPageBreak/>
              <w:t>IISPS</w:t>
            </w:r>
          </w:p>
        </w:tc>
        <w:tc>
          <w:tcPr>
            <w:tcW w:w="1417" w:type="dxa"/>
            <w:vAlign w:val="center"/>
          </w:tcPr>
          <w:p w14:paraId="5F622846" w14:textId="2DFECF2D" w:rsidR="00340729" w:rsidRPr="006E30CA" w:rsidRDefault="00964299" w:rsidP="00235A77">
            <w:r>
              <w:t>15:45-17:15</w:t>
            </w:r>
          </w:p>
        </w:tc>
        <w:tc>
          <w:tcPr>
            <w:tcW w:w="8363" w:type="dxa"/>
            <w:vAlign w:val="center"/>
          </w:tcPr>
          <w:p w14:paraId="53B00196" w14:textId="69A1D5DA" w:rsidR="00340729" w:rsidRPr="006E30CA" w:rsidRDefault="00940968" w:rsidP="00235A77">
            <w:r>
              <w:t xml:space="preserve">Literatura anglojęzyczna </w:t>
            </w:r>
            <w:r w:rsidR="009C4759">
              <w:t>(</w:t>
            </w:r>
            <w:r w:rsidR="00F2650C">
              <w:t>audytorium</w:t>
            </w:r>
            <w:r w:rsidR="009C4759">
              <w:t>)</w:t>
            </w:r>
          </w:p>
        </w:tc>
        <w:tc>
          <w:tcPr>
            <w:tcW w:w="4253" w:type="dxa"/>
            <w:vAlign w:val="center"/>
          </w:tcPr>
          <w:p w14:paraId="2239B082" w14:textId="09122B0B" w:rsidR="00340729" w:rsidRPr="006E30CA" w:rsidRDefault="009C4759" w:rsidP="00235A77">
            <w:r>
              <w:t>Dr Klaudiusz Bobowski</w:t>
            </w:r>
          </w:p>
        </w:tc>
      </w:tr>
      <w:tr w:rsidR="00F12C79" w:rsidRPr="009F59FC" w14:paraId="7A2CC56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42B4454" w14:textId="681A0906" w:rsidR="00F12C79" w:rsidRDefault="00156B2E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1AE922DC" w14:textId="29B5CFCC" w:rsidR="00F12C79" w:rsidRDefault="00A7317E" w:rsidP="00235A77">
            <w:r>
              <w:t>17:30-19:00</w:t>
            </w:r>
          </w:p>
        </w:tc>
        <w:tc>
          <w:tcPr>
            <w:tcW w:w="8363" w:type="dxa"/>
            <w:vAlign w:val="center"/>
          </w:tcPr>
          <w:p w14:paraId="7CEB0B50" w14:textId="09C08190" w:rsidR="00F12C79" w:rsidRDefault="00783F9E" w:rsidP="00235A77">
            <w:r>
              <w:t xml:space="preserve">Praktyczna nauka </w:t>
            </w:r>
            <w:r w:rsidR="00C330F5">
              <w:t xml:space="preserve">języka </w:t>
            </w:r>
            <w:r>
              <w:t>drugiego</w:t>
            </w:r>
          </w:p>
        </w:tc>
        <w:tc>
          <w:tcPr>
            <w:tcW w:w="4253" w:type="dxa"/>
            <w:vAlign w:val="center"/>
          </w:tcPr>
          <w:p w14:paraId="601E0182" w14:textId="6DD7928F" w:rsidR="00F12C79" w:rsidRDefault="00EA4452" w:rsidP="00235A77">
            <w:r>
              <w:t>Mgr Adrian Giersz</w:t>
            </w:r>
          </w:p>
        </w:tc>
      </w:tr>
      <w:tr w:rsidR="00230C8B" w:rsidRPr="004C1801" w14:paraId="14C2AC8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E7EECB3" w14:textId="1B75BB15" w:rsidR="00230C8B" w:rsidRDefault="082DE3BB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264B58D5" w14:textId="00FC926D" w:rsidR="00230C8B" w:rsidRDefault="082DE3BB" w:rsidP="00235A77">
            <w:r>
              <w:t>08:</w:t>
            </w:r>
            <w:r w:rsidR="00F2650C">
              <w:t>15</w:t>
            </w:r>
            <w:r>
              <w:t>-10:</w:t>
            </w:r>
            <w:r w:rsidR="00F2650C">
              <w:t>30</w:t>
            </w:r>
          </w:p>
        </w:tc>
        <w:tc>
          <w:tcPr>
            <w:tcW w:w="8363" w:type="dxa"/>
            <w:vAlign w:val="center"/>
          </w:tcPr>
          <w:p w14:paraId="339BB9FF" w14:textId="727F9CDF" w:rsidR="00230C8B" w:rsidRDefault="082DE3BB" w:rsidP="00235A77">
            <w:r>
              <w:t>Analiza treści politycznych</w:t>
            </w:r>
          </w:p>
        </w:tc>
        <w:tc>
          <w:tcPr>
            <w:tcW w:w="4253" w:type="dxa"/>
            <w:vAlign w:val="center"/>
          </w:tcPr>
          <w:p w14:paraId="783B4493" w14:textId="25DF791F" w:rsidR="00230C8B" w:rsidRDefault="082DE3BB" w:rsidP="00235A77">
            <w:r>
              <w:t>Mgr Maciej Meszyński</w:t>
            </w:r>
          </w:p>
        </w:tc>
      </w:tr>
      <w:tr w:rsidR="007A0875" w:rsidRPr="004C1801" w14:paraId="1491269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C228C06" w14:textId="025ABC92" w:rsidR="007A0875" w:rsidRDefault="00895306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0462ACA8" w14:textId="71C7F93C" w:rsidR="007A0875" w:rsidRDefault="00F2650C" w:rsidP="00235A77">
            <w:r>
              <w:t>10:45-13:45</w:t>
            </w:r>
          </w:p>
        </w:tc>
        <w:tc>
          <w:tcPr>
            <w:tcW w:w="8363" w:type="dxa"/>
            <w:vAlign w:val="center"/>
          </w:tcPr>
          <w:p w14:paraId="588660DA" w14:textId="06A68E7B" w:rsidR="007A0875" w:rsidRDefault="00895306" w:rsidP="00235A77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363E7166" w14:textId="6494F568" w:rsidR="007A0875" w:rsidRDefault="00895306" w:rsidP="00235A77">
            <w:r>
              <w:t>Dr Klaudiusz Bobowski</w:t>
            </w:r>
          </w:p>
        </w:tc>
      </w:tr>
      <w:bookmarkEnd w:id="22"/>
    </w:tbl>
    <w:p w14:paraId="7D664B14" w14:textId="77777777" w:rsidR="004C1801" w:rsidRDefault="004C1801"/>
    <w:p w14:paraId="6F309220" w14:textId="28B27E00" w:rsidR="004C1801" w:rsidRPr="00FF4B28" w:rsidRDefault="00B17BC2">
      <w:pPr>
        <w:rPr>
          <w:b/>
          <w:bCs/>
        </w:rPr>
      </w:pPr>
      <w:r>
        <w:rPr>
          <w:b/>
          <w:bCs/>
        </w:rPr>
        <w:t>28.03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1016D9" w:rsidRPr="0092363B" w14:paraId="312EE359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F2BA288" w14:textId="40FDFB85" w:rsidR="001016D9" w:rsidRPr="0092363B" w:rsidRDefault="0092363B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80721C1" w14:textId="790F34C2" w:rsidR="001016D9" w:rsidRPr="0092363B" w:rsidRDefault="0092363B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44A6EE1C" w14:textId="25AD42C1" w:rsidR="001016D9" w:rsidRPr="0092363B" w:rsidRDefault="0092363B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530991E5" w14:textId="20F87342" w:rsidR="001016D9" w:rsidRPr="0092363B" w:rsidRDefault="0092363B" w:rsidP="00F20ED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1763B9" w:rsidRPr="004C1801" w14:paraId="088732B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EE3DC16" w14:textId="7106F1EB" w:rsidR="001763B9" w:rsidRDefault="0B7B0E58" w:rsidP="00235A77">
            <w:bookmarkStart w:id="23" w:name="_Hlk54548121"/>
            <w:r>
              <w:t>ISPS</w:t>
            </w:r>
          </w:p>
        </w:tc>
        <w:tc>
          <w:tcPr>
            <w:tcW w:w="1417" w:type="dxa"/>
            <w:vAlign w:val="center"/>
          </w:tcPr>
          <w:p w14:paraId="067F3C05" w14:textId="347A646C" w:rsidR="001763B9" w:rsidRDefault="0B7B0E58" w:rsidP="00235A77">
            <w:pPr>
              <w:spacing w:line="259" w:lineRule="auto"/>
            </w:pPr>
            <w:r>
              <w:t>09:50-12:50</w:t>
            </w:r>
          </w:p>
        </w:tc>
        <w:tc>
          <w:tcPr>
            <w:tcW w:w="8363" w:type="dxa"/>
            <w:vAlign w:val="center"/>
          </w:tcPr>
          <w:p w14:paraId="5A2E4164" w14:textId="09E3CE6F" w:rsidR="001763B9" w:rsidRDefault="082DE3BB" w:rsidP="00235A77"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3B8F6E4C" w14:textId="2A1DDDDE" w:rsidR="001763B9" w:rsidRDefault="082DE3BB" w:rsidP="00235A77">
            <w:r>
              <w:t>Mgr Paulina Pawłuszek</w:t>
            </w:r>
          </w:p>
        </w:tc>
      </w:tr>
      <w:tr w:rsidR="002E4A42" w:rsidRPr="004C1801" w14:paraId="6E968C2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4986290" w14:textId="006F0AB3" w:rsidR="002E4A42" w:rsidRDefault="000C43B5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50A0814" w14:textId="2082EFF4" w:rsidR="002E4A42" w:rsidRDefault="004D7049" w:rsidP="00235A77">
            <w:r>
              <w:t>1</w:t>
            </w:r>
            <w:r w:rsidR="00132D9C">
              <w:t>3:05-</w:t>
            </w:r>
            <w:r>
              <w:t>14:35</w:t>
            </w:r>
          </w:p>
        </w:tc>
        <w:tc>
          <w:tcPr>
            <w:tcW w:w="8363" w:type="dxa"/>
            <w:vAlign w:val="center"/>
          </w:tcPr>
          <w:p w14:paraId="0CE4B1F9" w14:textId="221CF4F7" w:rsidR="002E4A42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3C8C549B" w14:textId="5CFA03E6" w:rsidR="002E4A42" w:rsidRDefault="00673893" w:rsidP="00235A77">
            <w:r>
              <w:t>Mgr Jagoda Mikołajczak-Kędzierska</w:t>
            </w:r>
          </w:p>
        </w:tc>
      </w:tr>
      <w:tr w:rsidR="009E4CFA" w:rsidRPr="004C1801" w14:paraId="17070E1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641936F" w14:textId="14490297" w:rsidR="009E4CFA" w:rsidRDefault="00966A20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CC1EFFA" w14:textId="453D218F" w:rsidR="009E4CFA" w:rsidRDefault="00024D69" w:rsidP="00235A77">
            <w:r>
              <w:t>14:50-16:20</w:t>
            </w:r>
          </w:p>
        </w:tc>
        <w:tc>
          <w:tcPr>
            <w:tcW w:w="8363" w:type="dxa"/>
            <w:vAlign w:val="center"/>
          </w:tcPr>
          <w:p w14:paraId="27201DD1" w14:textId="58960D29" w:rsidR="009E4CFA" w:rsidRDefault="082DE3BB" w:rsidP="00235A77">
            <w:r>
              <w:t>Krytyczna analiza tekstu literackiego</w:t>
            </w:r>
          </w:p>
        </w:tc>
        <w:tc>
          <w:tcPr>
            <w:tcW w:w="4253" w:type="dxa"/>
            <w:vAlign w:val="center"/>
          </w:tcPr>
          <w:p w14:paraId="1624A628" w14:textId="4897E7AB" w:rsidR="009E4CFA" w:rsidRDefault="082DE3BB" w:rsidP="00235A77">
            <w:r>
              <w:t>Mgr Katarzyna Zychowicz</w:t>
            </w:r>
          </w:p>
        </w:tc>
      </w:tr>
      <w:tr w:rsidR="000551B3" w14:paraId="70C8D28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94E9B01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479D2FBB" w14:textId="77777777" w:rsidR="000551B3" w:rsidRDefault="000551B3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743D05E0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6417669F" w14:textId="77777777" w:rsidR="000551B3" w:rsidRDefault="000551B3" w:rsidP="00235A77">
            <w:r>
              <w:t>Dr Z. Piwoński</w:t>
            </w:r>
          </w:p>
        </w:tc>
      </w:tr>
      <w:tr w:rsidR="000551B3" w14:paraId="57DEB3F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3416D0B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0011D54" w14:textId="77777777" w:rsidR="000551B3" w:rsidRDefault="000551B3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25CF13A8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1431DC57" w14:textId="77777777" w:rsidR="000551B3" w:rsidRDefault="000551B3" w:rsidP="00235A77">
            <w:r>
              <w:t>Dr Z. Piwoński</w:t>
            </w:r>
          </w:p>
        </w:tc>
      </w:tr>
      <w:tr w:rsidR="000551B3" w14:paraId="7DDBCEE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5AA298D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3C08C982" w14:textId="77777777" w:rsidR="000551B3" w:rsidRDefault="000551B3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38275E6A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595DC858" w14:textId="77777777" w:rsidR="000551B3" w:rsidRDefault="000551B3" w:rsidP="00235A77">
            <w:r>
              <w:t>Dr Z. Piwoński</w:t>
            </w:r>
          </w:p>
        </w:tc>
      </w:tr>
      <w:tr w:rsidR="000551B3" w14:paraId="51E207A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49C71B1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30C27921" w14:textId="77777777" w:rsidR="000551B3" w:rsidRDefault="000551B3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2FADBB22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36F0E084" w14:textId="77777777" w:rsidR="000551B3" w:rsidRDefault="000551B3" w:rsidP="00235A77">
            <w:r>
              <w:t>Dr Z. Piwoński</w:t>
            </w:r>
          </w:p>
        </w:tc>
      </w:tr>
      <w:tr w:rsidR="000551B3" w14:paraId="770B14A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74BD054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28417BB" w14:textId="77777777" w:rsidR="000551B3" w:rsidRDefault="000551B3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008F4C63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14721137" w14:textId="77777777" w:rsidR="000551B3" w:rsidRDefault="000551B3" w:rsidP="00235A77">
            <w:r>
              <w:t>Dr Z. Piwoński</w:t>
            </w:r>
          </w:p>
        </w:tc>
      </w:tr>
      <w:tr w:rsidR="000551B3" w14:paraId="45E0DBE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F23BC9E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907E453" w14:textId="77777777" w:rsidR="000551B3" w:rsidRDefault="000551B3" w:rsidP="00235A77">
            <w:r>
              <w:t>12:10-12:55</w:t>
            </w:r>
          </w:p>
        </w:tc>
        <w:tc>
          <w:tcPr>
            <w:tcW w:w="8363" w:type="dxa"/>
            <w:vAlign w:val="center"/>
          </w:tcPr>
          <w:p w14:paraId="5ECEFF6B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46299FB6" w14:textId="77777777" w:rsidR="000551B3" w:rsidRDefault="000551B3" w:rsidP="00235A77">
            <w:r>
              <w:t>Mgr A. Kwiczała</w:t>
            </w:r>
          </w:p>
        </w:tc>
      </w:tr>
      <w:tr w:rsidR="000551B3" w14:paraId="17336C9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E616ED5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AE5BE83" w14:textId="77777777" w:rsidR="000551B3" w:rsidRDefault="000551B3" w:rsidP="00235A77">
            <w:r>
              <w:t>13:00-13:45</w:t>
            </w:r>
          </w:p>
        </w:tc>
        <w:tc>
          <w:tcPr>
            <w:tcW w:w="8363" w:type="dxa"/>
            <w:vAlign w:val="center"/>
          </w:tcPr>
          <w:p w14:paraId="3ACA9F53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0A4F1709" w14:textId="77777777" w:rsidR="000551B3" w:rsidRDefault="000551B3" w:rsidP="00235A77">
            <w:r>
              <w:t>Mgr A. Kwiczała</w:t>
            </w:r>
          </w:p>
        </w:tc>
      </w:tr>
      <w:tr w:rsidR="000551B3" w14:paraId="7CEC41B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ADAB3A7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32AE7BC" w14:textId="77777777" w:rsidR="000551B3" w:rsidRDefault="000551B3" w:rsidP="00235A77">
            <w:r>
              <w:t>13:50-14:35</w:t>
            </w:r>
          </w:p>
        </w:tc>
        <w:tc>
          <w:tcPr>
            <w:tcW w:w="8363" w:type="dxa"/>
            <w:vAlign w:val="center"/>
          </w:tcPr>
          <w:p w14:paraId="4008D783" w14:textId="77777777" w:rsidR="000551B3" w:rsidRDefault="000551B3" w:rsidP="00235A77">
            <w:r>
              <w:t>Emisja głosu (CW)</w:t>
            </w:r>
          </w:p>
        </w:tc>
        <w:tc>
          <w:tcPr>
            <w:tcW w:w="4253" w:type="dxa"/>
            <w:vAlign w:val="center"/>
          </w:tcPr>
          <w:p w14:paraId="2E40899E" w14:textId="77777777" w:rsidR="000551B3" w:rsidRDefault="000551B3" w:rsidP="00235A77">
            <w:r>
              <w:t>Mgr A. Kwiczała</w:t>
            </w:r>
          </w:p>
        </w:tc>
      </w:tr>
      <w:tr w:rsidR="009919FA" w14:paraId="0133A4D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6D9DC49" w14:textId="6145D1D8" w:rsidR="009919FA" w:rsidRDefault="00677294" w:rsidP="00235A77">
            <w:r>
              <w:lastRenderedPageBreak/>
              <w:t>IISPS T</w:t>
            </w:r>
          </w:p>
        </w:tc>
        <w:tc>
          <w:tcPr>
            <w:tcW w:w="1417" w:type="dxa"/>
            <w:vAlign w:val="center"/>
          </w:tcPr>
          <w:p w14:paraId="5EE49C48" w14:textId="6B7CE1AF" w:rsidR="009919FA" w:rsidRDefault="00A96950" w:rsidP="00235A77">
            <w:r>
              <w:t>0</w:t>
            </w:r>
            <w:r w:rsidR="007069FB">
              <w:t>9:50</w:t>
            </w:r>
            <w:r w:rsidR="00C20CAA">
              <w:t>-</w:t>
            </w:r>
            <w:r w:rsidR="00E24FC2">
              <w:t>12:50</w:t>
            </w:r>
          </w:p>
        </w:tc>
        <w:tc>
          <w:tcPr>
            <w:tcW w:w="8363" w:type="dxa"/>
            <w:vAlign w:val="center"/>
          </w:tcPr>
          <w:p w14:paraId="034C661A" w14:textId="0D2D0BD4" w:rsidR="009919FA" w:rsidRDefault="007B3DF7" w:rsidP="00235A77">
            <w:r>
              <w:t>Tłumaczenie użytkowe</w:t>
            </w:r>
          </w:p>
        </w:tc>
        <w:tc>
          <w:tcPr>
            <w:tcW w:w="4253" w:type="dxa"/>
            <w:vAlign w:val="center"/>
          </w:tcPr>
          <w:p w14:paraId="24F5B529" w14:textId="47540FA6" w:rsidR="009919FA" w:rsidRDefault="007B3DF7" w:rsidP="00235A77">
            <w:r>
              <w:t>Mgr Tomasz Kowalski</w:t>
            </w:r>
          </w:p>
        </w:tc>
      </w:tr>
      <w:tr w:rsidR="009919FA" w14:paraId="22BC0C3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38D772E" w14:textId="56D3877A" w:rsidR="009919FA" w:rsidRDefault="000528A8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3521CD7E" w14:textId="24C76323" w:rsidR="009919FA" w:rsidRDefault="00651D2D" w:rsidP="00235A77">
            <w:r>
              <w:t>1</w:t>
            </w:r>
            <w:r w:rsidR="00F54C2E">
              <w:t>3:05-</w:t>
            </w:r>
            <w:r w:rsidR="004D32B4">
              <w:t>14:35</w:t>
            </w:r>
          </w:p>
        </w:tc>
        <w:tc>
          <w:tcPr>
            <w:tcW w:w="8363" w:type="dxa"/>
            <w:vAlign w:val="center"/>
          </w:tcPr>
          <w:p w14:paraId="6CD533F0" w14:textId="5E143CCF" w:rsidR="009919FA" w:rsidRDefault="00C8192A" w:rsidP="00235A77">
            <w:r>
              <w:t>Tłumaczenie audiowizualne</w:t>
            </w:r>
          </w:p>
        </w:tc>
        <w:tc>
          <w:tcPr>
            <w:tcW w:w="4253" w:type="dxa"/>
            <w:vAlign w:val="center"/>
          </w:tcPr>
          <w:p w14:paraId="4A365DDF" w14:textId="5BC6A38A" w:rsidR="009919FA" w:rsidRDefault="00C8192A" w:rsidP="00235A77">
            <w:r>
              <w:t>Mgr Paulina Pawłuszek</w:t>
            </w:r>
          </w:p>
        </w:tc>
      </w:tr>
      <w:tr w:rsidR="001763B9" w:rsidRPr="004C1801" w14:paraId="40A9894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175A048" w14:textId="562D2D09" w:rsidR="001763B9" w:rsidRDefault="004865FB" w:rsidP="00235A77">
            <w:bookmarkStart w:id="24" w:name="_Hlk54539988"/>
            <w:r>
              <w:t>IISPS</w:t>
            </w:r>
          </w:p>
        </w:tc>
        <w:tc>
          <w:tcPr>
            <w:tcW w:w="1417" w:type="dxa"/>
            <w:vAlign w:val="center"/>
          </w:tcPr>
          <w:p w14:paraId="1892A880" w14:textId="1D8D360B" w:rsidR="001763B9" w:rsidRDefault="0B7B0E58" w:rsidP="00235A77">
            <w:r>
              <w:t>14:50-17:50</w:t>
            </w:r>
          </w:p>
        </w:tc>
        <w:tc>
          <w:tcPr>
            <w:tcW w:w="8363" w:type="dxa"/>
            <w:vAlign w:val="center"/>
          </w:tcPr>
          <w:p w14:paraId="4D56EEC6" w14:textId="5C9F6AE7" w:rsidR="001763B9" w:rsidRDefault="00CE6613" w:rsidP="00235A77">
            <w:r>
              <w:t>Formy wypowiedzi</w:t>
            </w:r>
            <w:r w:rsidR="0096642B">
              <w:t xml:space="preserve"> pisemnej</w:t>
            </w:r>
          </w:p>
        </w:tc>
        <w:tc>
          <w:tcPr>
            <w:tcW w:w="4253" w:type="dxa"/>
            <w:vAlign w:val="center"/>
          </w:tcPr>
          <w:p w14:paraId="1B12F0B8" w14:textId="369CDD60" w:rsidR="001763B9" w:rsidRDefault="003767F1" w:rsidP="00235A77">
            <w:r>
              <w:t>Mgr Jagoda Mikołajczak-Kędzierska</w:t>
            </w:r>
          </w:p>
        </w:tc>
      </w:tr>
      <w:tr w:rsidR="0B7B0E58" w14:paraId="0832291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A4C875C" w14:textId="4691F9C2" w:rsidR="0B7B0E58" w:rsidRDefault="0B7B0E58" w:rsidP="00235A77">
            <w:r>
              <w:t>IIISPS N</w:t>
            </w:r>
          </w:p>
        </w:tc>
        <w:tc>
          <w:tcPr>
            <w:tcW w:w="1417" w:type="dxa"/>
            <w:vAlign w:val="center"/>
          </w:tcPr>
          <w:p w14:paraId="6C5993D0" w14:textId="6BEAE05A" w:rsidR="0B7B0E58" w:rsidRDefault="0B7B0E58" w:rsidP="00235A77">
            <w:r>
              <w:t>10:00-13:45</w:t>
            </w:r>
          </w:p>
        </w:tc>
        <w:tc>
          <w:tcPr>
            <w:tcW w:w="8363" w:type="dxa"/>
            <w:vAlign w:val="center"/>
          </w:tcPr>
          <w:p w14:paraId="344475D6" w14:textId="4526F933" w:rsidR="0B7B0E58" w:rsidRDefault="0B7B0E58" w:rsidP="00235A77"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3" w:type="dxa"/>
            <w:vAlign w:val="center"/>
          </w:tcPr>
          <w:p w14:paraId="7A8E2911" w14:textId="52BE4CDF" w:rsidR="0B7B0E58" w:rsidRDefault="0B7B0E58" w:rsidP="00235A77">
            <w:r>
              <w:t>Dr Małgorzata Ekiert</w:t>
            </w:r>
          </w:p>
        </w:tc>
      </w:tr>
    </w:tbl>
    <w:p w14:paraId="713B10A8" w14:textId="77777777" w:rsidR="00AE237F" w:rsidRPr="00FF4B28" w:rsidRDefault="00AE237F">
      <w:pPr>
        <w:rPr>
          <w:b/>
          <w:bCs/>
        </w:rPr>
      </w:pPr>
      <w:bookmarkStart w:id="25" w:name="_Hlk54548153"/>
      <w:bookmarkStart w:id="26" w:name="_Hlk54603856"/>
      <w:bookmarkEnd w:id="23"/>
      <w:bookmarkEnd w:id="24"/>
      <w:bookmarkEnd w:id="25"/>
      <w:bookmarkEnd w:id="26"/>
    </w:p>
    <w:p w14:paraId="68E5025C" w14:textId="4997194C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 xml:space="preserve">IV ZJAZD </w:t>
      </w:r>
      <w:r w:rsidR="00B17BC2">
        <w:rPr>
          <w:b/>
          <w:bCs/>
        </w:rPr>
        <w:t>09</w:t>
      </w:r>
      <w:r w:rsidRPr="00FF4B28">
        <w:rPr>
          <w:b/>
          <w:bCs/>
        </w:rPr>
        <w:t>.</w:t>
      </w:r>
      <w:r w:rsidR="00B17BC2">
        <w:rPr>
          <w:b/>
          <w:bCs/>
        </w:rPr>
        <w:t>04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654606B7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DF0662F" w14:textId="18623237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3A8CF9CF" w14:textId="16B17CBC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4D5840DB" w14:textId="47C44878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DBCF669" w14:textId="65F44D29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7B143A" w14:paraId="4DA40B5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CCE27E1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BDCCEA3" w14:textId="5F6CC0F2" w:rsidR="007B143A" w:rsidRDefault="0B7B0E58" w:rsidP="00235A77">
            <w:r>
              <w:t>17:00-17:45</w:t>
            </w:r>
          </w:p>
        </w:tc>
        <w:tc>
          <w:tcPr>
            <w:tcW w:w="8363" w:type="dxa"/>
            <w:vAlign w:val="center"/>
          </w:tcPr>
          <w:p w14:paraId="00F00C46" w14:textId="77777777" w:rsidR="007B143A" w:rsidRDefault="007B143A" w:rsidP="00235A77">
            <w:r>
              <w:t>Etyczno-kulturowe aspekty komunikacji</w:t>
            </w:r>
          </w:p>
        </w:tc>
        <w:tc>
          <w:tcPr>
            <w:tcW w:w="4253" w:type="dxa"/>
            <w:vAlign w:val="center"/>
          </w:tcPr>
          <w:p w14:paraId="141390BB" w14:textId="77777777" w:rsidR="007B143A" w:rsidRDefault="007B143A" w:rsidP="00235A77">
            <w:r>
              <w:t>Prof. Hubert Mikołajczyk</w:t>
            </w:r>
          </w:p>
        </w:tc>
      </w:tr>
      <w:tr w:rsidR="007B143A" w14:paraId="55AD8DD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9549AF5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DC97296" w14:textId="1B9634BD" w:rsidR="007B143A" w:rsidRDefault="0B7B0E58" w:rsidP="00235A77">
            <w:pPr>
              <w:spacing w:line="259" w:lineRule="auto"/>
            </w:pPr>
            <w:r>
              <w:t>18:00-</w:t>
            </w:r>
            <w:r w:rsidR="00D06F1C">
              <w:t>21:00</w:t>
            </w:r>
          </w:p>
        </w:tc>
        <w:tc>
          <w:tcPr>
            <w:tcW w:w="8363" w:type="dxa"/>
            <w:vAlign w:val="center"/>
          </w:tcPr>
          <w:p w14:paraId="243DA635" w14:textId="77777777" w:rsidR="007B143A" w:rsidRDefault="007B143A" w:rsidP="00235A77">
            <w:r>
              <w:t>Wstęp do literaturoznawstwa ang.</w:t>
            </w:r>
          </w:p>
        </w:tc>
        <w:tc>
          <w:tcPr>
            <w:tcW w:w="4253" w:type="dxa"/>
            <w:vAlign w:val="center"/>
          </w:tcPr>
          <w:p w14:paraId="6C1DFE31" w14:textId="77777777" w:rsidR="007B143A" w:rsidRDefault="007B143A" w:rsidP="00235A77">
            <w:r>
              <w:t>Dr Idalia Smoczyk-Jackowiak</w:t>
            </w:r>
          </w:p>
        </w:tc>
      </w:tr>
      <w:tr w:rsidR="001020C6" w14:paraId="41EDD34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1801A6F" w14:textId="04DFB904" w:rsidR="001020C6" w:rsidRDefault="001020C6" w:rsidP="00235A77">
            <w:r>
              <w:t>IISPS</w:t>
            </w:r>
            <w:r w:rsidR="00235A77">
              <w:t xml:space="preserve"> N</w:t>
            </w:r>
          </w:p>
        </w:tc>
        <w:tc>
          <w:tcPr>
            <w:tcW w:w="1417" w:type="dxa"/>
            <w:vAlign w:val="center"/>
          </w:tcPr>
          <w:p w14:paraId="7A82CB18" w14:textId="04D10804" w:rsidR="001020C6" w:rsidRDefault="082DE3BB" w:rsidP="00235A77">
            <w:pPr>
              <w:spacing w:line="259" w:lineRule="auto"/>
            </w:pPr>
            <w:r>
              <w:t>15:30-19:15</w:t>
            </w:r>
          </w:p>
        </w:tc>
        <w:tc>
          <w:tcPr>
            <w:tcW w:w="8363" w:type="dxa"/>
            <w:vAlign w:val="center"/>
          </w:tcPr>
          <w:p w14:paraId="06B64F75" w14:textId="77777777" w:rsidR="001020C6" w:rsidRDefault="001020C6" w:rsidP="00235A77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1B12F92C" w14:textId="77777777" w:rsidR="001020C6" w:rsidRDefault="001020C6" w:rsidP="00235A77">
            <w:r>
              <w:t>Prof. Dorota Werbińska</w:t>
            </w:r>
          </w:p>
        </w:tc>
      </w:tr>
      <w:tr w:rsidR="007B143A" w14:paraId="6A5A832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22A084A" w14:textId="77777777" w:rsidR="007B143A" w:rsidRDefault="007B143A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518CF9FD" w14:textId="16393E02" w:rsidR="007B143A" w:rsidRDefault="00F82A47" w:rsidP="00235A77">
            <w:pPr>
              <w:spacing w:line="259" w:lineRule="auto"/>
            </w:pPr>
            <w:r>
              <w:t>15:30-17:00</w:t>
            </w:r>
          </w:p>
        </w:tc>
        <w:tc>
          <w:tcPr>
            <w:tcW w:w="8363" w:type="dxa"/>
            <w:vAlign w:val="center"/>
          </w:tcPr>
          <w:p w14:paraId="285F4989" w14:textId="77777777" w:rsidR="007B143A" w:rsidRDefault="007B143A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6A94D273" w14:textId="77777777" w:rsidR="007B143A" w:rsidRDefault="007B143A" w:rsidP="00235A77">
            <w:r>
              <w:t>Dr Idalia Smoczyk-Jackowiak</w:t>
            </w:r>
          </w:p>
        </w:tc>
      </w:tr>
      <w:tr w:rsidR="00F82A47" w14:paraId="0DCED91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5F1AA5A" w14:textId="2939BAA3" w:rsidR="00F82A47" w:rsidRDefault="00F82A47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33212858" w14:textId="56722AA5" w:rsidR="00F82A47" w:rsidRDefault="00F82A47" w:rsidP="00235A77">
            <w:r>
              <w:t>17:05-17:50</w:t>
            </w:r>
          </w:p>
        </w:tc>
        <w:tc>
          <w:tcPr>
            <w:tcW w:w="8363" w:type="dxa"/>
            <w:vAlign w:val="center"/>
          </w:tcPr>
          <w:p w14:paraId="1A159628" w14:textId="5DD1BFD9" w:rsidR="00F82A47" w:rsidRDefault="00F82A47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492E3C5F" w14:textId="2F270DFC" w:rsidR="00F82A47" w:rsidRDefault="00F82A47" w:rsidP="00235A77">
            <w:r>
              <w:t>Dr Idalia Smoczyk-Jackowiak</w:t>
            </w:r>
          </w:p>
        </w:tc>
      </w:tr>
      <w:tr w:rsidR="007B143A" w14:paraId="59FA63E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D6584C5" w14:textId="3F9DA551" w:rsidR="007B143A" w:rsidRDefault="007B143A" w:rsidP="00235A77">
            <w:r>
              <w:t>IIISPS</w:t>
            </w:r>
            <w:r w:rsidR="00F82A47">
              <w:t xml:space="preserve"> KwM</w:t>
            </w:r>
          </w:p>
        </w:tc>
        <w:tc>
          <w:tcPr>
            <w:tcW w:w="1417" w:type="dxa"/>
            <w:vAlign w:val="center"/>
          </w:tcPr>
          <w:p w14:paraId="2AA3561B" w14:textId="2207A3F9" w:rsidR="007B143A" w:rsidRDefault="0B7B0E58" w:rsidP="00235A77">
            <w:pPr>
              <w:spacing w:line="259" w:lineRule="auto"/>
            </w:pPr>
            <w:r>
              <w:t>18:00-20:15</w:t>
            </w:r>
          </w:p>
        </w:tc>
        <w:tc>
          <w:tcPr>
            <w:tcW w:w="8363" w:type="dxa"/>
            <w:vAlign w:val="center"/>
          </w:tcPr>
          <w:p w14:paraId="572B09CC" w14:textId="77777777" w:rsidR="007B143A" w:rsidRDefault="007B143A" w:rsidP="00235A77">
            <w:r>
              <w:t>Język filmu i literatury</w:t>
            </w:r>
          </w:p>
        </w:tc>
        <w:tc>
          <w:tcPr>
            <w:tcW w:w="4253" w:type="dxa"/>
            <w:vAlign w:val="center"/>
          </w:tcPr>
          <w:p w14:paraId="2923B598" w14:textId="77777777" w:rsidR="007B143A" w:rsidRDefault="007B143A" w:rsidP="00235A77">
            <w:r>
              <w:t>Mgr Kamila Anflink</w:t>
            </w:r>
          </w:p>
        </w:tc>
      </w:tr>
    </w:tbl>
    <w:p w14:paraId="36AF9354" w14:textId="77777777" w:rsidR="00AE237F" w:rsidRDefault="00AE237F"/>
    <w:p w14:paraId="4BC01858" w14:textId="1EB357AD" w:rsidR="00AE237F" w:rsidRPr="00FF4B28" w:rsidRDefault="00B17BC2">
      <w:pPr>
        <w:rPr>
          <w:b/>
          <w:bCs/>
        </w:rPr>
      </w:pPr>
      <w:r>
        <w:rPr>
          <w:b/>
          <w:bCs/>
        </w:rPr>
        <w:t>10</w:t>
      </w:r>
      <w:r w:rsidR="00AE237F" w:rsidRPr="00FF4B28">
        <w:rPr>
          <w:b/>
          <w:bCs/>
        </w:rPr>
        <w:t>.</w:t>
      </w:r>
      <w:r>
        <w:rPr>
          <w:b/>
          <w:bCs/>
        </w:rPr>
        <w:t>04</w:t>
      </w:r>
      <w:r w:rsidR="00AE237F" w:rsidRPr="00FF4B28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00250DDB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E088530" w14:textId="1ACBAE0C" w:rsidR="0092363B" w:rsidRPr="0092363B" w:rsidRDefault="0092363B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17EA3D8F" w14:textId="426F7E32" w:rsidR="0092363B" w:rsidRPr="0092363B" w:rsidRDefault="0092363B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1048567E" w14:textId="5B1D3CC2" w:rsidR="0092363B" w:rsidRPr="0092363B" w:rsidRDefault="0092363B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22AD473" w14:textId="04DD3B9E" w:rsidR="0092363B" w:rsidRPr="0092363B" w:rsidRDefault="0092363B" w:rsidP="00AE0795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B132F1" w14:paraId="6BC64BA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16FDA1F" w14:textId="77777777" w:rsidR="00B132F1" w:rsidRDefault="00B132F1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B0FB4FF" w14:textId="6A523406" w:rsidR="00B132F1" w:rsidRDefault="082DE3BB" w:rsidP="00235A77">
            <w:r>
              <w:t>08:00-10:15</w:t>
            </w:r>
          </w:p>
        </w:tc>
        <w:tc>
          <w:tcPr>
            <w:tcW w:w="8363" w:type="dxa"/>
            <w:vAlign w:val="center"/>
          </w:tcPr>
          <w:p w14:paraId="349F7D65" w14:textId="77777777" w:rsidR="00B132F1" w:rsidRDefault="00B132F1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659A4E9A" w14:textId="77777777" w:rsidR="00B132F1" w:rsidRDefault="00B132F1" w:rsidP="00235A77">
            <w:r>
              <w:t>Mgr Paulina Ogórek</w:t>
            </w:r>
          </w:p>
        </w:tc>
      </w:tr>
      <w:tr w:rsidR="00AE0795" w:rsidRPr="00AE0795" w14:paraId="51B312E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F5E760B" w14:textId="54C9127E" w:rsidR="00AE0795" w:rsidRPr="00AE0795" w:rsidRDefault="082DE3B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75E36A7F" w14:textId="0E36C07D" w:rsidR="00AE0795" w:rsidRPr="00AE0795" w:rsidRDefault="082DE3BB" w:rsidP="00235A77">
            <w:pPr>
              <w:spacing w:after="160" w:line="259" w:lineRule="auto"/>
            </w:pPr>
            <w:r>
              <w:t>10:30-12:00</w:t>
            </w:r>
          </w:p>
        </w:tc>
        <w:tc>
          <w:tcPr>
            <w:tcW w:w="8363" w:type="dxa"/>
            <w:vAlign w:val="center"/>
          </w:tcPr>
          <w:p w14:paraId="3079768F" w14:textId="165BAA63" w:rsidR="00AE0795" w:rsidRPr="00AE0795" w:rsidRDefault="082DE3BB" w:rsidP="00235A77">
            <w:pPr>
              <w:spacing w:after="160"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3EC61F7F" w14:textId="761DD995" w:rsidR="00AE0795" w:rsidRPr="00AE0795" w:rsidRDefault="082DE3BB" w:rsidP="00235A77">
            <w:pPr>
              <w:spacing w:after="160" w:line="259" w:lineRule="auto"/>
            </w:pPr>
            <w:r>
              <w:t>Mgr Agata Sobiczewska</w:t>
            </w:r>
          </w:p>
        </w:tc>
      </w:tr>
      <w:tr w:rsidR="082DE3BB" w14:paraId="449A0C1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C7D8A0D" w14:textId="3E830127" w:rsidR="082DE3BB" w:rsidRDefault="082DE3BB" w:rsidP="00235A77">
            <w:pPr>
              <w:spacing w:line="259" w:lineRule="auto"/>
            </w:pPr>
            <w:r>
              <w:lastRenderedPageBreak/>
              <w:t>ISPS</w:t>
            </w:r>
          </w:p>
        </w:tc>
        <w:tc>
          <w:tcPr>
            <w:tcW w:w="1417" w:type="dxa"/>
            <w:vAlign w:val="center"/>
          </w:tcPr>
          <w:p w14:paraId="13A371B6" w14:textId="20A38B93" w:rsidR="082DE3BB" w:rsidRDefault="082DE3BB" w:rsidP="00235A77">
            <w:pPr>
              <w:spacing w:line="259" w:lineRule="auto"/>
            </w:pPr>
            <w:r>
              <w:t>12:15-13:45</w:t>
            </w:r>
          </w:p>
        </w:tc>
        <w:tc>
          <w:tcPr>
            <w:tcW w:w="8363" w:type="dxa"/>
            <w:vAlign w:val="center"/>
          </w:tcPr>
          <w:p w14:paraId="678617EC" w14:textId="1459BAB3" w:rsidR="082DE3BB" w:rsidRDefault="082DE3BB" w:rsidP="00235A77">
            <w:pPr>
              <w:spacing w:line="259" w:lineRule="auto"/>
            </w:pPr>
            <w:r>
              <w:t>Rozumienie tekstu słuchanego</w:t>
            </w:r>
          </w:p>
        </w:tc>
        <w:tc>
          <w:tcPr>
            <w:tcW w:w="4253" w:type="dxa"/>
            <w:vAlign w:val="center"/>
          </w:tcPr>
          <w:p w14:paraId="51FE335C" w14:textId="40B48601" w:rsidR="082DE3BB" w:rsidRDefault="082DE3BB" w:rsidP="00235A77">
            <w:pPr>
              <w:spacing w:line="259" w:lineRule="auto"/>
            </w:pPr>
            <w:r>
              <w:t>Mgr Agata Sobiczewska</w:t>
            </w:r>
          </w:p>
        </w:tc>
      </w:tr>
      <w:tr w:rsidR="000551B3" w14:paraId="5E46E0E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4423AD4" w14:textId="77777777" w:rsidR="000551B3" w:rsidRDefault="000551B3" w:rsidP="00235A77">
            <w:bookmarkStart w:id="27" w:name="_Hlk64453186"/>
            <w:r>
              <w:t>IISPS N</w:t>
            </w:r>
          </w:p>
        </w:tc>
        <w:tc>
          <w:tcPr>
            <w:tcW w:w="1417" w:type="dxa"/>
            <w:vAlign w:val="center"/>
          </w:tcPr>
          <w:p w14:paraId="4BD79C8C" w14:textId="77777777" w:rsidR="000551B3" w:rsidRDefault="000551B3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299D9648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1D9AFF75" w14:textId="77777777" w:rsidR="000551B3" w:rsidRDefault="000551B3" w:rsidP="00235A77">
            <w:r>
              <w:t>Dr Z. Piwoński</w:t>
            </w:r>
          </w:p>
        </w:tc>
      </w:tr>
      <w:tr w:rsidR="000551B3" w14:paraId="54B5830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02FD17E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584B01B" w14:textId="77777777" w:rsidR="000551B3" w:rsidRDefault="000551B3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6E64D3C6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2D1D3636" w14:textId="77777777" w:rsidR="000551B3" w:rsidRDefault="000551B3" w:rsidP="00235A77">
            <w:r>
              <w:t>Dr Z. Piwoński</w:t>
            </w:r>
          </w:p>
        </w:tc>
      </w:tr>
      <w:tr w:rsidR="000551B3" w14:paraId="63024DE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27022A5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32EDE6E3" w14:textId="77777777" w:rsidR="000551B3" w:rsidRDefault="000551B3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6BBF6F39" w14:textId="77777777" w:rsidR="000551B3" w:rsidRDefault="000551B3" w:rsidP="00235A77">
            <w:r>
              <w:t>Podstawy dydaktyki (wykład)</w:t>
            </w:r>
          </w:p>
        </w:tc>
        <w:tc>
          <w:tcPr>
            <w:tcW w:w="4253" w:type="dxa"/>
            <w:vAlign w:val="center"/>
          </w:tcPr>
          <w:p w14:paraId="2A1AD8F7" w14:textId="77777777" w:rsidR="000551B3" w:rsidRDefault="000551B3" w:rsidP="00235A77">
            <w:r>
              <w:t>Dr Z. Piwoński</w:t>
            </w:r>
          </w:p>
        </w:tc>
      </w:tr>
      <w:tr w:rsidR="000551B3" w14:paraId="1FD9BCB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A7460E6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0DB655AA" w14:textId="77777777" w:rsidR="000551B3" w:rsidRDefault="000551B3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270102C5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6CD41941" w14:textId="77777777" w:rsidR="000551B3" w:rsidRDefault="000551B3" w:rsidP="00235A77">
            <w:r>
              <w:t>Dr Z. Piwoński</w:t>
            </w:r>
          </w:p>
        </w:tc>
      </w:tr>
      <w:tr w:rsidR="000551B3" w14:paraId="1A9C36B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F2973BF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744A5A39" w14:textId="77777777" w:rsidR="000551B3" w:rsidRDefault="000551B3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63743604" w14:textId="77777777" w:rsidR="000551B3" w:rsidRDefault="000551B3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7C491449" w14:textId="77777777" w:rsidR="000551B3" w:rsidRDefault="000551B3" w:rsidP="00235A77">
            <w:r>
              <w:t>Dr Z. Piwoński</w:t>
            </w:r>
          </w:p>
        </w:tc>
      </w:tr>
      <w:bookmarkEnd w:id="27"/>
      <w:tr w:rsidR="004901E4" w:rsidRPr="00AE0795" w14:paraId="44C32F9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6E1A54A" w14:textId="76C812F3" w:rsidR="004901E4" w:rsidRPr="00AE0795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298EFA9A" w14:textId="08B1968A" w:rsidR="004901E4" w:rsidRPr="00AE0795" w:rsidRDefault="082DE3BB" w:rsidP="00235A77">
            <w:r>
              <w:t>12:15-13:45</w:t>
            </w:r>
          </w:p>
        </w:tc>
        <w:tc>
          <w:tcPr>
            <w:tcW w:w="8363" w:type="dxa"/>
            <w:vAlign w:val="center"/>
          </w:tcPr>
          <w:p w14:paraId="6D309CF1" w14:textId="6888DFBA" w:rsidR="004901E4" w:rsidRPr="00AE0795" w:rsidRDefault="082DE3BB" w:rsidP="00235A77"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7D01AFD3" w14:textId="6866E7EB" w:rsidR="004901E4" w:rsidRPr="00AE0795" w:rsidRDefault="082DE3BB" w:rsidP="00235A77">
            <w:r>
              <w:t>Dr Klaudiusz Bobowski</w:t>
            </w:r>
          </w:p>
        </w:tc>
      </w:tr>
      <w:tr w:rsidR="082DE3BB" w14:paraId="3AA0C18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CF4AB72" w14:textId="2C778922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24A379C2" w14:textId="719E6D84" w:rsidR="082DE3BB" w:rsidRDefault="082DE3BB" w:rsidP="00235A77">
            <w:r>
              <w:t>14:00-15:30</w:t>
            </w:r>
          </w:p>
        </w:tc>
        <w:tc>
          <w:tcPr>
            <w:tcW w:w="8363" w:type="dxa"/>
            <w:vAlign w:val="center"/>
          </w:tcPr>
          <w:p w14:paraId="3B443E86" w14:textId="6EB7F906" w:rsidR="082DE3BB" w:rsidRDefault="082DE3BB" w:rsidP="00235A77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7C1641B5" w14:textId="6A261B74" w:rsidR="082DE3BB" w:rsidRDefault="082DE3BB" w:rsidP="00235A77">
            <w:r>
              <w:t>Dr Klaudiusz Bobowski</w:t>
            </w:r>
          </w:p>
        </w:tc>
      </w:tr>
      <w:tr w:rsidR="082DE3BB" w14:paraId="116A22C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5DB121" w14:textId="1CA80FE6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4F3DDF19" w14:textId="31BEEA71" w:rsidR="082DE3BB" w:rsidRDefault="082DE3BB" w:rsidP="00235A77">
            <w:r>
              <w:t>15:45-17:15</w:t>
            </w:r>
          </w:p>
        </w:tc>
        <w:tc>
          <w:tcPr>
            <w:tcW w:w="8363" w:type="dxa"/>
            <w:vAlign w:val="center"/>
          </w:tcPr>
          <w:p w14:paraId="45454525" w14:textId="43C53058" w:rsidR="082DE3BB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4D714DAB" w14:textId="7C931DC2" w:rsidR="082DE3BB" w:rsidRDefault="082DE3BB" w:rsidP="00235A77">
            <w:r>
              <w:t>Dr Klaudiusz Bobowski</w:t>
            </w:r>
          </w:p>
        </w:tc>
      </w:tr>
      <w:tr w:rsidR="004901E4" w:rsidRPr="00AE0795" w14:paraId="4F4BAB0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61FA333" w14:textId="6772E3B5" w:rsidR="004901E4" w:rsidRDefault="082DE3BB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56C4997E" w14:textId="14214276" w:rsidR="004901E4" w:rsidRDefault="082DE3BB" w:rsidP="00235A77">
            <w:r>
              <w:t>08:00-10:15</w:t>
            </w:r>
          </w:p>
        </w:tc>
        <w:tc>
          <w:tcPr>
            <w:tcW w:w="8363" w:type="dxa"/>
            <w:vAlign w:val="center"/>
          </w:tcPr>
          <w:p w14:paraId="4F4158EE" w14:textId="7B363B36" w:rsidR="004901E4" w:rsidRDefault="082DE3BB" w:rsidP="00235A77">
            <w:r>
              <w:t>Analiza treści politycznych</w:t>
            </w:r>
          </w:p>
        </w:tc>
        <w:tc>
          <w:tcPr>
            <w:tcW w:w="4253" w:type="dxa"/>
            <w:vAlign w:val="center"/>
          </w:tcPr>
          <w:p w14:paraId="18FD7A5B" w14:textId="065B19C8" w:rsidR="004901E4" w:rsidRDefault="082DE3BB" w:rsidP="00235A77">
            <w:r>
              <w:t>Mgr Maciej Meszyński</w:t>
            </w:r>
          </w:p>
        </w:tc>
      </w:tr>
      <w:tr w:rsidR="00EB5E9F" w:rsidRPr="00AE0795" w14:paraId="3971444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B072708" w14:textId="01AE6A4D" w:rsidR="00EB5E9F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1C7143D0" w14:textId="69561F81" w:rsidR="00EB5E9F" w:rsidRDefault="082DE3BB" w:rsidP="00235A77">
            <w:r>
              <w:t>10:30-12:00</w:t>
            </w:r>
          </w:p>
        </w:tc>
        <w:tc>
          <w:tcPr>
            <w:tcW w:w="8363" w:type="dxa"/>
            <w:vAlign w:val="center"/>
          </w:tcPr>
          <w:p w14:paraId="404342B4" w14:textId="4F76743C" w:rsidR="00EB5E9F" w:rsidRDefault="082DE3BB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6F62B972" w14:textId="7C6059B1" w:rsidR="00EB5E9F" w:rsidRDefault="082DE3BB" w:rsidP="00235A77">
            <w:r>
              <w:t>Mgr Piotr Sulik</w:t>
            </w:r>
          </w:p>
        </w:tc>
      </w:tr>
      <w:tr w:rsidR="00FC0322" w:rsidRPr="00AE0795" w14:paraId="65639BF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A7E7284" w14:textId="5A512D4D" w:rsidR="00FC0322" w:rsidRPr="00AE0795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5FFC26FD" w14:textId="326BDE3E" w:rsidR="00FC0322" w:rsidRPr="00AE0795" w:rsidRDefault="082DE3BB" w:rsidP="00235A77">
            <w:r>
              <w:t>12:15-13:45</w:t>
            </w:r>
          </w:p>
        </w:tc>
        <w:tc>
          <w:tcPr>
            <w:tcW w:w="8363" w:type="dxa"/>
            <w:vAlign w:val="center"/>
          </w:tcPr>
          <w:p w14:paraId="6770AD9F" w14:textId="3C4038E2" w:rsidR="00FC0322" w:rsidRPr="00AE0795" w:rsidRDefault="082DE3BB" w:rsidP="00235A77">
            <w:r>
              <w:t>Pisanie akademickie</w:t>
            </w:r>
          </w:p>
        </w:tc>
        <w:tc>
          <w:tcPr>
            <w:tcW w:w="4253" w:type="dxa"/>
            <w:vAlign w:val="center"/>
          </w:tcPr>
          <w:p w14:paraId="68C1944F" w14:textId="42467E4A" w:rsidR="00FC0322" w:rsidRPr="00AE0795" w:rsidRDefault="082DE3BB" w:rsidP="00235A77">
            <w:r>
              <w:t>Mgr Piotr Sulik</w:t>
            </w:r>
          </w:p>
        </w:tc>
      </w:tr>
      <w:tr w:rsidR="00AE237F" w:rsidRPr="00AE237F" w14:paraId="1B4FD8F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339620" w14:textId="2F079DB2" w:rsidR="00AE237F" w:rsidRPr="00AE237F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78130185" w14:textId="6B8BE955" w:rsidR="00AE237F" w:rsidRPr="00AE237F" w:rsidRDefault="082DE3BB" w:rsidP="00235A77">
            <w:pPr>
              <w:spacing w:after="160" w:line="259" w:lineRule="auto"/>
            </w:pPr>
            <w:r>
              <w:t>14:00-15:30</w:t>
            </w:r>
          </w:p>
        </w:tc>
        <w:tc>
          <w:tcPr>
            <w:tcW w:w="8363" w:type="dxa"/>
            <w:vAlign w:val="center"/>
          </w:tcPr>
          <w:p w14:paraId="0C2E387E" w14:textId="1AC49330" w:rsidR="00AE237F" w:rsidRPr="00AE237F" w:rsidRDefault="082DE3BB" w:rsidP="00235A77">
            <w:pPr>
              <w:spacing w:after="160" w:line="259" w:lineRule="auto"/>
            </w:pPr>
            <w:r>
              <w:t>Praca z tekstem akademickim</w:t>
            </w:r>
          </w:p>
        </w:tc>
        <w:tc>
          <w:tcPr>
            <w:tcW w:w="4253" w:type="dxa"/>
            <w:vAlign w:val="center"/>
          </w:tcPr>
          <w:p w14:paraId="6439DFE9" w14:textId="1435BA5D" w:rsidR="00AE237F" w:rsidRPr="00AE237F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FC0322" w:rsidRPr="00AE237F" w14:paraId="4F6C588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5B4CACB" w14:textId="4614B133" w:rsidR="00FC0322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03D48CEB" w14:textId="31FDE40F" w:rsidR="00FC0322" w:rsidRDefault="082DE3BB" w:rsidP="00235A77">
            <w:r>
              <w:t>15:45-17:15</w:t>
            </w:r>
          </w:p>
        </w:tc>
        <w:tc>
          <w:tcPr>
            <w:tcW w:w="8363" w:type="dxa"/>
            <w:vAlign w:val="center"/>
          </w:tcPr>
          <w:p w14:paraId="0C2EBC33" w14:textId="255F52E1" w:rsidR="00FC0322" w:rsidRDefault="082DE3BB" w:rsidP="00235A77"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77F6BAE2" w14:textId="54168A3B" w:rsidR="00FC0322" w:rsidRDefault="082DE3BB" w:rsidP="00235A77">
            <w:r>
              <w:t>Mgr Piotr Sulik</w:t>
            </w:r>
          </w:p>
        </w:tc>
      </w:tr>
      <w:tr w:rsidR="00895306" w:rsidRPr="00AE237F" w14:paraId="4DA47E4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7510E2D" w14:textId="61AF7513" w:rsidR="00895306" w:rsidRDefault="00895306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7B99D84B" w14:textId="552CF859" w:rsidR="00895306" w:rsidRDefault="0B7B0E58" w:rsidP="00235A77">
            <w:pPr>
              <w:spacing w:line="259" w:lineRule="auto"/>
            </w:pPr>
            <w:r>
              <w:t>17:30-19:00</w:t>
            </w:r>
          </w:p>
        </w:tc>
        <w:tc>
          <w:tcPr>
            <w:tcW w:w="8363" w:type="dxa"/>
            <w:vAlign w:val="center"/>
          </w:tcPr>
          <w:p w14:paraId="580BB081" w14:textId="25FCDC43" w:rsidR="00895306" w:rsidRDefault="00895306" w:rsidP="00235A77"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537F170F" w14:textId="124EA707" w:rsidR="00895306" w:rsidRDefault="00895306" w:rsidP="00235A77">
            <w:r>
              <w:t>Dr Klaudiusz Bobowski</w:t>
            </w:r>
          </w:p>
        </w:tc>
      </w:tr>
    </w:tbl>
    <w:p w14:paraId="27A0852A" w14:textId="77777777" w:rsidR="00AE237F" w:rsidRDefault="00AE237F"/>
    <w:p w14:paraId="4C030B3E" w14:textId="3AC1D78C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>1</w:t>
      </w:r>
      <w:r w:rsidR="00B17BC2">
        <w:rPr>
          <w:b/>
          <w:bCs/>
        </w:rPr>
        <w:t>1</w:t>
      </w:r>
      <w:r w:rsidRPr="00FF4B28">
        <w:rPr>
          <w:b/>
          <w:bCs/>
        </w:rPr>
        <w:t>.</w:t>
      </w:r>
      <w:r w:rsidR="00B17BC2">
        <w:rPr>
          <w:b/>
          <w:bCs/>
        </w:rPr>
        <w:t>04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71CA43C1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72E6D9C" w14:textId="24410B1B" w:rsidR="0092363B" w:rsidRPr="0092363B" w:rsidRDefault="0092363B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2B2FD8E8" w14:textId="4D0B4B05" w:rsidR="0092363B" w:rsidRPr="0092363B" w:rsidRDefault="0092363B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65A110F3" w14:textId="37209968" w:rsidR="0092363B" w:rsidRPr="0092363B" w:rsidRDefault="0092363B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6F141DDB" w14:textId="5B009D89" w:rsidR="0092363B" w:rsidRPr="0092363B" w:rsidRDefault="0092363B" w:rsidP="00C077A7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6F5C71" w:rsidRPr="004C1801" w14:paraId="4984E38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F9C646E" w14:textId="1EDE23D0" w:rsidR="006F5C71" w:rsidRDefault="082DE3BB" w:rsidP="00235A77">
            <w:r>
              <w:lastRenderedPageBreak/>
              <w:t>ISPS</w:t>
            </w:r>
          </w:p>
        </w:tc>
        <w:tc>
          <w:tcPr>
            <w:tcW w:w="1417" w:type="dxa"/>
            <w:vAlign w:val="center"/>
          </w:tcPr>
          <w:p w14:paraId="1DC597AB" w14:textId="501832A2" w:rsidR="006F5C71" w:rsidRDefault="082DE3BB" w:rsidP="00235A77">
            <w:r>
              <w:t>10:15-11:45</w:t>
            </w:r>
          </w:p>
        </w:tc>
        <w:tc>
          <w:tcPr>
            <w:tcW w:w="8363" w:type="dxa"/>
            <w:vAlign w:val="center"/>
          </w:tcPr>
          <w:p w14:paraId="40584E71" w14:textId="7B05B486" w:rsidR="006F5C71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16C61E4B" w14:textId="4FD9EA75" w:rsidR="006F5C71" w:rsidRDefault="082DE3BB" w:rsidP="00235A77">
            <w:r>
              <w:t>Mgr Jagoda Mikołajczak-Kędzierska</w:t>
            </w:r>
          </w:p>
        </w:tc>
      </w:tr>
      <w:tr w:rsidR="00C077A7" w:rsidRPr="004C1801" w14:paraId="17CF550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49CAE6F" w14:textId="614890B3" w:rsidR="00C077A7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59DC8248" w14:textId="2B2919B0" w:rsidR="00C077A7" w:rsidRDefault="082DE3BB" w:rsidP="00235A77">
            <w:r>
              <w:t>12:00-13:30</w:t>
            </w:r>
          </w:p>
        </w:tc>
        <w:tc>
          <w:tcPr>
            <w:tcW w:w="8363" w:type="dxa"/>
            <w:vAlign w:val="center"/>
          </w:tcPr>
          <w:p w14:paraId="7B7EF991" w14:textId="3AAB7682" w:rsidR="00C077A7" w:rsidRDefault="082DE3BB" w:rsidP="00235A77">
            <w:pPr>
              <w:spacing w:line="259" w:lineRule="auto"/>
            </w:pPr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513921B7" w14:textId="354316E3" w:rsidR="00C077A7" w:rsidRDefault="082DE3BB" w:rsidP="00235A77">
            <w:pPr>
              <w:spacing w:line="259" w:lineRule="auto"/>
            </w:pPr>
            <w:r>
              <w:t>Mgr Łukasz Żuk</w:t>
            </w:r>
          </w:p>
        </w:tc>
      </w:tr>
      <w:tr w:rsidR="082DE3BB" w14:paraId="5881AAE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B4110CD" w14:textId="2BCDC3A3" w:rsidR="082DE3BB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B72017B" w14:textId="24EB28A9" w:rsidR="082DE3BB" w:rsidRDefault="082DE3BB" w:rsidP="00235A77">
            <w:r>
              <w:t>13:45-15:15</w:t>
            </w:r>
          </w:p>
        </w:tc>
        <w:tc>
          <w:tcPr>
            <w:tcW w:w="8363" w:type="dxa"/>
            <w:vAlign w:val="center"/>
          </w:tcPr>
          <w:p w14:paraId="0EB5D618" w14:textId="0AB781F1" w:rsidR="082DE3BB" w:rsidRDefault="082DE3BB" w:rsidP="00235A77">
            <w:pPr>
              <w:spacing w:line="259" w:lineRule="auto"/>
            </w:pPr>
            <w:r>
              <w:t>Krytyczna analiza tekstu literackiego</w:t>
            </w:r>
          </w:p>
        </w:tc>
        <w:tc>
          <w:tcPr>
            <w:tcW w:w="4253" w:type="dxa"/>
            <w:vAlign w:val="center"/>
          </w:tcPr>
          <w:p w14:paraId="37292DDE" w14:textId="25E22C27" w:rsidR="082DE3BB" w:rsidRDefault="082DE3BB" w:rsidP="00235A77">
            <w:r>
              <w:t>Mgr Katarzyna Zychowicz</w:t>
            </w:r>
          </w:p>
        </w:tc>
      </w:tr>
      <w:tr w:rsidR="004F3D3E" w:rsidRPr="004C1801" w14:paraId="4C53E18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953A657" w14:textId="23F34B53" w:rsidR="004F3D3E" w:rsidRPr="004C1801" w:rsidRDefault="082DE3B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39210D7B" w14:textId="254D08A2" w:rsidR="004F3D3E" w:rsidRPr="004C1801" w:rsidRDefault="082DE3BB" w:rsidP="00235A77">
            <w:pPr>
              <w:spacing w:after="160" w:line="259" w:lineRule="auto"/>
            </w:pPr>
            <w:r>
              <w:t>15:30-17:00</w:t>
            </w:r>
          </w:p>
        </w:tc>
        <w:tc>
          <w:tcPr>
            <w:tcW w:w="8363" w:type="dxa"/>
            <w:vAlign w:val="center"/>
          </w:tcPr>
          <w:p w14:paraId="440EF22A" w14:textId="20FB3A36" w:rsidR="004F3D3E" w:rsidRPr="004C1801" w:rsidRDefault="082DE3BB" w:rsidP="00235A77">
            <w:pPr>
              <w:spacing w:after="160" w:line="259" w:lineRule="auto"/>
            </w:pPr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0C6CFDDE" w14:textId="29A7D727" w:rsidR="004F3D3E" w:rsidRPr="004C1801" w:rsidRDefault="082DE3BB" w:rsidP="00235A77">
            <w:pPr>
              <w:spacing w:after="160" w:line="259" w:lineRule="auto"/>
            </w:pPr>
            <w:r>
              <w:t>Mgr Paulina Pawłuszek</w:t>
            </w:r>
          </w:p>
        </w:tc>
      </w:tr>
      <w:tr w:rsidR="082DE3BB" w14:paraId="72EAEB9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6F28F3E" w14:textId="350F02A6" w:rsidR="082DE3BB" w:rsidRDefault="082DE3BB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62A65E2D" w14:textId="3DFD0E45" w:rsidR="082DE3BB" w:rsidRDefault="082DE3BB" w:rsidP="00235A77">
            <w:pPr>
              <w:spacing w:line="259" w:lineRule="auto"/>
            </w:pPr>
            <w:r>
              <w:t>17:15-</w:t>
            </w:r>
            <w:r w:rsidR="00B829B9">
              <w:t>18:45</w:t>
            </w:r>
          </w:p>
        </w:tc>
        <w:tc>
          <w:tcPr>
            <w:tcW w:w="8363" w:type="dxa"/>
            <w:vAlign w:val="center"/>
          </w:tcPr>
          <w:p w14:paraId="1D97DD3F" w14:textId="30D5B372" w:rsidR="082DE3BB" w:rsidRDefault="082DE3BB" w:rsidP="00235A77">
            <w:pPr>
              <w:spacing w:line="259" w:lineRule="auto"/>
            </w:pPr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2135EFEB" w14:textId="2DAB1210" w:rsidR="082DE3BB" w:rsidRDefault="082DE3BB" w:rsidP="00235A77">
            <w:pPr>
              <w:spacing w:line="259" w:lineRule="auto"/>
            </w:pPr>
            <w:r>
              <w:t>Mgr Adrian Giersz</w:t>
            </w:r>
          </w:p>
        </w:tc>
      </w:tr>
      <w:tr w:rsidR="004F3D3E" w:rsidRPr="004C1801" w14:paraId="2E190E1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8FEB9A6" w14:textId="697F8FDB" w:rsidR="004F3D3E" w:rsidRPr="004C1801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6F250073" w14:textId="04F041A4" w:rsidR="004F3D3E" w:rsidRPr="004C1801" w:rsidRDefault="082DE3BB" w:rsidP="00235A77">
            <w:pPr>
              <w:spacing w:after="160" w:line="259" w:lineRule="auto"/>
            </w:pPr>
            <w:r>
              <w:t>09:30-11:45</w:t>
            </w:r>
          </w:p>
        </w:tc>
        <w:tc>
          <w:tcPr>
            <w:tcW w:w="8363" w:type="dxa"/>
            <w:vAlign w:val="center"/>
          </w:tcPr>
          <w:p w14:paraId="798F323C" w14:textId="1A11FD93" w:rsidR="004F3D3E" w:rsidRPr="004C1801" w:rsidRDefault="082DE3BB" w:rsidP="00235A77">
            <w:pPr>
              <w:spacing w:after="160" w:line="259" w:lineRule="auto"/>
            </w:pPr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05872EBF" w14:textId="770D1BE9" w:rsidR="004F3D3E" w:rsidRPr="004C1801" w:rsidRDefault="082DE3BB" w:rsidP="00235A77">
            <w:pPr>
              <w:spacing w:after="160" w:line="259" w:lineRule="auto"/>
            </w:pPr>
            <w:r>
              <w:t>Mgr Bartosz Łukaszczyk</w:t>
            </w:r>
          </w:p>
        </w:tc>
      </w:tr>
      <w:tr w:rsidR="004F3D3E" w:rsidRPr="004C1801" w14:paraId="5C37C10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23F0EE8" w14:textId="3D35743C" w:rsidR="004F3D3E" w:rsidRPr="004C1801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182B9FBE" w14:textId="199F76B2" w:rsidR="004F3D3E" w:rsidRPr="004C1801" w:rsidRDefault="082DE3BB" w:rsidP="00235A77">
            <w:pPr>
              <w:spacing w:after="160" w:line="259" w:lineRule="auto"/>
            </w:pPr>
            <w:r>
              <w:t>12:00-13:30</w:t>
            </w:r>
          </w:p>
        </w:tc>
        <w:tc>
          <w:tcPr>
            <w:tcW w:w="8363" w:type="dxa"/>
            <w:vAlign w:val="center"/>
          </w:tcPr>
          <w:p w14:paraId="5C9BFE1C" w14:textId="2AE0FA5D" w:rsidR="004F3D3E" w:rsidRPr="004C1801" w:rsidRDefault="082DE3BB" w:rsidP="00235A77">
            <w:pPr>
              <w:spacing w:after="160" w:line="259" w:lineRule="auto"/>
            </w:pPr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677059F4" w14:textId="485C5F6C" w:rsidR="004F3D3E" w:rsidRPr="004C1801" w:rsidRDefault="082DE3BB" w:rsidP="00235A77">
            <w:pPr>
              <w:spacing w:after="160" w:line="259" w:lineRule="auto"/>
            </w:pPr>
            <w:r>
              <w:t>Mgr Jagoda Mikołajczak-Kędzierska</w:t>
            </w:r>
          </w:p>
        </w:tc>
      </w:tr>
      <w:tr w:rsidR="082DE3BB" w14:paraId="37B5355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9D7DC70" w14:textId="14F59501" w:rsidR="082DE3BB" w:rsidRDefault="082DE3BB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7FA5BBA7" w14:textId="259DF466" w:rsidR="082DE3BB" w:rsidRDefault="082DE3BB" w:rsidP="00235A77">
            <w:pPr>
              <w:spacing w:line="259" w:lineRule="auto"/>
            </w:pPr>
            <w:r>
              <w:t>13:45-15:15</w:t>
            </w:r>
          </w:p>
        </w:tc>
        <w:tc>
          <w:tcPr>
            <w:tcW w:w="8363" w:type="dxa"/>
            <w:vAlign w:val="center"/>
          </w:tcPr>
          <w:p w14:paraId="7AF5248E" w14:textId="7328A32A" w:rsidR="082DE3BB" w:rsidRDefault="082DE3BB" w:rsidP="00235A77">
            <w:pPr>
              <w:spacing w:line="259" w:lineRule="auto"/>
            </w:pPr>
            <w:r>
              <w:t>Akwizycja języka</w:t>
            </w:r>
          </w:p>
        </w:tc>
        <w:tc>
          <w:tcPr>
            <w:tcW w:w="4253" w:type="dxa"/>
            <w:vAlign w:val="center"/>
          </w:tcPr>
          <w:p w14:paraId="71F7DE4B" w14:textId="15C9CE5E" w:rsidR="082DE3BB" w:rsidRDefault="082DE3BB" w:rsidP="00235A77">
            <w:pPr>
              <w:spacing w:line="259" w:lineRule="auto"/>
            </w:pPr>
            <w:r>
              <w:t>Dr Małgorzata Ekiert</w:t>
            </w:r>
          </w:p>
        </w:tc>
      </w:tr>
      <w:tr w:rsidR="082DE3BB" w14:paraId="6FFB452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D570B9E" w14:textId="14CBA731" w:rsidR="082DE3BB" w:rsidRDefault="082DE3BB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05DAF681" w14:textId="034E5C96" w:rsidR="082DE3BB" w:rsidRDefault="082DE3BB" w:rsidP="00235A77">
            <w:pPr>
              <w:spacing w:line="259" w:lineRule="auto"/>
            </w:pPr>
            <w:r>
              <w:t>15:30-17:00</w:t>
            </w:r>
          </w:p>
        </w:tc>
        <w:tc>
          <w:tcPr>
            <w:tcW w:w="8363" w:type="dxa"/>
            <w:vAlign w:val="center"/>
          </w:tcPr>
          <w:p w14:paraId="12519551" w14:textId="667DDC71" w:rsidR="082DE3BB" w:rsidRDefault="082DE3BB" w:rsidP="00235A77">
            <w:pPr>
              <w:spacing w:line="259" w:lineRule="auto"/>
            </w:pPr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20981AA3" w14:textId="57F85223" w:rsidR="082DE3BB" w:rsidRDefault="082DE3BB" w:rsidP="00235A77">
            <w:pPr>
              <w:spacing w:line="259" w:lineRule="auto"/>
            </w:pPr>
            <w:r>
              <w:t>Mgr Adrian Giersz</w:t>
            </w:r>
          </w:p>
        </w:tc>
      </w:tr>
      <w:tr w:rsidR="004F3D3E" w:rsidRPr="004C1801" w14:paraId="761982E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0736E81" w14:textId="73849B96" w:rsidR="004F3D3E" w:rsidRPr="004C1801" w:rsidRDefault="082DE3BB" w:rsidP="00235A77">
            <w:pPr>
              <w:spacing w:after="160" w:line="259" w:lineRule="auto"/>
            </w:pPr>
            <w:r>
              <w:t>IIISPS N</w:t>
            </w:r>
          </w:p>
        </w:tc>
        <w:tc>
          <w:tcPr>
            <w:tcW w:w="1417" w:type="dxa"/>
            <w:vAlign w:val="center"/>
          </w:tcPr>
          <w:p w14:paraId="37630708" w14:textId="1D864C14" w:rsidR="004F3D3E" w:rsidRPr="004C1801" w:rsidRDefault="0B7B0E58" w:rsidP="00235A77">
            <w:pPr>
              <w:spacing w:after="160" w:line="259" w:lineRule="auto"/>
            </w:pPr>
            <w:r>
              <w:t>09:45-13:30</w:t>
            </w:r>
          </w:p>
        </w:tc>
        <w:tc>
          <w:tcPr>
            <w:tcW w:w="8363" w:type="dxa"/>
            <w:vAlign w:val="center"/>
          </w:tcPr>
          <w:p w14:paraId="6D119246" w14:textId="3ACBCC53" w:rsidR="004F3D3E" w:rsidRPr="004C1801" w:rsidRDefault="082DE3BB" w:rsidP="00235A77">
            <w:pPr>
              <w:spacing w:after="160" w:line="259" w:lineRule="auto"/>
            </w:pPr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3" w:type="dxa"/>
            <w:vAlign w:val="center"/>
          </w:tcPr>
          <w:p w14:paraId="56257580" w14:textId="55E9B250" w:rsidR="004F3D3E" w:rsidRPr="004C1801" w:rsidRDefault="082DE3BB" w:rsidP="00235A77">
            <w:pPr>
              <w:spacing w:after="160" w:line="259" w:lineRule="auto"/>
            </w:pPr>
            <w:r>
              <w:t>Dr Małgorzata Ekiert</w:t>
            </w:r>
          </w:p>
        </w:tc>
      </w:tr>
      <w:tr w:rsidR="002415BF" w:rsidRPr="004C1801" w14:paraId="6229590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CE9F64F" w14:textId="5B02B52C" w:rsidR="002415BF" w:rsidRDefault="082DE3BB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269AECD3" w14:textId="2DEC24A5" w:rsidR="002415BF" w:rsidRDefault="082DE3BB" w:rsidP="00235A77">
            <w:pPr>
              <w:spacing w:line="259" w:lineRule="auto"/>
            </w:pPr>
            <w:r>
              <w:t>12:00-13:30</w:t>
            </w:r>
          </w:p>
        </w:tc>
        <w:tc>
          <w:tcPr>
            <w:tcW w:w="8363" w:type="dxa"/>
            <w:vAlign w:val="center"/>
          </w:tcPr>
          <w:p w14:paraId="207C1001" w14:textId="26280B81" w:rsidR="002415BF" w:rsidRDefault="082DE3BB" w:rsidP="00235A77">
            <w:r>
              <w:t>Elementy multimodalne w reklamie</w:t>
            </w:r>
          </w:p>
        </w:tc>
        <w:tc>
          <w:tcPr>
            <w:tcW w:w="4253" w:type="dxa"/>
            <w:vAlign w:val="center"/>
          </w:tcPr>
          <w:p w14:paraId="527EB66D" w14:textId="3D538F6B" w:rsidR="002415BF" w:rsidRDefault="082DE3BB" w:rsidP="00235A77">
            <w:r>
              <w:t>Mgr Katarzyna Zychowicz</w:t>
            </w:r>
          </w:p>
        </w:tc>
      </w:tr>
      <w:tr w:rsidR="00346C49" w:rsidRPr="004C1801" w14:paraId="3D4F560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58C1C6F" w14:textId="7055A984" w:rsidR="00346C49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3B2B9CED" w14:textId="0B8AA969" w:rsidR="00346C49" w:rsidRDefault="082DE3BB" w:rsidP="00235A77">
            <w:r>
              <w:t>13:45-16:00</w:t>
            </w:r>
          </w:p>
        </w:tc>
        <w:tc>
          <w:tcPr>
            <w:tcW w:w="8363" w:type="dxa"/>
            <w:vAlign w:val="center"/>
          </w:tcPr>
          <w:p w14:paraId="132FF855" w14:textId="490B95DA" w:rsidR="00346C49" w:rsidRDefault="082DE3BB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32568C41" w14:textId="0832C6B0" w:rsidR="00346C49" w:rsidRDefault="082DE3BB" w:rsidP="00235A77">
            <w:r>
              <w:t>Dr Marta Gierczyńska-Kolas</w:t>
            </w:r>
          </w:p>
        </w:tc>
      </w:tr>
    </w:tbl>
    <w:p w14:paraId="70B00780" w14:textId="77777777" w:rsidR="00AE237F" w:rsidRDefault="00AE237F"/>
    <w:p w14:paraId="5F3451C2" w14:textId="5A3FCAE6" w:rsidR="00AE237F" w:rsidRPr="00FF4B28" w:rsidRDefault="00AE237F">
      <w:pPr>
        <w:rPr>
          <w:b/>
          <w:bCs/>
        </w:rPr>
      </w:pPr>
      <w:r w:rsidRPr="00FF4B28">
        <w:rPr>
          <w:b/>
          <w:bCs/>
        </w:rPr>
        <w:t>V ZJAZD 2</w:t>
      </w:r>
      <w:r w:rsidR="00B17BC2">
        <w:rPr>
          <w:b/>
          <w:bCs/>
        </w:rPr>
        <w:t>3</w:t>
      </w:r>
      <w:r w:rsidRPr="00FF4B28">
        <w:rPr>
          <w:b/>
          <w:bCs/>
        </w:rPr>
        <w:t>.</w:t>
      </w:r>
      <w:r w:rsidR="00B17BC2">
        <w:rPr>
          <w:b/>
          <w:bCs/>
        </w:rPr>
        <w:t>04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15DD4252" w14:textId="77777777" w:rsidTr="1CF27CFA">
        <w:trPr>
          <w:trHeight w:val="567"/>
        </w:trPr>
        <w:tc>
          <w:tcPr>
            <w:tcW w:w="988" w:type="dxa"/>
            <w:vAlign w:val="center"/>
          </w:tcPr>
          <w:p w14:paraId="3A5B4F0D" w14:textId="6E98A1CA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5BF47CF0" w14:textId="107980FB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4D69ED83" w14:textId="5F6BCDE0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73C98AC3" w14:textId="59CB4021" w:rsidR="0092363B" w:rsidRPr="0092363B" w:rsidRDefault="0092363B" w:rsidP="0092363B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7B143A" w14:paraId="23F6752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84D44F0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75A7080" w14:textId="77777777" w:rsidR="007B143A" w:rsidRDefault="007B143A" w:rsidP="00235A77">
            <w:r>
              <w:t>17:00-18:30</w:t>
            </w:r>
          </w:p>
        </w:tc>
        <w:tc>
          <w:tcPr>
            <w:tcW w:w="8363" w:type="dxa"/>
            <w:vAlign w:val="center"/>
          </w:tcPr>
          <w:p w14:paraId="339A92A7" w14:textId="77777777" w:rsidR="007B143A" w:rsidRDefault="007B143A" w:rsidP="00235A77">
            <w:r>
              <w:t>Etyczno-kulturowe aspekty komunikacji</w:t>
            </w:r>
          </w:p>
        </w:tc>
        <w:tc>
          <w:tcPr>
            <w:tcW w:w="4253" w:type="dxa"/>
            <w:vAlign w:val="center"/>
          </w:tcPr>
          <w:p w14:paraId="4BF8D454" w14:textId="77777777" w:rsidR="007B143A" w:rsidRDefault="007B143A" w:rsidP="00235A77">
            <w:r>
              <w:t>Prof. Hubert Mikołajczyk</w:t>
            </w:r>
          </w:p>
        </w:tc>
      </w:tr>
      <w:tr w:rsidR="007B143A" w14:paraId="7337613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0FA374F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5A28A41E" w14:textId="197D7D55" w:rsidR="007B143A" w:rsidRDefault="082DE3BB" w:rsidP="00235A77">
            <w:r>
              <w:t>18:45-21:00</w:t>
            </w:r>
          </w:p>
        </w:tc>
        <w:tc>
          <w:tcPr>
            <w:tcW w:w="8363" w:type="dxa"/>
            <w:vAlign w:val="center"/>
          </w:tcPr>
          <w:p w14:paraId="642D0B9B" w14:textId="77777777" w:rsidR="007B143A" w:rsidRDefault="007B143A" w:rsidP="00235A77">
            <w:r>
              <w:t>Wstęp do literaturoznawstwa ang.</w:t>
            </w:r>
          </w:p>
        </w:tc>
        <w:tc>
          <w:tcPr>
            <w:tcW w:w="4253" w:type="dxa"/>
            <w:vAlign w:val="center"/>
          </w:tcPr>
          <w:p w14:paraId="2F232B0D" w14:textId="77777777" w:rsidR="007B143A" w:rsidRDefault="007B143A" w:rsidP="00235A77">
            <w:r>
              <w:t>Dr Idalia Smoczyk-Jackowiak</w:t>
            </w:r>
          </w:p>
        </w:tc>
      </w:tr>
      <w:tr w:rsidR="007B143A" w14:paraId="5F68383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E9996D5" w14:textId="77777777" w:rsidR="007B143A" w:rsidRDefault="007B143A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058CC38A" w14:textId="16F6A1D8" w:rsidR="007B143A" w:rsidRDefault="1CF27CFA" w:rsidP="00235A77">
            <w:pPr>
              <w:spacing w:line="259" w:lineRule="auto"/>
            </w:pPr>
            <w:r>
              <w:t>15:30-17:00</w:t>
            </w:r>
          </w:p>
          <w:p w14:paraId="553C3C06" w14:textId="688C45F4" w:rsidR="007B143A" w:rsidRDefault="007B143A" w:rsidP="00235A77">
            <w:pPr>
              <w:spacing w:line="259" w:lineRule="auto"/>
            </w:pPr>
          </w:p>
        </w:tc>
        <w:tc>
          <w:tcPr>
            <w:tcW w:w="8363" w:type="dxa"/>
            <w:vAlign w:val="center"/>
          </w:tcPr>
          <w:p w14:paraId="02D7996F" w14:textId="77777777" w:rsidR="007B143A" w:rsidRDefault="007B143A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2425F657" w14:textId="77777777" w:rsidR="007B143A" w:rsidRDefault="007B143A" w:rsidP="00235A77">
            <w:r>
              <w:t>Mgr Kamila Anflink</w:t>
            </w:r>
          </w:p>
        </w:tc>
      </w:tr>
      <w:tr w:rsidR="001020C6" w14:paraId="5A36CCA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342D0CD" w14:textId="70EBBDB7" w:rsidR="001020C6" w:rsidRDefault="001020C6" w:rsidP="00235A77">
            <w:r>
              <w:lastRenderedPageBreak/>
              <w:t>IISPS</w:t>
            </w:r>
            <w:r w:rsidR="00235A77">
              <w:t xml:space="preserve"> N</w:t>
            </w:r>
          </w:p>
        </w:tc>
        <w:tc>
          <w:tcPr>
            <w:tcW w:w="1417" w:type="dxa"/>
            <w:vAlign w:val="center"/>
          </w:tcPr>
          <w:p w14:paraId="755112A6" w14:textId="63B54490" w:rsidR="001020C6" w:rsidRDefault="082DE3BB" w:rsidP="00235A77">
            <w:r>
              <w:t>17:15-21:00</w:t>
            </w:r>
          </w:p>
        </w:tc>
        <w:tc>
          <w:tcPr>
            <w:tcW w:w="8363" w:type="dxa"/>
            <w:vAlign w:val="center"/>
          </w:tcPr>
          <w:p w14:paraId="424563C3" w14:textId="77777777" w:rsidR="001020C6" w:rsidRDefault="001020C6" w:rsidP="00235A77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7B111A9C" w14:textId="77777777" w:rsidR="001020C6" w:rsidRDefault="001020C6" w:rsidP="00235A77">
            <w:r>
              <w:t>Prof. Dorota Werbińska</w:t>
            </w:r>
          </w:p>
        </w:tc>
      </w:tr>
      <w:tr w:rsidR="082DE3BB" w14:paraId="75B0815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35B1875" w14:textId="53F8B5E3" w:rsidR="082DE3BB" w:rsidRDefault="082DE3BB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118D9179" w14:textId="1DAA1D1D" w:rsidR="082DE3BB" w:rsidRDefault="082DE3BB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0D3AC532" w14:textId="1168FA63" w:rsidR="082DE3BB" w:rsidRDefault="082DE3BB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35079C7F" w14:textId="0CDD3D4D" w:rsidR="082DE3BB" w:rsidRDefault="082DE3BB" w:rsidP="00235A77">
            <w:r>
              <w:t>Dr Idalia Smoczyk-Jackowiak</w:t>
            </w:r>
          </w:p>
        </w:tc>
      </w:tr>
      <w:tr w:rsidR="007B143A" w14:paraId="582C645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C420AFF" w14:textId="77777777" w:rsidR="007B143A" w:rsidRDefault="007B143A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4CACB120" w14:textId="3AC8212D" w:rsidR="007B143A" w:rsidRDefault="082DE3BB" w:rsidP="00235A77">
            <w:r>
              <w:t>17:10-18:40</w:t>
            </w:r>
          </w:p>
        </w:tc>
        <w:tc>
          <w:tcPr>
            <w:tcW w:w="8363" w:type="dxa"/>
            <w:vAlign w:val="center"/>
          </w:tcPr>
          <w:p w14:paraId="18140653" w14:textId="77777777" w:rsidR="007B143A" w:rsidRDefault="007B143A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53434EA1" w14:textId="77777777" w:rsidR="007B143A" w:rsidRDefault="007B143A" w:rsidP="00235A77">
            <w:r>
              <w:t>Dr Idalia Smoczyk-Jackowiak</w:t>
            </w:r>
          </w:p>
        </w:tc>
      </w:tr>
    </w:tbl>
    <w:p w14:paraId="196AB2C7" w14:textId="77777777" w:rsidR="00AE237F" w:rsidRDefault="00AE237F"/>
    <w:p w14:paraId="71702316" w14:textId="6E0AF71E" w:rsidR="00B253B8" w:rsidRPr="00FF4B28" w:rsidRDefault="00B253B8">
      <w:pPr>
        <w:rPr>
          <w:b/>
          <w:bCs/>
        </w:rPr>
      </w:pPr>
      <w:r w:rsidRPr="00FF4B28">
        <w:rPr>
          <w:b/>
          <w:bCs/>
        </w:rPr>
        <w:t>2</w:t>
      </w:r>
      <w:r w:rsidR="00B17BC2">
        <w:rPr>
          <w:b/>
          <w:bCs/>
        </w:rPr>
        <w:t>4</w:t>
      </w:r>
      <w:r w:rsidRPr="00FF4B28">
        <w:rPr>
          <w:b/>
          <w:bCs/>
        </w:rPr>
        <w:t>.</w:t>
      </w:r>
      <w:r w:rsidR="00B17BC2">
        <w:rPr>
          <w:b/>
          <w:bCs/>
        </w:rPr>
        <w:t>04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1F89F63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85409F1" w14:textId="238F07CB" w:rsidR="0092363B" w:rsidRPr="0092363B" w:rsidRDefault="0092363B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B0E4108" w14:textId="7BE3F064" w:rsidR="0092363B" w:rsidRPr="0092363B" w:rsidRDefault="0092363B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6CE1D1FB" w14:textId="632C65FC" w:rsidR="0092363B" w:rsidRPr="0092363B" w:rsidRDefault="0092363B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2E41709D" w14:textId="518D954F" w:rsidR="0092363B" w:rsidRPr="0092363B" w:rsidRDefault="0092363B" w:rsidP="00340729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99133D" w:rsidRPr="009F59FC" w14:paraId="51C0A52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F16C11F" w14:textId="77777777" w:rsidR="0099133D" w:rsidRP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6FBB894" w14:textId="77777777" w:rsidR="0099133D" w:rsidRPr="0099133D" w:rsidRDefault="0099133D" w:rsidP="00235A77">
            <w:r w:rsidRPr="0099133D">
              <w:t>08:00-09:30</w:t>
            </w:r>
          </w:p>
        </w:tc>
        <w:tc>
          <w:tcPr>
            <w:tcW w:w="8363" w:type="dxa"/>
            <w:vAlign w:val="center"/>
          </w:tcPr>
          <w:p w14:paraId="01E4B1FA" w14:textId="77777777" w:rsidR="0099133D" w:rsidRPr="0099133D" w:rsidRDefault="0099133D" w:rsidP="00235A77">
            <w:r w:rsidRPr="0099133D">
              <w:t>Praktyczna nauka języka drugiego</w:t>
            </w:r>
          </w:p>
        </w:tc>
        <w:tc>
          <w:tcPr>
            <w:tcW w:w="4253" w:type="dxa"/>
            <w:vAlign w:val="center"/>
          </w:tcPr>
          <w:p w14:paraId="3D8C7DBE" w14:textId="77777777" w:rsidR="0099133D" w:rsidRPr="0099133D" w:rsidRDefault="0099133D" w:rsidP="00235A77">
            <w:r w:rsidRPr="0099133D">
              <w:t>Mgr Adrian Giersz</w:t>
            </w:r>
          </w:p>
        </w:tc>
      </w:tr>
      <w:tr w:rsidR="0099133D" w14:paraId="25CF423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68CFD25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9D859D2" w14:textId="77777777" w:rsidR="0099133D" w:rsidRDefault="0099133D" w:rsidP="00235A77">
            <w:r>
              <w:t>09:45-11:15</w:t>
            </w:r>
          </w:p>
        </w:tc>
        <w:tc>
          <w:tcPr>
            <w:tcW w:w="8363" w:type="dxa"/>
            <w:vAlign w:val="center"/>
          </w:tcPr>
          <w:p w14:paraId="0BFA9DEA" w14:textId="77777777" w:rsidR="0099133D" w:rsidRDefault="0099133D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2888DE92" w14:textId="77777777" w:rsidR="0099133D" w:rsidRDefault="0099133D" w:rsidP="00235A77">
            <w:r>
              <w:t>Mgr Paulina Ogórek</w:t>
            </w:r>
          </w:p>
        </w:tc>
      </w:tr>
      <w:tr w:rsidR="0099133D" w14:paraId="780AFC9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2CBE4F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E8D8D41" w14:textId="77777777" w:rsidR="0099133D" w:rsidRDefault="0099133D" w:rsidP="00235A77">
            <w:r>
              <w:t>11:30-14:30</w:t>
            </w:r>
          </w:p>
        </w:tc>
        <w:tc>
          <w:tcPr>
            <w:tcW w:w="8363" w:type="dxa"/>
            <w:vAlign w:val="center"/>
          </w:tcPr>
          <w:p w14:paraId="3770C510" w14:textId="77777777" w:rsidR="0099133D" w:rsidRDefault="0099133D" w:rsidP="00235A77">
            <w:r>
              <w:t>Wstęp do językoznawstwa</w:t>
            </w:r>
          </w:p>
        </w:tc>
        <w:tc>
          <w:tcPr>
            <w:tcW w:w="4253" w:type="dxa"/>
            <w:vAlign w:val="center"/>
          </w:tcPr>
          <w:p w14:paraId="7C44D777" w14:textId="77777777" w:rsidR="0099133D" w:rsidRDefault="0099133D" w:rsidP="00235A77">
            <w:r>
              <w:t>Prof. Adriana Biedroń</w:t>
            </w:r>
          </w:p>
        </w:tc>
      </w:tr>
      <w:tr w:rsidR="00B132F1" w14:paraId="267D4D5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ED67E55" w14:textId="175012CD" w:rsidR="00B132F1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75B95D9D" w14:textId="442FB8F2" w:rsidR="00B132F1" w:rsidRDefault="082DE3BB" w:rsidP="00235A77">
            <w:r>
              <w:t>14:45-16:15</w:t>
            </w:r>
          </w:p>
        </w:tc>
        <w:tc>
          <w:tcPr>
            <w:tcW w:w="8363" w:type="dxa"/>
            <w:vAlign w:val="center"/>
          </w:tcPr>
          <w:p w14:paraId="63494EF6" w14:textId="48B09445" w:rsidR="00B132F1" w:rsidRDefault="082DE3BB" w:rsidP="00235A77"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0E67282F" w14:textId="66AD9727" w:rsidR="00B132F1" w:rsidRDefault="082DE3BB" w:rsidP="00235A77">
            <w:r>
              <w:t>Mgr Łukasz Żuk</w:t>
            </w:r>
          </w:p>
        </w:tc>
      </w:tr>
      <w:tr w:rsidR="000551B3" w14:paraId="493D5EF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EA323F1" w14:textId="77777777" w:rsidR="000551B3" w:rsidRDefault="000551B3" w:rsidP="00235A77">
            <w:bookmarkStart w:id="28" w:name="_Hlk64453522"/>
            <w:r>
              <w:t>IISPS N</w:t>
            </w:r>
          </w:p>
        </w:tc>
        <w:tc>
          <w:tcPr>
            <w:tcW w:w="1417" w:type="dxa"/>
            <w:vAlign w:val="center"/>
          </w:tcPr>
          <w:p w14:paraId="23A6893A" w14:textId="77777777" w:rsidR="000551B3" w:rsidRDefault="000551B3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46EB4425" w14:textId="4341FA38" w:rsidR="000551B3" w:rsidRDefault="000551B3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4AA2239F" w14:textId="10E88E40" w:rsidR="000551B3" w:rsidRDefault="000551B3" w:rsidP="00235A77">
            <w:r>
              <w:t>Mgr M. Wawrzyniak</w:t>
            </w:r>
          </w:p>
        </w:tc>
      </w:tr>
      <w:tr w:rsidR="000551B3" w14:paraId="05CC757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271A351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C9335FC" w14:textId="77777777" w:rsidR="000551B3" w:rsidRDefault="000551B3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668B0366" w14:textId="1BEFFE99" w:rsidR="000551B3" w:rsidRDefault="000551B3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7E0E4DD2" w14:textId="3AF503A2" w:rsidR="000551B3" w:rsidRDefault="000551B3" w:rsidP="00235A77">
            <w:r>
              <w:t>Mgr M. Wawrzyniak</w:t>
            </w:r>
          </w:p>
        </w:tc>
      </w:tr>
      <w:tr w:rsidR="000551B3" w14:paraId="7DC968B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FC31998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4AB99B02" w14:textId="77777777" w:rsidR="000551B3" w:rsidRDefault="000551B3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4D7C7DCF" w14:textId="6106F1EC" w:rsidR="000551B3" w:rsidRDefault="000551B3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3BF33F1F" w14:textId="36B3B0E7" w:rsidR="000551B3" w:rsidRDefault="000551B3" w:rsidP="00235A77">
            <w:r>
              <w:t>Mgr M. Wawrzyniak</w:t>
            </w:r>
          </w:p>
        </w:tc>
      </w:tr>
      <w:tr w:rsidR="000551B3" w14:paraId="66427F3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2C245BD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1FA2BD0" w14:textId="77777777" w:rsidR="000551B3" w:rsidRDefault="000551B3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556FC7B1" w14:textId="627BC95E" w:rsidR="000551B3" w:rsidRDefault="000551B3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3C4CB82E" w14:textId="5411E71F" w:rsidR="000551B3" w:rsidRDefault="000551B3" w:rsidP="00235A77">
            <w:r>
              <w:t>Mgr M. Wawrzyniak</w:t>
            </w:r>
          </w:p>
        </w:tc>
      </w:tr>
      <w:tr w:rsidR="000551B3" w14:paraId="1C2B99A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018791E" w14:textId="77777777" w:rsidR="000551B3" w:rsidRDefault="000551B3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65EB3695" w14:textId="77777777" w:rsidR="000551B3" w:rsidRDefault="000551B3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0B99E54C" w14:textId="41E904CC" w:rsidR="000551B3" w:rsidRDefault="000551B3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29FE4F0E" w14:textId="7096341E" w:rsidR="000551B3" w:rsidRDefault="082DE3BB" w:rsidP="00235A77">
            <w:r>
              <w:t>Mgr M. Wawrzyniak</w:t>
            </w:r>
            <w:bookmarkEnd w:id="28"/>
          </w:p>
        </w:tc>
      </w:tr>
      <w:tr w:rsidR="004F45C1" w:rsidRPr="004C1801" w14:paraId="11EA013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A570640" w14:textId="044C8AED" w:rsidR="004F45C1" w:rsidRPr="004C1801" w:rsidRDefault="082DE3BB" w:rsidP="00235A77">
            <w:pPr>
              <w:spacing w:after="160" w:line="259" w:lineRule="auto"/>
            </w:pPr>
            <w:bookmarkStart w:id="29" w:name="_Hlk54549032"/>
            <w:bookmarkStart w:id="30" w:name="_Hlk54548266"/>
            <w:r>
              <w:t>IISPS T</w:t>
            </w:r>
          </w:p>
        </w:tc>
        <w:tc>
          <w:tcPr>
            <w:tcW w:w="1417" w:type="dxa"/>
            <w:vAlign w:val="center"/>
          </w:tcPr>
          <w:p w14:paraId="67978251" w14:textId="31E57A61" w:rsidR="004F45C1" w:rsidRPr="004C1801" w:rsidRDefault="082DE3BB" w:rsidP="00235A77">
            <w:pPr>
              <w:spacing w:after="160" w:line="259" w:lineRule="auto"/>
            </w:pPr>
            <w:r>
              <w:t>09:50-12:05</w:t>
            </w:r>
          </w:p>
        </w:tc>
        <w:tc>
          <w:tcPr>
            <w:tcW w:w="8363" w:type="dxa"/>
            <w:vAlign w:val="center"/>
          </w:tcPr>
          <w:p w14:paraId="3A6F38B0" w14:textId="52A4AB61" w:rsidR="004F45C1" w:rsidRPr="004C1801" w:rsidRDefault="082DE3BB" w:rsidP="00235A77">
            <w:pPr>
              <w:spacing w:after="160" w:line="259" w:lineRule="auto"/>
            </w:pPr>
            <w:r>
              <w:t>Tłumaczenia użytkowe</w:t>
            </w:r>
          </w:p>
        </w:tc>
        <w:tc>
          <w:tcPr>
            <w:tcW w:w="4253" w:type="dxa"/>
            <w:vAlign w:val="center"/>
          </w:tcPr>
          <w:p w14:paraId="57DE9AEB" w14:textId="11C003E5" w:rsidR="004F45C1" w:rsidRPr="004C1801" w:rsidRDefault="082DE3BB" w:rsidP="00235A77">
            <w:pPr>
              <w:spacing w:after="160" w:line="259" w:lineRule="auto"/>
            </w:pPr>
            <w:r>
              <w:t>Mgr Tomasz Kowalski</w:t>
            </w:r>
          </w:p>
        </w:tc>
      </w:tr>
      <w:tr w:rsidR="008465FB" w:rsidRPr="000E36A0" w14:paraId="58DEA36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9418F63" w14:textId="5355604A" w:rsidR="008465FB" w:rsidRPr="000E36A0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4326B829" w14:textId="47BBE264" w:rsidR="008465FB" w:rsidRPr="000E36A0" w:rsidRDefault="082DE3BB" w:rsidP="00235A77">
            <w:pPr>
              <w:spacing w:after="160" w:line="259" w:lineRule="auto"/>
            </w:pPr>
            <w:r>
              <w:t>12:20-13:50</w:t>
            </w:r>
          </w:p>
        </w:tc>
        <w:tc>
          <w:tcPr>
            <w:tcW w:w="8363" w:type="dxa"/>
            <w:vAlign w:val="center"/>
          </w:tcPr>
          <w:p w14:paraId="3F73C5A6" w14:textId="18562240" w:rsidR="008465FB" w:rsidRPr="000E36A0" w:rsidRDefault="082DE3BB" w:rsidP="00235A77">
            <w:pPr>
              <w:spacing w:after="160" w:line="259" w:lineRule="auto"/>
            </w:pPr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57725974" w14:textId="289C6A0A" w:rsidR="008465FB" w:rsidRPr="000E36A0" w:rsidRDefault="082DE3BB" w:rsidP="00235A77">
            <w:pPr>
              <w:spacing w:after="160" w:line="259" w:lineRule="auto"/>
            </w:pPr>
            <w:r>
              <w:t>Dr Klaudiusz Bobowski</w:t>
            </w:r>
          </w:p>
        </w:tc>
      </w:tr>
      <w:tr w:rsidR="008465FB" w:rsidRPr="004C1801" w14:paraId="0C6C1C0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95AAACE" w14:textId="57E80490" w:rsidR="008465F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265797F9" w14:textId="7CDE4DAC" w:rsidR="008465FB" w:rsidRDefault="082DE3BB" w:rsidP="00235A77">
            <w:r>
              <w:t>14:05-</w:t>
            </w:r>
            <w:r w:rsidR="00895306">
              <w:t>17:05</w:t>
            </w:r>
          </w:p>
        </w:tc>
        <w:tc>
          <w:tcPr>
            <w:tcW w:w="8363" w:type="dxa"/>
            <w:vAlign w:val="center"/>
          </w:tcPr>
          <w:p w14:paraId="096DFE1B" w14:textId="08E20644" w:rsidR="008465FB" w:rsidRDefault="082DE3BB" w:rsidP="00235A77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5BBA12B2" w14:textId="7E8F537B" w:rsidR="008465FB" w:rsidRDefault="082DE3BB" w:rsidP="00235A77">
            <w:r>
              <w:t>Dr Klaudiusz Bobowski</w:t>
            </w:r>
          </w:p>
        </w:tc>
      </w:tr>
      <w:tr w:rsidR="00895306" w:rsidRPr="004C1801" w14:paraId="587575E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6AD692F" w14:textId="2B46E552" w:rsidR="00895306" w:rsidRDefault="00895306" w:rsidP="00235A77">
            <w:r>
              <w:lastRenderedPageBreak/>
              <w:t>IISPS</w:t>
            </w:r>
          </w:p>
        </w:tc>
        <w:tc>
          <w:tcPr>
            <w:tcW w:w="1417" w:type="dxa"/>
            <w:vAlign w:val="center"/>
          </w:tcPr>
          <w:p w14:paraId="25A9130E" w14:textId="64BF15B7" w:rsidR="00895306" w:rsidRDefault="00895306" w:rsidP="00235A77">
            <w:r>
              <w:t>17:20-18:50</w:t>
            </w:r>
          </w:p>
        </w:tc>
        <w:tc>
          <w:tcPr>
            <w:tcW w:w="8363" w:type="dxa"/>
            <w:vAlign w:val="center"/>
          </w:tcPr>
          <w:p w14:paraId="624CD7E6" w14:textId="11B895D5" w:rsidR="00895306" w:rsidRDefault="00895306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39038E43" w14:textId="3575FEC8" w:rsidR="00895306" w:rsidRDefault="00895306" w:rsidP="00235A77">
            <w:r>
              <w:t>Mgr Kamila Anflink</w:t>
            </w:r>
          </w:p>
        </w:tc>
      </w:tr>
      <w:tr w:rsidR="008465FB" w:rsidRPr="004C1801" w14:paraId="3FB8380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A7CA29F" w14:textId="416F31D9" w:rsidR="008465FB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0A777253" w14:textId="6F0DBB47" w:rsidR="008465FB" w:rsidRDefault="082DE3BB" w:rsidP="00235A77">
            <w:r>
              <w:t>08:05-09:35</w:t>
            </w:r>
          </w:p>
        </w:tc>
        <w:tc>
          <w:tcPr>
            <w:tcW w:w="8363" w:type="dxa"/>
            <w:vAlign w:val="center"/>
          </w:tcPr>
          <w:p w14:paraId="23699559" w14:textId="05E2E9D3" w:rsidR="008465FB" w:rsidRDefault="082DE3BB" w:rsidP="00235A77"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24933DD7" w14:textId="1C535CD7" w:rsidR="008465FB" w:rsidRDefault="082DE3BB" w:rsidP="00235A77">
            <w:pPr>
              <w:spacing w:line="259" w:lineRule="auto"/>
            </w:pPr>
            <w:r>
              <w:t>Mgr Piotr Sulik</w:t>
            </w:r>
          </w:p>
        </w:tc>
      </w:tr>
      <w:tr w:rsidR="008465FB" w:rsidRPr="004C1801" w14:paraId="211C0DB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94A0CA2" w14:textId="6BCB837E" w:rsidR="008465FB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48D35D25" w14:textId="767B4926" w:rsidR="008465FB" w:rsidRDefault="082DE3BB" w:rsidP="00235A77">
            <w:r>
              <w:t>09:50-12:05</w:t>
            </w:r>
          </w:p>
        </w:tc>
        <w:tc>
          <w:tcPr>
            <w:tcW w:w="8363" w:type="dxa"/>
            <w:vAlign w:val="center"/>
          </w:tcPr>
          <w:p w14:paraId="6FA93A6B" w14:textId="6248FA6F" w:rsidR="008465FB" w:rsidRDefault="082DE3BB" w:rsidP="00235A77">
            <w:r>
              <w:t>Pisanie akademickie</w:t>
            </w:r>
          </w:p>
        </w:tc>
        <w:tc>
          <w:tcPr>
            <w:tcW w:w="4253" w:type="dxa"/>
            <w:vAlign w:val="center"/>
          </w:tcPr>
          <w:p w14:paraId="4A32FCE1" w14:textId="5076A989" w:rsidR="008465FB" w:rsidRDefault="082DE3BB" w:rsidP="00235A77">
            <w:r>
              <w:t>Mgr Piotr Sulik</w:t>
            </w:r>
          </w:p>
        </w:tc>
      </w:tr>
      <w:tr w:rsidR="008438FF" w:rsidRPr="004C1801" w14:paraId="45FC707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4771101" w14:textId="6A4333DC" w:rsidR="008438FF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16D43C57" w14:textId="09D1CF10" w:rsidR="008438FF" w:rsidRDefault="082DE3BB" w:rsidP="00235A77">
            <w:r>
              <w:t>12:20-13:50</w:t>
            </w:r>
          </w:p>
        </w:tc>
        <w:tc>
          <w:tcPr>
            <w:tcW w:w="8363" w:type="dxa"/>
            <w:vAlign w:val="center"/>
          </w:tcPr>
          <w:p w14:paraId="671B9B83" w14:textId="30B14F80" w:rsidR="008438FF" w:rsidRDefault="082DE3BB" w:rsidP="00235A77">
            <w:r>
              <w:t>Praca z tekstem akademickim</w:t>
            </w:r>
          </w:p>
        </w:tc>
        <w:tc>
          <w:tcPr>
            <w:tcW w:w="4253" w:type="dxa"/>
            <w:vAlign w:val="center"/>
          </w:tcPr>
          <w:p w14:paraId="2929DC7D" w14:textId="1B0FDCA9" w:rsidR="008438FF" w:rsidRDefault="082DE3BB" w:rsidP="00235A77">
            <w:r>
              <w:t>Mgr Piotr Sulik</w:t>
            </w:r>
          </w:p>
        </w:tc>
      </w:tr>
      <w:tr w:rsidR="008465FB" w:rsidRPr="000E36A0" w14:paraId="64049ED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C4623DB" w14:textId="45E845D3" w:rsidR="008465FB" w:rsidRPr="000E36A0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39DA5942" w14:textId="4737F70F" w:rsidR="008465FB" w:rsidRPr="000E36A0" w:rsidRDefault="082DE3BB" w:rsidP="00235A77">
            <w:pPr>
              <w:spacing w:after="160" w:line="259" w:lineRule="auto"/>
            </w:pPr>
            <w:r>
              <w:t>14:05-</w:t>
            </w:r>
            <w:r w:rsidR="00895306">
              <w:t>17:05</w:t>
            </w:r>
          </w:p>
        </w:tc>
        <w:tc>
          <w:tcPr>
            <w:tcW w:w="8363" w:type="dxa"/>
            <w:vAlign w:val="center"/>
          </w:tcPr>
          <w:p w14:paraId="089F0482" w14:textId="1D5C23EA" w:rsidR="008465FB" w:rsidRPr="000E36A0" w:rsidRDefault="082DE3BB" w:rsidP="00235A77">
            <w:pPr>
              <w:spacing w:after="160"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577CA64C" w14:textId="509641A8" w:rsidR="008465FB" w:rsidRPr="000E36A0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bookmarkEnd w:id="29"/>
      <w:bookmarkEnd w:id="30"/>
    </w:tbl>
    <w:p w14:paraId="5B16642E" w14:textId="77777777" w:rsidR="00B253B8" w:rsidRDefault="00B253B8"/>
    <w:p w14:paraId="3923CBC1" w14:textId="2E02DC1F" w:rsidR="00B253B8" w:rsidRPr="00FF4B28" w:rsidRDefault="00B253B8">
      <w:pPr>
        <w:rPr>
          <w:b/>
          <w:bCs/>
        </w:rPr>
      </w:pPr>
      <w:r w:rsidRPr="00FF4B28">
        <w:rPr>
          <w:b/>
          <w:bCs/>
        </w:rPr>
        <w:t>2</w:t>
      </w:r>
      <w:r w:rsidR="00B17BC2">
        <w:rPr>
          <w:b/>
          <w:bCs/>
        </w:rPr>
        <w:t>5</w:t>
      </w:r>
      <w:r w:rsidRPr="00FF4B28">
        <w:rPr>
          <w:b/>
          <w:bCs/>
        </w:rPr>
        <w:t>.</w:t>
      </w:r>
      <w:r w:rsidR="00B17BC2">
        <w:rPr>
          <w:b/>
          <w:bCs/>
        </w:rPr>
        <w:t>04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92363B" w:rsidRPr="0092363B" w14:paraId="30824FCB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700E6DB3" w14:textId="33B6148F" w:rsidR="0092363B" w:rsidRPr="0092363B" w:rsidRDefault="0092363B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4936602" w14:textId="1D6808AC" w:rsidR="0092363B" w:rsidRPr="0092363B" w:rsidRDefault="0092363B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55BD4FD7" w14:textId="6921AD16" w:rsidR="0092363B" w:rsidRPr="0092363B" w:rsidRDefault="0092363B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5AACC159" w14:textId="5939E49B" w:rsidR="0092363B" w:rsidRPr="0092363B" w:rsidRDefault="0092363B" w:rsidP="00B253B8">
            <w:pPr>
              <w:rPr>
                <w:b/>
                <w:bCs/>
              </w:rPr>
            </w:pPr>
            <w:r w:rsidRPr="0092363B">
              <w:rPr>
                <w:b/>
                <w:bCs/>
              </w:rPr>
              <w:t>wykładowca</w:t>
            </w:r>
          </w:p>
        </w:tc>
      </w:tr>
      <w:tr w:rsidR="00462609" w:rsidRPr="00B253B8" w14:paraId="0CC5F7F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42D59FC" w14:textId="7D3749AF" w:rsidR="00462609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AE1D205" w14:textId="17E4B783" w:rsidR="00462609" w:rsidRDefault="0B7B0E58" w:rsidP="00235A77">
            <w:pPr>
              <w:spacing w:line="259" w:lineRule="auto"/>
            </w:pPr>
            <w:r>
              <w:t>09:10-12:10</w:t>
            </w:r>
          </w:p>
        </w:tc>
        <w:tc>
          <w:tcPr>
            <w:tcW w:w="8363" w:type="dxa"/>
            <w:vAlign w:val="center"/>
          </w:tcPr>
          <w:p w14:paraId="3442C982" w14:textId="2EF04827" w:rsidR="00462609" w:rsidRDefault="082DE3BB" w:rsidP="00235A77"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013942D8" w14:textId="6F61CDF0" w:rsidR="00462609" w:rsidRDefault="082DE3BB" w:rsidP="00235A77">
            <w:r>
              <w:t>Mgr Paulina Pawłuszek</w:t>
            </w:r>
          </w:p>
        </w:tc>
      </w:tr>
      <w:tr w:rsidR="082DE3BB" w14:paraId="5C55B89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9C33713" w14:textId="724B2CDD" w:rsidR="082DE3BB" w:rsidRDefault="082DE3BB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59A598F7" w14:textId="3BED429C" w:rsidR="082DE3BB" w:rsidRDefault="082DE3BB" w:rsidP="00235A77">
            <w:pPr>
              <w:spacing w:line="259" w:lineRule="auto"/>
            </w:pPr>
            <w:r>
              <w:t>12:25-14:40</w:t>
            </w:r>
          </w:p>
        </w:tc>
        <w:tc>
          <w:tcPr>
            <w:tcW w:w="8363" w:type="dxa"/>
            <w:vAlign w:val="center"/>
          </w:tcPr>
          <w:p w14:paraId="025CBFEF" w14:textId="772613B6" w:rsidR="082DE3BB" w:rsidRDefault="082DE3BB" w:rsidP="00235A77">
            <w:pPr>
              <w:spacing w:line="259" w:lineRule="auto"/>
            </w:pPr>
            <w:r>
              <w:t>Krytyczna analiza tekstu literackiego</w:t>
            </w:r>
          </w:p>
        </w:tc>
        <w:tc>
          <w:tcPr>
            <w:tcW w:w="4253" w:type="dxa"/>
            <w:vAlign w:val="center"/>
          </w:tcPr>
          <w:p w14:paraId="01EAA155" w14:textId="69FE091D" w:rsidR="082DE3BB" w:rsidRDefault="082DE3BB" w:rsidP="00235A77">
            <w:pPr>
              <w:spacing w:line="259" w:lineRule="auto"/>
            </w:pPr>
            <w:r>
              <w:t>Mgr Katarzyna Zychowicz</w:t>
            </w:r>
          </w:p>
        </w:tc>
      </w:tr>
      <w:tr w:rsidR="082DE3BB" w14:paraId="2D65BDE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1AC8AD0" w14:textId="7F5AB096" w:rsidR="082DE3BB" w:rsidRDefault="082DE3BB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073BD3BD" w14:textId="663FCE08" w:rsidR="082DE3BB" w:rsidRDefault="082DE3BB" w:rsidP="00235A77">
            <w:pPr>
              <w:spacing w:line="259" w:lineRule="auto"/>
            </w:pPr>
            <w:r>
              <w:t>14:55-16:25</w:t>
            </w:r>
          </w:p>
        </w:tc>
        <w:tc>
          <w:tcPr>
            <w:tcW w:w="8363" w:type="dxa"/>
            <w:vAlign w:val="center"/>
          </w:tcPr>
          <w:p w14:paraId="7773B7F5" w14:textId="485E63A5" w:rsidR="082DE3BB" w:rsidRDefault="082DE3BB" w:rsidP="00235A77">
            <w:pPr>
              <w:spacing w:line="259" w:lineRule="auto"/>
            </w:pPr>
            <w:r>
              <w:t>Rozumienie tekstu słuchanego</w:t>
            </w:r>
          </w:p>
        </w:tc>
        <w:tc>
          <w:tcPr>
            <w:tcW w:w="4253" w:type="dxa"/>
            <w:vAlign w:val="center"/>
          </w:tcPr>
          <w:p w14:paraId="5F5520AC" w14:textId="0CC5B26E" w:rsidR="082DE3BB" w:rsidRDefault="082DE3BB" w:rsidP="00235A77">
            <w:pPr>
              <w:spacing w:line="259" w:lineRule="auto"/>
            </w:pPr>
            <w:r>
              <w:t>Mgr Aga</w:t>
            </w:r>
            <w:r w:rsidR="006A69CC">
              <w:t>t</w:t>
            </w:r>
            <w:r>
              <w:t>a Sobiczewska</w:t>
            </w:r>
          </w:p>
        </w:tc>
      </w:tr>
      <w:tr w:rsidR="082DE3BB" w14:paraId="22FECC3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313D652" w14:textId="1C87AD94" w:rsidR="082DE3BB" w:rsidRDefault="082DE3BB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08B561AD" w14:textId="4590C796" w:rsidR="082DE3BB" w:rsidRDefault="082DE3BB" w:rsidP="00235A77">
            <w:pPr>
              <w:spacing w:line="259" w:lineRule="auto"/>
            </w:pPr>
            <w:r>
              <w:t>16:40-18:10</w:t>
            </w:r>
          </w:p>
        </w:tc>
        <w:tc>
          <w:tcPr>
            <w:tcW w:w="8363" w:type="dxa"/>
            <w:vAlign w:val="center"/>
          </w:tcPr>
          <w:p w14:paraId="1325A322" w14:textId="597D8B3A" w:rsidR="082DE3BB" w:rsidRDefault="082DE3BB" w:rsidP="00235A77">
            <w:pPr>
              <w:spacing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6CE30386" w14:textId="14ECA14A" w:rsidR="082DE3BB" w:rsidRDefault="082DE3BB" w:rsidP="00235A77">
            <w:pPr>
              <w:spacing w:line="259" w:lineRule="auto"/>
            </w:pPr>
            <w:r>
              <w:t xml:space="preserve">Mgr Agata Sobiczewska </w:t>
            </w:r>
          </w:p>
        </w:tc>
      </w:tr>
      <w:tr w:rsidR="00E22BAE" w14:paraId="1343662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284ACC1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06E42A94" w14:textId="77777777" w:rsidR="00E22BAE" w:rsidRDefault="00E22BAE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7A4227A9" w14:textId="65EA56DD" w:rsidR="00E22BAE" w:rsidRDefault="00E22BAE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56F86B90" w14:textId="77777777" w:rsidR="00E22BAE" w:rsidRDefault="00E22BAE" w:rsidP="00235A77">
            <w:r>
              <w:t>Dr Z. Piwoński</w:t>
            </w:r>
          </w:p>
        </w:tc>
      </w:tr>
      <w:tr w:rsidR="00E22BAE" w14:paraId="6C4050D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B3B7A6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89912FA" w14:textId="77777777" w:rsidR="00E22BAE" w:rsidRDefault="00E22BAE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0379D917" w14:textId="14CFC3F0" w:rsidR="00E22BAE" w:rsidRDefault="00E22BAE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7489F9C8" w14:textId="77777777" w:rsidR="00E22BAE" w:rsidRDefault="00E22BAE" w:rsidP="00235A77">
            <w:r>
              <w:t>Dr Z. Piwoński</w:t>
            </w:r>
          </w:p>
        </w:tc>
      </w:tr>
      <w:tr w:rsidR="00E22BAE" w14:paraId="6C35AED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A6AF4A4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743826FE" w14:textId="77777777" w:rsidR="00E22BAE" w:rsidRDefault="00E22BAE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293CE260" w14:textId="61868DD7" w:rsidR="00E22BAE" w:rsidRDefault="00E22BAE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1FC53958" w14:textId="77777777" w:rsidR="00E22BAE" w:rsidRDefault="00E22BAE" w:rsidP="00235A77">
            <w:r>
              <w:t>Dr Z. Piwoński</w:t>
            </w:r>
          </w:p>
        </w:tc>
      </w:tr>
      <w:tr w:rsidR="004F3D3E" w:rsidRPr="004C1801" w14:paraId="526F5EE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953C109" w14:textId="5852D41B" w:rsidR="004F3D3E" w:rsidRPr="004C1801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7D214B4F" w14:textId="2E0F426D" w:rsidR="004F3D3E" w:rsidRPr="004C1801" w:rsidRDefault="082DE3BB" w:rsidP="00235A77">
            <w:pPr>
              <w:spacing w:after="160" w:line="259" w:lineRule="auto"/>
            </w:pPr>
            <w:r>
              <w:t>10:40-13:40</w:t>
            </w:r>
          </w:p>
        </w:tc>
        <w:tc>
          <w:tcPr>
            <w:tcW w:w="8363" w:type="dxa"/>
            <w:vAlign w:val="center"/>
          </w:tcPr>
          <w:p w14:paraId="01531C20" w14:textId="6D909DF5" w:rsidR="004F3D3E" w:rsidRPr="004C1801" w:rsidRDefault="082DE3BB" w:rsidP="00235A77">
            <w:pPr>
              <w:spacing w:after="160" w:line="259" w:lineRule="auto"/>
            </w:pPr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6C6AA601" w14:textId="60AEA9E3" w:rsidR="004F3D3E" w:rsidRPr="004C1801" w:rsidRDefault="082DE3BB" w:rsidP="00235A77">
            <w:pPr>
              <w:spacing w:after="160" w:line="259" w:lineRule="auto"/>
            </w:pPr>
            <w:r>
              <w:t>mgr Bartosz Łukaszczyk</w:t>
            </w:r>
          </w:p>
        </w:tc>
      </w:tr>
      <w:tr w:rsidR="082DE3BB" w14:paraId="1342AE9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4A82D87" w14:textId="1EC7C9D8" w:rsidR="082DE3BB" w:rsidRDefault="082DE3BB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6AF91517" w14:textId="06471987" w:rsidR="082DE3BB" w:rsidRDefault="082DE3BB" w:rsidP="00235A77">
            <w:pPr>
              <w:spacing w:line="259" w:lineRule="auto"/>
            </w:pPr>
            <w:r>
              <w:t>13:55-16:55</w:t>
            </w:r>
          </w:p>
        </w:tc>
        <w:tc>
          <w:tcPr>
            <w:tcW w:w="8363" w:type="dxa"/>
            <w:vAlign w:val="center"/>
          </w:tcPr>
          <w:p w14:paraId="390CA57E" w14:textId="080ADE38" w:rsidR="082DE3BB" w:rsidRDefault="082DE3BB" w:rsidP="00235A77">
            <w:pPr>
              <w:spacing w:line="259" w:lineRule="auto"/>
            </w:pPr>
            <w:r>
              <w:t>Akwizycja języka</w:t>
            </w:r>
          </w:p>
        </w:tc>
        <w:tc>
          <w:tcPr>
            <w:tcW w:w="4253" w:type="dxa"/>
            <w:vAlign w:val="center"/>
          </w:tcPr>
          <w:p w14:paraId="0971D275" w14:textId="7E86D1F2" w:rsidR="082DE3BB" w:rsidRDefault="082DE3BB" w:rsidP="00235A77">
            <w:pPr>
              <w:spacing w:line="259" w:lineRule="auto"/>
            </w:pPr>
            <w:r>
              <w:t>Dr Małgorzata Ekiert</w:t>
            </w:r>
          </w:p>
        </w:tc>
      </w:tr>
      <w:tr w:rsidR="004F3D3E" w:rsidRPr="004C1801" w14:paraId="5503621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5990144" w14:textId="0868365F" w:rsidR="004F3D3E" w:rsidRPr="004C1801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29D24168" w14:textId="5F18A6B4" w:rsidR="004F3D3E" w:rsidRPr="004C1801" w:rsidRDefault="082DE3BB" w:rsidP="00235A77">
            <w:pPr>
              <w:spacing w:after="160" w:line="259" w:lineRule="auto"/>
            </w:pPr>
            <w:r>
              <w:t>17:10-18:40</w:t>
            </w:r>
          </w:p>
        </w:tc>
        <w:tc>
          <w:tcPr>
            <w:tcW w:w="8363" w:type="dxa"/>
            <w:vAlign w:val="center"/>
          </w:tcPr>
          <w:p w14:paraId="0223F300" w14:textId="15586FD6" w:rsidR="004F3D3E" w:rsidRPr="004C1801" w:rsidRDefault="0B7B0E58" w:rsidP="00235A77">
            <w:pPr>
              <w:spacing w:after="160" w:line="259" w:lineRule="auto"/>
            </w:pPr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382DEDAA" w14:textId="35E25E18" w:rsidR="004F3D3E" w:rsidRPr="004C1801" w:rsidRDefault="082DE3BB" w:rsidP="00235A77">
            <w:pPr>
              <w:spacing w:after="160" w:line="259" w:lineRule="auto"/>
            </w:pPr>
            <w:r>
              <w:t>Mgr Adrian Giersz</w:t>
            </w:r>
          </w:p>
        </w:tc>
      </w:tr>
      <w:tr w:rsidR="004F3D3E" w:rsidRPr="004C1801" w14:paraId="193B8A0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DD7A45C" w14:textId="22D1D5C0" w:rsidR="004F3D3E" w:rsidRPr="004C1801" w:rsidRDefault="082DE3BB" w:rsidP="00235A77">
            <w:pPr>
              <w:spacing w:after="160" w:line="259" w:lineRule="auto"/>
            </w:pPr>
            <w:r>
              <w:lastRenderedPageBreak/>
              <w:t>IIISPS</w:t>
            </w:r>
          </w:p>
        </w:tc>
        <w:tc>
          <w:tcPr>
            <w:tcW w:w="1417" w:type="dxa"/>
            <w:vAlign w:val="center"/>
          </w:tcPr>
          <w:p w14:paraId="54C9559B" w14:textId="0083E1BA" w:rsidR="004F3D3E" w:rsidRPr="004C1801" w:rsidRDefault="082DE3BB" w:rsidP="00235A77">
            <w:pPr>
              <w:spacing w:after="160" w:line="259" w:lineRule="auto"/>
            </w:pPr>
            <w:r>
              <w:t>08:55-10:25</w:t>
            </w:r>
          </w:p>
        </w:tc>
        <w:tc>
          <w:tcPr>
            <w:tcW w:w="8363" w:type="dxa"/>
            <w:vAlign w:val="center"/>
          </w:tcPr>
          <w:p w14:paraId="4AE602A2" w14:textId="1169A086" w:rsidR="004F3D3E" w:rsidRPr="004C1801" w:rsidRDefault="082DE3BB" w:rsidP="00235A77">
            <w:pPr>
              <w:spacing w:after="160" w:line="259" w:lineRule="auto"/>
            </w:pPr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74FFED32" w14:textId="125264C1" w:rsidR="004F3D3E" w:rsidRPr="004C1801" w:rsidRDefault="082DE3BB" w:rsidP="00235A77">
            <w:pPr>
              <w:spacing w:after="160" w:line="259" w:lineRule="auto"/>
            </w:pPr>
            <w:r>
              <w:t>Dr Marta Gierczyńska-Kolas</w:t>
            </w:r>
          </w:p>
        </w:tc>
      </w:tr>
      <w:tr w:rsidR="004F3D3E" w:rsidRPr="004C1801" w14:paraId="6C1A710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C2B19EB" w14:textId="314F31FF" w:rsidR="004F3D3E" w:rsidRPr="004C1801" w:rsidRDefault="082DE3BB" w:rsidP="00235A77">
            <w:pPr>
              <w:spacing w:after="160" w:line="259" w:lineRule="auto"/>
            </w:pPr>
            <w:r>
              <w:t>IIISPS KwM</w:t>
            </w:r>
          </w:p>
        </w:tc>
        <w:tc>
          <w:tcPr>
            <w:tcW w:w="1417" w:type="dxa"/>
            <w:vAlign w:val="center"/>
          </w:tcPr>
          <w:p w14:paraId="3C8E0B03" w14:textId="4C602E92" w:rsidR="004F3D3E" w:rsidRPr="004C1801" w:rsidRDefault="082DE3BB" w:rsidP="00235A77">
            <w:pPr>
              <w:spacing w:after="160" w:line="259" w:lineRule="auto"/>
            </w:pPr>
            <w:r>
              <w:t>10:40-12:10</w:t>
            </w:r>
          </w:p>
        </w:tc>
        <w:tc>
          <w:tcPr>
            <w:tcW w:w="8363" w:type="dxa"/>
            <w:vAlign w:val="center"/>
          </w:tcPr>
          <w:p w14:paraId="3049463C" w14:textId="34C2F332" w:rsidR="004F3D3E" w:rsidRPr="004C1801" w:rsidRDefault="082DE3BB" w:rsidP="00235A77">
            <w:pPr>
              <w:spacing w:after="160" w:line="259" w:lineRule="auto"/>
            </w:pPr>
            <w:r>
              <w:t xml:space="preserve">Elementy multimodalne w reklamie </w:t>
            </w:r>
          </w:p>
        </w:tc>
        <w:tc>
          <w:tcPr>
            <w:tcW w:w="4253" w:type="dxa"/>
            <w:vAlign w:val="center"/>
          </w:tcPr>
          <w:p w14:paraId="061844F7" w14:textId="2636BF7B" w:rsidR="004F3D3E" w:rsidRPr="004C1801" w:rsidRDefault="082DE3BB" w:rsidP="00235A77">
            <w:pPr>
              <w:spacing w:after="160" w:line="259" w:lineRule="auto"/>
            </w:pPr>
            <w:r>
              <w:t>Mgr Katarzyna Zychowicz</w:t>
            </w:r>
          </w:p>
        </w:tc>
      </w:tr>
      <w:tr w:rsidR="004F3D3E" w:rsidRPr="004C1801" w14:paraId="3ABA83D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D6FD7D6" w14:textId="5A59C925" w:rsidR="004F3D3E" w:rsidRPr="004C1801" w:rsidRDefault="082DE3BB" w:rsidP="00235A77">
            <w:pPr>
              <w:spacing w:after="160" w:line="259" w:lineRule="auto"/>
            </w:pPr>
            <w:r>
              <w:t>IIISPS N</w:t>
            </w:r>
          </w:p>
        </w:tc>
        <w:tc>
          <w:tcPr>
            <w:tcW w:w="1417" w:type="dxa"/>
            <w:vAlign w:val="center"/>
          </w:tcPr>
          <w:p w14:paraId="56B81DF5" w14:textId="43D18C42" w:rsidR="004F3D3E" w:rsidRPr="004C1801" w:rsidRDefault="082DE3BB" w:rsidP="00235A77">
            <w:pPr>
              <w:spacing w:after="160" w:line="259" w:lineRule="auto"/>
            </w:pPr>
            <w:r>
              <w:t>10:40-13:40</w:t>
            </w:r>
          </w:p>
        </w:tc>
        <w:tc>
          <w:tcPr>
            <w:tcW w:w="8363" w:type="dxa"/>
            <w:vAlign w:val="center"/>
          </w:tcPr>
          <w:p w14:paraId="70622B73" w14:textId="191F6B2B" w:rsidR="004F3D3E" w:rsidRPr="004C1801" w:rsidRDefault="082DE3BB" w:rsidP="00235A77">
            <w:pPr>
              <w:spacing w:after="160" w:line="259" w:lineRule="auto"/>
            </w:pPr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3" w:type="dxa"/>
            <w:vAlign w:val="center"/>
          </w:tcPr>
          <w:p w14:paraId="0129C6C1" w14:textId="30ECA3F5" w:rsidR="004F3D3E" w:rsidRPr="004C1801" w:rsidRDefault="082DE3BB" w:rsidP="00235A77">
            <w:pPr>
              <w:spacing w:after="160" w:line="259" w:lineRule="auto"/>
            </w:pPr>
            <w:r>
              <w:t>Dr Małgorzata Ekiert</w:t>
            </w:r>
          </w:p>
        </w:tc>
      </w:tr>
    </w:tbl>
    <w:p w14:paraId="3970C7BB" w14:textId="77777777" w:rsidR="00B253B8" w:rsidRDefault="00B253B8"/>
    <w:p w14:paraId="48D37FE3" w14:textId="626D63A8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>VI ZJAZD 0</w:t>
      </w:r>
      <w:r w:rsidR="00B17BC2">
        <w:rPr>
          <w:b/>
          <w:bCs/>
        </w:rPr>
        <w:t>7</w:t>
      </w:r>
      <w:r w:rsidRPr="00FF4B28">
        <w:rPr>
          <w:b/>
          <w:bCs/>
        </w:rPr>
        <w:t>.</w:t>
      </w:r>
      <w:r w:rsidR="00B17BC2">
        <w:rPr>
          <w:b/>
          <w:bCs/>
        </w:rPr>
        <w:t>05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F458A3" w14:paraId="565C255C" w14:textId="77777777" w:rsidTr="1CF27CFA">
        <w:trPr>
          <w:trHeight w:val="567"/>
        </w:trPr>
        <w:tc>
          <w:tcPr>
            <w:tcW w:w="988" w:type="dxa"/>
            <w:vAlign w:val="center"/>
          </w:tcPr>
          <w:p w14:paraId="74DDF862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028ECE67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3B90F034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25BC9DE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</w:tr>
      <w:tr w:rsidR="007B143A" w14:paraId="5769F89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2EF532D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32568D36" w14:textId="77777777" w:rsidR="007B143A" w:rsidRDefault="007B143A" w:rsidP="00235A77">
            <w:r>
              <w:t>17:00-18:30</w:t>
            </w:r>
          </w:p>
        </w:tc>
        <w:tc>
          <w:tcPr>
            <w:tcW w:w="8363" w:type="dxa"/>
            <w:vAlign w:val="center"/>
          </w:tcPr>
          <w:p w14:paraId="3D741C5F" w14:textId="77777777" w:rsidR="007B143A" w:rsidRDefault="007B143A" w:rsidP="00235A77">
            <w:r>
              <w:t>Etyczno-kulturowe aspekty komunikacji</w:t>
            </w:r>
          </w:p>
        </w:tc>
        <w:tc>
          <w:tcPr>
            <w:tcW w:w="4253" w:type="dxa"/>
            <w:vAlign w:val="center"/>
          </w:tcPr>
          <w:p w14:paraId="2A714B7E" w14:textId="77777777" w:rsidR="007B143A" w:rsidRDefault="007B143A" w:rsidP="00235A77">
            <w:r>
              <w:t>Prof. Hubert Mikołajczyk</w:t>
            </w:r>
          </w:p>
        </w:tc>
      </w:tr>
      <w:tr w:rsidR="007B143A" w14:paraId="2F7135E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7728E34" w14:textId="77777777" w:rsidR="007B143A" w:rsidRDefault="007B143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0C61019" w14:textId="56468FBE" w:rsidR="007B143A" w:rsidRDefault="082DE3BB" w:rsidP="00235A77">
            <w:r>
              <w:t>18:45-21:00</w:t>
            </w:r>
          </w:p>
        </w:tc>
        <w:tc>
          <w:tcPr>
            <w:tcW w:w="8363" w:type="dxa"/>
            <w:vAlign w:val="center"/>
          </w:tcPr>
          <w:p w14:paraId="69645331" w14:textId="77777777" w:rsidR="007B143A" w:rsidRDefault="007B143A" w:rsidP="00235A77">
            <w:r>
              <w:t>Wstęp do literaturoznawstwa ang.</w:t>
            </w:r>
          </w:p>
        </w:tc>
        <w:tc>
          <w:tcPr>
            <w:tcW w:w="4253" w:type="dxa"/>
            <w:vAlign w:val="center"/>
          </w:tcPr>
          <w:p w14:paraId="48D85CE9" w14:textId="77777777" w:rsidR="007B143A" w:rsidRDefault="007B143A" w:rsidP="00235A77">
            <w:r>
              <w:t>Dr Idalia Smoczyk-Jackowiak</w:t>
            </w:r>
          </w:p>
        </w:tc>
      </w:tr>
      <w:tr w:rsidR="007B143A" w14:paraId="35CBB91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52CCD69" w14:textId="77777777" w:rsidR="007B143A" w:rsidRDefault="007B143A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42D0F25C" w14:textId="095C434D" w:rsidR="007B143A" w:rsidRDefault="1CF27CFA" w:rsidP="00235A77">
            <w:pPr>
              <w:spacing w:line="259" w:lineRule="auto"/>
            </w:pPr>
            <w:r>
              <w:t>16:00-</w:t>
            </w:r>
            <w:r w:rsidR="00455CF8">
              <w:t>19:00</w:t>
            </w:r>
          </w:p>
        </w:tc>
        <w:tc>
          <w:tcPr>
            <w:tcW w:w="8363" w:type="dxa"/>
            <w:vAlign w:val="center"/>
          </w:tcPr>
          <w:p w14:paraId="64EE9C9F" w14:textId="77777777" w:rsidR="007B143A" w:rsidRDefault="007B143A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30FB5A80" w14:textId="77777777" w:rsidR="007B143A" w:rsidRDefault="007B143A" w:rsidP="00235A77">
            <w:r>
              <w:t>Mgr Kamila Anflink</w:t>
            </w:r>
          </w:p>
        </w:tc>
      </w:tr>
      <w:tr w:rsidR="082DE3BB" w14:paraId="4EFA8C2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58D0B7D" w14:textId="46CE3C40" w:rsidR="082DE3BB" w:rsidRDefault="082DE3BB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26001212" w14:textId="49CBCADA" w:rsidR="082DE3BB" w:rsidRDefault="082DE3BB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75DD465F" w14:textId="49132EF0" w:rsidR="082DE3BB" w:rsidRDefault="082DE3BB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1ACB8B57" w14:textId="149B2A59" w:rsidR="082DE3BB" w:rsidRDefault="082DE3BB" w:rsidP="00235A77">
            <w:r>
              <w:t>Dr Idalia Smoczyk-Jackowiak</w:t>
            </w:r>
          </w:p>
        </w:tc>
      </w:tr>
      <w:tr w:rsidR="007B143A" w14:paraId="3726EA4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3878F79" w14:textId="77777777" w:rsidR="007B143A" w:rsidRDefault="007B143A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62980E0A" w14:textId="60A09B48" w:rsidR="007B143A" w:rsidRDefault="082DE3BB" w:rsidP="00235A77">
            <w:r>
              <w:t>17:10-18:40</w:t>
            </w:r>
          </w:p>
        </w:tc>
        <w:tc>
          <w:tcPr>
            <w:tcW w:w="8363" w:type="dxa"/>
            <w:vAlign w:val="center"/>
          </w:tcPr>
          <w:p w14:paraId="7E5F83D9" w14:textId="77777777" w:rsidR="007B143A" w:rsidRDefault="007B143A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31522374" w14:textId="77777777" w:rsidR="007B143A" w:rsidRDefault="007B143A" w:rsidP="00235A77">
            <w:r>
              <w:t>Dr Idalia Smoczyk-Jackowiak</w:t>
            </w:r>
          </w:p>
        </w:tc>
      </w:tr>
    </w:tbl>
    <w:p w14:paraId="78B19FDC" w14:textId="77777777" w:rsidR="00837C4C" w:rsidRDefault="00837C4C" w:rsidP="00837C4C"/>
    <w:p w14:paraId="514EA58B" w14:textId="52D99A5C" w:rsidR="00837C4C" w:rsidRDefault="00837C4C" w:rsidP="00837C4C">
      <w:pPr>
        <w:rPr>
          <w:b/>
          <w:bCs/>
        </w:rPr>
      </w:pPr>
      <w:r w:rsidRPr="00FF4B28">
        <w:rPr>
          <w:b/>
          <w:bCs/>
        </w:rPr>
        <w:t>0</w:t>
      </w:r>
      <w:r w:rsidR="00B17BC2">
        <w:rPr>
          <w:b/>
          <w:bCs/>
        </w:rPr>
        <w:t>8</w:t>
      </w:r>
      <w:r w:rsidRPr="00FF4B28">
        <w:rPr>
          <w:b/>
          <w:bCs/>
        </w:rPr>
        <w:t>.</w:t>
      </w:r>
      <w:r w:rsidR="00B17BC2">
        <w:rPr>
          <w:b/>
          <w:bCs/>
        </w:rPr>
        <w:t>05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4"/>
        <w:gridCol w:w="4252"/>
      </w:tblGrid>
      <w:tr w:rsidR="00837C4C" w:rsidRPr="000211E1" w14:paraId="580323D0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131B19E" w14:textId="77777777" w:rsidR="00837C4C" w:rsidRPr="000211E1" w:rsidRDefault="00837C4C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A77D85B" w14:textId="77777777" w:rsidR="00837C4C" w:rsidRPr="000211E1" w:rsidRDefault="00837C4C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godzina</w:t>
            </w:r>
          </w:p>
        </w:tc>
        <w:tc>
          <w:tcPr>
            <w:tcW w:w="8364" w:type="dxa"/>
            <w:vAlign w:val="center"/>
          </w:tcPr>
          <w:p w14:paraId="62B412B8" w14:textId="77777777" w:rsidR="00837C4C" w:rsidRPr="000211E1" w:rsidRDefault="00837C4C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przedmiot</w:t>
            </w:r>
          </w:p>
        </w:tc>
        <w:tc>
          <w:tcPr>
            <w:tcW w:w="4252" w:type="dxa"/>
            <w:vAlign w:val="center"/>
          </w:tcPr>
          <w:p w14:paraId="313EF9D5" w14:textId="77777777" w:rsidR="00837C4C" w:rsidRPr="000211E1" w:rsidRDefault="00837C4C" w:rsidP="00FF5598">
            <w:pPr>
              <w:spacing w:after="160" w:line="259" w:lineRule="auto"/>
              <w:rPr>
                <w:b/>
                <w:bCs/>
              </w:rPr>
            </w:pPr>
            <w:r w:rsidRPr="000211E1">
              <w:rPr>
                <w:b/>
                <w:bCs/>
              </w:rPr>
              <w:t>wykładowca</w:t>
            </w:r>
          </w:p>
        </w:tc>
      </w:tr>
      <w:tr w:rsidR="0B7B0E58" w14:paraId="01226BA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F308260" w14:textId="649BC49C" w:rsidR="0B7B0E58" w:rsidRDefault="0B7B0E58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15011158" w14:textId="0B50726E" w:rsidR="0B7B0E58" w:rsidRDefault="0B7B0E58" w:rsidP="00235A77">
            <w:pPr>
              <w:spacing w:line="259" w:lineRule="auto"/>
            </w:pPr>
            <w:r>
              <w:t>08:10-10:25</w:t>
            </w:r>
          </w:p>
        </w:tc>
        <w:tc>
          <w:tcPr>
            <w:tcW w:w="8364" w:type="dxa"/>
            <w:vAlign w:val="center"/>
          </w:tcPr>
          <w:p w14:paraId="10A2F2C1" w14:textId="3F8A9063" w:rsidR="0B7B0E58" w:rsidRDefault="0B7B0E58" w:rsidP="00235A77">
            <w:pPr>
              <w:spacing w:line="259" w:lineRule="auto"/>
            </w:pPr>
            <w:r>
              <w:t>Praktyczna nauka języka drugiego</w:t>
            </w:r>
          </w:p>
        </w:tc>
        <w:tc>
          <w:tcPr>
            <w:tcW w:w="4252" w:type="dxa"/>
            <w:vAlign w:val="center"/>
          </w:tcPr>
          <w:p w14:paraId="3C8F0719" w14:textId="6AE43F16" w:rsidR="0B7B0E58" w:rsidRDefault="0B7B0E58" w:rsidP="00235A77">
            <w:pPr>
              <w:spacing w:line="259" w:lineRule="auto"/>
            </w:pPr>
            <w:r>
              <w:t>Mgr Adrian Giersz</w:t>
            </w:r>
          </w:p>
        </w:tc>
      </w:tr>
      <w:tr w:rsidR="0B7B0E58" w14:paraId="521BC6F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8136F67" w14:textId="0B6BB7CA" w:rsidR="0B7B0E58" w:rsidRDefault="0B7B0E58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7F02422B" w14:textId="140F3220" w:rsidR="0B7B0E58" w:rsidRDefault="0B7B0E58" w:rsidP="00235A77">
            <w:pPr>
              <w:spacing w:line="259" w:lineRule="auto"/>
            </w:pPr>
            <w:r>
              <w:t>10:40-12:10</w:t>
            </w:r>
          </w:p>
        </w:tc>
        <w:tc>
          <w:tcPr>
            <w:tcW w:w="8364" w:type="dxa"/>
            <w:vAlign w:val="center"/>
          </w:tcPr>
          <w:p w14:paraId="233D84CD" w14:textId="1CB834E8" w:rsidR="0B7B0E58" w:rsidRDefault="0B7B0E58" w:rsidP="00235A77">
            <w:pPr>
              <w:spacing w:line="259" w:lineRule="auto"/>
            </w:pPr>
            <w:r>
              <w:t>Gramatyka preskryptywna</w:t>
            </w:r>
          </w:p>
        </w:tc>
        <w:tc>
          <w:tcPr>
            <w:tcW w:w="4252" w:type="dxa"/>
            <w:vAlign w:val="center"/>
          </w:tcPr>
          <w:p w14:paraId="7DD51B3D" w14:textId="07134A16" w:rsidR="0B7B0E58" w:rsidRDefault="0B7B0E58" w:rsidP="00235A77">
            <w:pPr>
              <w:spacing w:line="259" w:lineRule="auto"/>
            </w:pPr>
            <w:r>
              <w:t>Mgr Paulina Pawłuszek</w:t>
            </w:r>
          </w:p>
        </w:tc>
      </w:tr>
      <w:tr w:rsidR="0B7B0E58" w14:paraId="621B819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CCE7596" w14:textId="63567A62" w:rsidR="0B7B0E58" w:rsidRDefault="0B7B0E58" w:rsidP="00235A77">
            <w:pPr>
              <w:spacing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586F74B5" w14:textId="7392B2EB" w:rsidR="0B7B0E58" w:rsidRDefault="0B7B0E58" w:rsidP="00235A77">
            <w:pPr>
              <w:spacing w:line="259" w:lineRule="auto"/>
            </w:pPr>
            <w:r>
              <w:t>12:25-13:55</w:t>
            </w:r>
          </w:p>
        </w:tc>
        <w:tc>
          <w:tcPr>
            <w:tcW w:w="8364" w:type="dxa"/>
            <w:vAlign w:val="center"/>
          </w:tcPr>
          <w:p w14:paraId="76A98872" w14:textId="34A1B95C" w:rsidR="0B7B0E58" w:rsidRDefault="0B7B0E58" w:rsidP="00235A77">
            <w:pPr>
              <w:spacing w:line="259" w:lineRule="auto"/>
            </w:pPr>
            <w:r>
              <w:t>Rozumienie tekstu słuchanego</w:t>
            </w:r>
          </w:p>
        </w:tc>
        <w:tc>
          <w:tcPr>
            <w:tcW w:w="4252" w:type="dxa"/>
            <w:vAlign w:val="center"/>
          </w:tcPr>
          <w:p w14:paraId="310F70D9" w14:textId="6A8A8987" w:rsidR="0B7B0E58" w:rsidRDefault="0B7B0E58" w:rsidP="00235A77">
            <w:pPr>
              <w:spacing w:line="259" w:lineRule="auto"/>
            </w:pPr>
            <w:r>
              <w:t>Mgr Agata Sobiczewska</w:t>
            </w:r>
          </w:p>
        </w:tc>
      </w:tr>
      <w:tr w:rsidR="00E22BAE" w14:paraId="6D02CD4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ECEE2DD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1E20ED4" w14:textId="77777777" w:rsidR="00E22BAE" w:rsidRDefault="00E22BAE" w:rsidP="00235A77">
            <w:r>
              <w:t>08:00-08:45</w:t>
            </w:r>
          </w:p>
        </w:tc>
        <w:tc>
          <w:tcPr>
            <w:tcW w:w="8364" w:type="dxa"/>
            <w:vAlign w:val="center"/>
          </w:tcPr>
          <w:p w14:paraId="685FACFC" w14:textId="72627F5D" w:rsidR="00E22BAE" w:rsidRDefault="00E22BAE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397C34CF" w14:textId="77777777" w:rsidR="00E22BAE" w:rsidRDefault="00E22BAE" w:rsidP="00235A77">
            <w:r>
              <w:t>Dr Z. Piwoński</w:t>
            </w:r>
          </w:p>
        </w:tc>
      </w:tr>
      <w:tr w:rsidR="00E22BAE" w14:paraId="2CF7FBA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F8AF697" w14:textId="77777777" w:rsidR="00E22BAE" w:rsidRDefault="00E22BAE" w:rsidP="00235A77">
            <w:r>
              <w:lastRenderedPageBreak/>
              <w:t>IISPS N</w:t>
            </w:r>
          </w:p>
        </w:tc>
        <w:tc>
          <w:tcPr>
            <w:tcW w:w="1417" w:type="dxa"/>
            <w:vAlign w:val="center"/>
          </w:tcPr>
          <w:p w14:paraId="3122BCD3" w14:textId="77777777" w:rsidR="00E22BAE" w:rsidRDefault="00E22BAE" w:rsidP="00235A77">
            <w:r>
              <w:t>08:50-09:35</w:t>
            </w:r>
          </w:p>
        </w:tc>
        <w:tc>
          <w:tcPr>
            <w:tcW w:w="8364" w:type="dxa"/>
            <w:vAlign w:val="center"/>
          </w:tcPr>
          <w:p w14:paraId="1CB2A673" w14:textId="435DAEF6" w:rsidR="00E22BAE" w:rsidRDefault="00E22BAE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0CA83B4F" w14:textId="77777777" w:rsidR="00E22BAE" w:rsidRDefault="00E22BAE" w:rsidP="00235A77">
            <w:r>
              <w:t>Dr Z. Piwoński</w:t>
            </w:r>
          </w:p>
        </w:tc>
      </w:tr>
      <w:tr w:rsidR="00E22BAE" w14:paraId="38AF4F9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07DE0C1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38241099" w14:textId="77777777" w:rsidR="00E22BAE" w:rsidRDefault="00E22BAE" w:rsidP="00235A77">
            <w:r>
              <w:t>09:40-10:25</w:t>
            </w:r>
          </w:p>
        </w:tc>
        <w:tc>
          <w:tcPr>
            <w:tcW w:w="8364" w:type="dxa"/>
            <w:vAlign w:val="center"/>
          </w:tcPr>
          <w:p w14:paraId="5A9D982B" w14:textId="77777777" w:rsidR="00E22BAE" w:rsidRDefault="00E22BAE" w:rsidP="00235A77">
            <w:r>
              <w:t>Podstawy dydaktyki (wykład)</w:t>
            </w:r>
          </w:p>
        </w:tc>
        <w:tc>
          <w:tcPr>
            <w:tcW w:w="4252" w:type="dxa"/>
            <w:vAlign w:val="center"/>
          </w:tcPr>
          <w:p w14:paraId="6AE39A9C" w14:textId="77777777" w:rsidR="00E22BAE" w:rsidRDefault="00E22BAE" w:rsidP="00235A77">
            <w:r>
              <w:t>Dr Z. Piwoński</w:t>
            </w:r>
          </w:p>
        </w:tc>
      </w:tr>
      <w:tr w:rsidR="0B7B0E58" w14:paraId="055EE67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CB28E1B" w14:textId="177601AF" w:rsidR="0B7B0E58" w:rsidRDefault="0B7B0E58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6E672078" w14:textId="12FC76EA" w:rsidR="0B7B0E58" w:rsidRDefault="0B7B0E58" w:rsidP="00235A77">
            <w:r>
              <w:t>08:10-10:25</w:t>
            </w:r>
          </w:p>
        </w:tc>
        <w:tc>
          <w:tcPr>
            <w:tcW w:w="8364" w:type="dxa"/>
            <w:vAlign w:val="center"/>
          </w:tcPr>
          <w:p w14:paraId="193F0E19" w14:textId="19D4ECA2" w:rsidR="0B7B0E58" w:rsidRDefault="0B7B0E58" w:rsidP="00235A77">
            <w:r>
              <w:t>Tłumaczenia audiowizualne</w:t>
            </w:r>
          </w:p>
        </w:tc>
        <w:tc>
          <w:tcPr>
            <w:tcW w:w="4252" w:type="dxa"/>
            <w:vAlign w:val="center"/>
          </w:tcPr>
          <w:p w14:paraId="2BEAB7B9" w14:textId="20B21124" w:rsidR="0B7B0E58" w:rsidRDefault="0B7B0E58" w:rsidP="00235A77">
            <w:r>
              <w:t>Mgr Paulina Pawłuszek</w:t>
            </w:r>
          </w:p>
        </w:tc>
      </w:tr>
      <w:tr w:rsidR="00E22BAE" w14:paraId="7C4DCB1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68AC992" w14:textId="29A1259B" w:rsidR="00E22BAE" w:rsidRDefault="0B7B0E58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3563B70A" w14:textId="7DF76935" w:rsidR="00E22BAE" w:rsidRDefault="0B7B0E58" w:rsidP="00235A77">
            <w:r>
              <w:t>10:40-12:10</w:t>
            </w:r>
          </w:p>
        </w:tc>
        <w:tc>
          <w:tcPr>
            <w:tcW w:w="8364" w:type="dxa"/>
            <w:vAlign w:val="center"/>
          </w:tcPr>
          <w:p w14:paraId="4D71BBAC" w14:textId="6F35EA26" w:rsidR="00E22BAE" w:rsidRDefault="0B7B0E58" w:rsidP="00235A77">
            <w:r>
              <w:t>Gramatyka preskryptywna</w:t>
            </w:r>
          </w:p>
        </w:tc>
        <w:tc>
          <w:tcPr>
            <w:tcW w:w="4252" w:type="dxa"/>
            <w:vAlign w:val="center"/>
          </w:tcPr>
          <w:p w14:paraId="1F398270" w14:textId="7FECE70C" w:rsidR="00E22BAE" w:rsidRDefault="0B7B0E58" w:rsidP="00235A77">
            <w:r>
              <w:t>Mgr Bartosz Łukaszczyk</w:t>
            </w:r>
          </w:p>
        </w:tc>
      </w:tr>
      <w:tr w:rsidR="00837C4C" w:rsidRPr="000211E1" w14:paraId="71B9D5D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B81CEB0" w14:textId="07694DE1" w:rsidR="00837C4C" w:rsidRPr="000211E1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0DE2ED8A" w14:textId="17164CA3" w:rsidR="00837C4C" w:rsidRPr="000211E1" w:rsidRDefault="082DE3BB" w:rsidP="00235A77">
            <w:pPr>
              <w:spacing w:after="160" w:line="259" w:lineRule="auto"/>
            </w:pPr>
            <w:r>
              <w:t>08:00-11:00</w:t>
            </w:r>
          </w:p>
        </w:tc>
        <w:tc>
          <w:tcPr>
            <w:tcW w:w="8364" w:type="dxa"/>
            <w:vAlign w:val="center"/>
          </w:tcPr>
          <w:p w14:paraId="55BF7211" w14:textId="076B94C5" w:rsidR="00837C4C" w:rsidRPr="000211E1" w:rsidRDefault="082DE3BB" w:rsidP="00235A77">
            <w:pPr>
              <w:spacing w:after="160" w:line="259" w:lineRule="auto"/>
            </w:pPr>
            <w:r>
              <w:t>Odmiany języka angielskiego</w:t>
            </w:r>
          </w:p>
        </w:tc>
        <w:tc>
          <w:tcPr>
            <w:tcW w:w="4252" w:type="dxa"/>
            <w:vAlign w:val="center"/>
          </w:tcPr>
          <w:p w14:paraId="2C87D317" w14:textId="6DE080ED" w:rsidR="00837C4C" w:rsidRPr="000211E1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0211E1" w14:paraId="5ED3AB7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14CC989" w14:textId="1AD5E704" w:rsidR="00837C4C" w:rsidRPr="000211E1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79DC4423" w14:textId="790AEE00" w:rsidR="00837C4C" w:rsidRPr="000211E1" w:rsidRDefault="082DE3BB" w:rsidP="00235A77">
            <w:pPr>
              <w:spacing w:after="160" w:line="259" w:lineRule="auto"/>
            </w:pPr>
            <w:r>
              <w:t>11:15-14:15</w:t>
            </w:r>
          </w:p>
        </w:tc>
        <w:tc>
          <w:tcPr>
            <w:tcW w:w="8364" w:type="dxa"/>
            <w:vAlign w:val="center"/>
          </w:tcPr>
          <w:p w14:paraId="122EFBD7" w14:textId="05654940" w:rsidR="00837C4C" w:rsidRPr="000211E1" w:rsidRDefault="082DE3BB" w:rsidP="00235A77">
            <w:pPr>
              <w:spacing w:after="160" w:line="259" w:lineRule="auto"/>
            </w:pPr>
            <w:r>
              <w:t>Pisanie akademickie</w:t>
            </w:r>
          </w:p>
        </w:tc>
        <w:tc>
          <w:tcPr>
            <w:tcW w:w="4252" w:type="dxa"/>
            <w:vAlign w:val="center"/>
          </w:tcPr>
          <w:p w14:paraId="2F800F32" w14:textId="0EB14825" w:rsidR="00837C4C" w:rsidRPr="000211E1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0211E1" w14:paraId="5C05995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9658D7A" w14:textId="5FAF4390" w:rsidR="00837C4C" w:rsidRPr="000211E1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47F189B1" w14:textId="1F3ECEAA" w:rsidR="00837C4C" w:rsidRPr="000211E1" w:rsidRDefault="0B7B0E58" w:rsidP="00235A77">
            <w:pPr>
              <w:spacing w:after="160" w:line="259" w:lineRule="auto"/>
            </w:pPr>
            <w:r>
              <w:t>14:30-17:30</w:t>
            </w:r>
          </w:p>
        </w:tc>
        <w:tc>
          <w:tcPr>
            <w:tcW w:w="8364" w:type="dxa"/>
            <w:vAlign w:val="center"/>
          </w:tcPr>
          <w:p w14:paraId="183C1542" w14:textId="33D4D1D1" w:rsidR="00837C4C" w:rsidRPr="000211E1" w:rsidRDefault="082DE3BB" w:rsidP="00235A77">
            <w:pPr>
              <w:spacing w:after="160" w:line="259" w:lineRule="auto"/>
            </w:pPr>
            <w:r>
              <w:t>Praca z tekstem akademickim</w:t>
            </w:r>
          </w:p>
        </w:tc>
        <w:tc>
          <w:tcPr>
            <w:tcW w:w="4252" w:type="dxa"/>
            <w:vAlign w:val="center"/>
          </w:tcPr>
          <w:p w14:paraId="5408432B" w14:textId="2FD958D5" w:rsidR="00837C4C" w:rsidRPr="000211E1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</w:tbl>
    <w:p w14:paraId="6CE23A04" w14:textId="77777777" w:rsidR="00837C4C" w:rsidRPr="00FF4B28" w:rsidRDefault="00837C4C" w:rsidP="00837C4C">
      <w:pPr>
        <w:rPr>
          <w:b/>
          <w:bCs/>
        </w:rPr>
      </w:pPr>
    </w:p>
    <w:p w14:paraId="3DD8A789" w14:textId="77777777" w:rsidR="00837C4C" w:rsidRDefault="00837C4C" w:rsidP="00837C4C"/>
    <w:p w14:paraId="3BA004D1" w14:textId="0C14C4A2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>0</w:t>
      </w:r>
      <w:r w:rsidR="00B17BC2">
        <w:rPr>
          <w:b/>
          <w:bCs/>
        </w:rPr>
        <w:t>9</w:t>
      </w:r>
      <w:r w:rsidRPr="00FF4B28">
        <w:rPr>
          <w:b/>
          <w:bCs/>
        </w:rPr>
        <w:t>.</w:t>
      </w:r>
      <w:r w:rsidR="00B17BC2">
        <w:rPr>
          <w:b/>
          <w:bCs/>
        </w:rPr>
        <w:t>05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F458A3" w14:paraId="5E470328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4E59BCC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7969ABA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67BAC58F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0339DFB0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</w:tr>
      <w:tr w:rsidR="00837C4C" w:rsidRPr="004C1801" w14:paraId="6AE6DEA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0599C66" w14:textId="7B992E66" w:rsidR="00837C4C" w:rsidRPr="004C1801" w:rsidRDefault="0B7B0E58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48D1BD5C" w14:textId="3B68A209" w:rsidR="00837C4C" w:rsidRPr="004C1801" w:rsidRDefault="0B7B0E58" w:rsidP="00235A77">
            <w:pPr>
              <w:spacing w:after="160" w:line="259" w:lineRule="auto"/>
            </w:pPr>
            <w:r>
              <w:t>10:15-11:45</w:t>
            </w:r>
          </w:p>
        </w:tc>
        <w:tc>
          <w:tcPr>
            <w:tcW w:w="8363" w:type="dxa"/>
            <w:vAlign w:val="center"/>
          </w:tcPr>
          <w:p w14:paraId="315A5720" w14:textId="2DBF2CFC" w:rsidR="00837C4C" w:rsidRPr="004C1801" w:rsidRDefault="0B7B0E58" w:rsidP="00235A77">
            <w:pPr>
              <w:spacing w:after="160"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71CD4542" w14:textId="52FD710A" w:rsidR="00837C4C" w:rsidRPr="004C1801" w:rsidRDefault="0B7B0E58" w:rsidP="00235A77">
            <w:pPr>
              <w:spacing w:after="160" w:line="259" w:lineRule="auto"/>
            </w:pPr>
            <w:r>
              <w:t>Mgr Agata Sobiczewska</w:t>
            </w:r>
          </w:p>
        </w:tc>
      </w:tr>
      <w:tr w:rsidR="00837C4C" w:rsidRPr="004C1801" w14:paraId="093CB2D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D95C8D6" w14:textId="5107B880" w:rsidR="00837C4C" w:rsidRPr="004C1801" w:rsidRDefault="0B7B0E58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06468CB1" w14:textId="7F75CD5D" w:rsidR="00837C4C" w:rsidRPr="004C1801" w:rsidRDefault="0B7B0E58" w:rsidP="00235A77">
            <w:pPr>
              <w:spacing w:after="160" w:line="259" w:lineRule="auto"/>
            </w:pPr>
            <w:r>
              <w:t>12:00-13:30</w:t>
            </w:r>
          </w:p>
        </w:tc>
        <w:tc>
          <w:tcPr>
            <w:tcW w:w="8363" w:type="dxa"/>
            <w:vAlign w:val="center"/>
          </w:tcPr>
          <w:p w14:paraId="5B9018B3" w14:textId="4DDC27F4" w:rsidR="00837C4C" w:rsidRPr="004C1801" w:rsidRDefault="0B7B0E58" w:rsidP="00235A77">
            <w:pPr>
              <w:spacing w:after="160" w:line="259" w:lineRule="auto"/>
            </w:pPr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42105FEC" w14:textId="193CDDA6" w:rsidR="00837C4C" w:rsidRPr="004C1801" w:rsidRDefault="0B7B0E58" w:rsidP="00235A77">
            <w:pPr>
              <w:spacing w:after="160" w:line="259" w:lineRule="auto"/>
            </w:pPr>
            <w:r>
              <w:t>Mgr Łukasz Żuk</w:t>
            </w:r>
          </w:p>
        </w:tc>
      </w:tr>
      <w:tr w:rsidR="0B7B0E58" w14:paraId="4DEE72E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CB63375" w14:textId="610B17E5" w:rsidR="0B7B0E58" w:rsidRDefault="0B7B0E58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216E5561" w14:textId="3893768A" w:rsidR="0B7B0E58" w:rsidRDefault="0B7B0E58" w:rsidP="00235A77">
            <w:pPr>
              <w:spacing w:line="259" w:lineRule="auto"/>
            </w:pPr>
            <w:r>
              <w:t>08:30-10:00</w:t>
            </w:r>
          </w:p>
        </w:tc>
        <w:tc>
          <w:tcPr>
            <w:tcW w:w="8363" w:type="dxa"/>
            <w:vAlign w:val="center"/>
          </w:tcPr>
          <w:p w14:paraId="33D77B7E" w14:textId="229B7A72" w:rsidR="0B7B0E58" w:rsidRDefault="0B7B0E58" w:rsidP="00235A77">
            <w:pPr>
              <w:spacing w:line="259" w:lineRule="auto"/>
            </w:pPr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2C46F37E" w14:textId="6DC09ED9" w:rsidR="0B7B0E58" w:rsidRDefault="0B7B0E58" w:rsidP="00235A77">
            <w:pPr>
              <w:spacing w:line="259" w:lineRule="auto"/>
            </w:pPr>
            <w:r>
              <w:t>Mgr Jagoda Mikołajczak-Kędzierska</w:t>
            </w:r>
          </w:p>
        </w:tc>
      </w:tr>
      <w:tr w:rsidR="0B7B0E58" w14:paraId="2F2E712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780289D" w14:textId="1336C3DA" w:rsidR="0B7B0E58" w:rsidRDefault="0B7B0E58" w:rsidP="00235A77">
            <w:pPr>
              <w:spacing w:line="259" w:lineRule="auto"/>
            </w:pPr>
            <w:r>
              <w:t xml:space="preserve">IISPS </w:t>
            </w:r>
          </w:p>
        </w:tc>
        <w:tc>
          <w:tcPr>
            <w:tcW w:w="1417" w:type="dxa"/>
            <w:vAlign w:val="center"/>
          </w:tcPr>
          <w:p w14:paraId="327893C5" w14:textId="3B86F1A7" w:rsidR="0B7B0E58" w:rsidRDefault="0B7B0E58" w:rsidP="00235A77">
            <w:pPr>
              <w:spacing w:line="259" w:lineRule="auto"/>
            </w:pPr>
            <w:r>
              <w:t>10:15-12:</w:t>
            </w:r>
            <w:r w:rsidR="00D2014C">
              <w:t>30</w:t>
            </w:r>
          </w:p>
        </w:tc>
        <w:tc>
          <w:tcPr>
            <w:tcW w:w="8363" w:type="dxa"/>
            <w:vAlign w:val="center"/>
          </w:tcPr>
          <w:p w14:paraId="51C09571" w14:textId="3D143B69" w:rsidR="0B7B0E58" w:rsidRDefault="0B7B0E58" w:rsidP="00235A77">
            <w:pPr>
              <w:spacing w:line="259" w:lineRule="auto"/>
            </w:pPr>
            <w:r>
              <w:t>Akwizycja języka</w:t>
            </w:r>
          </w:p>
        </w:tc>
        <w:tc>
          <w:tcPr>
            <w:tcW w:w="4253" w:type="dxa"/>
            <w:vAlign w:val="center"/>
          </w:tcPr>
          <w:p w14:paraId="1E792817" w14:textId="240C17D4" w:rsidR="0B7B0E58" w:rsidRDefault="0B7B0E58" w:rsidP="00235A77">
            <w:pPr>
              <w:spacing w:line="259" w:lineRule="auto"/>
            </w:pPr>
            <w:r>
              <w:t>Dr Małgorzata Ekiert</w:t>
            </w:r>
          </w:p>
        </w:tc>
      </w:tr>
      <w:tr w:rsidR="0B7B0E58" w14:paraId="354C187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4522ED5" w14:textId="38FE6DFB" w:rsidR="0B7B0E58" w:rsidRDefault="0B7B0E58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2F839B94" w14:textId="3F4B2191" w:rsidR="0B7B0E58" w:rsidRDefault="0B7B0E58" w:rsidP="00235A77">
            <w:pPr>
              <w:spacing w:line="259" w:lineRule="auto"/>
            </w:pPr>
            <w:r>
              <w:t>1</w:t>
            </w:r>
            <w:r w:rsidR="00D2014C">
              <w:t>2</w:t>
            </w:r>
            <w:r>
              <w:t>:</w:t>
            </w:r>
            <w:r w:rsidR="00D2014C">
              <w:t>45</w:t>
            </w:r>
            <w:r>
              <w:t>-</w:t>
            </w:r>
            <w:r w:rsidR="00786E0E">
              <w:t>15:</w:t>
            </w:r>
            <w:r w:rsidR="00D2014C">
              <w:t>00</w:t>
            </w:r>
          </w:p>
        </w:tc>
        <w:tc>
          <w:tcPr>
            <w:tcW w:w="8363" w:type="dxa"/>
            <w:vAlign w:val="center"/>
          </w:tcPr>
          <w:p w14:paraId="0C056F05" w14:textId="68C22907" w:rsidR="0B7B0E58" w:rsidRDefault="0B7B0E58" w:rsidP="00235A77">
            <w:pPr>
              <w:spacing w:line="259" w:lineRule="auto"/>
            </w:pPr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753221EB" w14:textId="7E540562" w:rsidR="0B7B0E58" w:rsidRDefault="0B7B0E58" w:rsidP="00235A77">
            <w:pPr>
              <w:spacing w:line="259" w:lineRule="auto"/>
            </w:pPr>
            <w:r>
              <w:t>Mgr Adrian Giersz</w:t>
            </w:r>
          </w:p>
        </w:tc>
      </w:tr>
      <w:tr w:rsidR="00837C4C" w:rsidRPr="004C1801" w14:paraId="61EA8B8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8A65864" w14:textId="0BA8DF97" w:rsidR="00837C4C" w:rsidRPr="004C1801" w:rsidRDefault="0B7B0E58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2099F68E" w14:textId="18B6D07B" w:rsidR="00837C4C" w:rsidRPr="004C1801" w:rsidRDefault="0B7B0E58" w:rsidP="00235A77">
            <w:pPr>
              <w:spacing w:after="160" w:line="259" w:lineRule="auto"/>
            </w:pPr>
            <w:r>
              <w:t>0</w:t>
            </w:r>
            <w:r w:rsidR="00D2014C">
              <w:t>8</w:t>
            </w:r>
            <w:r>
              <w:t>:</w:t>
            </w:r>
            <w:r w:rsidR="00D2014C">
              <w:t>45</w:t>
            </w:r>
            <w:r>
              <w:t>-12:</w:t>
            </w:r>
            <w:r w:rsidR="00D2014C">
              <w:t>30</w:t>
            </w:r>
          </w:p>
        </w:tc>
        <w:tc>
          <w:tcPr>
            <w:tcW w:w="8363" w:type="dxa"/>
            <w:vAlign w:val="center"/>
          </w:tcPr>
          <w:p w14:paraId="4D9473BC" w14:textId="7DFA6D14" w:rsidR="00837C4C" w:rsidRPr="004C1801" w:rsidRDefault="0B7B0E58" w:rsidP="00235A77">
            <w:pPr>
              <w:spacing w:after="160"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5328DE72" w14:textId="54491182" w:rsidR="00837C4C" w:rsidRPr="004C1801" w:rsidRDefault="0B7B0E58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4C1801" w14:paraId="66AA4E3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DF70118" w14:textId="77B49CF4" w:rsidR="00837C4C" w:rsidRPr="004C1801" w:rsidRDefault="0B7B0E58" w:rsidP="00235A77">
            <w:pPr>
              <w:spacing w:after="160" w:line="259" w:lineRule="auto"/>
            </w:pPr>
            <w:r>
              <w:t>IIISPS N</w:t>
            </w:r>
          </w:p>
        </w:tc>
        <w:tc>
          <w:tcPr>
            <w:tcW w:w="1417" w:type="dxa"/>
            <w:vAlign w:val="center"/>
          </w:tcPr>
          <w:p w14:paraId="07F1F420" w14:textId="6DD5A06C" w:rsidR="00837C4C" w:rsidRPr="004C1801" w:rsidRDefault="0B7B0E58" w:rsidP="00235A77">
            <w:pPr>
              <w:spacing w:after="160" w:line="259" w:lineRule="auto"/>
            </w:pPr>
            <w:r>
              <w:t>1</w:t>
            </w:r>
            <w:r w:rsidR="00D2014C">
              <w:t>2:45</w:t>
            </w:r>
            <w:r>
              <w:t>-1</w:t>
            </w:r>
            <w:r w:rsidR="00D2014C">
              <w:t>5</w:t>
            </w:r>
            <w:r>
              <w:t>:</w:t>
            </w:r>
            <w:r w:rsidR="00D2014C">
              <w:t>45</w:t>
            </w:r>
          </w:p>
        </w:tc>
        <w:tc>
          <w:tcPr>
            <w:tcW w:w="8363" w:type="dxa"/>
            <w:vAlign w:val="center"/>
          </w:tcPr>
          <w:p w14:paraId="682F3395" w14:textId="1EC21AF5" w:rsidR="00837C4C" w:rsidRPr="004C1801" w:rsidRDefault="0B7B0E58" w:rsidP="00235A77">
            <w:pPr>
              <w:spacing w:after="160" w:line="259" w:lineRule="auto"/>
            </w:pPr>
            <w:r>
              <w:t xml:space="preserve">Metodyka nauczania </w:t>
            </w:r>
            <w:r w:rsidR="00C330F5">
              <w:t>jęz. angielskiego</w:t>
            </w:r>
          </w:p>
        </w:tc>
        <w:tc>
          <w:tcPr>
            <w:tcW w:w="4253" w:type="dxa"/>
            <w:vAlign w:val="center"/>
          </w:tcPr>
          <w:p w14:paraId="75DAD1AA" w14:textId="08BC339E" w:rsidR="00837C4C" w:rsidRPr="004C1801" w:rsidRDefault="0B7B0E58" w:rsidP="00235A77">
            <w:pPr>
              <w:spacing w:after="160" w:line="259" w:lineRule="auto"/>
            </w:pPr>
            <w:r>
              <w:t>Dr Małgorzata Ekiert</w:t>
            </w:r>
          </w:p>
        </w:tc>
      </w:tr>
    </w:tbl>
    <w:p w14:paraId="1D3E8FB6" w14:textId="77777777" w:rsidR="00837C4C" w:rsidRDefault="00837C4C" w:rsidP="00837C4C">
      <w:bookmarkStart w:id="31" w:name="_Hlk54548863"/>
      <w:bookmarkEnd w:id="31"/>
    </w:p>
    <w:p w14:paraId="041BF49E" w14:textId="06780D53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lastRenderedPageBreak/>
        <w:t>VII ZJAZD 1</w:t>
      </w:r>
      <w:r w:rsidR="00B17BC2">
        <w:rPr>
          <w:b/>
          <w:bCs/>
        </w:rPr>
        <w:t>4</w:t>
      </w:r>
      <w:r w:rsidRPr="00FF4B28">
        <w:rPr>
          <w:b/>
          <w:bCs/>
        </w:rPr>
        <w:t>.</w:t>
      </w:r>
      <w:r w:rsidR="00B17BC2">
        <w:rPr>
          <w:b/>
          <w:bCs/>
        </w:rPr>
        <w:t>05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F458A3" w14:paraId="195182E9" w14:textId="77777777" w:rsidTr="6A9DF74A">
        <w:trPr>
          <w:trHeight w:val="567"/>
        </w:trPr>
        <w:tc>
          <w:tcPr>
            <w:tcW w:w="988" w:type="dxa"/>
            <w:vAlign w:val="center"/>
          </w:tcPr>
          <w:p w14:paraId="3F83F28E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43FD06AB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5CF59E71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55CC4A76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</w:tr>
      <w:tr w:rsidR="6A9DF74A" w14:paraId="303DE11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3B599C7" w14:textId="6C9F22F8" w:rsidR="6A9DF74A" w:rsidRDefault="6A9DF74A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7AB8583" w14:textId="7210F378" w:rsidR="6A9DF74A" w:rsidRDefault="6A9DF74A" w:rsidP="00235A77">
            <w:r>
              <w:t>17:00-18:30</w:t>
            </w:r>
          </w:p>
        </w:tc>
        <w:tc>
          <w:tcPr>
            <w:tcW w:w="8363" w:type="dxa"/>
            <w:vAlign w:val="center"/>
          </w:tcPr>
          <w:p w14:paraId="7B4C7732" w14:textId="4C88178B" w:rsidR="6A9DF74A" w:rsidRDefault="6A9DF74A" w:rsidP="00235A77">
            <w:r>
              <w:t>Etyczno-kulturowe aspekty komunikacji</w:t>
            </w:r>
          </w:p>
        </w:tc>
        <w:tc>
          <w:tcPr>
            <w:tcW w:w="4253" w:type="dxa"/>
            <w:vAlign w:val="center"/>
          </w:tcPr>
          <w:p w14:paraId="4352411D" w14:textId="4ED99AEC" w:rsidR="6A9DF74A" w:rsidRDefault="6A9DF74A" w:rsidP="00235A77">
            <w:r>
              <w:t>Prof. Hubert Mikołajczyk</w:t>
            </w:r>
          </w:p>
        </w:tc>
      </w:tr>
      <w:tr w:rsidR="007B143A" w14:paraId="468F0C5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8E8830E" w14:textId="77777777" w:rsidR="007B143A" w:rsidRDefault="007B143A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1AF88C8D" w14:textId="13D125B1" w:rsidR="007B143A" w:rsidRDefault="082DE3BB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4C34B63E" w14:textId="77777777" w:rsidR="007B143A" w:rsidRDefault="007B143A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1D404B22" w14:textId="77777777" w:rsidR="007B143A" w:rsidRDefault="007B143A" w:rsidP="00235A77">
            <w:r>
              <w:t>Mgr Kamila Anflink</w:t>
            </w:r>
          </w:p>
        </w:tc>
      </w:tr>
      <w:tr w:rsidR="001020C6" w14:paraId="616137C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47A4BF8" w14:textId="2AFB2050" w:rsidR="001020C6" w:rsidRDefault="001020C6" w:rsidP="00235A77">
            <w:r>
              <w:t>IISPS</w:t>
            </w:r>
            <w:r w:rsidR="00235A77">
              <w:t xml:space="preserve"> N</w:t>
            </w:r>
          </w:p>
        </w:tc>
        <w:tc>
          <w:tcPr>
            <w:tcW w:w="1417" w:type="dxa"/>
            <w:vAlign w:val="center"/>
          </w:tcPr>
          <w:p w14:paraId="42C150CB" w14:textId="2C095B4F" w:rsidR="001020C6" w:rsidRDefault="082DE3BB" w:rsidP="00235A77">
            <w:r>
              <w:t>17:15-21:00</w:t>
            </w:r>
          </w:p>
        </w:tc>
        <w:tc>
          <w:tcPr>
            <w:tcW w:w="8363" w:type="dxa"/>
            <w:vAlign w:val="center"/>
          </w:tcPr>
          <w:p w14:paraId="0D456493" w14:textId="77777777" w:rsidR="001020C6" w:rsidRDefault="001020C6" w:rsidP="00235A77">
            <w:r>
              <w:t>Metodyka nauczania jęz. angielskiego</w:t>
            </w:r>
          </w:p>
        </w:tc>
        <w:tc>
          <w:tcPr>
            <w:tcW w:w="4253" w:type="dxa"/>
            <w:vAlign w:val="center"/>
          </w:tcPr>
          <w:p w14:paraId="3A30134D" w14:textId="77777777" w:rsidR="001020C6" w:rsidRDefault="001020C6" w:rsidP="00235A77">
            <w:r>
              <w:t>Prof. Dorota Werbińska</w:t>
            </w:r>
          </w:p>
        </w:tc>
      </w:tr>
      <w:tr w:rsidR="007B143A" w14:paraId="02184F4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8D8B619" w14:textId="77777777" w:rsidR="007B143A" w:rsidRDefault="007B143A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2CCED724" w14:textId="1B2E8243" w:rsidR="007B143A" w:rsidRDefault="00146D35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162055E0" w14:textId="77777777" w:rsidR="007B143A" w:rsidRDefault="007B143A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718B2506" w14:textId="77777777" w:rsidR="007B143A" w:rsidRDefault="007B143A" w:rsidP="00235A77">
            <w:r>
              <w:t>Dr Idalia Smoczyk-Jackowiak</w:t>
            </w:r>
          </w:p>
        </w:tc>
      </w:tr>
      <w:tr w:rsidR="00146D35" w14:paraId="21D217E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4FD00AB" w14:textId="6BD750D6" w:rsidR="00146D35" w:rsidRDefault="00146D35" w:rsidP="00235A77">
            <w:r>
              <w:t>IIISPS</w:t>
            </w:r>
            <w:r w:rsidR="00EE4244">
              <w:t xml:space="preserve"> KwM</w:t>
            </w:r>
          </w:p>
        </w:tc>
        <w:tc>
          <w:tcPr>
            <w:tcW w:w="1417" w:type="dxa"/>
            <w:vAlign w:val="center"/>
          </w:tcPr>
          <w:p w14:paraId="690F662D" w14:textId="5A873C38" w:rsidR="00146D35" w:rsidRDefault="1CF27CFA" w:rsidP="00235A77">
            <w:pPr>
              <w:spacing w:line="259" w:lineRule="auto"/>
            </w:pPr>
            <w:r>
              <w:t>17:15-21:00</w:t>
            </w:r>
          </w:p>
        </w:tc>
        <w:tc>
          <w:tcPr>
            <w:tcW w:w="8363" w:type="dxa"/>
            <w:vAlign w:val="center"/>
          </w:tcPr>
          <w:p w14:paraId="0ECFC62F" w14:textId="485C4A62" w:rsidR="00146D35" w:rsidRDefault="00146D35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53F2B9E3" w14:textId="382BB765" w:rsidR="00146D35" w:rsidRDefault="00146D35" w:rsidP="00235A77">
            <w:r>
              <w:t>Dr Idalia Smoczyk-Jackowiak</w:t>
            </w:r>
          </w:p>
        </w:tc>
      </w:tr>
    </w:tbl>
    <w:p w14:paraId="1E8C1440" w14:textId="77777777" w:rsidR="00837C4C" w:rsidRDefault="00837C4C" w:rsidP="00837C4C"/>
    <w:p w14:paraId="7EF19DC8" w14:textId="745F3E9C" w:rsidR="00837C4C" w:rsidRDefault="00837C4C" w:rsidP="00837C4C">
      <w:pPr>
        <w:rPr>
          <w:b/>
          <w:bCs/>
        </w:rPr>
      </w:pPr>
      <w:r w:rsidRPr="00FF4B28">
        <w:rPr>
          <w:b/>
          <w:bCs/>
        </w:rPr>
        <w:t>1</w:t>
      </w:r>
      <w:r w:rsidR="00B17BC2">
        <w:rPr>
          <w:b/>
          <w:bCs/>
        </w:rPr>
        <w:t>5</w:t>
      </w:r>
      <w:r w:rsidRPr="00FF4B28">
        <w:rPr>
          <w:b/>
          <w:bCs/>
        </w:rPr>
        <w:t>.</w:t>
      </w:r>
      <w:r w:rsidR="00B17BC2">
        <w:rPr>
          <w:b/>
          <w:bCs/>
        </w:rPr>
        <w:t>05</w:t>
      </w:r>
      <w:r w:rsidRPr="00FF4B28">
        <w:rPr>
          <w:b/>
          <w:bCs/>
        </w:rPr>
        <w:t>.202</w:t>
      </w:r>
      <w:r w:rsidR="00B17BC2"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F458A3" w14:paraId="5FD087AC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63F0D40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0BEC1304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7AA22DDB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3AC62D9C" w14:textId="77777777" w:rsidR="00837C4C" w:rsidRPr="00F458A3" w:rsidRDefault="00837C4C" w:rsidP="00FF5598">
            <w:pPr>
              <w:rPr>
                <w:b/>
                <w:bCs/>
              </w:rPr>
            </w:pPr>
            <w:r w:rsidRPr="00F458A3">
              <w:rPr>
                <w:b/>
                <w:bCs/>
              </w:rPr>
              <w:t>wykładowca</w:t>
            </w:r>
          </w:p>
        </w:tc>
      </w:tr>
      <w:tr w:rsidR="0099133D" w:rsidRPr="009F59FC" w14:paraId="24A88B5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D239C90" w14:textId="77777777" w:rsidR="0099133D" w:rsidRP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5A3A4D8D" w14:textId="7A04C8D7" w:rsidR="0099133D" w:rsidRPr="0099133D" w:rsidRDefault="0B7B0E58" w:rsidP="00235A77">
            <w:r>
              <w:t>08:00-09:30</w:t>
            </w:r>
          </w:p>
        </w:tc>
        <w:tc>
          <w:tcPr>
            <w:tcW w:w="8363" w:type="dxa"/>
            <w:vAlign w:val="center"/>
          </w:tcPr>
          <w:p w14:paraId="09BE0333" w14:textId="3C44D1B8" w:rsidR="0099133D" w:rsidRPr="0099133D" w:rsidRDefault="00814EF2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598D815C" w14:textId="0F14F489" w:rsidR="0099133D" w:rsidRPr="0099133D" w:rsidRDefault="0099133D" w:rsidP="00235A77">
            <w:r w:rsidRPr="0099133D">
              <w:t xml:space="preserve">Mgr </w:t>
            </w:r>
            <w:r w:rsidR="00814EF2">
              <w:t>Paulina Ogórek</w:t>
            </w:r>
          </w:p>
        </w:tc>
      </w:tr>
      <w:tr w:rsidR="0099133D" w14:paraId="057AFF1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0F6C8DE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684F04C" w14:textId="546DED5A" w:rsidR="0099133D" w:rsidRDefault="0B7B0E58" w:rsidP="00235A77">
            <w:r>
              <w:t>09:45-11:15</w:t>
            </w:r>
          </w:p>
        </w:tc>
        <w:tc>
          <w:tcPr>
            <w:tcW w:w="8363" w:type="dxa"/>
            <w:vAlign w:val="center"/>
          </w:tcPr>
          <w:p w14:paraId="750372FD" w14:textId="08F2AF84" w:rsidR="0099133D" w:rsidRDefault="00814EF2" w:rsidP="00235A77"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205F5CE2" w14:textId="7A7B2AAF" w:rsidR="0099133D" w:rsidRDefault="0099133D" w:rsidP="00235A77">
            <w:r>
              <w:t xml:space="preserve">Mgr </w:t>
            </w:r>
            <w:r w:rsidR="00814EF2">
              <w:t>Paulina Pawłuszek</w:t>
            </w:r>
          </w:p>
        </w:tc>
      </w:tr>
      <w:tr w:rsidR="0099133D" w14:paraId="5906A12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A9865DA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3882FE4" w14:textId="72D7A82D" w:rsidR="0099133D" w:rsidRDefault="0B7B0E58" w:rsidP="00235A77">
            <w:r>
              <w:t>11:30-14:30</w:t>
            </w:r>
          </w:p>
        </w:tc>
        <w:tc>
          <w:tcPr>
            <w:tcW w:w="8363" w:type="dxa"/>
            <w:vAlign w:val="center"/>
          </w:tcPr>
          <w:p w14:paraId="3AA2138C" w14:textId="77777777" w:rsidR="0099133D" w:rsidRDefault="0099133D" w:rsidP="00235A77">
            <w:r>
              <w:t>Wstęp do językoznawstwa</w:t>
            </w:r>
          </w:p>
        </w:tc>
        <w:tc>
          <w:tcPr>
            <w:tcW w:w="4253" w:type="dxa"/>
            <w:vAlign w:val="center"/>
          </w:tcPr>
          <w:p w14:paraId="76D4B3E7" w14:textId="77777777" w:rsidR="0099133D" w:rsidRDefault="0099133D" w:rsidP="00235A77">
            <w:r>
              <w:t>Prof. Adriana Biedroń</w:t>
            </w:r>
          </w:p>
        </w:tc>
      </w:tr>
      <w:tr w:rsidR="00B132F1" w14:paraId="1AB5324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AC7A6C7" w14:textId="753D9722" w:rsidR="00B132F1" w:rsidRDefault="00EE4244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3855F5B6" w14:textId="6CEAFB6F" w:rsidR="00B132F1" w:rsidRDefault="0B7B0E58" w:rsidP="00235A77">
            <w:r>
              <w:t>14:45-16:15</w:t>
            </w:r>
          </w:p>
        </w:tc>
        <w:tc>
          <w:tcPr>
            <w:tcW w:w="8363" w:type="dxa"/>
            <w:vAlign w:val="center"/>
          </w:tcPr>
          <w:p w14:paraId="54C023A7" w14:textId="28319E2F" w:rsidR="00B132F1" w:rsidRDefault="00EE4244" w:rsidP="00235A77"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6A24A405" w14:textId="55E7B877" w:rsidR="00B132F1" w:rsidRDefault="00EE4244" w:rsidP="00235A77">
            <w:r>
              <w:t>Mgr Łukasz Żuk</w:t>
            </w:r>
          </w:p>
        </w:tc>
      </w:tr>
      <w:tr w:rsidR="00E22BAE" w14:paraId="2DC73E8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BD1D69E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C2333C8" w14:textId="77777777" w:rsidR="00E22BAE" w:rsidRDefault="00E22BAE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5D8644F7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0310923F" w14:textId="77777777" w:rsidR="00E22BAE" w:rsidRDefault="00E22BAE" w:rsidP="00235A77">
            <w:r>
              <w:t>Mgr M. Wawrzyniak</w:t>
            </w:r>
          </w:p>
        </w:tc>
      </w:tr>
      <w:tr w:rsidR="00E22BAE" w14:paraId="2FD0CF2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FB75B86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483F0C48" w14:textId="77777777" w:rsidR="00E22BAE" w:rsidRDefault="00E22BAE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35C6EF83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2BDF47C3" w14:textId="77777777" w:rsidR="00E22BAE" w:rsidRDefault="00E22BAE" w:rsidP="00235A77">
            <w:r>
              <w:t>Mgr M. Wawrzyniak</w:t>
            </w:r>
          </w:p>
        </w:tc>
      </w:tr>
      <w:tr w:rsidR="00E22BAE" w14:paraId="6F90AD2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8A786F8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4DF1D1B4" w14:textId="77777777" w:rsidR="00E22BAE" w:rsidRDefault="00E22BAE" w:rsidP="00235A77">
            <w:r>
              <w:t>09:40-10:25</w:t>
            </w:r>
          </w:p>
        </w:tc>
        <w:tc>
          <w:tcPr>
            <w:tcW w:w="8363" w:type="dxa"/>
            <w:vAlign w:val="center"/>
          </w:tcPr>
          <w:p w14:paraId="5106B8BC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09E9F60B" w14:textId="77777777" w:rsidR="00E22BAE" w:rsidRDefault="00E22BAE" w:rsidP="00235A77">
            <w:r>
              <w:t>Mgr M. Wawrzyniak</w:t>
            </w:r>
          </w:p>
        </w:tc>
      </w:tr>
      <w:tr w:rsidR="00E22BAE" w14:paraId="53309AE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C4EC07A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43ADAF8" w14:textId="77777777" w:rsidR="00E22BAE" w:rsidRDefault="00E22BAE" w:rsidP="00235A77">
            <w:r>
              <w:t>10:30-11:15</w:t>
            </w:r>
          </w:p>
        </w:tc>
        <w:tc>
          <w:tcPr>
            <w:tcW w:w="8363" w:type="dxa"/>
            <w:vAlign w:val="center"/>
          </w:tcPr>
          <w:p w14:paraId="30EF1CFC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6037AE8F" w14:textId="77777777" w:rsidR="00E22BAE" w:rsidRDefault="00E22BAE" w:rsidP="00235A77">
            <w:r>
              <w:t>Mgr M. Wawrzyniak</w:t>
            </w:r>
          </w:p>
        </w:tc>
      </w:tr>
      <w:tr w:rsidR="00E22BAE" w14:paraId="4A506B9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B4ADC0" w14:textId="77777777" w:rsidR="00E22BAE" w:rsidRDefault="00E22BAE" w:rsidP="00235A77">
            <w:r>
              <w:lastRenderedPageBreak/>
              <w:t>IISPS N</w:t>
            </w:r>
          </w:p>
        </w:tc>
        <w:tc>
          <w:tcPr>
            <w:tcW w:w="1417" w:type="dxa"/>
            <w:vAlign w:val="center"/>
          </w:tcPr>
          <w:p w14:paraId="507A59F1" w14:textId="77777777" w:rsidR="00E22BAE" w:rsidRDefault="00E22BAE" w:rsidP="00235A77">
            <w:r>
              <w:t>11:20-12:05</w:t>
            </w:r>
          </w:p>
        </w:tc>
        <w:tc>
          <w:tcPr>
            <w:tcW w:w="8363" w:type="dxa"/>
            <w:vAlign w:val="center"/>
          </w:tcPr>
          <w:p w14:paraId="00D95F6D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2E2E8927" w14:textId="77777777" w:rsidR="00E22BAE" w:rsidRDefault="00E22BAE" w:rsidP="00235A77">
            <w:r>
              <w:t>Mgr M. Wawrzyniak</w:t>
            </w:r>
          </w:p>
        </w:tc>
      </w:tr>
      <w:tr w:rsidR="00B132F1" w14:paraId="5D92CDB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4578FB0" w14:textId="6119E4BB" w:rsidR="00B132F1" w:rsidRDefault="00814EF2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1E301301" w14:textId="55584247" w:rsidR="00B132F1" w:rsidRDefault="0B7B0E58" w:rsidP="00235A77">
            <w:pPr>
              <w:spacing w:line="259" w:lineRule="auto"/>
            </w:pPr>
            <w:r>
              <w:t>12:20-13:50</w:t>
            </w:r>
          </w:p>
        </w:tc>
        <w:tc>
          <w:tcPr>
            <w:tcW w:w="8363" w:type="dxa"/>
            <w:vAlign w:val="center"/>
          </w:tcPr>
          <w:p w14:paraId="3555CC74" w14:textId="329DE743" w:rsidR="00B132F1" w:rsidRDefault="00814EF2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379155BC" w14:textId="51DDB2D8" w:rsidR="00B132F1" w:rsidRDefault="00814EF2" w:rsidP="00235A77">
            <w:r>
              <w:t>Dr Klaudiusz Bobowski</w:t>
            </w:r>
          </w:p>
        </w:tc>
      </w:tr>
      <w:tr w:rsidR="00837C4C" w:rsidRPr="00B253B8" w14:paraId="14B56E1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DF1AEB2" w14:textId="15703A58" w:rsidR="00837C4C" w:rsidRPr="00B253B8" w:rsidRDefault="00814EF2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1BC7BB02" w14:textId="23AB0B43" w:rsidR="00837C4C" w:rsidRPr="00B253B8" w:rsidRDefault="0B7B0E58" w:rsidP="00235A77">
            <w:pPr>
              <w:spacing w:after="160" w:line="259" w:lineRule="auto"/>
            </w:pPr>
            <w:r>
              <w:t>14:05-15:35</w:t>
            </w:r>
          </w:p>
        </w:tc>
        <w:tc>
          <w:tcPr>
            <w:tcW w:w="8363" w:type="dxa"/>
            <w:vAlign w:val="center"/>
          </w:tcPr>
          <w:p w14:paraId="585DF51F" w14:textId="46D87D73" w:rsidR="00837C4C" w:rsidRPr="00B253B8" w:rsidRDefault="00814EF2" w:rsidP="00235A77">
            <w:pPr>
              <w:spacing w:after="160" w:line="259" w:lineRule="auto"/>
            </w:pPr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27918559" w14:textId="5235455A" w:rsidR="00837C4C" w:rsidRPr="00B253B8" w:rsidRDefault="00814EF2" w:rsidP="00235A77">
            <w:pPr>
              <w:spacing w:after="160" w:line="259" w:lineRule="auto"/>
            </w:pPr>
            <w:r>
              <w:t>Dr Klaudiusz Bobowski</w:t>
            </w:r>
          </w:p>
        </w:tc>
      </w:tr>
      <w:tr w:rsidR="00837C4C" w:rsidRPr="000E36A0" w14:paraId="2E4F157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F4C47A3" w14:textId="30502AA0" w:rsidR="00837C4C" w:rsidRPr="000E36A0" w:rsidRDefault="00814EF2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7C64FA4C" w14:textId="0255A1A1" w:rsidR="00837C4C" w:rsidRPr="000E36A0" w:rsidRDefault="0B7B0E58" w:rsidP="00235A77">
            <w:pPr>
              <w:spacing w:after="160" w:line="259" w:lineRule="auto"/>
            </w:pPr>
            <w:r>
              <w:t>15:50-17:20</w:t>
            </w:r>
          </w:p>
        </w:tc>
        <w:tc>
          <w:tcPr>
            <w:tcW w:w="8363" w:type="dxa"/>
            <w:vAlign w:val="center"/>
          </w:tcPr>
          <w:p w14:paraId="48E33DC1" w14:textId="3FA31828" w:rsidR="00837C4C" w:rsidRPr="000E36A0" w:rsidRDefault="00814EF2" w:rsidP="00235A77">
            <w:pPr>
              <w:spacing w:after="160" w:line="259" w:lineRule="auto"/>
            </w:pPr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50C4F09A" w14:textId="69E4B75C" w:rsidR="00837C4C" w:rsidRPr="000E36A0" w:rsidRDefault="00814EF2" w:rsidP="00235A77">
            <w:pPr>
              <w:spacing w:after="160" w:line="259" w:lineRule="auto"/>
            </w:pPr>
            <w:r>
              <w:t>Dr Klaudiusz Bobowski</w:t>
            </w:r>
          </w:p>
        </w:tc>
      </w:tr>
      <w:tr w:rsidR="00814EF2" w:rsidRPr="004C1801" w14:paraId="465AD70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2BFB1CF" w14:textId="590691F4" w:rsidR="00814EF2" w:rsidRDefault="00CD0C13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6F152BD0" w14:textId="335C299F" w:rsidR="00814EF2" w:rsidRDefault="00CD0C13" w:rsidP="00235A77">
            <w:r>
              <w:t>08:00-09:30</w:t>
            </w:r>
          </w:p>
        </w:tc>
        <w:tc>
          <w:tcPr>
            <w:tcW w:w="8363" w:type="dxa"/>
            <w:vAlign w:val="center"/>
          </w:tcPr>
          <w:p w14:paraId="1A3EADB2" w14:textId="107D3136" w:rsidR="00814EF2" w:rsidRDefault="00CD0C13" w:rsidP="00235A77"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719A4520" w14:textId="5BA59DCF" w:rsidR="00814EF2" w:rsidRDefault="00CD0C13" w:rsidP="00235A77">
            <w:r>
              <w:t>Mgr Piotr Sulik</w:t>
            </w:r>
          </w:p>
        </w:tc>
      </w:tr>
      <w:tr w:rsidR="00837C4C" w:rsidRPr="004C1801" w14:paraId="5B4E45F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103271B" w14:textId="05150D80" w:rsidR="00837C4C" w:rsidRDefault="00814EF2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21002747" w14:textId="159F40E9" w:rsidR="00837C4C" w:rsidRDefault="0B7B0E58" w:rsidP="00235A77">
            <w:r>
              <w:t>09:45-12:00</w:t>
            </w:r>
          </w:p>
        </w:tc>
        <w:tc>
          <w:tcPr>
            <w:tcW w:w="8363" w:type="dxa"/>
            <w:vAlign w:val="center"/>
          </w:tcPr>
          <w:p w14:paraId="1DEF9AFF" w14:textId="51C8AB2E" w:rsidR="00837C4C" w:rsidRDefault="00CD0C13" w:rsidP="00235A77"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0C19F810" w14:textId="32012CD6" w:rsidR="00837C4C" w:rsidRDefault="00CD0C13" w:rsidP="00235A77">
            <w:r>
              <w:t>Mgr Piotr Sulik</w:t>
            </w:r>
          </w:p>
        </w:tc>
      </w:tr>
      <w:tr w:rsidR="00837C4C" w:rsidRPr="004C1801" w14:paraId="297E10B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4DF11DC" w14:textId="5B0AEE96" w:rsidR="00837C4C" w:rsidRDefault="00CD0C13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5CBD0BCC" w14:textId="5B355556" w:rsidR="00837C4C" w:rsidRDefault="0B7B0E58" w:rsidP="00235A77">
            <w:r>
              <w:t>12:15-15:15</w:t>
            </w:r>
          </w:p>
        </w:tc>
        <w:tc>
          <w:tcPr>
            <w:tcW w:w="8363" w:type="dxa"/>
            <w:vAlign w:val="center"/>
          </w:tcPr>
          <w:p w14:paraId="5B7A7A02" w14:textId="65812643" w:rsidR="00837C4C" w:rsidRDefault="00CD0C13" w:rsidP="00235A77">
            <w:r>
              <w:t>Pisanie akademickie</w:t>
            </w:r>
          </w:p>
        </w:tc>
        <w:tc>
          <w:tcPr>
            <w:tcW w:w="4253" w:type="dxa"/>
            <w:vAlign w:val="center"/>
          </w:tcPr>
          <w:p w14:paraId="04A783F5" w14:textId="766C067B" w:rsidR="00837C4C" w:rsidRDefault="00CD0C13" w:rsidP="00235A77">
            <w:r>
              <w:t>Mgr Piotr Sulik</w:t>
            </w:r>
          </w:p>
        </w:tc>
      </w:tr>
      <w:tr w:rsidR="00837C4C" w:rsidRPr="004C1801" w14:paraId="4EBFA56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CB07C9C" w14:textId="5117C32D" w:rsidR="00837C4C" w:rsidRDefault="082DE3BB" w:rsidP="00235A77">
            <w:pPr>
              <w:spacing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19A960E3" w14:textId="457DCA62" w:rsidR="00837C4C" w:rsidRDefault="0B7B0E58" w:rsidP="00235A77">
            <w:pPr>
              <w:spacing w:line="259" w:lineRule="auto"/>
            </w:pPr>
            <w:r>
              <w:t>15:30-17:00</w:t>
            </w:r>
          </w:p>
        </w:tc>
        <w:tc>
          <w:tcPr>
            <w:tcW w:w="8363" w:type="dxa"/>
            <w:vAlign w:val="center"/>
          </w:tcPr>
          <w:p w14:paraId="11F6B3D1" w14:textId="3ECA474E" w:rsidR="00837C4C" w:rsidRDefault="082DE3BB" w:rsidP="00235A77">
            <w:r>
              <w:t>Praca z tekstem akademickim</w:t>
            </w:r>
          </w:p>
        </w:tc>
        <w:tc>
          <w:tcPr>
            <w:tcW w:w="4253" w:type="dxa"/>
            <w:vAlign w:val="center"/>
          </w:tcPr>
          <w:p w14:paraId="405D1A1D" w14:textId="442AD407" w:rsidR="00837C4C" w:rsidRDefault="082DE3BB" w:rsidP="00235A77">
            <w:r>
              <w:t>Mgr Piotr Sulik</w:t>
            </w:r>
          </w:p>
        </w:tc>
      </w:tr>
    </w:tbl>
    <w:p w14:paraId="5C2F5230" w14:textId="77777777" w:rsidR="00837C4C" w:rsidRPr="00FF4B28" w:rsidRDefault="00837C4C" w:rsidP="00837C4C">
      <w:pPr>
        <w:rPr>
          <w:b/>
          <w:bCs/>
        </w:rPr>
      </w:pPr>
    </w:p>
    <w:p w14:paraId="1E70D727" w14:textId="7F97CD18" w:rsidR="00837C4C" w:rsidRPr="00FF4B28" w:rsidRDefault="00B17BC2" w:rsidP="00837C4C">
      <w:pPr>
        <w:rPr>
          <w:b/>
          <w:bCs/>
        </w:rPr>
      </w:pPr>
      <w:r>
        <w:rPr>
          <w:b/>
          <w:bCs/>
        </w:rPr>
        <w:t>16</w:t>
      </w:r>
      <w:r w:rsidR="00837C4C" w:rsidRPr="00FF4B28">
        <w:rPr>
          <w:b/>
          <w:bCs/>
        </w:rPr>
        <w:t>.</w:t>
      </w:r>
      <w:r>
        <w:rPr>
          <w:b/>
          <w:bCs/>
        </w:rPr>
        <w:t>05</w:t>
      </w:r>
      <w:r w:rsidR="00837C4C" w:rsidRPr="00FF4B28">
        <w:rPr>
          <w:b/>
          <w:bCs/>
        </w:rPr>
        <w:t>.202</w:t>
      </w:r>
      <w:r>
        <w:rPr>
          <w:b/>
          <w:bCs/>
        </w:rPr>
        <w:t>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4"/>
        <w:gridCol w:w="4252"/>
      </w:tblGrid>
      <w:tr w:rsidR="00837C4C" w:rsidRPr="0031130C" w14:paraId="77B01465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69FAB33B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51BAC3E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4" w:type="dxa"/>
            <w:vAlign w:val="center"/>
          </w:tcPr>
          <w:p w14:paraId="04F9B30F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2" w:type="dxa"/>
            <w:vAlign w:val="center"/>
          </w:tcPr>
          <w:p w14:paraId="7A5706E2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0A474DB" w:rsidRPr="009A089D" w14:paraId="365E26C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771E23E" w14:textId="61E38B94" w:rsidR="00A474DB" w:rsidRPr="009A089D" w:rsidRDefault="00A474DB" w:rsidP="00235A77">
            <w:r w:rsidRPr="009A089D">
              <w:t>ISPS</w:t>
            </w:r>
          </w:p>
        </w:tc>
        <w:tc>
          <w:tcPr>
            <w:tcW w:w="1417" w:type="dxa"/>
            <w:vAlign w:val="center"/>
          </w:tcPr>
          <w:p w14:paraId="47014E66" w14:textId="7D093C3F" w:rsidR="00A474DB" w:rsidRPr="009A089D" w:rsidRDefault="00A474DB" w:rsidP="00235A77">
            <w:r w:rsidRPr="009A089D">
              <w:t>08:00-10:15</w:t>
            </w:r>
          </w:p>
        </w:tc>
        <w:tc>
          <w:tcPr>
            <w:tcW w:w="8364" w:type="dxa"/>
            <w:vAlign w:val="center"/>
          </w:tcPr>
          <w:p w14:paraId="18296BC9" w14:textId="015BA026" w:rsidR="00A474DB" w:rsidRPr="009A089D" w:rsidRDefault="00A474DB" w:rsidP="00235A77">
            <w:r w:rsidRPr="009A089D">
              <w:t>Rozumienie tekstu czytanego</w:t>
            </w:r>
          </w:p>
        </w:tc>
        <w:tc>
          <w:tcPr>
            <w:tcW w:w="4252" w:type="dxa"/>
            <w:vAlign w:val="center"/>
          </w:tcPr>
          <w:p w14:paraId="0818B180" w14:textId="5A7C4709" w:rsidR="00A474DB" w:rsidRPr="009A089D" w:rsidRDefault="00A474DB" w:rsidP="00235A77">
            <w:r w:rsidRPr="009A089D">
              <w:t>Mgr Jagoda Mikołajczak-Kędzierska</w:t>
            </w:r>
          </w:p>
        </w:tc>
      </w:tr>
      <w:tr w:rsidR="00837C4C" w:rsidRPr="00B253B8" w14:paraId="347619B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90B501E" w14:textId="09501AF2" w:rsidR="00837C4C" w:rsidRPr="00B253B8" w:rsidRDefault="00A474D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020D5842" w14:textId="78C9CC67" w:rsidR="00837C4C" w:rsidRPr="00B253B8" w:rsidRDefault="00A474DB" w:rsidP="00235A77">
            <w:pPr>
              <w:spacing w:after="160" w:line="259" w:lineRule="auto"/>
            </w:pPr>
            <w:r>
              <w:t>10:30</w:t>
            </w:r>
            <w:r w:rsidR="009A089D">
              <w:t>-12:45</w:t>
            </w:r>
          </w:p>
        </w:tc>
        <w:tc>
          <w:tcPr>
            <w:tcW w:w="8364" w:type="dxa"/>
            <w:vAlign w:val="center"/>
          </w:tcPr>
          <w:p w14:paraId="54FF88C8" w14:textId="2DB82A03" w:rsidR="00837C4C" w:rsidRPr="00B253B8" w:rsidRDefault="00A474DB" w:rsidP="00235A77">
            <w:pPr>
              <w:spacing w:after="160" w:line="259" w:lineRule="auto"/>
            </w:pPr>
            <w:r>
              <w:t>Krytyczna analiza tekstu literackiego</w:t>
            </w:r>
          </w:p>
        </w:tc>
        <w:tc>
          <w:tcPr>
            <w:tcW w:w="4252" w:type="dxa"/>
            <w:vAlign w:val="center"/>
          </w:tcPr>
          <w:p w14:paraId="6A2F5253" w14:textId="0F33AF0D" w:rsidR="00837C4C" w:rsidRPr="00B253B8" w:rsidRDefault="00A474DB" w:rsidP="00235A77">
            <w:pPr>
              <w:spacing w:after="160" w:line="259" w:lineRule="auto"/>
            </w:pPr>
            <w:r>
              <w:t>mgr Katarzyna Zychowicz</w:t>
            </w:r>
          </w:p>
        </w:tc>
      </w:tr>
      <w:tr w:rsidR="00A474DB" w:rsidRPr="00B253B8" w14:paraId="10ECE7F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F47B1C" w14:textId="569267C8" w:rsidR="00A474DB" w:rsidRDefault="009A089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D23A848" w14:textId="32A1F399" w:rsidR="00A474DB" w:rsidRPr="00B253B8" w:rsidRDefault="009A089D" w:rsidP="00235A77">
            <w:r>
              <w:t>13:00-14:30</w:t>
            </w:r>
          </w:p>
        </w:tc>
        <w:tc>
          <w:tcPr>
            <w:tcW w:w="8364" w:type="dxa"/>
            <w:vAlign w:val="center"/>
          </w:tcPr>
          <w:p w14:paraId="2BFB9418" w14:textId="53F1D6D8" w:rsidR="00A474DB" w:rsidRDefault="0B7B0E58" w:rsidP="00235A77">
            <w:pPr>
              <w:spacing w:line="259" w:lineRule="auto"/>
            </w:pPr>
            <w:r>
              <w:t>Rozumienie tekstu słuchanego</w:t>
            </w:r>
          </w:p>
        </w:tc>
        <w:tc>
          <w:tcPr>
            <w:tcW w:w="4252" w:type="dxa"/>
            <w:vAlign w:val="center"/>
          </w:tcPr>
          <w:p w14:paraId="6D6D3090" w14:textId="171C5B0F" w:rsidR="00A474DB" w:rsidRDefault="0B7B0E58" w:rsidP="00235A77">
            <w:pPr>
              <w:spacing w:line="259" w:lineRule="auto"/>
            </w:pPr>
            <w:r>
              <w:t>Mgr Agata Sobiczewska</w:t>
            </w:r>
          </w:p>
        </w:tc>
      </w:tr>
      <w:tr w:rsidR="009A089D" w:rsidRPr="00B253B8" w14:paraId="192A128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9F2CBBD" w14:textId="659CBC2B" w:rsidR="009A089D" w:rsidRDefault="009A089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27EBB3F" w14:textId="59EF88B7" w:rsidR="009A089D" w:rsidRDefault="009A089D" w:rsidP="00235A77">
            <w:r>
              <w:t>14:45-16:15</w:t>
            </w:r>
          </w:p>
        </w:tc>
        <w:tc>
          <w:tcPr>
            <w:tcW w:w="8364" w:type="dxa"/>
            <w:vAlign w:val="center"/>
          </w:tcPr>
          <w:p w14:paraId="12E23276" w14:textId="2FBD3E81" w:rsidR="009A089D" w:rsidRDefault="0B7B0E58" w:rsidP="00235A77">
            <w:pPr>
              <w:spacing w:line="259" w:lineRule="auto"/>
            </w:pPr>
            <w:r>
              <w:t>Kreatywne mówienie</w:t>
            </w:r>
          </w:p>
        </w:tc>
        <w:tc>
          <w:tcPr>
            <w:tcW w:w="4252" w:type="dxa"/>
            <w:vAlign w:val="center"/>
          </w:tcPr>
          <w:p w14:paraId="0AB692CA" w14:textId="2FB9F417" w:rsidR="009A089D" w:rsidRDefault="0B7B0E58" w:rsidP="00235A77">
            <w:r>
              <w:t>Mgr Agata Sobiczewska</w:t>
            </w:r>
          </w:p>
        </w:tc>
      </w:tr>
      <w:tr w:rsidR="00E22BAE" w14:paraId="39E8C53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9625E85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DD0E949" w14:textId="77777777" w:rsidR="00E22BAE" w:rsidRDefault="00E22BAE" w:rsidP="00235A77">
            <w:r>
              <w:t>08:00-08:45</w:t>
            </w:r>
          </w:p>
        </w:tc>
        <w:tc>
          <w:tcPr>
            <w:tcW w:w="8364" w:type="dxa"/>
            <w:vAlign w:val="center"/>
          </w:tcPr>
          <w:p w14:paraId="32926E9C" w14:textId="20BEF8C1" w:rsidR="00E22BAE" w:rsidRDefault="00E22BAE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36AA2F63" w14:textId="77777777" w:rsidR="00E22BAE" w:rsidRDefault="00E22BAE" w:rsidP="00235A77">
            <w:r>
              <w:t>Dr Z. Piwoński</w:t>
            </w:r>
          </w:p>
        </w:tc>
      </w:tr>
      <w:tr w:rsidR="00E22BAE" w14:paraId="2BB3F2C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1E2265F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4BE6D31E" w14:textId="77777777" w:rsidR="00E22BAE" w:rsidRDefault="00E22BAE" w:rsidP="00235A77">
            <w:r>
              <w:t>08:50-09:35</w:t>
            </w:r>
          </w:p>
        </w:tc>
        <w:tc>
          <w:tcPr>
            <w:tcW w:w="8364" w:type="dxa"/>
            <w:vAlign w:val="center"/>
          </w:tcPr>
          <w:p w14:paraId="713E001C" w14:textId="141B9C50" w:rsidR="00E22BAE" w:rsidRDefault="00E22BAE" w:rsidP="00235A77">
            <w:r>
              <w:t>Podstawy dydaktyki (CAU)</w:t>
            </w:r>
          </w:p>
        </w:tc>
        <w:tc>
          <w:tcPr>
            <w:tcW w:w="4252" w:type="dxa"/>
            <w:vAlign w:val="center"/>
          </w:tcPr>
          <w:p w14:paraId="729726AF" w14:textId="77777777" w:rsidR="00E22BAE" w:rsidRDefault="00E22BAE" w:rsidP="00235A77">
            <w:r>
              <w:t>Dr Z. Piwoński</w:t>
            </w:r>
          </w:p>
        </w:tc>
      </w:tr>
      <w:tr w:rsidR="00837C4C" w:rsidRPr="00B253B8" w14:paraId="385ADC1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1C43F1E" w14:textId="44C8B91B" w:rsidR="00837C4C" w:rsidRPr="00B253B8" w:rsidRDefault="00CD0C13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50B634FE" w14:textId="773026CC" w:rsidR="00837C4C" w:rsidRPr="00B253B8" w:rsidRDefault="0B7B0E58" w:rsidP="00235A77">
            <w:r>
              <w:t>09:45-13:30</w:t>
            </w:r>
          </w:p>
        </w:tc>
        <w:tc>
          <w:tcPr>
            <w:tcW w:w="8364" w:type="dxa"/>
            <w:vAlign w:val="center"/>
          </w:tcPr>
          <w:p w14:paraId="791BDEF8" w14:textId="056E18B0" w:rsidR="00837C4C" w:rsidRPr="00B253B8" w:rsidRDefault="00A474DB" w:rsidP="00235A77">
            <w:r>
              <w:t>Tłumaczenie użytkowe</w:t>
            </w:r>
          </w:p>
        </w:tc>
        <w:tc>
          <w:tcPr>
            <w:tcW w:w="4252" w:type="dxa"/>
            <w:vAlign w:val="center"/>
          </w:tcPr>
          <w:p w14:paraId="3D45C31C" w14:textId="44D4C24E" w:rsidR="00837C4C" w:rsidRPr="00B253B8" w:rsidRDefault="00A474DB" w:rsidP="00235A77">
            <w:r>
              <w:t>Mgr Tomasz Kowalski</w:t>
            </w:r>
          </w:p>
        </w:tc>
      </w:tr>
      <w:tr w:rsidR="00837C4C" w:rsidRPr="004C1801" w14:paraId="5280476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0BB47AA" w14:textId="77F6607B" w:rsidR="00837C4C" w:rsidRDefault="00A474DB" w:rsidP="00235A77">
            <w:r>
              <w:lastRenderedPageBreak/>
              <w:t>IISPS T</w:t>
            </w:r>
          </w:p>
        </w:tc>
        <w:tc>
          <w:tcPr>
            <w:tcW w:w="1417" w:type="dxa"/>
            <w:vAlign w:val="center"/>
          </w:tcPr>
          <w:p w14:paraId="7BB8F349" w14:textId="03BFA252" w:rsidR="00837C4C" w:rsidRDefault="0B7B0E58" w:rsidP="00235A77">
            <w:r>
              <w:t>13:45-</w:t>
            </w:r>
            <w:r w:rsidR="006A69CC">
              <w:t>16:45</w:t>
            </w:r>
          </w:p>
        </w:tc>
        <w:tc>
          <w:tcPr>
            <w:tcW w:w="8364" w:type="dxa"/>
            <w:vAlign w:val="center"/>
          </w:tcPr>
          <w:p w14:paraId="015A3002" w14:textId="326DD984" w:rsidR="00837C4C" w:rsidRDefault="00A474DB" w:rsidP="00235A77">
            <w:r>
              <w:t>Tłumaczenia audiowizualne</w:t>
            </w:r>
          </w:p>
        </w:tc>
        <w:tc>
          <w:tcPr>
            <w:tcW w:w="4252" w:type="dxa"/>
            <w:vAlign w:val="center"/>
          </w:tcPr>
          <w:p w14:paraId="7BF07332" w14:textId="7056BB27" w:rsidR="00837C4C" w:rsidRDefault="00A474DB" w:rsidP="00235A77">
            <w:r>
              <w:t>Mgr Paulina Pawłuszek</w:t>
            </w:r>
          </w:p>
        </w:tc>
      </w:tr>
      <w:tr w:rsidR="009A089D" w:rsidRPr="004C1801" w14:paraId="443D6D2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31D6099" w14:textId="063AB9CF" w:rsidR="009A089D" w:rsidRDefault="009A089D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790FA625" w14:textId="522DDC97" w:rsidR="009A089D" w:rsidRDefault="009A089D" w:rsidP="00235A77">
            <w:r>
              <w:t>10:30-12:45</w:t>
            </w:r>
          </w:p>
        </w:tc>
        <w:tc>
          <w:tcPr>
            <w:tcW w:w="8364" w:type="dxa"/>
            <w:vAlign w:val="center"/>
          </w:tcPr>
          <w:p w14:paraId="6865CE1A" w14:textId="29DCF6EE" w:rsidR="009A089D" w:rsidRDefault="009A089D" w:rsidP="00235A77">
            <w:r>
              <w:t>Seminarium licencjackie</w:t>
            </w:r>
          </w:p>
        </w:tc>
        <w:tc>
          <w:tcPr>
            <w:tcW w:w="4252" w:type="dxa"/>
            <w:vAlign w:val="center"/>
          </w:tcPr>
          <w:p w14:paraId="24A0B49B" w14:textId="380057BC" w:rsidR="009A089D" w:rsidRDefault="009A089D" w:rsidP="00235A77">
            <w:r>
              <w:t>Dr Marta Gierczyńska-Kolas</w:t>
            </w:r>
          </w:p>
        </w:tc>
      </w:tr>
      <w:tr w:rsidR="009A089D" w:rsidRPr="004C1801" w14:paraId="244C725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3AEC01A" w14:textId="0149073C" w:rsidR="009A089D" w:rsidRDefault="009A089D" w:rsidP="00235A77">
            <w:r>
              <w:t>IIISPS N</w:t>
            </w:r>
          </w:p>
        </w:tc>
        <w:tc>
          <w:tcPr>
            <w:tcW w:w="1417" w:type="dxa"/>
            <w:vAlign w:val="center"/>
          </w:tcPr>
          <w:p w14:paraId="720C7CCF" w14:textId="6E9CB14B" w:rsidR="009A089D" w:rsidRDefault="0B7B0E58" w:rsidP="00235A77">
            <w:r>
              <w:t>13:00-15:15</w:t>
            </w:r>
          </w:p>
        </w:tc>
        <w:tc>
          <w:tcPr>
            <w:tcW w:w="8364" w:type="dxa"/>
            <w:vAlign w:val="center"/>
          </w:tcPr>
          <w:p w14:paraId="641D14EC" w14:textId="3AB9FD99" w:rsidR="009A089D" w:rsidRDefault="009A089D" w:rsidP="00235A77"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2" w:type="dxa"/>
            <w:vAlign w:val="center"/>
          </w:tcPr>
          <w:p w14:paraId="4AB88829" w14:textId="1483EF42" w:rsidR="009A089D" w:rsidRDefault="009A089D" w:rsidP="00235A77">
            <w:r>
              <w:t>Dr Małgorzata Ekiert</w:t>
            </w:r>
          </w:p>
        </w:tc>
      </w:tr>
      <w:tr w:rsidR="00837C4C" w:rsidRPr="004C1801" w14:paraId="147BD25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E3FA0DF" w14:textId="2327A924" w:rsidR="00837C4C" w:rsidRPr="004C1801" w:rsidRDefault="009A089D" w:rsidP="00235A77">
            <w:pPr>
              <w:spacing w:after="160" w:line="259" w:lineRule="auto"/>
            </w:pPr>
            <w:r>
              <w:t>IIISPS KwM</w:t>
            </w:r>
          </w:p>
        </w:tc>
        <w:tc>
          <w:tcPr>
            <w:tcW w:w="1417" w:type="dxa"/>
            <w:vAlign w:val="center"/>
          </w:tcPr>
          <w:p w14:paraId="0A0B40D0" w14:textId="413CE30F" w:rsidR="00837C4C" w:rsidRPr="004C1801" w:rsidRDefault="009A089D" w:rsidP="00235A77">
            <w:pPr>
              <w:spacing w:after="160" w:line="259" w:lineRule="auto"/>
            </w:pPr>
            <w:r>
              <w:t>13:00-15:15</w:t>
            </w:r>
          </w:p>
        </w:tc>
        <w:tc>
          <w:tcPr>
            <w:tcW w:w="8364" w:type="dxa"/>
            <w:vAlign w:val="center"/>
          </w:tcPr>
          <w:p w14:paraId="6CC22F12" w14:textId="6C82C1DB" w:rsidR="00837C4C" w:rsidRPr="004C1801" w:rsidRDefault="009A089D" w:rsidP="00235A77">
            <w:pPr>
              <w:spacing w:after="160" w:line="259" w:lineRule="auto"/>
            </w:pPr>
            <w:r>
              <w:t>Elementy multimodalne w reklamie</w:t>
            </w:r>
          </w:p>
        </w:tc>
        <w:tc>
          <w:tcPr>
            <w:tcW w:w="4252" w:type="dxa"/>
            <w:vAlign w:val="center"/>
          </w:tcPr>
          <w:p w14:paraId="7094B8A0" w14:textId="2F5CE468" w:rsidR="00837C4C" w:rsidRPr="004C1801" w:rsidRDefault="009A089D" w:rsidP="00235A77">
            <w:pPr>
              <w:spacing w:after="160" w:line="259" w:lineRule="auto"/>
            </w:pPr>
            <w:r>
              <w:t>Mgr Katarzyna Zychowicz</w:t>
            </w:r>
          </w:p>
        </w:tc>
      </w:tr>
    </w:tbl>
    <w:p w14:paraId="350EF5EE" w14:textId="77777777" w:rsidR="00837C4C" w:rsidRDefault="00837C4C" w:rsidP="00837C4C"/>
    <w:p w14:paraId="19FD6A2E" w14:textId="2C81D553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VIII ZJAZD </w:t>
      </w:r>
      <w:r w:rsidR="00B17BC2">
        <w:rPr>
          <w:b/>
          <w:bCs/>
        </w:rPr>
        <w:t>2</w:t>
      </w:r>
      <w:r w:rsidRPr="00FF4B28">
        <w:rPr>
          <w:b/>
          <w:bCs/>
        </w:rPr>
        <w:t>8.</w:t>
      </w:r>
      <w:r w:rsidR="00B17BC2">
        <w:rPr>
          <w:b/>
          <w:bCs/>
        </w:rPr>
        <w:t>05</w:t>
      </w:r>
      <w:r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31130C" w14:paraId="61B60CE6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29DF1B76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6F2D52E9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38D294B4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019F922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0837C4C" w14:paraId="64EC8E8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22C72CE" w14:textId="7E8495B0" w:rsidR="00837C4C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E3D1BDC" w14:textId="51C51CD6" w:rsidR="00837C4C" w:rsidRDefault="1CF27CFA" w:rsidP="00235A77">
            <w:r>
              <w:t>15:30-18:30</w:t>
            </w:r>
          </w:p>
        </w:tc>
        <w:tc>
          <w:tcPr>
            <w:tcW w:w="8363" w:type="dxa"/>
            <w:vAlign w:val="center"/>
          </w:tcPr>
          <w:p w14:paraId="59628449" w14:textId="3E2A5BF8" w:rsidR="00837C4C" w:rsidRDefault="082DE3BB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3379DBA8" w14:textId="1F528EA4" w:rsidR="00837C4C" w:rsidRDefault="082DE3BB" w:rsidP="00235A77">
            <w:r>
              <w:t>Mgr Paulina Ogórek</w:t>
            </w:r>
          </w:p>
        </w:tc>
      </w:tr>
      <w:tr w:rsidR="00D06F1C" w14:paraId="1EBA601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1356E04" w14:textId="3B6E8369" w:rsidR="00D06F1C" w:rsidRDefault="00D06F1C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79CA2EEB" w14:textId="38F6B4EF" w:rsidR="00D06F1C" w:rsidRDefault="00D06F1C" w:rsidP="00235A77">
            <w:r>
              <w:t>18:45-20:15</w:t>
            </w:r>
          </w:p>
        </w:tc>
        <w:tc>
          <w:tcPr>
            <w:tcW w:w="8363" w:type="dxa"/>
            <w:vAlign w:val="center"/>
          </w:tcPr>
          <w:p w14:paraId="5C76F8AA" w14:textId="549C9CFB" w:rsidR="00D06F1C" w:rsidRPr="00D06F1C" w:rsidRDefault="00D06F1C" w:rsidP="00235A77">
            <w:r w:rsidRPr="00D06F1C">
              <w:t>Wstęp do literaturoznawstwa ang.</w:t>
            </w:r>
          </w:p>
        </w:tc>
        <w:tc>
          <w:tcPr>
            <w:tcW w:w="4253" w:type="dxa"/>
            <w:vAlign w:val="center"/>
          </w:tcPr>
          <w:p w14:paraId="5B2E6A8C" w14:textId="7DB11270" w:rsidR="00D06F1C" w:rsidRDefault="00D06F1C" w:rsidP="00235A77">
            <w:r>
              <w:t>Dr Idalia Smoczyk-Jackowiak</w:t>
            </w:r>
          </w:p>
        </w:tc>
      </w:tr>
      <w:tr w:rsidR="00E22BAE" w14:paraId="61B1BB0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3D7890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7346D42C" w14:textId="17F66B0F" w:rsidR="00E22BAE" w:rsidRDefault="00E22BAE" w:rsidP="00235A77">
            <w:r>
              <w:t>15:30-16:15</w:t>
            </w:r>
          </w:p>
        </w:tc>
        <w:tc>
          <w:tcPr>
            <w:tcW w:w="8363" w:type="dxa"/>
            <w:vAlign w:val="center"/>
          </w:tcPr>
          <w:p w14:paraId="7F468E19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50C6477F" w14:textId="77777777" w:rsidR="00E22BAE" w:rsidRDefault="00E22BAE" w:rsidP="00235A77">
            <w:r>
              <w:t>Mgr M. Wawrzyniak</w:t>
            </w:r>
          </w:p>
        </w:tc>
      </w:tr>
      <w:tr w:rsidR="00E22BAE" w14:paraId="6F2C3CC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A622C2D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345B29C" w14:textId="3313C2AB" w:rsidR="00E22BAE" w:rsidRDefault="00E22BAE" w:rsidP="00235A77">
            <w:r>
              <w:t>16:20-17:05</w:t>
            </w:r>
          </w:p>
        </w:tc>
        <w:tc>
          <w:tcPr>
            <w:tcW w:w="8363" w:type="dxa"/>
            <w:vAlign w:val="center"/>
          </w:tcPr>
          <w:p w14:paraId="43E1D2AE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495C260A" w14:textId="77777777" w:rsidR="00E22BAE" w:rsidRDefault="00E22BAE" w:rsidP="00235A77">
            <w:r>
              <w:t>Mgr M. Wawrzyniak</w:t>
            </w:r>
          </w:p>
        </w:tc>
      </w:tr>
      <w:tr w:rsidR="00E22BAE" w14:paraId="1B8235DD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F2379E7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5F0858F9" w14:textId="5EEC754E" w:rsidR="00E22BAE" w:rsidRDefault="00E22BAE" w:rsidP="00235A77">
            <w:r>
              <w:t>17:10-17:55</w:t>
            </w:r>
          </w:p>
        </w:tc>
        <w:tc>
          <w:tcPr>
            <w:tcW w:w="8363" w:type="dxa"/>
            <w:vAlign w:val="center"/>
          </w:tcPr>
          <w:p w14:paraId="5E4A424A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61DDF80F" w14:textId="77777777" w:rsidR="00E22BAE" w:rsidRDefault="00E22BAE" w:rsidP="00235A77">
            <w:r>
              <w:t>Mgr M. Wawrzyniak</w:t>
            </w:r>
          </w:p>
        </w:tc>
      </w:tr>
      <w:tr w:rsidR="00E22BAE" w14:paraId="584CB3B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D590DAA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0C6E1D4F" w14:textId="4AF559C0" w:rsidR="00E22BAE" w:rsidRDefault="00E22BAE" w:rsidP="00235A77">
            <w:r>
              <w:t>18:00-18:45</w:t>
            </w:r>
          </w:p>
        </w:tc>
        <w:tc>
          <w:tcPr>
            <w:tcW w:w="8363" w:type="dxa"/>
            <w:vAlign w:val="center"/>
          </w:tcPr>
          <w:p w14:paraId="77671E90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4A0C635D" w14:textId="77777777" w:rsidR="00E22BAE" w:rsidRDefault="00E22BAE" w:rsidP="00235A77">
            <w:r>
              <w:t>Mgr M. Wawrzyniak</w:t>
            </w:r>
          </w:p>
        </w:tc>
      </w:tr>
      <w:tr w:rsidR="00E22BAE" w14:paraId="61EAD53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198220B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145EC54F" w14:textId="538141C5" w:rsidR="00E22BAE" w:rsidRDefault="00E22BAE" w:rsidP="00235A77">
            <w:r>
              <w:t>18:50-19:35</w:t>
            </w:r>
          </w:p>
        </w:tc>
        <w:tc>
          <w:tcPr>
            <w:tcW w:w="8363" w:type="dxa"/>
            <w:vAlign w:val="center"/>
          </w:tcPr>
          <w:p w14:paraId="12C41BDA" w14:textId="77777777" w:rsidR="00E22BAE" w:rsidRDefault="00E22BAE" w:rsidP="00235A77">
            <w:r>
              <w:t>Pierwsza pomoc (ćwiczenia)</w:t>
            </w:r>
          </w:p>
        </w:tc>
        <w:tc>
          <w:tcPr>
            <w:tcW w:w="4253" w:type="dxa"/>
            <w:vAlign w:val="center"/>
          </w:tcPr>
          <w:p w14:paraId="086D3DDC" w14:textId="77777777" w:rsidR="00E22BAE" w:rsidRDefault="00E22BAE" w:rsidP="00235A77">
            <w:r>
              <w:t>Mgr M. Wawrzyniak</w:t>
            </w:r>
          </w:p>
        </w:tc>
      </w:tr>
      <w:tr w:rsidR="00837C4C" w:rsidRPr="00891384" w14:paraId="10A84CD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DAA787D" w14:textId="3130C893" w:rsidR="00837C4C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6FDD32CB" w14:textId="2289E42C" w:rsidR="00837C4C" w:rsidRDefault="082DE3BB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13F2785B" w14:textId="4D7F19D5" w:rsidR="00837C4C" w:rsidRDefault="082DE3BB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57FFF008" w14:textId="16B8D391" w:rsidR="00837C4C" w:rsidRDefault="1CF27CFA" w:rsidP="00235A77">
            <w:r>
              <w:t>Dr Idalia Smoczyk-Jackowiak</w:t>
            </w:r>
          </w:p>
        </w:tc>
      </w:tr>
      <w:tr w:rsidR="1CF27CFA" w14:paraId="1EC4B58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B94BFD2" w14:textId="5BDCFD7C" w:rsidR="1CF27CFA" w:rsidRDefault="1CF27CFA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2E4894E4" w14:textId="7B16EC51" w:rsidR="1CF27CFA" w:rsidRDefault="1CF27CFA" w:rsidP="00235A77">
            <w:r>
              <w:t>17:05-18:35</w:t>
            </w:r>
          </w:p>
        </w:tc>
        <w:tc>
          <w:tcPr>
            <w:tcW w:w="8363" w:type="dxa"/>
            <w:vAlign w:val="center"/>
          </w:tcPr>
          <w:p w14:paraId="25237CD5" w14:textId="295C5763" w:rsidR="1CF27CFA" w:rsidRDefault="1CF27CFA" w:rsidP="00235A77">
            <w:r>
              <w:t>Argumentacja, perswazja, manipulacja w literaturze</w:t>
            </w:r>
          </w:p>
        </w:tc>
        <w:tc>
          <w:tcPr>
            <w:tcW w:w="4253" w:type="dxa"/>
            <w:vAlign w:val="center"/>
          </w:tcPr>
          <w:p w14:paraId="2318FF80" w14:textId="10F8B5CC" w:rsidR="1CF27CFA" w:rsidRDefault="1CF27CFA" w:rsidP="00235A77">
            <w:r>
              <w:t>Dr Idalia Smoczyk-Jackowiak</w:t>
            </w:r>
          </w:p>
        </w:tc>
      </w:tr>
      <w:tr w:rsidR="00837C4C" w14:paraId="6C6CA6B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3994141" w14:textId="36949CB0" w:rsidR="00837C4C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49693055" w14:textId="4FD7096D" w:rsidR="00837C4C" w:rsidRDefault="1CF27CFA" w:rsidP="00235A77">
            <w:pPr>
              <w:spacing w:line="259" w:lineRule="auto"/>
            </w:pPr>
            <w:r>
              <w:t>18:45-21:00</w:t>
            </w:r>
          </w:p>
        </w:tc>
        <w:tc>
          <w:tcPr>
            <w:tcW w:w="8363" w:type="dxa"/>
            <w:vAlign w:val="center"/>
          </w:tcPr>
          <w:p w14:paraId="636FFEEC" w14:textId="624A00C2" w:rsidR="00837C4C" w:rsidRDefault="082DE3BB" w:rsidP="00235A77"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5A939FF7" w14:textId="0D316CCE" w:rsidR="00837C4C" w:rsidRDefault="082DE3BB" w:rsidP="00235A77">
            <w:r>
              <w:t>Dr Klaudiusz Bobowski</w:t>
            </w:r>
          </w:p>
        </w:tc>
      </w:tr>
    </w:tbl>
    <w:p w14:paraId="3564E32B" w14:textId="77777777" w:rsidR="00837C4C" w:rsidRDefault="00837C4C" w:rsidP="00837C4C"/>
    <w:p w14:paraId="7A6BCB13" w14:textId="390CBED8" w:rsidR="00837C4C" w:rsidRPr="00FF4B28" w:rsidRDefault="00A92D40" w:rsidP="00837C4C">
      <w:pPr>
        <w:rPr>
          <w:b/>
          <w:bCs/>
        </w:rPr>
      </w:pPr>
      <w:r>
        <w:rPr>
          <w:b/>
          <w:bCs/>
        </w:rPr>
        <w:t>2</w:t>
      </w:r>
      <w:r w:rsidR="00837C4C" w:rsidRPr="00FF4B28">
        <w:rPr>
          <w:b/>
          <w:bCs/>
        </w:rPr>
        <w:t>9.0</w:t>
      </w:r>
      <w:r>
        <w:rPr>
          <w:b/>
          <w:bCs/>
        </w:rPr>
        <w:t>5</w:t>
      </w:r>
      <w:r w:rsidR="00837C4C"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31130C" w14:paraId="015E02B2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45A8BAB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lastRenderedPageBreak/>
              <w:t>rok</w:t>
            </w:r>
          </w:p>
        </w:tc>
        <w:tc>
          <w:tcPr>
            <w:tcW w:w="1417" w:type="dxa"/>
            <w:vAlign w:val="center"/>
          </w:tcPr>
          <w:p w14:paraId="70ACEB05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34C11F18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6FD2B45B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099133D" w:rsidRPr="009F59FC" w14:paraId="307A3F5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E610EEF" w14:textId="77777777" w:rsidR="0099133D" w:rsidRP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C86E8C1" w14:textId="77777777" w:rsidR="0099133D" w:rsidRPr="0099133D" w:rsidRDefault="0099133D" w:rsidP="00235A77">
            <w:r w:rsidRPr="0099133D">
              <w:t>08:00-09:30</w:t>
            </w:r>
          </w:p>
        </w:tc>
        <w:tc>
          <w:tcPr>
            <w:tcW w:w="8363" w:type="dxa"/>
            <w:vAlign w:val="center"/>
          </w:tcPr>
          <w:p w14:paraId="7E9BE663" w14:textId="77777777" w:rsidR="0099133D" w:rsidRPr="0099133D" w:rsidRDefault="0099133D" w:rsidP="00235A77">
            <w:r w:rsidRPr="0099133D">
              <w:t>Praktyczna nauka języka drugiego</w:t>
            </w:r>
          </w:p>
        </w:tc>
        <w:tc>
          <w:tcPr>
            <w:tcW w:w="4253" w:type="dxa"/>
            <w:vAlign w:val="center"/>
          </w:tcPr>
          <w:p w14:paraId="3DE25F99" w14:textId="77777777" w:rsidR="0099133D" w:rsidRPr="0099133D" w:rsidRDefault="0099133D" w:rsidP="00235A77">
            <w:r w:rsidRPr="0099133D">
              <w:t>Mgr Adrian Giersz</w:t>
            </w:r>
          </w:p>
        </w:tc>
      </w:tr>
      <w:tr w:rsidR="0099133D" w14:paraId="33837CD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CDC760C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0A97FDB" w14:textId="77777777" w:rsidR="0099133D" w:rsidRDefault="0099133D" w:rsidP="00235A77">
            <w:r>
              <w:t>09:45-11:15</w:t>
            </w:r>
          </w:p>
        </w:tc>
        <w:tc>
          <w:tcPr>
            <w:tcW w:w="8363" w:type="dxa"/>
            <w:vAlign w:val="center"/>
          </w:tcPr>
          <w:p w14:paraId="519AB1B3" w14:textId="2C731CE0" w:rsidR="0099133D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36A00242" w14:textId="100B3043" w:rsidR="0099133D" w:rsidRDefault="082DE3BB" w:rsidP="00235A77">
            <w:r>
              <w:t>Mgr Jagoda Mikołajczak-Kędzierska</w:t>
            </w:r>
          </w:p>
        </w:tc>
      </w:tr>
      <w:tr w:rsidR="0099133D" w14:paraId="0DE0E06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658F5EF" w14:textId="77777777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DDFA3A6" w14:textId="77777777" w:rsidR="0099133D" w:rsidRDefault="0099133D" w:rsidP="00235A77">
            <w:r>
              <w:t>11:30-14:30</w:t>
            </w:r>
          </w:p>
        </w:tc>
        <w:tc>
          <w:tcPr>
            <w:tcW w:w="8363" w:type="dxa"/>
            <w:vAlign w:val="center"/>
          </w:tcPr>
          <w:p w14:paraId="7795D844" w14:textId="77777777" w:rsidR="0099133D" w:rsidRDefault="0099133D" w:rsidP="00235A77">
            <w:r>
              <w:t>Wstęp do językoznawstwa</w:t>
            </w:r>
          </w:p>
        </w:tc>
        <w:tc>
          <w:tcPr>
            <w:tcW w:w="4253" w:type="dxa"/>
            <w:vAlign w:val="center"/>
          </w:tcPr>
          <w:p w14:paraId="4A96950D" w14:textId="77777777" w:rsidR="0099133D" w:rsidRDefault="0099133D" w:rsidP="00235A77">
            <w:r>
              <w:t>Prof. Adriana Biedroń</w:t>
            </w:r>
          </w:p>
        </w:tc>
      </w:tr>
      <w:tr w:rsidR="0B7B0E58" w14:paraId="3F74882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3A9DF2" w14:textId="59528343" w:rsidR="0B7B0E58" w:rsidRDefault="0B7B0E58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F3E83C5" w14:textId="6EDC8D97" w:rsidR="0B7B0E58" w:rsidRDefault="0B7B0E58" w:rsidP="00235A77">
            <w:r>
              <w:t>14:45-16:15</w:t>
            </w:r>
          </w:p>
        </w:tc>
        <w:tc>
          <w:tcPr>
            <w:tcW w:w="8363" w:type="dxa"/>
            <w:vAlign w:val="center"/>
          </w:tcPr>
          <w:p w14:paraId="1746540E" w14:textId="402FFC83" w:rsidR="0B7B0E58" w:rsidRDefault="0B7B0E58" w:rsidP="00235A77"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38C46037" w14:textId="149C6F47" w:rsidR="0B7B0E58" w:rsidRDefault="0B7B0E58" w:rsidP="00235A77">
            <w:r>
              <w:t>Mgr Łukasz Żuk</w:t>
            </w:r>
          </w:p>
        </w:tc>
      </w:tr>
      <w:tr w:rsidR="082DE3BB" w14:paraId="226A6C7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A3CC67E" w14:textId="3668CF53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1D6B5725" w14:textId="37C60C26" w:rsidR="082DE3BB" w:rsidRDefault="082DE3BB" w:rsidP="00235A77">
            <w:r>
              <w:t>09:45-11:15</w:t>
            </w:r>
          </w:p>
        </w:tc>
        <w:tc>
          <w:tcPr>
            <w:tcW w:w="8363" w:type="dxa"/>
            <w:vAlign w:val="center"/>
          </w:tcPr>
          <w:p w14:paraId="4BF60E27" w14:textId="424318AC" w:rsidR="082DE3BB" w:rsidRDefault="082DE3BB" w:rsidP="00235A77">
            <w:r>
              <w:t>Praktyczna nauka języka drugiego</w:t>
            </w:r>
          </w:p>
        </w:tc>
        <w:tc>
          <w:tcPr>
            <w:tcW w:w="4253" w:type="dxa"/>
            <w:vAlign w:val="center"/>
          </w:tcPr>
          <w:p w14:paraId="12710D47" w14:textId="4D3C69A7" w:rsidR="082DE3BB" w:rsidRDefault="082DE3BB" w:rsidP="00235A77">
            <w:r>
              <w:t>Mgr Adrian Giersz</w:t>
            </w:r>
          </w:p>
        </w:tc>
      </w:tr>
      <w:tr w:rsidR="082DE3BB" w14:paraId="3EAD71B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F1437C7" w14:textId="776E4EB7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558E181F" w14:textId="4F876E75" w:rsidR="082DE3BB" w:rsidRDefault="082DE3BB" w:rsidP="00235A77">
            <w:r>
              <w:t>11:30-13:00</w:t>
            </w:r>
          </w:p>
        </w:tc>
        <w:tc>
          <w:tcPr>
            <w:tcW w:w="8363" w:type="dxa"/>
            <w:vAlign w:val="center"/>
          </w:tcPr>
          <w:p w14:paraId="38BD67CF" w14:textId="7E22EF22" w:rsidR="082DE3BB" w:rsidRDefault="082DE3BB" w:rsidP="00235A77"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53421300" w14:textId="28DFB6EB" w:rsidR="082DE3BB" w:rsidRDefault="082DE3BB" w:rsidP="00235A77">
            <w:r>
              <w:t>Mgr Jagoda Mikołajczak-Kędzierska</w:t>
            </w:r>
          </w:p>
        </w:tc>
      </w:tr>
      <w:tr w:rsidR="082DE3BB" w14:paraId="58E0EB9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7C271A2" w14:textId="013C79FB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6571534F" w14:textId="51165C64" w:rsidR="082DE3BB" w:rsidRDefault="082DE3BB" w:rsidP="00235A77">
            <w:r>
              <w:t>13:15-16:15</w:t>
            </w:r>
          </w:p>
        </w:tc>
        <w:tc>
          <w:tcPr>
            <w:tcW w:w="8363" w:type="dxa"/>
            <w:vAlign w:val="center"/>
          </w:tcPr>
          <w:p w14:paraId="12D3A10E" w14:textId="2052174B" w:rsidR="082DE3BB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59638DA8" w14:textId="0BB9BE8A" w:rsidR="082DE3BB" w:rsidRDefault="082DE3BB" w:rsidP="00235A77">
            <w:r>
              <w:t>Dr Klaudiusz Bobowski</w:t>
            </w:r>
          </w:p>
        </w:tc>
      </w:tr>
      <w:tr w:rsidR="00B132F1" w14:paraId="700671B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BDF0B29" w14:textId="77777777" w:rsidR="00B132F1" w:rsidRDefault="00B132F1" w:rsidP="00235A77">
            <w:r>
              <w:t>IIISPS</w:t>
            </w:r>
          </w:p>
          <w:p w14:paraId="0849A1AE" w14:textId="593C77A5" w:rsidR="00B132F1" w:rsidRDefault="00B132F1" w:rsidP="00235A77">
            <w:r>
              <w:t>KwM</w:t>
            </w:r>
          </w:p>
        </w:tc>
        <w:tc>
          <w:tcPr>
            <w:tcW w:w="1417" w:type="dxa"/>
            <w:vAlign w:val="center"/>
          </w:tcPr>
          <w:p w14:paraId="0BCC4AF5" w14:textId="77777777" w:rsidR="00B132F1" w:rsidRDefault="00B132F1" w:rsidP="00235A77">
            <w:r>
              <w:t>08:00-10:15</w:t>
            </w:r>
          </w:p>
        </w:tc>
        <w:tc>
          <w:tcPr>
            <w:tcW w:w="8363" w:type="dxa"/>
            <w:vAlign w:val="center"/>
          </w:tcPr>
          <w:p w14:paraId="37645C11" w14:textId="77777777" w:rsidR="00B132F1" w:rsidRDefault="00B132F1" w:rsidP="00235A77">
            <w:r>
              <w:t>Analiza treści politycznych</w:t>
            </w:r>
          </w:p>
        </w:tc>
        <w:tc>
          <w:tcPr>
            <w:tcW w:w="4253" w:type="dxa"/>
            <w:vAlign w:val="center"/>
          </w:tcPr>
          <w:p w14:paraId="202CC175" w14:textId="77777777" w:rsidR="00B132F1" w:rsidRDefault="00B132F1" w:rsidP="00235A77">
            <w:r>
              <w:t>Mgr Maciej Meszyński</w:t>
            </w:r>
          </w:p>
        </w:tc>
      </w:tr>
      <w:tr w:rsidR="00837C4C" w:rsidRPr="004C1801" w14:paraId="0D658DA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E9A0F0E" w14:textId="5F53D5EA" w:rsidR="00837C4C" w:rsidRPr="004C1801" w:rsidRDefault="082DE3BB" w:rsidP="00235A77">
            <w:pPr>
              <w:spacing w:after="160" w:line="259" w:lineRule="auto"/>
            </w:pPr>
            <w:bookmarkStart w:id="32" w:name="_Hlk54623042"/>
            <w:r>
              <w:t>IIISPS</w:t>
            </w:r>
          </w:p>
        </w:tc>
        <w:tc>
          <w:tcPr>
            <w:tcW w:w="1417" w:type="dxa"/>
            <w:vAlign w:val="center"/>
          </w:tcPr>
          <w:p w14:paraId="47403BE4" w14:textId="4AF9C57C" w:rsidR="00837C4C" w:rsidRPr="004C1801" w:rsidRDefault="082DE3BB" w:rsidP="00235A77">
            <w:pPr>
              <w:spacing w:after="160" w:line="259" w:lineRule="auto"/>
            </w:pPr>
            <w:r>
              <w:t>10:30-12:45</w:t>
            </w:r>
          </w:p>
        </w:tc>
        <w:tc>
          <w:tcPr>
            <w:tcW w:w="8363" w:type="dxa"/>
            <w:vAlign w:val="center"/>
          </w:tcPr>
          <w:p w14:paraId="06467AD4" w14:textId="4F5D6EBD" w:rsidR="00837C4C" w:rsidRPr="004C1801" w:rsidRDefault="082DE3BB" w:rsidP="00235A77">
            <w:pPr>
              <w:spacing w:after="160" w:line="259" w:lineRule="auto"/>
            </w:pPr>
            <w:r>
              <w:t>Odmiany języka angielskiego</w:t>
            </w:r>
          </w:p>
        </w:tc>
        <w:tc>
          <w:tcPr>
            <w:tcW w:w="4253" w:type="dxa"/>
            <w:vAlign w:val="center"/>
          </w:tcPr>
          <w:p w14:paraId="58E2BC7B" w14:textId="6106AD55" w:rsidR="00837C4C" w:rsidRPr="004C1801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4C1801" w14:paraId="51CCD1B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BF73641" w14:textId="259A7B38" w:rsidR="00837C4C" w:rsidRPr="004C1801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25E90A25" w14:textId="6F38080F" w:rsidR="00837C4C" w:rsidRPr="004C1801" w:rsidRDefault="0B7B0E58" w:rsidP="00235A77">
            <w:pPr>
              <w:spacing w:after="160" w:line="259" w:lineRule="auto"/>
            </w:pPr>
            <w:r>
              <w:t>13:00-15:15</w:t>
            </w:r>
          </w:p>
        </w:tc>
        <w:tc>
          <w:tcPr>
            <w:tcW w:w="8363" w:type="dxa"/>
            <w:vAlign w:val="center"/>
          </w:tcPr>
          <w:p w14:paraId="7836FF8F" w14:textId="58B7E756" w:rsidR="00837C4C" w:rsidRPr="004C1801" w:rsidRDefault="082DE3BB" w:rsidP="00235A77">
            <w:pPr>
              <w:spacing w:after="160" w:line="259" w:lineRule="auto"/>
            </w:pPr>
            <w:r>
              <w:t>Praca z tekstem akademickim</w:t>
            </w:r>
          </w:p>
        </w:tc>
        <w:tc>
          <w:tcPr>
            <w:tcW w:w="4253" w:type="dxa"/>
            <w:vAlign w:val="center"/>
          </w:tcPr>
          <w:p w14:paraId="70F71425" w14:textId="4769C1DB" w:rsidR="00837C4C" w:rsidRPr="004C1801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0E36A0" w14:paraId="796E656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9973B11" w14:textId="255C9984" w:rsidR="00837C4C" w:rsidRPr="000E36A0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79C1DB3B" w14:textId="2E8C8266" w:rsidR="00837C4C" w:rsidRPr="000E36A0" w:rsidRDefault="0B7B0E58" w:rsidP="00235A77">
            <w:pPr>
              <w:spacing w:after="160" w:line="259" w:lineRule="auto"/>
            </w:pPr>
            <w:r>
              <w:t>15:30-16:15</w:t>
            </w:r>
          </w:p>
        </w:tc>
        <w:tc>
          <w:tcPr>
            <w:tcW w:w="8363" w:type="dxa"/>
            <w:vAlign w:val="center"/>
          </w:tcPr>
          <w:p w14:paraId="1D046165" w14:textId="4F6EF083" w:rsidR="00837C4C" w:rsidRPr="000E36A0" w:rsidRDefault="082DE3BB" w:rsidP="00235A77">
            <w:pPr>
              <w:spacing w:after="160" w:line="259" w:lineRule="auto"/>
            </w:pPr>
            <w:r>
              <w:t>Pisanie akademickie</w:t>
            </w:r>
          </w:p>
        </w:tc>
        <w:tc>
          <w:tcPr>
            <w:tcW w:w="4253" w:type="dxa"/>
            <w:vAlign w:val="center"/>
          </w:tcPr>
          <w:p w14:paraId="4C191604" w14:textId="7CEB7548" w:rsidR="00837C4C" w:rsidRPr="000E36A0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837C4C" w:rsidRPr="004C1801" w14:paraId="7B90AD8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34107C" w14:textId="4F38F715" w:rsidR="00837C4C" w:rsidRPr="004C1801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37691B39" w14:textId="0E517CEB" w:rsidR="00837C4C" w:rsidRPr="004C1801" w:rsidRDefault="082DE3BB" w:rsidP="00235A77">
            <w:pPr>
              <w:spacing w:after="160" w:line="259" w:lineRule="auto"/>
            </w:pPr>
            <w:r>
              <w:t>16:30-18:00</w:t>
            </w:r>
          </w:p>
        </w:tc>
        <w:tc>
          <w:tcPr>
            <w:tcW w:w="8363" w:type="dxa"/>
            <w:vAlign w:val="center"/>
          </w:tcPr>
          <w:p w14:paraId="564619B2" w14:textId="421E0B35" w:rsidR="00837C4C" w:rsidRPr="004C1801" w:rsidRDefault="082DE3BB" w:rsidP="00235A77">
            <w:pPr>
              <w:spacing w:after="160" w:line="259" w:lineRule="auto"/>
            </w:pPr>
            <w:r>
              <w:t>Literatura anglojęzyczna (audytorium)</w:t>
            </w:r>
          </w:p>
        </w:tc>
        <w:tc>
          <w:tcPr>
            <w:tcW w:w="4253" w:type="dxa"/>
            <w:vAlign w:val="center"/>
          </w:tcPr>
          <w:p w14:paraId="5A54A026" w14:textId="74352CA8" w:rsidR="00837C4C" w:rsidRPr="004C1801" w:rsidRDefault="082DE3BB" w:rsidP="00235A77">
            <w:pPr>
              <w:spacing w:after="160" w:line="259" w:lineRule="auto"/>
            </w:pPr>
            <w:r>
              <w:t>Dr Klaudiusz Bobowski</w:t>
            </w:r>
          </w:p>
        </w:tc>
      </w:tr>
      <w:tr w:rsidR="00837C4C" w:rsidRPr="004C1801" w14:paraId="130D4B8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85D8761" w14:textId="10C8043F" w:rsidR="00837C4C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371F79C4" w14:textId="36965B70" w:rsidR="00F2650C" w:rsidRDefault="0B7B0E58" w:rsidP="00235A77">
            <w:r>
              <w:t>18:05-20:20</w:t>
            </w:r>
          </w:p>
        </w:tc>
        <w:tc>
          <w:tcPr>
            <w:tcW w:w="8363" w:type="dxa"/>
            <w:vAlign w:val="center"/>
          </w:tcPr>
          <w:p w14:paraId="4D8F32D6" w14:textId="66D0E4B8" w:rsidR="00837C4C" w:rsidRDefault="082DE3BB" w:rsidP="00235A77">
            <w:r>
              <w:t>Literatura anglojęzyczna (wykład)</w:t>
            </w:r>
          </w:p>
        </w:tc>
        <w:tc>
          <w:tcPr>
            <w:tcW w:w="4253" w:type="dxa"/>
            <w:vAlign w:val="center"/>
          </w:tcPr>
          <w:p w14:paraId="099E2565" w14:textId="4AEFF4D0" w:rsidR="00837C4C" w:rsidRDefault="082DE3BB" w:rsidP="00235A77">
            <w:r>
              <w:t>Dr Klaudiusz Bobowski</w:t>
            </w:r>
          </w:p>
        </w:tc>
      </w:tr>
      <w:bookmarkEnd w:id="32"/>
    </w:tbl>
    <w:p w14:paraId="6EF3CACF" w14:textId="77777777" w:rsidR="00837C4C" w:rsidRDefault="00837C4C" w:rsidP="00837C4C"/>
    <w:p w14:paraId="19B85678" w14:textId="1C3AD949" w:rsidR="00837C4C" w:rsidRPr="00FF4B28" w:rsidRDefault="00A92D40" w:rsidP="00837C4C">
      <w:pPr>
        <w:rPr>
          <w:b/>
          <w:bCs/>
        </w:rPr>
      </w:pPr>
      <w:r>
        <w:rPr>
          <w:b/>
          <w:bCs/>
        </w:rPr>
        <w:t>3</w:t>
      </w:r>
      <w:r w:rsidR="00837C4C" w:rsidRPr="00FF4B28">
        <w:rPr>
          <w:b/>
          <w:bCs/>
        </w:rPr>
        <w:t>0.0</w:t>
      </w:r>
      <w:r>
        <w:rPr>
          <w:b/>
          <w:bCs/>
        </w:rPr>
        <w:t>5</w:t>
      </w:r>
      <w:r w:rsidR="00837C4C"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31130C" w14:paraId="2461F9D2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4FDA0964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7AA72C5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7A5C54AD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432959AC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82DE3BB" w14:paraId="19BD4E2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FBD6AC2" w14:textId="17A5D45F" w:rsidR="082DE3BB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17CB564" w14:textId="650FCB3F" w:rsidR="082DE3BB" w:rsidRDefault="082DE3BB" w:rsidP="00235A77">
            <w:r>
              <w:t>09:30-11:00</w:t>
            </w:r>
          </w:p>
        </w:tc>
        <w:tc>
          <w:tcPr>
            <w:tcW w:w="8363" w:type="dxa"/>
            <w:vAlign w:val="center"/>
          </w:tcPr>
          <w:p w14:paraId="107F393F" w14:textId="01D02F6D" w:rsidR="082DE3BB" w:rsidRDefault="082DE3BB" w:rsidP="00235A77">
            <w:r>
              <w:t>Rozumienie tekstu słuchanego</w:t>
            </w:r>
          </w:p>
        </w:tc>
        <w:tc>
          <w:tcPr>
            <w:tcW w:w="4253" w:type="dxa"/>
            <w:vAlign w:val="center"/>
          </w:tcPr>
          <w:p w14:paraId="66EE076F" w14:textId="071B1ABE" w:rsidR="082DE3BB" w:rsidRDefault="082DE3BB" w:rsidP="00235A77">
            <w:r>
              <w:t>Mgr Agata Sobiczewska</w:t>
            </w:r>
          </w:p>
        </w:tc>
      </w:tr>
      <w:tr w:rsidR="00837C4C" w:rsidRPr="00B253B8" w14:paraId="4596B54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DB9BB10" w14:textId="46BD8F88" w:rsidR="00837C4C" w:rsidRPr="00B253B8" w:rsidRDefault="082DE3BB" w:rsidP="00235A77">
            <w:pPr>
              <w:spacing w:after="160" w:line="259" w:lineRule="auto"/>
            </w:pPr>
            <w:r>
              <w:lastRenderedPageBreak/>
              <w:t>ISPS</w:t>
            </w:r>
          </w:p>
        </w:tc>
        <w:tc>
          <w:tcPr>
            <w:tcW w:w="1417" w:type="dxa"/>
            <w:vAlign w:val="center"/>
          </w:tcPr>
          <w:p w14:paraId="394A437B" w14:textId="53FAABEF" w:rsidR="00837C4C" w:rsidRPr="00B253B8" w:rsidRDefault="082DE3BB" w:rsidP="00235A77">
            <w:pPr>
              <w:spacing w:after="160" w:line="259" w:lineRule="auto"/>
            </w:pPr>
            <w:r>
              <w:t>11:15-12:45</w:t>
            </w:r>
          </w:p>
        </w:tc>
        <w:tc>
          <w:tcPr>
            <w:tcW w:w="8363" w:type="dxa"/>
            <w:vAlign w:val="center"/>
          </w:tcPr>
          <w:p w14:paraId="710BAA62" w14:textId="74B38A2E" w:rsidR="00837C4C" w:rsidRPr="00B253B8" w:rsidRDefault="082DE3BB" w:rsidP="00235A77">
            <w:pPr>
              <w:spacing w:after="160"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67947699" w14:textId="29735842" w:rsidR="00837C4C" w:rsidRPr="00B253B8" w:rsidRDefault="082DE3BB" w:rsidP="00235A77">
            <w:pPr>
              <w:spacing w:after="160" w:line="259" w:lineRule="auto"/>
            </w:pPr>
            <w:r>
              <w:t>Mgr Agata Sobiczewska</w:t>
            </w:r>
          </w:p>
        </w:tc>
      </w:tr>
      <w:tr w:rsidR="00837C4C" w:rsidRPr="00B253B8" w14:paraId="3B65D22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1B6567D" w14:textId="40C6B51E" w:rsidR="00837C4C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B20DB7F" w14:textId="3451403C" w:rsidR="00837C4C" w:rsidRDefault="082DE3BB" w:rsidP="00235A77">
            <w:r>
              <w:t>13:00-15:15</w:t>
            </w:r>
          </w:p>
        </w:tc>
        <w:tc>
          <w:tcPr>
            <w:tcW w:w="8363" w:type="dxa"/>
            <w:vAlign w:val="center"/>
          </w:tcPr>
          <w:p w14:paraId="069141B3" w14:textId="377B03CB" w:rsidR="00837C4C" w:rsidRDefault="082DE3BB" w:rsidP="00235A77">
            <w:r>
              <w:t>Krytyczna analiza tekstu literackiego</w:t>
            </w:r>
          </w:p>
        </w:tc>
        <w:tc>
          <w:tcPr>
            <w:tcW w:w="4253" w:type="dxa"/>
            <w:vAlign w:val="center"/>
          </w:tcPr>
          <w:p w14:paraId="0D922A1A" w14:textId="0FCFEB78" w:rsidR="00837C4C" w:rsidRDefault="082DE3BB" w:rsidP="00235A77">
            <w:r>
              <w:t>Mgr Katarzyna Zychowicz</w:t>
            </w:r>
          </w:p>
        </w:tc>
      </w:tr>
      <w:tr w:rsidR="00E22BAE" w14:paraId="43A27037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2486083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DAB44F4" w14:textId="77777777" w:rsidR="00E22BAE" w:rsidRDefault="00E22BAE" w:rsidP="00235A77">
            <w:r>
              <w:t>08:00-08:45</w:t>
            </w:r>
          </w:p>
        </w:tc>
        <w:tc>
          <w:tcPr>
            <w:tcW w:w="8363" w:type="dxa"/>
            <w:vAlign w:val="center"/>
          </w:tcPr>
          <w:p w14:paraId="1E81036F" w14:textId="64BA2E92" w:rsidR="00E22BAE" w:rsidRDefault="00E22BAE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566D8C0B" w14:textId="77777777" w:rsidR="00E22BAE" w:rsidRDefault="00E22BAE" w:rsidP="00235A77">
            <w:r>
              <w:t>Dr Z. Piwoński</w:t>
            </w:r>
          </w:p>
        </w:tc>
      </w:tr>
      <w:tr w:rsidR="00E22BAE" w14:paraId="643738A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9B7CF3D" w14:textId="77777777" w:rsidR="00E22BAE" w:rsidRDefault="00E22BAE" w:rsidP="00235A77">
            <w:r>
              <w:t>IISPS N</w:t>
            </w:r>
          </w:p>
        </w:tc>
        <w:tc>
          <w:tcPr>
            <w:tcW w:w="1417" w:type="dxa"/>
            <w:vAlign w:val="center"/>
          </w:tcPr>
          <w:p w14:paraId="2B962829" w14:textId="77777777" w:rsidR="00E22BAE" w:rsidRDefault="00E22BAE" w:rsidP="00235A77">
            <w:r>
              <w:t>08:50-09:35</w:t>
            </w:r>
          </w:p>
        </w:tc>
        <w:tc>
          <w:tcPr>
            <w:tcW w:w="8363" w:type="dxa"/>
            <w:vAlign w:val="center"/>
          </w:tcPr>
          <w:p w14:paraId="3A8F6DEF" w14:textId="56920D22" w:rsidR="00E22BAE" w:rsidRDefault="00E22BAE" w:rsidP="00235A77">
            <w:r>
              <w:t>Podstawy dydaktyki (CAU)</w:t>
            </w:r>
          </w:p>
        </w:tc>
        <w:tc>
          <w:tcPr>
            <w:tcW w:w="4253" w:type="dxa"/>
            <w:vAlign w:val="center"/>
          </w:tcPr>
          <w:p w14:paraId="2B7936C7" w14:textId="77777777" w:rsidR="00E22BAE" w:rsidRDefault="00E22BAE" w:rsidP="00235A77">
            <w:r>
              <w:t>Dr Z. Piwoński</w:t>
            </w:r>
          </w:p>
        </w:tc>
      </w:tr>
      <w:tr w:rsidR="082DE3BB" w14:paraId="6293A124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078A27B" w14:textId="14284FF2" w:rsidR="082DE3BB" w:rsidRDefault="082DE3BB" w:rsidP="00235A77">
            <w:r>
              <w:t>IISPS T</w:t>
            </w:r>
          </w:p>
        </w:tc>
        <w:tc>
          <w:tcPr>
            <w:tcW w:w="1417" w:type="dxa"/>
            <w:vAlign w:val="center"/>
          </w:tcPr>
          <w:p w14:paraId="54117F76" w14:textId="58F64F28" w:rsidR="082DE3BB" w:rsidRDefault="082DE3BB" w:rsidP="00235A77">
            <w:r>
              <w:t>08:05-09:35</w:t>
            </w:r>
          </w:p>
        </w:tc>
        <w:tc>
          <w:tcPr>
            <w:tcW w:w="8363" w:type="dxa"/>
            <w:vAlign w:val="center"/>
          </w:tcPr>
          <w:p w14:paraId="52E1AB79" w14:textId="5ED91646" w:rsidR="082DE3BB" w:rsidRDefault="082DE3BB" w:rsidP="00235A77">
            <w:r>
              <w:t>Tłumaczenia audiowizualne</w:t>
            </w:r>
          </w:p>
        </w:tc>
        <w:tc>
          <w:tcPr>
            <w:tcW w:w="4253" w:type="dxa"/>
            <w:vAlign w:val="center"/>
          </w:tcPr>
          <w:p w14:paraId="6446021F" w14:textId="6955E088" w:rsidR="082DE3BB" w:rsidRDefault="082DE3BB" w:rsidP="00235A77">
            <w:r>
              <w:t>Mgr Paulina Pawłuszek</w:t>
            </w:r>
          </w:p>
        </w:tc>
      </w:tr>
      <w:tr w:rsidR="00837C4C" w:rsidRPr="00B253B8" w14:paraId="49185D6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C3C1089" w14:textId="762C0BBE" w:rsidR="00837C4C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375346F7" w14:textId="7220C560" w:rsidR="00837C4C" w:rsidRDefault="082DE3BB" w:rsidP="00235A77">
            <w:r>
              <w:t>09:50-12:50</w:t>
            </w:r>
          </w:p>
        </w:tc>
        <w:tc>
          <w:tcPr>
            <w:tcW w:w="8363" w:type="dxa"/>
            <w:vAlign w:val="center"/>
          </w:tcPr>
          <w:p w14:paraId="10D63A7D" w14:textId="775529D7" w:rsidR="00837C4C" w:rsidRDefault="082DE3BB" w:rsidP="00235A77"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058E8F33" w14:textId="418A1ACF" w:rsidR="00837C4C" w:rsidRDefault="082DE3BB" w:rsidP="00235A77">
            <w:r>
              <w:t>Mgr Bartosz Łukaszczyk</w:t>
            </w:r>
          </w:p>
        </w:tc>
      </w:tr>
      <w:tr w:rsidR="00837C4C" w:rsidRPr="00B253B8" w14:paraId="2DE06BE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6C55739" w14:textId="0E2D4941" w:rsidR="00837C4C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1BAFEEC4" w14:textId="1C5A7E0A" w:rsidR="00837C4C" w:rsidRPr="00B253B8" w:rsidRDefault="0B7B0E58" w:rsidP="00235A77">
            <w:r>
              <w:t>13:00-16:00</w:t>
            </w:r>
          </w:p>
        </w:tc>
        <w:tc>
          <w:tcPr>
            <w:tcW w:w="8363" w:type="dxa"/>
            <w:vAlign w:val="center"/>
          </w:tcPr>
          <w:p w14:paraId="47678C80" w14:textId="22227AE2" w:rsidR="00837C4C" w:rsidRPr="00B253B8" w:rsidRDefault="082DE3BB" w:rsidP="00235A77">
            <w:r>
              <w:t>Akwizycja języka</w:t>
            </w:r>
          </w:p>
        </w:tc>
        <w:tc>
          <w:tcPr>
            <w:tcW w:w="4253" w:type="dxa"/>
            <w:vAlign w:val="center"/>
          </w:tcPr>
          <w:p w14:paraId="6A85E649" w14:textId="2D7DF6A8" w:rsidR="00837C4C" w:rsidRPr="00B253B8" w:rsidRDefault="082DE3BB" w:rsidP="00235A77">
            <w:r>
              <w:t>Dr Małgorzata Ekiert</w:t>
            </w:r>
          </w:p>
        </w:tc>
      </w:tr>
      <w:tr w:rsidR="082DE3BB" w14:paraId="24D68B5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64EED0B" w14:textId="2ED047B6" w:rsidR="082DE3BB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29D81196" w14:textId="7AFFDEA5" w:rsidR="082DE3BB" w:rsidRDefault="082DE3BB" w:rsidP="00235A77">
            <w:pPr>
              <w:spacing w:line="259" w:lineRule="auto"/>
            </w:pPr>
            <w:r>
              <w:t>08:45-10:15</w:t>
            </w:r>
          </w:p>
        </w:tc>
        <w:tc>
          <w:tcPr>
            <w:tcW w:w="8363" w:type="dxa"/>
            <w:vAlign w:val="center"/>
          </w:tcPr>
          <w:p w14:paraId="0783399C" w14:textId="254A9444" w:rsidR="082DE3BB" w:rsidRDefault="082DE3BB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7689DB97" w14:textId="0E40DEC3" w:rsidR="082DE3BB" w:rsidRDefault="082DE3BB" w:rsidP="00235A77">
            <w:pPr>
              <w:spacing w:line="259" w:lineRule="auto"/>
            </w:pPr>
            <w:r>
              <w:t>Dr Marta Gierczyńska-Kolas</w:t>
            </w:r>
          </w:p>
        </w:tc>
      </w:tr>
      <w:tr w:rsidR="00837C4C" w:rsidRPr="004C1801" w14:paraId="51BB88C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598D158" w14:textId="15BFA196" w:rsidR="00837C4C" w:rsidRPr="004C1801" w:rsidRDefault="082DE3BB" w:rsidP="00235A77">
            <w:pPr>
              <w:spacing w:after="160" w:line="259" w:lineRule="auto"/>
            </w:pPr>
            <w:r>
              <w:t>IIISPS KwM</w:t>
            </w:r>
          </w:p>
        </w:tc>
        <w:tc>
          <w:tcPr>
            <w:tcW w:w="1417" w:type="dxa"/>
            <w:vAlign w:val="center"/>
          </w:tcPr>
          <w:p w14:paraId="22A3CE93" w14:textId="6E10F63A" w:rsidR="00837C4C" w:rsidRPr="004C1801" w:rsidRDefault="082DE3BB" w:rsidP="00235A77">
            <w:pPr>
              <w:spacing w:after="160" w:line="259" w:lineRule="auto"/>
            </w:pPr>
            <w:r>
              <w:t>10:30-12:45</w:t>
            </w:r>
          </w:p>
        </w:tc>
        <w:tc>
          <w:tcPr>
            <w:tcW w:w="8363" w:type="dxa"/>
            <w:vAlign w:val="center"/>
          </w:tcPr>
          <w:p w14:paraId="01389A53" w14:textId="148FA64A" w:rsidR="00837C4C" w:rsidRPr="004C1801" w:rsidRDefault="082DE3BB" w:rsidP="00235A77">
            <w:pPr>
              <w:spacing w:after="160" w:line="259" w:lineRule="auto"/>
            </w:pPr>
            <w:r>
              <w:t>Elementy multimodalne w reklamie</w:t>
            </w:r>
          </w:p>
        </w:tc>
        <w:tc>
          <w:tcPr>
            <w:tcW w:w="4253" w:type="dxa"/>
            <w:vAlign w:val="center"/>
          </w:tcPr>
          <w:p w14:paraId="7385091D" w14:textId="451A6AED" w:rsidR="00837C4C" w:rsidRPr="004C1801" w:rsidRDefault="082DE3BB" w:rsidP="00235A77">
            <w:pPr>
              <w:spacing w:after="160" w:line="259" w:lineRule="auto"/>
            </w:pPr>
            <w:r>
              <w:t>Mgr Katarzyna Zychowicz</w:t>
            </w:r>
          </w:p>
        </w:tc>
      </w:tr>
      <w:tr w:rsidR="00837C4C" w:rsidRPr="004C1801" w14:paraId="56E3015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27A5D29" w14:textId="70C76F7D" w:rsidR="00837C4C" w:rsidRPr="004C1801" w:rsidRDefault="082DE3BB" w:rsidP="00235A77">
            <w:pPr>
              <w:spacing w:after="160" w:line="259" w:lineRule="auto"/>
            </w:pPr>
            <w:r>
              <w:t>IIISPS N</w:t>
            </w:r>
          </w:p>
        </w:tc>
        <w:tc>
          <w:tcPr>
            <w:tcW w:w="1417" w:type="dxa"/>
            <w:vAlign w:val="center"/>
          </w:tcPr>
          <w:p w14:paraId="4B54A9D6" w14:textId="38ED0568" w:rsidR="00837C4C" w:rsidRPr="004C1801" w:rsidRDefault="082DE3BB" w:rsidP="00235A77">
            <w:pPr>
              <w:spacing w:after="160" w:line="259" w:lineRule="auto"/>
            </w:pPr>
            <w:r>
              <w:t>10:30-12:45</w:t>
            </w:r>
          </w:p>
        </w:tc>
        <w:tc>
          <w:tcPr>
            <w:tcW w:w="8363" w:type="dxa"/>
            <w:vAlign w:val="center"/>
          </w:tcPr>
          <w:p w14:paraId="0A045C93" w14:textId="03635F35" w:rsidR="00837C4C" w:rsidRPr="004C1801" w:rsidRDefault="082DE3BB" w:rsidP="00235A77">
            <w:pPr>
              <w:spacing w:after="160" w:line="259" w:lineRule="auto"/>
            </w:pPr>
            <w:r>
              <w:t>Metodyka nauczania jęz</w:t>
            </w:r>
            <w:r w:rsidR="00C330F5">
              <w:t>.</w:t>
            </w:r>
            <w:r>
              <w:t xml:space="preserve"> angielskiego</w:t>
            </w:r>
          </w:p>
        </w:tc>
        <w:tc>
          <w:tcPr>
            <w:tcW w:w="4253" w:type="dxa"/>
            <w:vAlign w:val="center"/>
          </w:tcPr>
          <w:p w14:paraId="6460211B" w14:textId="6640227C" w:rsidR="00837C4C" w:rsidRPr="004C1801" w:rsidRDefault="082DE3BB" w:rsidP="00235A77">
            <w:pPr>
              <w:spacing w:after="160" w:line="259" w:lineRule="auto"/>
            </w:pPr>
            <w:r>
              <w:t>Dr Małgorzata Ekiert</w:t>
            </w:r>
          </w:p>
        </w:tc>
      </w:tr>
    </w:tbl>
    <w:p w14:paraId="7FA23E4D" w14:textId="77777777" w:rsidR="00837C4C" w:rsidRDefault="00837C4C" w:rsidP="00837C4C"/>
    <w:p w14:paraId="0E3D0EAE" w14:textId="510519A3" w:rsidR="00837C4C" w:rsidRPr="00FF4B28" w:rsidRDefault="00837C4C" w:rsidP="00837C4C">
      <w:pPr>
        <w:rPr>
          <w:b/>
          <w:bCs/>
        </w:rPr>
      </w:pPr>
      <w:r w:rsidRPr="00FF4B28">
        <w:rPr>
          <w:b/>
          <w:bCs/>
        </w:rPr>
        <w:t xml:space="preserve">IX ZJAZD </w:t>
      </w:r>
      <w:r w:rsidR="00A92D40">
        <w:rPr>
          <w:b/>
          <w:bCs/>
        </w:rPr>
        <w:t>11</w:t>
      </w:r>
      <w:r w:rsidRPr="00FF4B28">
        <w:rPr>
          <w:b/>
          <w:bCs/>
        </w:rPr>
        <w:t>.0</w:t>
      </w:r>
      <w:r w:rsidR="00A92D40">
        <w:rPr>
          <w:b/>
          <w:bCs/>
        </w:rPr>
        <w:t>6</w:t>
      </w:r>
      <w:r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31130C" w14:paraId="2E0177DA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5768E2AE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6DCD134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6F68DA50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248C1B56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82DE3BB" w14:paraId="0FFE9B72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5E83215" w14:textId="4437CC10" w:rsidR="082DE3BB" w:rsidRDefault="082DE3BB" w:rsidP="00235A77">
            <w:pPr>
              <w:spacing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318B7C40" w14:textId="69140529" w:rsidR="082DE3BB" w:rsidRDefault="082DE3BB" w:rsidP="00235A77">
            <w:pPr>
              <w:spacing w:line="259" w:lineRule="auto"/>
            </w:pPr>
            <w:r>
              <w:t>15:30-17:00</w:t>
            </w:r>
          </w:p>
        </w:tc>
        <w:tc>
          <w:tcPr>
            <w:tcW w:w="8363" w:type="dxa"/>
            <w:vAlign w:val="center"/>
          </w:tcPr>
          <w:p w14:paraId="14D0507A" w14:textId="6C0E9FD2" w:rsidR="082DE3BB" w:rsidRDefault="082DE3BB" w:rsidP="00235A77">
            <w:pPr>
              <w:spacing w:line="259" w:lineRule="auto"/>
            </w:pPr>
            <w:r>
              <w:t>Kreatywne mówienie</w:t>
            </w:r>
          </w:p>
        </w:tc>
        <w:tc>
          <w:tcPr>
            <w:tcW w:w="4253" w:type="dxa"/>
            <w:vAlign w:val="center"/>
          </w:tcPr>
          <w:p w14:paraId="216AC6D2" w14:textId="24817726" w:rsidR="082DE3BB" w:rsidRDefault="082DE3BB" w:rsidP="00235A77">
            <w:pPr>
              <w:spacing w:line="259" w:lineRule="auto"/>
            </w:pPr>
            <w:r>
              <w:t>Mgr Kamila Anflink</w:t>
            </w:r>
          </w:p>
        </w:tc>
      </w:tr>
      <w:tr w:rsidR="001020C6" w:rsidRPr="00891384" w14:paraId="5E49596E" w14:textId="77777777" w:rsidTr="00235A77">
        <w:trPr>
          <w:trHeight w:val="675"/>
        </w:trPr>
        <w:tc>
          <w:tcPr>
            <w:tcW w:w="988" w:type="dxa"/>
            <w:vAlign w:val="center"/>
          </w:tcPr>
          <w:p w14:paraId="691D6885" w14:textId="250DD866" w:rsidR="001020C6" w:rsidRPr="00891384" w:rsidRDefault="001020C6" w:rsidP="00235A77">
            <w:pPr>
              <w:spacing w:after="160" w:line="259" w:lineRule="auto"/>
            </w:pPr>
            <w:r>
              <w:t>IISPS</w:t>
            </w:r>
            <w:r w:rsidR="00235A77">
              <w:t xml:space="preserve"> N</w:t>
            </w:r>
          </w:p>
        </w:tc>
        <w:tc>
          <w:tcPr>
            <w:tcW w:w="1417" w:type="dxa"/>
            <w:vAlign w:val="center"/>
          </w:tcPr>
          <w:p w14:paraId="283FACA1" w14:textId="19C08B32" w:rsidR="001020C6" w:rsidRPr="00891384" w:rsidRDefault="082DE3BB" w:rsidP="00235A77">
            <w:pPr>
              <w:spacing w:after="160" w:line="259" w:lineRule="auto"/>
            </w:pPr>
            <w:r>
              <w:t>17:15-21:00</w:t>
            </w:r>
          </w:p>
        </w:tc>
        <w:tc>
          <w:tcPr>
            <w:tcW w:w="8363" w:type="dxa"/>
            <w:vAlign w:val="center"/>
          </w:tcPr>
          <w:p w14:paraId="2DCE6F10" w14:textId="3C064F5C" w:rsidR="001020C6" w:rsidRPr="00891384" w:rsidRDefault="001020C6" w:rsidP="00235A77">
            <w:pPr>
              <w:spacing w:after="160" w:line="259" w:lineRule="auto"/>
            </w:pPr>
            <w:r>
              <w:t>Metodyka nauczania jęz. ang</w:t>
            </w:r>
            <w:r w:rsidR="00C330F5">
              <w:t>ielskiego</w:t>
            </w:r>
          </w:p>
        </w:tc>
        <w:tc>
          <w:tcPr>
            <w:tcW w:w="4253" w:type="dxa"/>
            <w:vAlign w:val="center"/>
          </w:tcPr>
          <w:p w14:paraId="638772BB" w14:textId="77777777" w:rsidR="001020C6" w:rsidRPr="00891384" w:rsidRDefault="001020C6" w:rsidP="00235A77">
            <w:pPr>
              <w:spacing w:after="160" w:line="259" w:lineRule="auto"/>
            </w:pPr>
            <w:r>
              <w:t>Prof. Dorota Werbińska</w:t>
            </w:r>
          </w:p>
        </w:tc>
      </w:tr>
      <w:tr w:rsidR="00837C4C" w14:paraId="0A8DCEC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ED11C98" w14:textId="02FE7D79" w:rsidR="00837C4C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5742C4E4" w14:textId="4AC59DA1" w:rsidR="00837C4C" w:rsidRDefault="082DE3BB" w:rsidP="00235A77">
            <w:r>
              <w:t>15:30-17:00</w:t>
            </w:r>
          </w:p>
        </w:tc>
        <w:tc>
          <w:tcPr>
            <w:tcW w:w="8363" w:type="dxa"/>
            <w:vAlign w:val="center"/>
          </w:tcPr>
          <w:p w14:paraId="37883838" w14:textId="42C43EE5" w:rsidR="00837C4C" w:rsidRDefault="082DE3BB" w:rsidP="00235A77"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7FE18A91" w14:textId="6D330A14" w:rsidR="00837C4C" w:rsidRDefault="082DE3BB" w:rsidP="00235A77">
            <w:r>
              <w:t>Dr Idalia Smoczyk-Jackowiak</w:t>
            </w:r>
          </w:p>
        </w:tc>
      </w:tr>
      <w:tr w:rsidR="00837C4C" w:rsidRPr="00891384" w14:paraId="456D2EF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6FD0F03B" w14:textId="05E9EDA5" w:rsidR="00837C4C" w:rsidRDefault="082DE3BB" w:rsidP="00235A77">
            <w:r>
              <w:t>IIISPS</w:t>
            </w:r>
            <w:r w:rsidR="00D06F1C">
              <w:t xml:space="preserve"> KwM</w:t>
            </w:r>
          </w:p>
        </w:tc>
        <w:tc>
          <w:tcPr>
            <w:tcW w:w="1417" w:type="dxa"/>
            <w:vAlign w:val="center"/>
          </w:tcPr>
          <w:p w14:paraId="3D9CFFFE" w14:textId="758A15FD" w:rsidR="00837C4C" w:rsidRDefault="0B7B0E58" w:rsidP="00235A77">
            <w:r>
              <w:t>17:15--21:00</w:t>
            </w:r>
          </w:p>
        </w:tc>
        <w:tc>
          <w:tcPr>
            <w:tcW w:w="8363" w:type="dxa"/>
            <w:vAlign w:val="center"/>
          </w:tcPr>
          <w:p w14:paraId="4B159727" w14:textId="7F37B3C5" w:rsidR="00837C4C" w:rsidRDefault="008A035A" w:rsidP="00235A77">
            <w:r>
              <w:t>Argument</w:t>
            </w:r>
            <w:r w:rsidR="082DE3BB">
              <w:t>acja, perswazja, manipulacja w literaturze</w:t>
            </w:r>
          </w:p>
        </w:tc>
        <w:tc>
          <w:tcPr>
            <w:tcW w:w="4253" w:type="dxa"/>
            <w:vAlign w:val="center"/>
          </w:tcPr>
          <w:p w14:paraId="165491E1" w14:textId="4B176F21" w:rsidR="00837C4C" w:rsidRDefault="082DE3BB" w:rsidP="00235A77">
            <w:r>
              <w:t>Dr Idalia Smoczyk-Jackowiak</w:t>
            </w:r>
          </w:p>
        </w:tc>
      </w:tr>
    </w:tbl>
    <w:p w14:paraId="56E288C0" w14:textId="77777777" w:rsidR="00837C4C" w:rsidRDefault="00837C4C" w:rsidP="00837C4C">
      <w:pPr>
        <w:rPr>
          <w:b/>
          <w:bCs/>
        </w:rPr>
      </w:pPr>
    </w:p>
    <w:p w14:paraId="4BA5027E" w14:textId="1695960F" w:rsidR="00837C4C" w:rsidRPr="00FF4B28" w:rsidRDefault="00A92D40" w:rsidP="00837C4C">
      <w:pPr>
        <w:rPr>
          <w:b/>
          <w:bCs/>
        </w:rPr>
      </w:pPr>
      <w:r>
        <w:rPr>
          <w:b/>
          <w:bCs/>
        </w:rPr>
        <w:lastRenderedPageBreak/>
        <w:t>12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4"/>
        <w:gridCol w:w="4252"/>
      </w:tblGrid>
      <w:tr w:rsidR="00837C4C" w:rsidRPr="0031130C" w14:paraId="5B2F1A29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145D865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rok</w:t>
            </w:r>
          </w:p>
        </w:tc>
        <w:tc>
          <w:tcPr>
            <w:tcW w:w="1417" w:type="dxa"/>
            <w:vAlign w:val="center"/>
          </w:tcPr>
          <w:p w14:paraId="62F6DCDE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godzina</w:t>
            </w:r>
          </w:p>
        </w:tc>
        <w:tc>
          <w:tcPr>
            <w:tcW w:w="8364" w:type="dxa"/>
            <w:vAlign w:val="center"/>
          </w:tcPr>
          <w:p w14:paraId="33840BC3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przedmiot</w:t>
            </w:r>
          </w:p>
        </w:tc>
        <w:tc>
          <w:tcPr>
            <w:tcW w:w="4252" w:type="dxa"/>
            <w:vAlign w:val="center"/>
          </w:tcPr>
          <w:p w14:paraId="6BC40CE2" w14:textId="77777777" w:rsidR="00837C4C" w:rsidRPr="0031130C" w:rsidRDefault="00837C4C" w:rsidP="00FF5598">
            <w:pPr>
              <w:rPr>
                <w:b/>
                <w:bCs/>
              </w:rPr>
            </w:pPr>
            <w:r w:rsidRPr="0031130C">
              <w:rPr>
                <w:b/>
                <w:bCs/>
              </w:rPr>
              <w:t>wykładowca</w:t>
            </w:r>
          </w:p>
        </w:tc>
      </w:tr>
      <w:tr w:rsidR="00B132F1" w14:paraId="4606A83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244FC2E" w14:textId="77777777" w:rsidR="00B132F1" w:rsidRDefault="00B132F1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6B8B38DD" w14:textId="77777777" w:rsidR="00B132F1" w:rsidRDefault="00B132F1" w:rsidP="00235A77">
            <w:r>
              <w:t>08:00-09:30</w:t>
            </w:r>
          </w:p>
        </w:tc>
        <w:tc>
          <w:tcPr>
            <w:tcW w:w="8364" w:type="dxa"/>
            <w:vAlign w:val="center"/>
          </w:tcPr>
          <w:p w14:paraId="5711736A" w14:textId="5C0030FD" w:rsidR="00B132F1" w:rsidRDefault="0099133D" w:rsidP="00235A77">
            <w:r>
              <w:t>Praktyczna nauka języka drugiego</w:t>
            </w:r>
          </w:p>
        </w:tc>
        <w:tc>
          <w:tcPr>
            <w:tcW w:w="4252" w:type="dxa"/>
            <w:vAlign w:val="center"/>
          </w:tcPr>
          <w:p w14:paraId="53859089" w14:textId="334DFD01" w:rsidR="00B132F1" w:rsidRDefault="0099133D" w:rsidP="00235A77">
            <w:r>
              <w:t>Mgr Adrian Giersz</w:t>
            </w:r>
          </w:p>
        </w:tc>
      </w:tr>
      <w:tr w:rsidR="0099133D" w14:paraId="1554249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C134051" w14:textId="286F1D86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199739D2" w14:textId="0078E1CC" w:rsidR="0099133D" w:rsidRDefault="0099133D" w:rsidP="00235A77">
            <w:r>
              <w:t>09:45-11:15</w:t>
            </w:r>
          </w:p>
        </w:tc>
        <w:tc>
          <w:tcPr>
            <w:tcW w:w="8364" w:type="dxa"/>
            <w:vAlign w:val="center"/>
          </w:tcPr>
          <w:p w14:paraId="5991F153" w14:textId="2002A685" w:rsidR="0099133D" w:rsidRDefault="0099133D" w:rsidP="00235A77">
            <w:r>
              <w:t>Formy wypowiedzi pisemnej</w:t>
            </w:r>
          </w:p>
        </w:tc>
        <w:tc>
          <w:tcPr>
            <w:tcW w:w="4252" w:type="dxa"/>
            <w:vAlign w:val="center"/>
          </w:tcPr>
          <w:p w14:paraId="4EE3D44B" w14:textId="20BAFF01" w:rsidR="0099133D" w:rsidRDefault="0099133D" w:rsidP="00235A77">
            <w:r>
              <w:t>Mgr Paulina Ogórek</w:t>
            </w:r>
          </w:p>
        </w:tc>
      </w:tr>
      <w:tr w:rsidR="0099133D" w14:paraId="6F90751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002BD89" w14:textId="52A753A3" w:rsidR="0099133D" w:rsidRDefault="0099133D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42DF674" w14:textId="3DC5B201" w:rsidR="0099133D" w:rsidRDefault="0099133D" w:rsidP="00235A77">
            <w:r>
              <w:t>11:30-13:00</w:t>
            </w:r>
          </w:p>
        </w:tc>
        <w:tc>
          <w:tcPr>
            <w:tcW w:w="8364" w:type="dxa"/>
            <w:vAlign w:val="center"/>
          </w:tcPr>
          <w:p w14:paraId="3254A585" w14:textId="6CAC8651" w:rsidR="0099133D" w:rsidRDefault="0099133D" w:rsidP="00235A77">
            <w:r>
              <w:t>Wstęp do językoznawstwa</w:t>
            </w:r>
          </w:p>
        </w:tc>
        <w:tc>
          <w:tcPr>
            <w:tcW w:w="4252" w:type="dxa"/>
            <w:vAlign w:val="center"/>
          </w:tcPr>
          <w:p w14:paraId="745EAFF0" w14:textId="439E8297" w:rsidR="0099133D" w:rsidRDefault="0099133D" w:rsidP="00235A77">
            <w:r>
              <w:t>Prof. Adriana Biedroń</w:t>
            </w:r>
          </w:p>
        </w:tc>
      </w:tr>
      <w:tr w:rsidR="082DE3BB" w14:paraId="319EF39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61AD9E2" w14:textId="5D66A53B" w:rsidR="082DE3BB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26269E1A" w14:textId="2E87F028" w:rsidR="082DE3BB" w:rsidRDefault="082DE3BB" w:rsidP="00235A77">
            <w:r>
              <w:t>13:15-14:45</w:t>
            </w:r>
          </w:p>
        </w:tc>
        <w:tc>
          <w:tcPr>
            <w:tcW w:w="8364" w:type="dxa"/>
            <w:vAlign w:val="center"/>
          </w:tcPr>
          <w:p w14:paraId="57BBBC62" w14:textId="38721C6F" w:rsidR="082DE3BB" w:rsidRDefault="082DE3BB" w:rsidP="00235A77">
            <w:r>
              <w:t>Kreatywne mówienie</w:t>
            </w:r>
          </w:p>
        </w:tc>
        <w:tc>
          <w:tcPr>
            <w:tcW w:w="4252" w:type="dxa"/>
            <w:vAlign w:val="center"/>
          </w:tcPr>
          <w:p w14:paraId="4D81B3CE" w14:textId="4E751636" w:rsidR="082DE3BB" w:rsidRDefault="082DE3BB" w:rsidP="00235A77">
            <w:r>
              <w:t>Mgr Agata Sobiczewska</w:t>
            </w:r>
          </w:p>
        </w:tc>
      </w:tr>
      <w:tr w:rsidR="082DE3BB" w14:paraId="2A04B41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5399450" w14:textId="032E9104" w:rsidR="082DE3BB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44A3E816" w14:textId="0BA10D3B" w:rsidR="082DE3BB" w:rsidRDefault="082DE3BB" w:rsidP="00235A77">
            <w:r>
              <w:t>15:00-16:30</w:t>
            </w:r>
          </w:p>
        </w:tc>
        <w:tc>
          <w:tcPr>
            <w:tcW w:w="8364" w:type="dxa"/>
            <w:vAlign w:val="center"/>
          </w:tcPr>
          <w:p w14:paraId="26DB2BF0" w14:textId="65C1A9C7" w:rsidR="082DE3BB" w:rsidRDefault="082DE3BB" w:rsidP="00235A77">
            <w:r>
              <w:t>Rozumienie tekstu słuchanego</w:t>
            </w:r>
          </w:p>
        </w:tc>
        <w:tc>
          <w:tcPr>
            <w:tcW w:w="4252" w:type="dxa"/>
            <w:vAlign w:val="center"/>
          </w:tcPr>
          <w:p w14:paraId="1CE7304D" w14:textId="09FE4CCD" w:rsidR="082DE3BB" w:rsidRDefault="082DE3BB" w:rsidP="00235A77">
            <w:r>
              <w:t>Mgr Agata Sobiczewska</w:t>
            </w:r>
          </w:p>
        </w:tc>
      </w:tr>
      <w:tr w:rsidR="082DE3BB" w14:paraId="6D0F38F0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BA2E9D6" w14:textId="1739401F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648B7CFD" w14:textId="185B43C1" w:rsidR="082DE3BB" w:rsidRDefault="082DE3BB" w:rsidP="00235A77">
            <w:r>
              <w:t>08:00-10:15</w:t>
            </w:r>
          </w:p>
        </w:tc>
        <w:tc>
          <w:tcPr>
            <w:tcW w:w="8364" w:type="dxa"/>
            <w:vAlign w:val="center"/>
          </w:tcPr>
          <w:p w14:paraId="3AD4CCA4" w14:textId="45C7EEA2" w:rsidR="082DE3BB" w:rsidRDefault="082DE3BB" w:rsidP="00235A77">
            <w:r>
              <w:t>Gramatyka preskryptywna</w:t>
            </w:r>
          </w:p>
        </w:tc>
        <w:tc>
          <w:tcPr>
            <w:tcW w:w="4252" w:type="dxa"/>
            <w:vAlign w:val="center"/>
          </w:tcPr>
          <w:p w14:paraId="3FC4B4A0" w14:textId="3B9D1F74" w:rsidR="082DE3BB" w:rsidRDefault="082DE3BB" w:rsidP="00235A77">
            <w:r>
              <w:t>Mgr Bartosz Łukaszczyk</w:t>
            </w:r>
          </w:p>
        </w:tc>
      </w:tr>
      <w:tr w:rsidR="082DE3BB" w14:paraId="30AE465E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6A33DE3" w14:textId="083F24DF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645989E6" w14:textId="6518DF3B" w:rsidR="082DE3BB" w:rsidRDefault="082DE3BB" w:rsidP="00235A77">
            <w:r>
              <w:t>10:30-12:00</w:t>
            </w:r>
          </w:p>
        </w:tc>
        <w:tc>
          <w:tcPr>
            <w:tcW w:w="8364" w:type="dxa"/>
            <w:vAlign w:val="center"/>
          </w:tcPr>
          <w:p w14:paraId="35673EA9" w14:textId="5E4AD303" w:rsidR="082DE3BB" w:rsidRDefault="082DE3BB" w:rsidP="00235A77">
            <w:r>
              <w:t>Literatura anglojęzyczna (audytorium)</w:t>
            </w:r>
          </w:p>
        </w:tc>
        <w:tc>
          <w:tcPr>
            <w:tcW w:w="4252" w:type="dxa"/>
            <w:vAlign w:val="center"/>
          </w:tcPr>
          <w:p w14:paraId="58E982F1" w14:textId="739070E4" w:rsidR="082DE3BB" w:rsidRDefault="082DE3BB" w:rsidP="00235A77">
            <w:r>
              <w:t xml:space="preserve">Dr Klaudiusz </w:t>
            </w:r>
            <w:r w:rsidR="007300D6">
              <w:t>kola</w:t>
            </w:r>
          </w:p>
        </w:tc>
      </w:tr>
      <w:tr w:rsidR="082DE3BB" w14:paraId="6C3C54E9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53677365" w14:textId="00776B59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064888D9" w14:textId="63B39D4C" w:rsidR="082DE3BB" w:rsidRDefault="082DE3BB" w:rsidP="00235A77">
            <w:r>
              <w:t>12:15-13:45</w:t>
            </w:r>
          </w:p>
        </w:tc>
        <w:tc>
          <w:tcPr>
            <w:tcW w:w="8364" w:type="dxa"/>
            <w:vAlign w:val="center"/>
          </w:tcPr>
          <w:p w14:paraId="1EC538F3" w14:textId="05AF38B0" w:rsidR="082DE3BB" w:rsidRDefault="082DE3BB" w:rsidP="00235A77">
            <w:r>
              <w:t>Literatura anglojęzyczna (wykład)</w:t>
            </w:r>
          </w:p>
        </w:tc>
        <w:tc>
          <w:tcPr>
            <w:tcW w:w="4252" w:type="dxa"/>
            <w:vAlign w:val="center"/>
          </w:tcPr>
          <w:p w14:paraId="78896CEA" w14:textId="7B85614B" w:rsidR="082DE3BB" w:rsidRDefault="082DE3BB" w:rsidP="00235A77">
            <w:r>
              <w:t>Dr Klaudiusz Bobowski</w:t>
            </w:r>
          </w:p>
        </w:tc>
      </w:tr>
      <w:tr w:rsidR="082DE3BB" w14:paraId="76050CA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E4C8E12" w14:textId="4D7A7B32" w:rsidR="082DE3BB" w:rsidRDefault="082DE3BB" w:rsidP="00235A77">
            <w:r>
              <w:t>IISPS</w:t>
            </w:r>
          </w:p>
        </w:tc>
        <w:tc>
          <w:tcPr>
            <w:tcW w:w="1417" w:type="dxa"/>
            <w:vAlign w:val="center"/>
          </w:tcPr>
          <w:p w14:paraId="472AB309" w14:textId="7A5722E6" w:rsidR="082DE3BB" w:rsidRDefault="082DE3BB" w:rsidP="00235A77">
            <w:r>
              <w:t>14:00-16:15</w:t>
            </w:r>
          </w:p>
        </w:tc>
        <w:tc>
          <w:tcPr>
            <w:tcW w:w="8364" w:type="dxa"/>
            <w:vAlign w:val="center"/>
          </w:tcPr>
          <w:p w14:paraId="21C663A5" w14:textId="6CD11332" w:rsidR="082DE3BB" w:rsidRDefault="082DE3BB" w:rsidP="00235A77">
            <w:r>
              <w:t>Rozumienie tekstu czytanego</w:t>
            </w:r>
          </w:p>
        </w:tc>
        <w:tc>
          <w:tcPr>
            <w:tcW w:w="4252" w:type="dxa"/>
            <w:vAlign w:val="center"/>
          </w:tcPr>
          <w:p w14:paraId="0E8078A9" w14:textId="6FA0A32B" w:rsidR="082DE3BB" w:rsidRDefault="082DE3BB" w:rsidP="00235A77">
            <w:r>
              <w:t>Dr Klaudiusz Bobowski</w:t>
            </w:r>
          </w:p>
        </w:tc>
      </w:tr>
      <w:tr w:rsidR="0099133D" w14:paraId="161926FF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8712F83" w14:textId="319F1954" w:rsidR="0099133D" w:rsidRDefault="0099133D" w:rsidP="00235A77">
            <w:r>
              <w:t>IIISPS KwM</w:t>
            </w:r>
          </w:p>
        </w:tc>
        <w:tc>
          <w:tcPr>
            <w:tcW w:w="1417" w:type="dxa"/>
            <w:vAlign w:val="center"/>
          </w:tcPr>
          <w:p w14:paraId="79387806" w14:textId="77777777" w:rsidR="0099133D" w:rsidRDefault="0099133D" w:rsidP="00235A77">
            <w:r>
              <w:t>08:00-10:15</w:t>
            </w:r>
          </w:p>
        </w:tc>
        <w:tc>
          <w:tcPr>
            <w:tcW w:w="8364" w:type="dxa"/>
            <w:vAlign w:val="center"/>
          </w:tcPr>
          <w:p w14:paraId="06616A4E" w14:textId="77777777" w:rsidR="0099133D" w:rsidRDefault="0099133D" w:rsidP="00235A77">
            <w:r>
              <w:t>Analiza treści politycznych</w:t>
            </w:r>
          </w:p>
        </w:tc>
        <w:tc>
          <w:tcPr>
            <w:tcW w:w="4252" w:type="dxa"/>
            <w:vAlign w:val="center"/>
          </w:tcPr>
          <w:p w14:paraId="6237EA02" w14:textId="77777777" w:rsidR="0099133D" w:rsidRDefault="0099133D" w:rsidP="00235A77">
            <w:r>
              <w:t>Mgr Maciej Meszyński</w:t>
            </w:r>
          </w:p>
        </w:tc>
      </w:tr>
      <w:tr w:rsidR="0099133D" w:rsidRPr="00B253B8" w14:paraId="1FCDC71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90B6BA4" w14:textId="5F3BD441" w:rsidR="0099133D" w:rsidRPr="00B253B8" w:rsidRDefault="082DE3BB" w:rsidP="00235A77">
            <w:pPr>
              <w:spacing w:after="160" w:line="259" w:lineRule="auto"/>
            </w:pPr>
            <w:bookmarkStart w:id="33" w:name="_Hlk54540985"/>
            <w:r>
              <w:t>IIISPS</w:t>
            </w:r>
          </w:p>
        </w:tc>
        <w:tc>
          <w:tcPr>
            <w:tcW w:w="1417" w:type="dxa"/>
            <w:vAlign w:val="center"/>
          </w:tcPr>
          <w:p w14:paraId="062D36C4" w14:textId="484C557C" w:rsidR="0099133D" w:rsidRPr="00B253B8" w:rsidRDefault="082DE3BB" w:rsidP="00235A77">
            <w:pPr>
              <w:spacing w:after="160" w:line="259" w:lineRule="auto"/>
            </w:pPr>
            <w:r>
              <w:t>10:30-12:45</w:t>
            </w:r>
          </w:p>
        </w:tc>
        <w:tc>
          <w:tcPr>
            <w:tcW w:w="8364" w:type="dxa"/>
            <w:vAlign w:val="center"/>
          </w:tcPr>
          <w:p w14:paraId="0F9ABBEC" w14:textId="0BDB4BCC" w:rsidR="0099133D" w:rsidRPr="00B253B8" w:rsidRDefault="082DE3BB" w:rsidP="00235A77">
            <w:pPr>
              <w:spacing w:after="160" w:line="259" w:lineRule="auto"/>
            </w:pPr>
            <w:r>
              <w:t>Praca z tekstem akademickim</w:t>
            </w:r>
          </w:p>
        </w:tc>
        <w:tc>
          <w:tcPr>
            <w:tcW w:w="4252" w:type="dxa"/>
            <w:vAlign w:val="center"/>
          </w:tcPr>
          <w:p w14:paraId="3E28017C" w14:textId="5C27E91F" w:rsidR="0099133D" w:rsidRPr="00B253B8" w:rsidRDefault="082DE3BB" w:rsidP="00235A77">
            <w:pPr>
              <w:spacing w:after="160" w:line="259" w:lineRule="auto"/>
            </w:pPr>
            <w:r>
              <w:t>Mgr Piotr Sulik</w:t>
            </w:r>
          </w:p>
        </w:tc>
      </w:tr>
      <w:tr w:rsidR="0099133D" w:rsidRPr="00B253B8" w14:paraId="0E55B02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45B9D6A" w14:textId="76024768" w:rsidR="0099133D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39B2C01A" w14:textId="79A25231" w:rsidR="0099133D" w:rsidRDefault="082DE3BB" w:rsidP="00235A77">
            <w:r>
              <w:t>13:00-14:30</w:t>
            </w:r>
          </w:p>
        </w:tc>
        <w:tc>
          <w:tcPr>
            <w:tcW w:w="8364" w:type="dxa"/>
            <w:vAlign w:val="center"/>
          </w:tcPr>
          <w:p w14:paraId="1980820F" w14:textId="25AC6B6F" w:rsidR="0099133D" w:rsidRDefault="082DE3BB" w:rsidP="00235A77">
            <w:r>
              <w:t>Pisanie akademickie</w:t>
            </w:r>
          </w:p>
        </w:tc>
        <w:tc>
          <w:tcPr>
            <w:tcW w:w="4252" w:type="dxa"/>
            <w:vAlign w:val="center"/>
          </w:tcPr>
          <w:p w14:paraId="720A4067" w14:textId="0BE29169" w:rsidR="0099133D" w:rsidRDefault="082DE3BB" w:rsidP="00235A77">
            <w:r>
              <w:t>Mgr Piotr Sulik</w:t>
            </w:r>
          </w:p>
        </w:tc>
      </w:tr>
      <w:tr w:rsidR="0099133D" w:rsidRPr="00B253B8" w14:paraId="54C7E0A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85357AF" w14:textId="487404A4" w:rsidR="0099133D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005778B2" w14:textId="5AB048C6" w:rsidR="0099133D" w:rsidRDefault="082DE3BB" w:rsidP="00235A77">
            <w:r>
              <w:t>14:45-16:15</w:t>
            </w:r>
          </w:p>
        </w:tc>
        <w:tc>
          <w:tcPr>
            <w:tcW w:w="8364" w:type="dxa"/>
            <w:vAlign w:val="center"/>
          </w:tcPr>
          <w:p w14:paraId="36BDE6E8" w14:textId="512D22E7" w:rsidR="0099133D" w:rsidRDefault="082DE3BB" w:rsidP="00235A77">
            <w:r>
              <w:t>Kreatywne mówienie</w:t>
            </w:r>
          </w:p>
        </w:tc>
        <w:tc>
          <w:tcPr>
            <w:tcW w:w="4252" w:type="dxa"/>
            <w:vAlign w:val="center"/>
          </w:tcPr>
          <w:p w14:paraId="2E502C7F" w14:textId="7B0C11BA" w:rsidR="0099133D" w:rsidRDefault="082DE3BB" w:rsidP="00235A77">
            <w:r>
              <w:t>Mgr Piotr Sulik</w:t>
            </w:r>
          </w:p>
        </w:tc>
      </w:tr>
      <w:tr w:rsidR="0099133D" w:rsidRPr="00B253B8" w14:paraId="29B57615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3030CD7" w14:textId="3B04E8C5" w:rsidR="0099133D" w:rsidRDefault="082DE3BB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77104C39" w14:textId="7D6B780D" w:rsidR="00F2650C" w:rsidRDefault="082DE3BB" w:rsidP="00235A77">
            <w:r>
              <w:t>16:30-18:</w:t>
            </w:r>
            <w:r w:rsidR="00F2650C">
              <w:t>45</w:t>
            </w:r>
          </w:p>
        </w:tc>
        <w:tc>
          <w:tcPr>
            <w:tcW w:w="8364" w:type="dxa"/>
            <w:vAlign w:val="center"/>
          </w:tcPr>
          <w:p w14:paraId="474928C8" w14:textId="5572FD37" w:rsidR="0099133D" w:rsidRDefault="082DE3BB" w:rsidP="00235A77">
            <w:r>
              <w:t>Literatura anglojęzyczna (audytorium)</w:t>
            </w:r>
          </w:p>
        </w:tc>
        <w:tc>
          <w:tcPr>
            <w:tcW w:w="4252" w:type="dxa"/>
            <w:vAlign w:val="center"/>
          </w:tcPr>
          <w:p w14:paraId="5CAE6715" w14:textId="5826EB65" w:rsidR="0099133D" w:rsidRDefault="082DE3BB" w:rsidP="00235A77">
            <w:r>
              <w:t>Dr Klaudiusz Bobowski</w:t>
            </w:r>
          </w:p>
        </w:tc>
      </w:tr>
      <w:tr w:rsidR="0099133D" w:rsidRPr="00B253B8" w14:paraId="5FFA2898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17FDB39" w14:textId="4CB1587B" w:rsidR="0099133D" w:rsidRDefault="00F2650C" w:rsidP="00235A77">
            <w:r>
              <w:t>IIISPS</w:t>
            </w:r>
          </w:p>
        </w:tc>
        <w:tc>
          <w:tcPr>
            <w:tcW w:w="1417" w:type="dxa"/>
            <w:vAlign w:val="center"/>
          </w:tcPr>
          <w:p w14:paraId="1109DA26" w14:textId="3D767E1B" w:rsidR="0099133D" w:rsidRDefault="00F2650C" w:rsidP="00235A77">
            <w:r>
              <w:t>19:00-20:30</w:t>
            </w:r>
          </w:p>
        </w:tc>
        <w:tc>
          <w:tcPr>
            <w:tcW w:w="8364" w:type="dxa"/>
            <w:vAlign w:val="center"/>
          </w:tcPr>
          <w:p w14:paraId="42029F5F" w14:textId="154C424A" w:rsidR="0099133D" w:rsidRDefault="00F2650C" w:rsidP="00235A77">
            <w:r>
              <w:t>Literatura anglojęzyczna (wykład)</w:t>
            </w:r>
          </w:p>
        </w:tc>
        <w:tc>
          <w:tcPr>
            <w:tcW w:w="4252" w:type="dxa"/>
            <w:vAlign w:val="center"/>
          </w:tcPr>
          <w:p w14:paraId="79A8E8DC" w14:textId="055F16BE" w:rsidR="0099133D" w:rsidRDefault="00F2650C" w:rsidP="00235A77">
            <w:r>
              <w:t>Dr Klaudiusz Bobowski</w:t>
            </w:r>
          </w:p>
        </w:tc>
      </w:tr>
    </w:tbl>
    <w:p w14:paraId="77F93609" w14:textId="77777777" w:rsidR="00837C4C" w:rsidRDefault="00837C4C" w:rsidP="00837C4C">
      <w:bookmarkStart w:id="34" w:name="_Hlk54626292"/>
      <w:bookmarkEnd w:id="33"/>
      <w:bookmarkEnd w:id="34"/>
    </w:p>
    <w:p w14:paraId="2E9AF66D" w14:textId="4F1E11FE" w:rsidR="00837C4C" w:rsidRPr="00FF4B28" w:rsidRDefault="00A92D40" w:rsidP="00837C4C">
      <w:pPr>
        <w:rPr>
          <w:b/>
          <w:bCs/>
        </w:rPr>
      </w:pPr>
      <w:r>
        <w:rPr>
          <w:b/>
          <w:bCs/>
        </w:rPr>
        <w:t>13</w:t>
      </w:r>
      <w:r w:rsidR="00837C4C" w:rsidRPr="00FF4B28">
        <w:rPr>
          <w:b/>
          <w:bCs/>
        </w:rPr>
        <w:t>.0</w:t>
      </w:r>
      <w:r>
        <w:rPr>
          <w:b/>
          <w:bCs/>
        </w:rPr>
        <w:t>6</w:t>
      </w:r>
      <w:r w:rsidR="00837C4C" w:rsidRPr="00FF4B28">
        <w:rPr>
          <w:b/>
          <w:bCs/>
        </w:rPr>
        <w:t>.2021</w:t>
      </w:r>
    </w:p>
    <w:tbl>
      <w:tblPr>
        <w:tblStyle w:val="Tabela-Siatka"/>
        <w:tblW w:w="15021" w:type="dxa"/>
        <w:tblLook w:val="04A0" w:firstRow="1" w:lastRow="0" w:firstColumn="1" w:lastColumn="0" w:noHBand="0" w:noVBand="1"/>
      </w:tblPr>
      <w:tblGrid>
        <w:gridCol w:w="988"/>
        <w:gridCol w:w="1417"/>
        <w:gridCol w:w="8363"/>
        <w:gridCol w:w="4253"/>
      </w:tblGrid>
      <w:tr w:rsidR="00837C4C" w:rsidRPr="00210A5C" w14:paraId="4ED71AB4" w14:textId="77777777" w:rsidTr="0B7B0E58">
        <w:trPr>
          <w:trHeight w:val="567"/>
        </w:trPr>
        <w:tc>
          <w:tcPr>
            <w:tcW w:w="988" w:type="dxa"/>
            <w:vAlign w:val="center"/>
          </w:tcPr>
          <w:p w14:paraId="09EC7085" w14:textId="77777777" w:rsidR="00837C4C" w:rsidRPr="00210A5C" w:rsidRDefault="00837C4C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lastRenderedPageBreak/>
              <w:t>rok</w:t>
            </w:r>
          </w:p>
        </w:tc>
        <w:tc>
          <w:tcPr>
            <w:tcW w:w="1417" w:type="dxa"/>
            <w:vAlign w:val="center"/>
          </w:tcPr>
          <w:p w14:paraId="4EA54547" w14:textId="77777777" w:rsidR="00837C4C" w:rsidRPr="00210A5C" w:rsidRDefault="00837C4C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godzina</w:t>
            </w:r>
          </w:p>
        </w:tc>
        <w:tc>
          <w:tcPr>
            <w:tcW w:w="8363" w:type="dxa"/>
            <w:vAlign w:val="center"/>
          </w:tcPr>
          <w:p w14:paraId="355FA004" w14:textId="77777777" w:rsidR="00837C4C" w:rsidRPr="00210A5C" w:rsidRDefault="00837C4C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przedmiot</w:t>
            </w:r>
          </w:p>
        </w:tc>
        <w:tc>
          <w:tcPr>
            <w:tcW w:w="4253" w:type="dxa"/>
            <w:vAlign w:val="center"/>
          </w:tcPr>
          <w:p w14:paraId="308A9085" w14:textId="77777777" w:rsidR="00837C4C" w:rsidRPr="00210A5C" w:rsidRDefault="00837C4C" w:rsidP="00FF5598">
            <w:pPr>
              <w:rPr>
                <w:b/>
                <w:bCs/>
              </w:rPr>
            </w:pPr>
            <w:r w:rsidRPr="00210A5C">
              <w:rPr>
                <w:b/>
                <w:bCs/>
              </w:rPr>
              <w:t>wykładowca</w:t>
            </w:r>
          </w:p>
        </w:tc>
      </w:tr>
      <w:tr w:rsidR="00837C4C" w:rsidRPr="00B253B8" w14:paraId="2416A9A1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25E60609" w14:textId="418400F0" w:rsidR="00837C4C" w:rsidRDefault="082DE3BB" w:rsidP="00235A77">
            <w:r>
              <w:t>ISPS</w:t>
            </w:r>
          </w:p>
        </w:tc>
        <w:tc>
          <w:tcPr>
            <w:tcW w:w="1417" w:type="dxa"/>
            <w:vAlign w:val="center"/>
          </w:tcPr>
          <w:p w14:paraId="0482586C" w14:textId="67EEBE51" w:rsidR="00837C4C" w:rsidRDefault="082DE3BB" w:rsidP="00235A77">
            <w:r>
              <w:t>08:00-10:15</w:t>
            </w:r>
          </w:p>
        </w:tc>
        <w:tc>
          <w:tcPr>
            <w:tcW w:w="8363" w:type="dxa"/>
            <w:vAlign w:val="center"/>
          </w:tcPr>
          <w:p w14:paraId="1786CFD9" w14:textId="6AA56B70" w:rsidR="00837C4C" w:rsidRDefault="082DE3BB" w:rsidP="00235A77">
            <w:r>
              <w:t>Rozumienie tekstu czytanego</w:t>
            </w:r>
          </w:p>
        </w:tc>
        <w:tc>
          <w:tcPr>
            <w:tcW w:w="4253" w:type="dxa"/>
            <w:vAlign w:val="center"/>
          </w:tcPr>
          <w:p w14:paraId="29E07C8B" w14:textId="08DE34FE" w:rsidR="00837C4C" w:rsidRDefault="082DE3BB" w:rsidP="00235A77">
            <w:r>
              <w:t>Mgr Jagoda Mikołajczak-Kędzierska</w:t>
            </w:r>
          </w:p>
        </w:tc>
      </w:tr>
      <w:tr w:rsidR="00837C4C" w:rsidRPr="004C1801" w14:paraId="629D567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147643C2" w14:textId="00481556" w:rsidR="00837C4C" w:rsidRPr="004C1801" w:rsidRDefault="082DE3B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18121AC8" w14:textId="563AF193" w:rsidR="00837C4C" w:rsidRPr="004C1801" w:rsidRDefault="082DE3BB" w:rsidP="00235A77">
            <w:pPr>
              <w:spacing w:after="160" w:line="259" w:lineRule="auto"/>
            </w:pPr>
            <w:r>
              <w:t>10:30-12:00</w:t>
            </w:r>
          </w:p>
        </w:tc>
        <w:tc>
          <w:tcPr>
            <w:tcW w:w="8363" w:type="dxa"/>
            <w:vAlign w:val="center"/>
          </w:tcPr>
          <w:p w14:paraId="099A3211" w14:textId="547F55BB" w:rsidR="00837C4C" w:rsidRPr="004C1801" w:rsidRDefault="082DE3BB" w:rsidP="00235A77">
            <w:pPr>
              <w:spacing w:after="160" w:line="259" w:lineRule="auto"/>
            </w:pPr>
            <w:r>
              <w:t>Gramatyka preskryptywna</w:t>
            </w:r>
          </w:p>
        </w:tc>
        <w:tc>
          <w:tcPr>
            <w:tcW w:w="4253" w:type="dxa"/>
            <w:vAlign w:val="center"/>
          </w:tcPr>
          <w:p w14:paraId="7B7F6D9F" w14:textId="52F47300" w:rsidR="00837C4C" w:rsidRPr="004C1801" w:rsidRDefault="082DE3BB" w:rsidP="00235A77">
            <w:pPr>
              <w:spacing w:after="160" w:line="259" w:lineRule="auto"/>
            </w:pPr>
            <w:r>
              <w:t xml:space="preserve">Mgr Paulina </w:t>
            </w:r>
            <w:r w:rsidR="006A69CC">
              <w:t>Pawłuszek</w:t>
            </w:r>
          </w:p>
        </w:tc>
      </w:tr>
      <w:tr w:rsidR="00837C4C" w:rsidRPr="004C1801" w14:paraId="3ACBA91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90BB846" w14:textId="29CF0F59" w:rsidR="00837C4C" w:rsidRPr="004C1801" w:rsidRDefault="082DE3B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61A93E7A" w14:textId="10CF917B" w:rsidR="00837C4C" w:rsidRPr="004C1801" w:rsidRDefault="082DE3BB" w:rsidP="00235A77">
            <w:pPr>
              <w:spacing w:after="160" w:line="259" w:lineRule="auto"/>
            </w:pPr>
            <w:r>
              <w:t>12:15-14:30</w:t>
            </w:r>
          </w:p>
        </w:tc>
        <w:tc>
          <w:tcPr>
            <w:tcW w:w="8363" w:type="dxa"/>
            <w:vAlign w:val="center"/>
          </w:tcPr>
          <w:p w14:paraId="34CEC17C" w14:textId="47B4BCF4" w:rsidR="00837C4C" w:rsidRPr="004C1801" w:rsidRDefault="082DE3BB" w:rsidP="00235A77">
            <w:pPr>
              <w:spacing w:after="160" w:line="259" w:lineRule="auto"/>
            </w:pPr>
            <w:r>
              <w:t>Krytyczna analiza tekstu literackiego</w:t>
            </w:r>
          </w:p>
        </w:tc>
        <w:tc>
          <w:tcPr>
            <w:tcW w:w="4253" w:type="dxa"/>
            <w:vAlign w:val="center"/>
          </w:tcPr>
          <w:p w14:paraId="7AE192DA" w14:textId="00516F47" w:rsidR="00837C4C" w:rsidRPr="004C1801" w:rsidRDefault="082DE3BB" w:rsidP="00235A77">
            <w:pPr>
              <w:spacing w:after="160" w:line="259" w:lineRule="auto"/>
            </w:pPr>
            <w:r>
              <w:t>Mgr Katarzyna Zychowicz</w:t>
            </w:r>
          </w:p>
        </w:tc>
      </w:tr>
      <w:tr w:rsidR="00837C4C" w:rsidRPr="004C1801" w14:paraId="3B9BC726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32237103" w14:textId="23A61C42" w:rsidR="00837C4C" w:rsidRPr="004C1801" w:rsidRDefault="082DE3BB" w:rsidP="00235A77">
            <w:pPr>
              <w:spacing w:after="160" w:line="259" w:lineRule="auto"/>
            </w:pPr>
            <w:r>
              <w:t>ISPS</w:t>
            </w:r>
          </w:p>
        </w:tc>
        <w:tc>
          <w:tcPr>
            <w:tcW w:w="1417" w:type="dxa"/>
            <w:vAlign w:val="center"/>
          </w:tcPr>
          <w:p w14:paraId="14B351C4" w14:textId="363987C3" w:rsidR="00837C4C" w:rsidRPr="004C1801" w:rsidRDefault="082DE3BB" w:rsidP="00235A77">
            <w:pPr>
              <w:spacing w:after="160" w:line="259" w:lineRule="auto"/>
            </w:pPr>
            <w:r>
              <w:t>14:45-16:15</w:t>
            </w:r>
          </w:p>
        </w:tc>
        <w:tc>
          <w:tcPr>
            <w:tcW w:w="8363" w:type="dxa"/>
            <w:vAlign w:val="center"/>
          </w:tcPr>
          <w:p w14:paraId="3E547F3B" w14:textId="588609F9" w:rsidR="00837C4C" w:rsidRPr="004C1801" w:rsidRDefault="082DE3BB" w:rsidP="00235A77">
            <w:pPr>
              <w:spacing w:after="160" w:line="259" w:lineRule="auto"/>
            </w:pPr>
            <w:r>
              <w:t>Fonetyka/fonologia</w:t>
            </w:r>
          </w:p>
        </w:tc>
        <w:tc>
          <w:tcPr>
            <w:tcW w:w="4253" w:type="dxa"/>
            <w:vAlign w:val="center"/>
          </w:tcPr>
          <w:p w14:paraId="4AA1C8A9" w14:textId="03287BE4" w:rsidR="00837C4C" w:rsidRPr="004C1801" w:rsidRDefault="082DE3BB" w:rsidP="00235A77">
            <w:pPr>
              <w:spacing w:after="160" w:line="259" w:lineRule="auto"/>
            </w:pPr>
            <w:r>
              <w:t>Mgr Łukasz Żuk</w:t>
            </w:r>
          </w:p>
        </w:tc>
      </w:tr>
      <w:tr w:rsidR="00837C4C" w:rsidRPr="004C1801" w14:paraId="13747123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02278BE" w14:textId="3E52872B" w:rsidR="00837C4C" w:rsidRPr="004C1801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757F077B" w14:textId="66145528" w:rsidR="00837C4C" w:rsidRPr="004C1801" w:rsidRDefault="082DE3BB" w:rsidP="00235A77">
            <w:pPr>
              <w:spacing w:after="160" w:line="259" w:lineRule="auto"/>
            </w:pPr>
            <w:r>
              <w:t>08:00-10:15</w:t>
            </w:r>
          </w:p>
        </w:tc>
        <w:tc>
          <w:tcPr>
            <w:tcW w:w="8363" w:type="dxa"/>
            <w:vAlign w:val="center"/>
          </w:tcPr>
          <w:p w14:paraId="254F00A2" w14:textId="48F91704" w:rsidR="00837C4C" w:rsidRPr="004C1801" w:rsidRDefault="082DE3BB" w:rsidP="00235A77">
            <w:pPr>
              <w:spacing w:after="160" w:line="259" w:lineRule="auto"/>
            </w:pPr>
            <w:r>
              <w:t>Praktyczna nauka</w:t>
            </w:r>
            <w:r w:rsidR="00C330F5">
              <w:t xml:space="preserve"> języka</w:t>
            </w:r>
            <w:r>
              <w:t xml:space="preserve"> drugiego</w:t>
            </w:r>
          </w:p>
        </w:tc>
        <w:tc>
          <w:tcPr>
            <w:tcW w:w="4253" w:type="dxa"/>
            <w:vAlign w:val="center"/>
          </w:tcPr>
          <w:p w14:paraId="62D7FF92" w14:textId="6C759FB0" w:rsidR="00837C4C" w:rsidRPr="004C1801" w:rsidRDefault="082DE3BB" w:rsidP="00235A77">
            <w:pPr>
              <w:spacing w:after="160" w:line="259" w:lineRule="auto"/>
            </w:pPr>
            <w:r>
              <w:t>Mgr Adrian Giersz</w:t>
            </w:r>
          </w:p>
        </w:tc>
      </w:tr>
      <w:tr w:rsidR="00837C4C" w:rsidRPr="00AE237F" w14:paraId="502C190B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7525112C" w14:textId="2806172A" w:rsidR="00837C4C" w:rsidRPr="00AE237F" w:rsidRDefault="082DE3BB" w:rsidP="00235A77">
            <w:pPr>
              <w:spacing w:after="160" w:line="259" w:lineRule="auto"/>
            </w:pPr>
            <w:r>
              <w:t>IISPS</w:t>
            </w:r>
          </w:p>
        </w:tc>
        <w:tc>
          <w:tcPr>
            <w:tcW w:w="1417" w:type="dxa"/>
            <w:vAlign w:val="center"/>
          </w:tcPr>
          <w:p w14:paraId="2A10AD70" w14:textId="1CCEA265" w:rsidR="00837C4C" w:rsidRPr="00AE237F" w:rsidRDefault="0B7B0E58" w:rsidP="00235A77">
            <w:pPr>
              <w:spacing w:after="160" w:line="259" w:lineRule="auto"/>
            </w:pPr>
            <w:r>
              <w:t>10:30-13:30</w:t>
            </w:r>
          </w:p>
        </w:tc>
        <w:tc>
          <w:tcPr>
            <w:tcW w:w="8363" w:type="dxa"/>
            <w:vAlign w:val="center"/>
          </w:tcPr>
          <w:p w14:paraId="5CDA5D41" w14:textId="350253DC" w:rsidR="00837C4C" w:rsidRPr="00AE237F" w:rsidRDefault="082DE3BB" w:rsidP="00235A77">
            <w:pPr>
              <w:spacing w:after="160" w:line="259" w:lineRule="auto"/>
            </w:pPr>
            <w:r>
              <w:t>Formy wypowiedzi pisemnej</w:t>
            </w:r>
          </w:p>
        </w:tc>
        <w:tc>
          <w:tcPr>
            <w:tcW w:w="4253" w:type="dxa"/>
            <w:vAlign w:val="center"/>
          </w:tcPr>
          <w:p w14:paraId="40386FF6" w14:textId="28B19C23" w:rsidR="00837C4C" w:rsidRPr="00AE237F" w:rsidRDefault="082DE3BB" w:rsidP="00235A77">
            <w:pPr>
              <w:spacing w:after="160" w:line="259" w:lineRule="auto"/>
            </w:pPr>
            <w:r>
              <w:t>Mgr Jagoda Mikołajczak-Kędzierska</w:t>
            </w:r>
          </w:p>
        </w:tc>
      </w:tr>
      <w:tr w:rsidR="00837C4C" w:rsidRPr="00AE237F" w14:paraId="51BE138C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46C98B52" w14:textId="58075E8E" w:rsidR="00837C4C" w:rsidRPr="00AE237F" w:rsidRDefault="082DE3BB" w:rsidP="00235A77">
            <w:pPr>
              <w:spacing w:after="160" w:line="259" w:lineRule="auto"/>
            </w:pPr>
            <w:r>
              <w:t>IIISPS</w:t>
            </w:r>
          </w:p>
        </w:tc>
        <w:tc>
          <w:tcPr>
            <w:tcW w:w="1417" w:type="dxa"/>
            <w:vAlign w:val="center"/>
          </w:tcPr>
          <w:p w14:paraId="3CF297D7" w14:textId="0F8F1E9F" w:rsidR="00837C4C" w:rsidRPr="00AE237F" w:rsidRDefault="082DE3BB" w:rsidP="00235A77">
            <w:pPr>
              <w:spacing w:after="160" w:line="259" w:lineRule="auto"/>
            </w:pPr>
            <w:r>
              <w:t>08:00-10:15</w:t>
            </w:r>
          </w:p>
        </w:tc>
        <w:tc>
          <w:tcPr>
            <w:tcW w:w="8363" w:type="dxa"/>
            <w:vAlign w:val="center"/>
          </w:tcPr>
          <w:p w14:paraId="41B7DEC9" w14:textId="03E6BEFD" w:rsidR="00837C4C" w:rsidRPr="00AE237F" w:rsidRDefault="082DE3BB" w:rsidP="00235A77">
            <w:pPr>
              <w:spacing w:after="160" w:line="259" w:lineRule="auto"/>
            </w:pPr>
            <w:r>
              <w:t>Seminarium licencjackie</w:t>
            </w:r>
          </w:p>
        </w:tc>
        <w:tc>
          <w:tcPr>
            <w:tcW w:w="4253" w:type="dxa"/>
            <w:vAlign w:val="center"/>
          </w:tcPr>
          <w:p w14:paraId="45EA8A07" w14:textId="4E938E88" w:rsidR="00837C4C" w:rsidRPr="00AE237F" w:rsidRDefault="082DE3BB" w:rsidP="00235A77">
            <w:pPr>
              <w:spacing w:after="160" w:line="259" w:lineRule="auto"/>
            </w:pPr>
            <w:r>
              <w:t>Dr Marta Gierczyńska-Kolas</w:t>
            </w:r>
          </w:p>
        </w:tc>
      </w:tr>
      <w:tr w:rsidR="00837C4C" w:rsidRPr="00AE237F" w14:paraId="5092A0CA" w14:textId="77777777" w:rsidTr="00235A77">
        <w:trPr>
          <w:trHeight w:val="567"/>
        </w:trPr>
        <w:tc>
          <w:tcPr>
            <w:tcW w:w="988" w:type="dxa"/>
            <w:vAlign w:val="center"/>
          </w:tcPr>
          <w:p w14:paraId="0400B602" w14:textId="4956FC8F" w:rsidR="00837C4C" w:rsidRPr="00AE237F" w:rsidRDefault="082DE3BB" w:rsidP="00235A77">
            <w:pPr>
              <w:spacing w:after="160" w:line="259" w:lineRule="auto"/>
            </w:pPr>
            <w:r>
              <w:t>IIISPS KwM</w:t>
            </w:r>
          </w:p>
        </w:tc>
        <w:tc>
          <w:tcPr>
            <w:tcW w:w="1417" w:type="dxa"/>
            <w:vAlign w:val="center"/>
          </w:tcPr>
          <w:p w14:paraId="2A531D88" w14:textId="2C479D43" w:rsidR="00837C4C" w:rsidRPr="00AE237F" w:rsidRDefault="082DE3BB" w:rsidP="00235A77">
            <w:pPr>
              <w:spacing w:after="160" w:line="259" w:lineRule="auto"/>
            </w:pPr>
            <w:r>
              <w:t>10:30-12:00</w:t>
            </w:r>
          </w:p>
        </w:tc>
        <w:tc>
          <w:tcPr>
            <w:tcW w:w="8363" w:type="dxa"/>
            <w:vAlign w:val="center"/>
          </w:tcPr>
          <w:p w14:paraId="51A0A3BA" w14:textId="1CCC084A" w:rsidR="00837C4C" w:rsidRPr="00AE237F" w:rsidRDefault="082DE3BB" w:rsidP="00235A77">
            <w:pPr>
              <w:spacing w:after="160" w:line="259" w:lineRule="auto"/>
            </w:pPr>
            <w:r>
              <w:t>Elementy multimodalne w reklamie</w:t>
            </w:r>
          </w:p>
        </w:tc>
        <w:tc>
          <w:tcPr>
            <w:tcW w:w="4253" w:type="dxa"/>
            <w:vAlign w:val="center"/>
          </w:tcPr>
          <w:p w14:paraId="1AB5EEB0" w14:textId="69E70CC5" w:rsidR="00837C4C" w:rsidRPr="00AE237F" w:rsidRDefault="082DE3BB" w:rsidP="00235A77">
            <w:pPr>
              <w:spacing w:after="160" w:line="259" w:lineRule="auto"/>
            </w:pPr>
            <w:r>
              <w:t>Mgr Katarzyna Zychowicz</w:t>
            </w:r>
          </w:p>
        </w:tc>
      </w:tr>
    </w:tbl>
    <w:p w14:paraId="4B49E9C0" w14:textId="77777777" w:rsidR="00837C4C" w:rsidRDefault="00837C4C" w:rsidP="00837C4C"/>
    <w:p w14:paraId="6D994436" w14:textId="79AE343D" w:rsidR="00837C4C" w:rsidRDefault="00837C4C" w:rsidP="00837C4C"/>
    <w:p w14:paraId="2B1706DE" w14:textId="2D6F2C1F" w:rsidR="00837C4C" w:rsidRDefault="00837C4C" w:rsidP="00837C4C"/>
    <w:p w14:paraId="1CFC60F4" w14:textId="19203341" w:rsidR="00837C4C" w:rsidRDefault="00837C4C" w:rsidP="00837C4C"/>
    <w:p w14:paraId="035B0A73" w14:textId="56AC9C57" w:rsidR="00837C4C" w:rsidRDefault="00837C4C" w:rsidP="00837C4C"/>
    <w:p w14:paraId="36F6A925" w14:textId="77777777" w:rsidR="00837C4C" w:rsidRDefault="00837C4C" w:rsidP="00837C4C"/>
    <w:p w14:paraId="2BDAC72D" w14:textId="77777777" w:rsidR="00837C4C" w:rsidRDefault="00837C4C" w:rsidP="00837C4C"/>
    <w:p w14:paraId="718E7178" w14:textId="77777777" w:rsidR="00837C4C" w:rsidRPr="001973FB" w:rsidRDefault="00837C4C" w:rsidP="00837C4C">
      <w:pPr>
        <w:rPr>
          <w:sz w:val="18"/>
          <w:szCs w:val="18"/>
          <w:u w:val="single"/>
        </w:rPr>
      </w:pPr>
      <w:r w:rsidRPr="001973FB">
        <w:rPr>
          <w:sz w:val="18"/>
          <w:szCs w:val="18"/>
          <w:u w:val="single"/>
        </w:rPr>
        <w:t>Legenda:</w:t>
      </w:r>
    </w:p>
    <w:p w14:paraId="00A3F9E4" w14:textId="77777777" w:rsidR="00837C4C" w:rsidRPr="001973FB" w:rsidRDefault="00837C4C" w:rsidP="00837C4C">
      <w:pPr>
        <w:rPr>
          <w:sz w:val="18"/>
          <w:szCs w:val="18"/>
        </w:rPr>
      </w:pPr>
      <w:r w:rsidRPr="001973FB">
        <w:rPr>
          <w:sz w:val="18"/>
          <w:szCs w:val="18"/>
        </w:rPr>
        <w:t>T – specjalizacja translatoryczna</w:t>
      </w:r>
    </w:p>
    <w:p w14:paraId="2DB64585" w14:textId="77777777" w:rsidR="00837C4C" w:rsidRPr="001973FB" w:rsidRDefault="00837C4C" w:rsidP="00837C4C">
      <w:pPr>
        <w:rPr>
          <w:sz w:val="18"/>
          <w:szCs w:val="18"/>
        </w:rPr>
      </w:pPr>
      <w:r w:rsidRPr="001973FB">
        <w:rPr>
          <w:sz w:val="18"/>
          <w:szCs w:val="18"/>
        </w:rPr>
        <w:t>KwM – specjalizacja komunikacja w mediach</w:t>
      </w:r>
    </w:p>
    <w:p w14:paraId="4495C0CE" w14:textId="77777777" w:rsidR="00837C4C" w:rsidRPr="001973FB" w:rsidRDefault="00837C4C" w:rsidP="00837C4C">
      <w:pPr>
        <w:rPr>
          <w:sz w:val="18"/>
          <w:szCs w:val="18"/>
        </w:rPr>
      </w:pPr>
      <w:r w:rsidRPr="001973FB">
        <w:rPr>
          <w:sz w:val="18"/>
          <w:szCs w:val="18"/>
        </w:rPr>
        <w:t>N – specjalizacja nauczycielska</w:t>
      </w:r>
    </w:p>
    <w:p w14:paraId="6C16D855" w14:textId="43761E74" w:rsidR="00837C4C" w:rsidRPr="00837C4C" w:rsidRDefault="00837C4C">
      <w:pPr>
        <w:rPr>
          <w:sz w:val="18"/>
          <w:szCs w:val="18"/>
        </w:rPr>
      </w:pPr>
      <w:r w:rsidRPr="001973FB">
        <w:rPr>
          <w:sz w:val="18"/>
          <w:szCs w:val="18"/>
        </w:rPr>
        <w:t>Brak podanej litery oznacza, że na zajęcia przychodzą obie specjalizacje.</w:t>
      </w:r>
    </w:p>
    <w:sectPr w:rsidR="00837C4C" w:rsidRPr="00837C4C" w:rsidSect="00B027B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C3sDS2NDA3MzRV0lEKTi0uzszPAykwNKoFACCaGWstAAAA"/>
  </w:docVars>
  <w:rsids>
    <w:rsidRoot w:val="00FF6082"/>
    <w:rsid w:val="00005731"/>
    <w:rsid w:val="00024D69"/>
    <w:rsid w:val="00027879"/>
    <w:rsid w:val="00041962"/>
    <w:rsid w:val="0004319C"/>
    <w:rsid w:val="000528A8"/>
    <w:rsid w:val="000551B3"/>
    <w:rsid w:val="00063047"/>
    <w:rsid w:val="00064665"/>
    <w:rsid w:val="00065452"/>
    <w:rsid w:val="000668EE"/>
    <w:rsid w:val="00066C11"/>
    <w:rsid w:val="00074780"/>
    <w:rsid w:val="00086E56"/>
    <w:rsid w:val="00087EB4"/>
    <w:rsid w:val="00092236"/>
    <w:rsid w:val="000974E6"/>
    <w:rsid w:val="000B2089"/>
    <w:rsid w:val="000B32C7"/>
    <w:rsid w:val="000B3A3B"/>
    <w:rsid w:val="000B687C"/>
    <w:rsid w:val="000C331C"/>
    <w:rsid w:val="000C41F5"/>
    <w:rsid w:val="000C43B5"/>
    <w:rsid w:val="000D309B"/>
    <w:rsid w:val="000D48B0"/>
    <w:rsid w:val="000D6AA6"/>
    <w:rsid w:val="000E36A0"/>
    <w:rsid w:val="000E5A9A"/>
    <w:rsid w:val="000F2227"/>
    <w:rsid w:val="001016D9"/>
    <w:rsid w:val="001020C6"/>
    <w:rsid w:val="00104533"/>
    <w:rsid w:val="00111E72"/>
    <w:rsid w:val="00112FF1"/>
    <w:rsid w:val="00113416"/>
    <w:rsid w:val="001140BB"/>
    <w:rsid w:val="001164E6"/>
    <w:rsid w:val="00117FF5"/>
    <w:rsid w:val="00121475"/>
    <w:rsid w:val="00132D9C"/>
    <w:rsid w:val="00142053"/>
    <w:rsid w:val="00142E75"/>
    <w:rsid w:val="00142F15"/>
    <w:rsid w:val="00146D35"/>
    <w:rsid w:val="00156B2E"/>
    <w:rsid w:val="00157F73"/>
    <w:rsid w:val="001671EC"/>
    <w:rsid w:val="00167B08"/>
    <w:rsid w:val="00175CEF"/>
    <w:rsid w:val="001763B9"/>
    <w:rsid w:val="00177703"/>
    <w:rsid w:val="001828F2"/>
    <w:rsid w:val="00194BDF"/>
    <w:rsid w:val="001954C6"/>
    <w:rsid w:val="001973FB"/>
    <w:rsid w:val="00197F0D"/>
    <w:rsid w:val="001A7A04"/>
    <w:rsid w:val="001B2A3E"/>
    <w:rsid w:val="001B3946"/>
    <w:rsid w:val="001B3A7F"/>
    <w:rsid w:val="001C3F73"/>
    <w:rsid w:val="001C713A"/>
    <w:rsid w:val="001D6121"/>
    <w:rsid w:val="001D654F"/>
    <w:rsid w:val="001D79CF"/>
    <w:rsid w:val="001E5B23"/>
    <w:rsid w:val="001F6EE4"/>
    <w:rsid w:val="00201E49"/>
    <w:rsid w:val="00202DF2"/>
    <w:rsid w:val="00205A83"/>
    <w:rsid w:val="00210A5C"/>
    <w:rsid w:val="0021389E"/>
    <w:rsid w:val="00223872"/>
    <w:rsid w:val="002267D9"/>
    <w:rsid w:val="00230C8B"/>
    <w:rsid w:val="00235A77"/>
    <w:rsid w:val="00235B48"/>
    <w:rsid w:val="002415BF"/>
    <w:rsid w:val="00245BB6"/>
    <w:rsid w:val="002525DE"/>
    <w:rsid w:val="00265A7C"/>
    <w:rsid w:val="002739F0"/>
    <w:rsid w:val="00275B44"/>
    <w:rsid w:val="002942AA"/>
    <w:rsid w:val="002A4002"/>
    <w:rsid w:val="002B6E44"/>
    <w:rsid w:val="002E4A42"/>
    <w:rsid w:val="002F3827"/>
    <w:rsid w:val="00304E8D"/>
    <w:rsid w:val="0031130C"/>
    <w:rsid w:val="00314138"/>
    <w:rsid w:val="00316F0F"/>
    <w:rsid w:val="0032271A"/>
    <w:rsid w:val="0033412D"/>
    <w:rsid w:val="00340729"/>
    <w:rsid w:val="00346C49"/>
    <w:rsid w:val="00353AF1"/>
    <w:rsid w:val="003767F1"/>
    <w:rsid w:val="003771E3"/>
    <w:rsid w:val="00386936"/>
    <w:rsid w:val="00394FD3"/>
    <w:rsid w:val="003A31E0"/>
    <w:rsid w:val="003A3D61"/>
    <w:rsid w:val="003B6B31"/>
    <w:rsid w:val="003C195B"/>
    <w:rsid w:val="003C2312"/>
    <w:rsid w:val="003C5BE5"/>
    <w:rsid w:val="003E459E"/>
    <w:rsid w:val="003F670A"/>
    <w:rsid w:val="00403429"/>
    <w:rsid w:val="00404936"/>
    <w:rsid w:val="00405618"/>
    <w:rsid w:val="0041021C"/>
    <w:rsid w:val="00410F3A"/>
    <w:rsid w:val="00414A36"/>
    <w:rsid w:val="004154C1"/>
    <w:rsid w:val="004204CF"/>
    <w:rsid w:val="004275FF"/>
    <w:rsid w:val="004315AC"/>
    <w:rsid w:val="00440685"/>
    <w:rsid w:val="0044489D"/>
    <w:rsid w:val="0045539D"/>
    <w:rsid w:val="00455CF8"/>
    <w:rsid w:val="00462609"/>
    <w:rsid w:val="0047522B"/>
    <w:rsid w:val="00483D67"/>
    <w:rsid w:val="004865FB"/>
    <w:rsid w:val="00486C10"/>
    <w:rsid w:val="004901E4"/>
    <w:rsid w:val="004944AF"/>
    <w:rsid w:val="004A2E6F"/>
    <w:rsid w:val="004A646B"/>
    <w:rsid w:val="004B02EC"/>
    <w:rsid w:val="004B3626"/>
    <w:rsid w:val="004B3820"/>
    <w:rsid w:val="004C1801"/>
    <w:rsid w:val="004C39B1"/>
    <w:rsid w:val="004C511B"/>
    <w:rsid w:val="004C74C3"/>
    <w:rsid w:val="004C7B67"/>
    <w:rsid w:val="004D32B4"/>
    <w:rsid w:val="004D3366"/>
    <w:rsid w:val="004D7049"/>
    <w:rsid w:val="004F0206"/>
    <w:rsid w:val="004F2841"/>
    <w:rsid w:val="004F3D3E"/>
    <w:rsid w:val="004F45C1"/>
    <w:rsid w:val="004F6672"/>
    <w:rsid w:val="00500D1B"/>
    <w:rsid w:val="00511E49"/>
    <w:rsid w:val="00525786"/>
    <w:rsid w:val="00531D0F"/>
    <w:rsid w:val="005343B2"/>
    <w:rsid w:val="00536356"/>
    <w:rsid w:val="00541808"/>
    <w:rsid w:val="0054341A"/>
    <w:rsid w:val="00546428"/>
    <w:rsid w:val="00551373"/>
    <w:rsid w:val="0055509B"/>
    <w:rsid w:val="00561D0A"/>
    <w:rsid w:val="00573F6B"/>
    <w:rsid w:val="005742F5"/>
    <w:rsid w:val="0059119D"/>
    <w:rsid w:val="005A2565"/>
    <w:rsid w:val="005B1405"/>
    <w:rsid w:val="005C4EFA"/>
    <w:rsid w:val="005C7816"/>
    <w:rsid w:val="005E1C5F"/>
    <w:rsid w:val="005E577A"/>
    <w:rsid w:val="005F25C1"/>
    <w:rsid w:val="005F66DE"/>
    <w:rsid w:val="006005B2"/>
    <w:rsid w:val="00602146"/>
    <w:rsid w:val="00602E14"/>
    <w:rsid w:val="00606B10"/>
    <w:rsid w:val="00610D9C"/>
    <w:rsid w:val="00622B2D"/>
    <w:rsid w:val="00624E1E"/>
    <w:rsid w:val="0062611E"/>
    <w:rsid w:val="00626585"/>
    <w:rsid w:val="0063258A"/>
    <w:rsid w:val="00636E20"/>
    <w:rsid w:val="00640E90"/>
    <w:rsid w:val="00646E08"/>
    <w:rsid w:val="00651D2D"/>
    <w:rsid w:val="006531E7"/>
    <w:rsid w:val="006607E3"/>
    <w:rsid w:val="006636E4"/>
    <w:rsid w:val="0066665A"/>
    <w:rsid w:val="00670E12"/>
    <w:rsid w:val="0067244F"/>
    <w:rsid w:val="00673893"/>
    <w:rsid w:val="00675FF3"/>
    <w:rsid w:val="00677294"/>
    <w:rsid w:val="00683695"/>
    <w:rsid w:val="0068400E"/>
    <w:rsid w:val="00685871"/>
    <w:rsid w:val="00685D96"/>
    <w:rsid w:val="0068728A"/>
    <w:rsid w:val="00691539"/>
    <w:rsid w:val="00697719"/>
    <w:rsid w:val="006A2FF2"/>
    <w:rsid w:val="006A3472"/>
    <w:rsid w:val="006A51F1"/>
    <w:rsid w:val="006A69CC"/>
    <w:rsid w:val="006A69CE"/>
    <w:rsid w:val="006C6EDC"/>
    <w:rsid w:val="006D273E"/>
    <w:rsid w:val="006E2773"/>
    <w:rsid w:val="006E30CA"/>
    <w:rsid w:val="006F5C71"/>
    <w:rsid w:val="00706438"/>
    <w:rsid w:val="007069FB"/>
    <w:rsid w:val="00707FA3"/>
    <w:rsid w:val="00710A1A"/>
    <w:rsid w:val="00711512"/>
    <w:rsid w:val="00713E40"/>
    <w:rsid w:val="00721C95"/>
    <w:rsid w:val="007300D6"/>
    <w:rsid w:val="007400C3"/>
    <w:rsid w:val="007425E6"/>
    <w:rsid w:val="00746E17"/>
    <w:rsid w:val="007552C9"/>
    <w:rsid w:val="00763175"/>
    <w:rsid w:val="007703B9"/>
    <w:rsid w:val="007707DE"/>
    <w:rsid w:val="00771331"/>
    <w:rsid w:val="007715AC"/>
    <w:rsid w:val="00775BEB"/>
    <w:rsid w:val="00782C15"/>
    <w:rsid w:val="00783F9E"/>
    <w:rsid w:val="00785ECA"/>
    <w:rsid w:val="00785F00"/>
    <w:rsid w:val="00786E0E"/>
    <w:rsid w:val="00787233"/>
    <w:rsid w:val="0079191F"/>
    <w:rsid w:val="007A0875"/>
    <w:rsid w:val="007A27A7"/>
    <w:rsid w:val="007A34A9"/>
    <w:rsid w:val="007A50BB"/>
    <w:rsid w:val="007A7AEC"/>
    <w:rsid w:val="007B0EE3"/>
    <w:rsid w:val="007B143A"/>
    <w:rsid w:val="007B2350"/>
    <w:rsid w:val="007B3DF7"/>
    <w:rsid w:val="007B4918"/>
    <w:rsid w:val="007B6347"/>
    <w:rsid w:val="007C249E"/>
    <w:rsid w:val="007C40F4"/>
    <w:rsid w:val="007D7A2A"/>
    <w:rsid w:val="007F04F5"/>
    <w:rsid w:val="007F0F82"/>
    <w:rsid w:val="007F1408"/>
    <w:rsid w:val="007F5809"/>
    <w:rsid w:val="007F695A"/>
    <w:rsid w:val="0080637B"/>
    <w:rsid w:val="00806CA6"/>
    <w:rsid w:val="00814EF2"/>
    <w:rsid w:val="00817C07"/>
    <w:rsid w:val="00832714"/>
    <w:rsid w:val="00835BF8"/>
    <w:rsid w:val="00837C4C"/>
    <w:rsid w:val="008438FF"/>
    <w:rsid w:val="008465FB"/>
    <w:rsid w:val="00850A25"/>
    <w:rsid w:val="008550B7"/>
    <w:rsid w:val="00855FAD"/>
    <w:rsid w:val="008612EB"/>
    <w:rsid w:val="008818D7"/>
    <w:rsid w:val="00883539"/>
    <w:rsid w:val="00883F6F"/>
    <w:rsid w:val="00891384"/>
    <w:rsid w:val="00894B25"/>
    <w:rsid w:val="00895306"/>
    <w:rsid w:val="008A035A"/>
    <w:rsid w:val="008A1CAE"/>
    <w:rsid w:val="008A3E2D"/>
    <w:rsid w:val="008A420D"/>
    <w:rsid w:val="008B2F20"/>
    <w:rsid w:val="008B38E0"/>
    <w:rsid w:val="008B79FB"/>
    <w:rsid w:val="008B7CFD"/>
    <w:rsid w:val="008C179B"/>
    <w:rsid w:val="008C7E99"/>
    <w:rsid w:val="008F4F22"/>
    <w:rsid w:val="00901F32"/>
    <w:rsid w:val="00902EB1"/>
    <w:rsid w:val="00915A7C"/>
    <w:rsid w:val="00920827"/>
    <w:rsid w:val="0092363B"/>
    <w:rsid w:val="0092474C"/>
    <w:rsid w:val="009263C4"/>
    <w:rsid w:val="00926BE3"/>
    <w:rsid w:val="00926F1D"/>
    <w:rsid w:val="00934C85"/>
    <w:rsid w:val="00940968"/>
    <w:rsid w:val="00956B6B"/>
    <w:rsid w:val="00964299"/>
    <w:rsid w:val="0096642B"/>
    <w:rsid w:val="00966A20"/>
    <w:rsid w:val="00971A38"/>
    <w:rsid w:val="00973B67"/>
    <w:rsid w:val="00974997"/>
    <w:rsid w:val="00976757"/>
    <w:rsid w:val="00983363"/>
    <w:rsid w:val="0099133D"/>
    <w:rsid w:val="009919FA"/>
    <w:rsid w:val="00992BAB"/>
    <w:rsid w:val="009A089D"/>
    <w:rsid w:val="009A1D86"/>
    <w:rsid w:val="009B3C20"/>
    <w:rsid w:val="009B7451"/>
    <w:rsid w:val="009B797C"/>
    <w:rsid w:val="009C4759"/>
    <w:rsid w:val="009D6C86"/>
    <w:rsid w:val="009D6F5B"/>
    <w:rsid w:val="009E31CE"/>
    <w:rsid w:val="009E4CFA"/>
    <w:rsid w:val="009E5645"/>
    <w:rsid w:val="009E56EC"/>
    <w:rsid w:val="009E76B3"/>
    <w:rsid w:val="009F003E"/>
    <w:rsid w:val="009F5318"/>
    <w:rsid w:val="009F59FC"/>
    <w:rsid w:val="009F7EB5"/>
    <w:rsid w:val="00A1768D"/>
    <w:rsid w:val="00A21442"/>
    <w:rsid w:val="00A221AE"/>
    <w:rsid w:val="00A223B6"/>
    <w:rsid w:val="00A23B0F"/>
    <w:rsid w:val="00A2540F"/>
    <w:rsid w:val="00A27AA7"/>
    <w:rsid w:val="00A27E3F"/>
    <w:rsid w:val="00A27E7F"/>
    <w:rsid w:val="00A32038"/>
    <w:rsid w:val="00A320CA"/>
    <w:rsid w:val="00A3443D"/>
    <w:rsid w:val="00A35FD8"/>
    <w:rsid w:val="00A41853"/>
    <w:rsid w:val="00A41938"/>
    <w:rsid w:val="00A474DB"/>
    <w:rsid w:val="00A546AF"/>
    <w:rsid w:val="00A5528D"/>
    <w:rsid w:val="00A65620"/>
    <w:rsid w:val="00A6786F"/>
    <w:rsid w:val="00A702CF"/>
    <w:rsid w:val="00A71659"/>
    <w:rsid w:val="00A7257F"/>
    <w:rsid w:val="00A7317E"/>
    <w:rsid w:val="00A75238"/>
    <w:rsid w:val="00A86FE0"/>
    <w:rsid w:val="00A90A08"/>
    <w:rsid w:val="00A91433"/>
    <w:rsid w:val="00A92D40"/>
    <w:rsid w:val="00A96950"/>
    <w:rsid w:val="00AB15AE"/>
    <w:rsid w:val="00AB5874"/>
    <w:rsid w:val="00AC262D"/>
    <w:rsid w:val="00AC6113"/>
    <w:rsid w:val="00AD5FFB"/>
    <w:rsid w:val="00AD6461"/>
    <w:rsid w:val="00AE0795"/>
    <w:rsid w:val="00AE237F"/>
    <w:rsid w:val="00AE3DC9"/>
    <w:rsid w:val="00AF0842"/>
    <w:rsid w:val="00AF0866"/>
    <w:rsid w:val="00B027B8"/>
    <w:rsid w:val="00B068B1"/>
    <w:rsid w:val="00B0723F"/>
    <w:rsid w:val="00B1101D"/>
    <w:rsid w:val="00B11A6F"/>
    <w:rsid w:val="00B132F1"/>
    <w:rsid w:val="00B17BC2"/>
    <w:rsid w:val="00B21960"/>
    <w:rsid w:val="00B21ACB"/>
    <w:rsid w:val="00B253B8"/>
    <w:rsid w:val="00B263FD"/>
    <w:rsid w:val="00B35BCA"/>
    <w:rsid w:val="00B42B34"/>
    <w:rsid w:val="00B43F9C"/>
    <w:rsid w:val="00B47F35"/>
    <w:rsid w:val="00B50978"/>
    <w:rsid w:val="00B5652D"/>
    <w:rsid w:val="00B56AA3"/>
    <w:rsid w:val="00B649F4"/>
    <w:rsid w:val="00B756F2"/>
    <w:rsid w:val="00B75B21"/>
    <w:rsid w:val="00B829B9"/>
    <w:rsid w:val="00B82DB8"/>
    <w:rsid w:val="00B83F63"/>
    <w:rsid w:val="00B845ED"/>
    <w:rsid w:val="00B84C91"/>
    <w:rsid w:val="00B97F4C"/>
    <w:rsid w:val="00BA0F2D"/>
    <w:rsid w:val="00BA111A"/>
    <w:rsid w:val="00BA1417"/>
    <w:rsid w:val="00BA2A4A"/>
    <w:rsid w:val="00BA471D"/>
    <w:rsid w:val="00BA5154"/>
    <w:rsid w:val="00BB262A"/>
    <w:rsid w:val="00BC20EF"/>
    <w:rsid w:val="00BC36DC"/>
    <w:rsid w:val="00BC3B35"/>
    <w:rsid w:val="00BC7F9A"/>
    <w:rsid w:val="00BD2C3A"/>
    <w:rsid w:val="00BD5FE0"/>
    <w:rsid w:val="00BD6E20"/>
    <w:rsid w:val="00BF2CC8"/>
    <w:rsid w:val="00BF2E60"/>
    <w:rsid w:val="00BF5520"/>
    <w:rsid w:val="00C0476F"/>
    <w:rsid w:val="00C077A7"/>
    <w:rsid w:val="00C142F6"/>
    <w:rsid w:val="00C1570E"/>
    <w:rsid w:val="00C20CAA"/>
    <w:rsid w:val="00C330F5"/>
    <w:rsid w:val="00C33800"/>
    <w:rsid w:val="00C37095"/>
    <w:rsid w:val="00C53929"/>
    <w:rsid w:val="00C65FBB"/>
    <w:rsid w:val="00C66B6F"/>
    <w:rsid w:val="00C77C1E"/>
    <w:rsid w:val="00C80258"/>
    <w:rsid w:val="00C8192A"/>
    <w:rsid w:val="00C82212"/>
    <w:rsid w:val="00C82897"/>
    <w:rsid w:val="00C90F9B"/>
    <w:rsid w:val="00C97C42"/>
    <w:rsid w:val="00CA0B85"/>
    <w:rsid w:val="00CA2D51"/>
    <w:rsid w:val="00CC53A1"/>
    <w:rsid w:val="00CC74AD"/>
    <w:rsid w:val="00CD0C13"/>
    <w:rsid w:val="00CE6613"/>
    <w:rsid w:val="00CF2A15"/>
    <w:rsid w:val="00CF49A1"/>
    <w:rsid w:val="00D042BD"/>
    <w:rsid w:val="00D06F1C"/>
    <w:rsid w:val="00D107A4"/>
    <w:rsid w:val="00D17D91"/>
    <w:rsid w:val="00D2014C"/>
    <w:rsid w:val="00D20B8E"/>
    <w:rsid w:val="00D236C6"/>
    <w:rsid w:val="00D274F5"/>
    <w:rsid w:val="00D32016"/>
    <w:rsid w:val="00D432EE"/>
    <w:rsid w:val="00D44AED"/>
    <w:rsid w:val="00D470F6"/>
    <w:rsid w:val="00D66552"/>
    <w:rsid w:val="00D70444"/>
    <w:rsid w:val="00D80229"/>
    <w:rsid w:val="00D944F8"/>
    <w:rsid w:val="00D95AE5"/>
    <w:rsid w:val="00DA2C71"/>
    <w:rsid w:val="00DB2350"/>
    <w:rsid w:val="00DB5361"/>
    <w:rsid w:val="00DC014F"/>
    <w:rsid w:val="00DE138B"/>
    <w:rsid w:val="00DE5DB1"/>
    <w:rsid w:val="00DE5FE6"/>
    <w:rsid w:val="00DF206C"/>
    <w:rsid w:val="00DF605E"/>
    <w:rsid w:val="00DF7E9E"/>
    <w:rsid w:val="00E03579"/>
    <w:rsid w:val="00E0590A"/>
    <w:rsid w:val="00E06C5A"/>
    <w:rsid w:val="00E0710E"/>
    <w:rsid w:val="00E13F0D"/>
    <w:rsid w:val="00E16C87"/>
    <w:rsid w:val="00E171F5"/>
    <w:rsid w:val="00E227F0"/>
    <w:rsid w:val="00E22BAE"/>
    <w:rsid w:val="00E23EB6"/>
    <w:rsid w:val="00E24FC2"/>
    <w:rsid w:val="00E31DD4"/>
    <w:rsid w:val="00E335B3"/>
    <w:rsid w:val="00E414AD"/>
    <w:rsid w:val="00E43FF0"/>
    <w:rsid w:val="00E45A32"/>
    <w:rsid w:val="00E45D03"/>
    <w:rsid w:val="00E5504E"/>
    <w:rsid w:val="00E619E4"/>
    <w:rsid w:val="00E62B17"/>
    <w:rsid w:val="00E66894"/>
    <w:rsid w:val="00E7109C"/>
    <w:rsid w:val="00E8040D"/>
    <w:rsid w:val="00E8284D"/>
    <w:rsid w:val="00E86733"/>
    <w:rsid w:val="00E96439"/>
    <w:rsid w:val="00EA4452"/>
    <w:rsid w:val="00EB5E9F"/>
    <w:rsid w:val="00EC511A"/>
    <w:rsid w:val="00ED67A9"/>
    <w:rsid w:val="00EE4244"/>
    <w:rsid w:val="00EF0515"/>
    <w:rsid w:val="00EF42DF"/>
    <w:rsid w:val="00EF5941"/>
    <w:rsid w:val="00F07D3A"/>
    <w:rsid w:val="00F11915"/>
    <w:rsid w:val="00F12C79"/>
    <w:rsid w:val="00F13112"/>
    <w:rsid w:val="00F150D2"/>
    <w:rsid w:val="00F20ED9"/>
    <w:rsid w:val="00F23055"/>
    <w:rsid w:val="00F25CBF"/>
    <w:rsid w:val="00F2650C"/>
    <w:rsid w:val="00F33413"/>
    <w:rsid w:val="00F35B11"/>
    <w:rsid w:val="00F4568B"/>
    <w:rsid w:val="00F458A3"/>
    <w:rsid w:val="00F45BB5"/>
    <w:rsid w:val="00F510F4"/>
    <w:rsid w:val="00F54B4F"/>
    <w:rsid w:val="00F54C2E"/>
    <w:rsid w:val="00F54EA6"/>
    <w:rsid w:val="00F6271B"/>
    <w:rsid w:val="00F6358D"/>
    <w:rsid w:val="00F64997"/>
    <w:rsid w:val="00F67773"/>
    <w:rsid w:val="00F74417"/>
    <w:rsid w:val="00F74C95"/>
    <w:rsid w:val="00F7500D"/>
    <w:rsid w:val="00F76CAE"/>
    <w:rsid w:val="00F77101"/>
    <w:rsid w:val="00F82408"/>
    <w:rsid w:val="00F82A47"/>
    <w:rsid w:val="00F8407E"/>
    <w:rsid w:val="00F91FC0"/>
    <w:rsid w:val="00FB43F8"/>
    <w:rsid w:val="00FC0322"/>
    <w:rsid w:val="00FC5D4A"/>
    <w:rsid w:val="00FE165A"/>
    <w:rsid w:val="00FE22CC"/>
    <w:rsid w:val="00FF3341"/>
    <w:rsid w:val="00FF4B28"/>
    <w:rsid w:val="00FF5598"/>
    <w:rsid w:val="00FF6082"/>
    <w:rsid w:val="00FF6AE3"/>
    <w:rsid w:val="082DE3BB"/>
    <w:rsid w:val="0B7B0E58"/>
    <w:rsid w:val="1CF27CFA"/>
    <w:rsid w:val="37F39029"/>
    <w:rsid w:val="45F3D425"/>
    <w:rsid w:val="598DB756"/>
    <w:rsid w:val="6A9DF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9735"/>
  <w15:chartTrackingRefBased/>
  <w15:docId w15:val="{74088A6A-D336-4566-8CEC-421A6F4A9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16D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F6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016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1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19D4C-FDAD-49C7-9EE4-5D802373AB2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EC37C24-2D9E-4A8F-A642-8B7EB862E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3198</Words>
  <Characters>19188</Characters>
  <Application>Microsoft Office Word</Application>
  <DocSecurity>0</DocSecurity>
  <Lines>1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Ogórek</dc:creator>
  <cp:keywords/>
  <dc:description/>
  <cp:lastModifiedBy>Paulina Ogórek</cp:lastModifiedBy>
  <cp:revision>2</cp:revision>
  <cp:lastPrinted>2020-10-29T02:01:00Z</cp:lastPrinted>
  <dcterms:created xsi:type="dcterms:W3CDTF">2021-02-22T12:25:00Z</dcterms:created>
  <dcterms:modified xsi:type="dcterms:W3CDTF">2021-02-22T12:25:00Z</dcterms:modified>
</cp:coreProperties>
</file>